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5C1D27" w14:textId="4CBE5A86" w:rsidR="00F87859" w:rsidRDefault="00651200" w:rsidP="00651200">
      <w:pPr>
        <w:ind w:left="0"/>
        <w:rPr>
          <w:rFonts w:cs="Arial"/>
          <w:szCs w:val="32"/>
        </w:rPr>
      </w:pPr>
      <w:r w:rsidRPr="00651200">
        <w:rPr>
          <w:rFonts w:cs="Arial"/>
          <w:b/>
          <w:bCs/>
          <w:noProof/>
          <w:szCs w:val="32"/>
        </w:rPr>
        <w:drawing>
          <wp:inline distT="0" distB="0" distL="0" distR="0" wp14:anchorId="7152B81D" wp14:editId="7DD5F1D2">
            <wp:extent cx="3873500" cy="895350"/>
            <wp:effectExtent l="0" t="0" r="0" b="0"/>
            <wp:docPr id="1666216847" name="Picture 2" descr="Survivor Experiences Service logo, which says Survivor Experiences Service, For people who experienced abuse in ca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urvivor Experiences Service logo, which says Survivor Experiences Service, For people who experienced abuse in care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1200">
        <w:rPr>
          <w:rFonts w:cs="Arial"/>
          <w:b/>
          <w:bCs/>
          <w:szCs w:val="32"/>
        </w:rPr>
        <w:br/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9024" behindDoc="0" locked="0" layoutInCell="1" allowOverlap="1" wp14:anchorId="6C84B15C" wp14:editId="61C2C58F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A9CA27" w14:textId="77777777" w:rsidR="00651200" w:rsidRDefault="00651200" w:rsidP="00F87859">
      <w:pPr>
        <w:pStyle w:val="Title"/>
        <w:rPr>
          <w:sz w:val="56"/>
          <w:szCs w:val="56"/>
        </w:rPr>
      </w:pPr>
    </w:p>
    <w:p w14:paraId="73916136" w14:textId="77777777" w:rsidR="00192835" w:rsidRDefault="00192835" w:rsidP="00F87859">
      <w:pPr>
        <w:pStyle w:val="Title"/>
        <w:rPr>
          <w:sz w:val="56"/>
          <w:szCs w:val="56"/>
        </w:rPr>
      </w:pPr>
    </w:p>
    <w:p w14:paraId="3F91708D" w14:textId="24A89CBA" w:rsidR="00887F23" w:rsidRDefault="00251845" w:rsidP="00F87859">
      <w:pPr>
        <w:pStyle w:val="Title"/>
      </w:pPr>
      <w:r w:rsidRPr="2014B2D2">
        <w:rPr>
          <w:sz w:val="56"/>
          <w:szCs w:val="56"/>
        </w:rPr>
        <w:t>Information about meeting with the Survivor Experiences Service</w:t>
      </w:r>
      <w:r w:rsidR="067F7F52">
        <w:rPr>
          <w:noProof/>
        </w:rPr>
        <w:drawing>
          <wp:inline distT="0" distB="0" distL="0" distR="0" wp14:anchorId="3D6904F6" wp14:editId="192B96AC">
            <wp:extent cx="4320000" cy="3402000"/>
            <wp:effectExtent l="0" t="0" r="0" b="1905"/>
            <wp:docPr id="742603585" name="Picture 2" descr="A line drawing of three people seated around a table. One is in a wheelchair. Another is writing notes on a clipboa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4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771D6" w14:textId="706D8055" w:rsidR="00497269" w:rsidRDefault="00497269" w:rsidP="00251845">
      <w:pPr>
        <w:pStyle w:val="Datepublished"/>
      </w:pPr>
    </w:p>
    <w:p w14:paraId="4997B630" w14:textId="5731F601" w:rsidR="00BD34B6" w:rsidRPr="00330EEF" w:rsidRDefault="00887F23" w:rsidP="00251845">
      <w:pPr>
        <w:pStyle w:val="Datepublished"/>
      </w:pPr>
      <w:r w:rsidRPr="00570380">
        <w:t xml:space="preserve">Published: </w:t>
      </w:r>
      <w:r w:rsidR="00251845">
        <w:t>February 2024</w:t>
      </w:r>
      <w:r w:rsidR="00BD34B6">
        <w:rPr>
          <w:rFonts w:eastAsia="Times New Roman"/>
          <w:shd w:val="clear" w:color="auto" w:fill="FFFFFF"/>
          <w:lang w:eastAsia="en-GB"/>
        </w:rPr>
        <w:t xml:space="preserve"> </w:t>
      </w:r>
    </w:p>
    <w:p w14:paraId="793C3F63" w14:textId="77777777" w:rsidR="00E26F5E" w:rsidRPr="00570380" w:rsidRDefault="000A3C46" w:rsidP="00651200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  <w:rPr>
          <w:noProof/>
          <w:lang w:val="en-NZ" w:eastAsia="en-NZ"/>
        </w:rPr>
      </w:pPr>
      <w:r>
        <w:br w:type="page"/>
      </w:r>
      <w:bookmarkStart w:id="0" w:name="_Toc155262427"/>
      <w:r w:rsidR="00E26F5E">
        <w:rPr>
          <w:noProof/>
          <w:lang w:val="en-NZ" w:eastAsia="en-NZ"/>
        </w:rPr>
        <w:lastRenderedPageBreak/>
        <w:t>Before you start</w:t>
      </w:r>
      <w:bookmarkEnd w:id="0"/>
    </w:p>
    <w:p w14:paraId="1758ADC8" w14:textId="084716D3" w:rsidR="00E26F5E" w:rsidRDefault="00E26F5E" w:rsidP="00E26F5E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08768" behindDoc="0" locked="0" layoutInCell="1" allowOverlap="1" wp14:anchorId="2D602181" wp14:editId="196E5EE2">
            <wp:simplePos x="0" y="0"/>
            <wp:positionH relativeFrom="margin">
              <wp:align>left</wp:align>
            </wp:positionH>
            <wp:positionV relativeFrom="paragraph">
              <wp:posOffset>249555</wp:posOffset>
            </wp:positionV>
            <wp:extent cx="1364400" cy="192960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4400" cy="192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0F8C07" w14:textId="0F2136FC" w:rsidR="00E26F5E" w:rsidRDefault="00E26F5E" w:rsidP="00E26F5E"/>
    <w:p w14:paraId="2F7BAF20" w14:textId="6E20A9CC" w:rsidR="00E26F5E" w:rsidRDefault="00E26F5E" w:rsidP="00E26F5E">
      <w:r>
        <w:t>This document talks about abuse.</w:t>
      </w:r>
    </w:p>
    <w:p w14:paraId="36FA3C83" w14:textId="77777777" w:rsidR="00E26F5E" w:rsidRDefault="00E26F5E" w:rsidP="00E26F5E"/>
    <w:p w14:paraId="38F037EB" w14:textId="77777777" w:rsidR="00E26F5E" w:rsidRDefault="00E26F5E" w:rsidP="00E26F5E"/>
    <w:p w14:paraId="729E1367" w14:textId="4257280B" w:rsidR="00E26F5E" w:rsidRDefault="00DE7A44" w:rsidP="00E26F5E">
      <w:r>
        <w:rPr>
          <w:noProof/>
        </w:rPr>
        <mc:AlternateContent>
          <mc:Choice Requires="wpg">
            <w:drawing>
              <wp:anchor distT="0" distB="0" distL="114300" distR="114300" simplePos="0" relativeHeight="251811840" behindDoc="0" locked="0" layoutInCell="1" allowOverlap="1" wp14:anchorId="24A81540" wp14:editId="3A3ABCAC">
                <wp:simplePos x="0" y="0"/>
                <wp:positionH relativeFrom="column">
                  <wp:posOffset>0</wp:posOffset>
                </wp:positionH>
                <wp:positionV relativeFrom="paragraph">
                  <wp:posOffset>440232</wp:posOffset>
                </wp:positionV>
                <wp:extent cx="1551008" cy="2118167"/>
                <wp:effectExtent l="0" t="0" r="0" b="0"/>
                <wp:wrapNone/>
                <wp:docPr id="2107963754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1008" cy="2118167"/>
                          <a:chOff x="0" y="0"/>
                          <a:chExt cx="1551008" cy="2118167"/>
                        </a:xfrm>
                      </wpg:grpSpPr>
                      <pic:pic xmlns:pic="http://schemas.openxmlformats.org/drawingml/2006/picture">
                        <pic:nvPicPr>
                          <pic:cNvPr id="385521079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35" cy="177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75831876" name="Graphic 4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6608" y="1203767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svg="http://schemas.microsoft.com/office/drawing/2016/SVG/main"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22C545A6">
              <v:group id="Group 1" style="position:absolute;margin-left:0;margin-top:34.65pt;width:122.15pt;height:166.8pt;z-index:251811840" alt="&quot;&quot;" coordsize="15510,21181" o:spid="_x0000_s1026" w14:anchorId="74E2B71B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Bj4o23AxcAAAMX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WGElE&#10;QVR4Ae3aDW4cuREGUG+APaOPs/SF9orOzMKU5dH8dPeQzSryBRAszQ+bfPyqKkDy7Zv/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2" style="position:absolute;width:12960;height:17716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">
                  <v:imagedata o:title="" r:id="rId19"/>
                </v:shape>
                <v:shape id="Graphic 4" style="position:absolute;left:6366;top:12037;width:9144;height:9144;visibility:visible;mso-wrap-style:square" alt="Close with solid fill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">
                  <v:imagedata o:title="Close with solid fill" r:id="rId20"/>
                </v:shape>
              </v:group>
            </w:pict>
          </mc:Fallback>
        </mc:AlternateContent>
      </w:r>
      <w:r w:rsidR="00E26F5E">
        <w:t>This information may upset some people when they are reading it.</w:t>
      </w:r>
    </w:p>
    <w:p w14:paraId="355B38E0" w14:textId="5A71610A" w:rsidR="00E26F5E" w:rsidRDefault="00E26F5E" w:rsidP="00E26F5E"/>
    <w:p w14:paraId="07A1B6C8" w14:textId="6288D68A" w:rsidR="00E26F5E" w:rsidRDefault="00E26F5E" w:rsidP="00E26F5E"/>
    <w:p w14:paraId="61EDBC1E" w14:textId="69FF11C3" w:rsidR="00E26F5E" w:rsidRDefault="00E26F5E" w:rsidP="00E26F5E">
      <w:r>
        <w:t>This information is not meant to scare anyone.</w:t>
      </w:r>
    </w:p>
    <w:p w14:paraId="7856C434" w14:textId="77777777" w:rsidR="00E26F5E" w:rsidRDefault="00E26F5E" w:rsidP="00E26F5E"/>
    <w:p w14:paraId="33B20204" w14:textId="286EA58B" w:rsidR="00E26F5E" w:rsidRDefault="00E26F5E" w:rsidP="00E26F5E">
      <w:r w:rsidRPr="00B20592">
        <w:rPr>
          <w:noProof/>
        </w:rPr>
        <w:drawing>
          <wp:anchor distT="0" distB="0" distL="114300" distR="114300" simplePos="0" relativeHeight="251813888" behindDoc="0" locked="0" layoutInCell="1" allowOverlap="1" wp14:anchorId="35AD5BD9" wp14:editId="0D9714A5">
            <wp:simplePos x="0" y="0"/>
            <wp:positionH relativeFrom="margin">
              <wp:align>left</wp:align>
            </wp:positionH>
            <wp:positionV relativeFrom="paragraph">
              <wp:posOffset>151130</wp:posOffset>
            </wp:positionV>
            <wp:extent cx="1260000" cy="1260000"/>
            <wp:effectExtent l="0" t="0" r="0" b="0"/>
            <wp:wrapNone/>
            <wp:docPr id="206454824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54824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042859" w14:textId="70EBFDA5" w:rsidR="00E26F5E" w:rsidRDefault="00E26F5E" w:rsidP="00E26F5E">
      <w:r>
        <w:t>If you are upset after reading this document you can talk to your:</w:t>
      </w:r>
    </w:p>
    <w:p w14:paraId="6D8CB073" w14:textId="00722FB4" w:rsidR="00E26F5E" w:rsidRDefault="00E26F5E" w:rsidP="00E26F5E">
      <w:pPr>
        <w:pStyle w:val="Listtoplevel"/>
      </w:pPr>
      <w:r>
        <w:t>whānau / family</w:t>
      </w:r>
    </w:p>
    <w:p w14:paraId="495A2EFA" w14:textId="78298E44" w:rsidR="00E26F5E" w:rsidRDefault="00E26F5E" w:rsidP="00E26F5E">
      <w:pPr>
        <w:pStyle w:val="Listtoplevel"/>
      </w:pPr>
      <w:r>
        <w:t>friends.</w:t>
      </w:r>
      <w:r w:rsidR="005562DD">
        <w:drawing>
          <wp:inline distT="0" distB="0" distL="0" distR="0" wp14:anchorId="5447DCB0" wp14:editId="15B905CA">
            <wp:extent cx="1210644" cy="921166"/>
            <wp:effectExtent l="0" t="0" r="6350" b="5080"/>
            <wp:docPr id="203136869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22">
                      <a:extLst>
                        <a:ext uri="{C183D7F6-B498-43B3-948B-1728B52AA6E4}">
                          <adec:decorative xmlns:adec="http://schemas.microsoft.com/office/drawing/2017/decorative" xmlns:asvg="http://schemas.microsoft.com/office/drawing/2016/SVG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val="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644" cy="921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CBA3E" w14:textId="7278D7F2" w:rsidR="001D4C0C" w:rsidRDefault="001D4C0C" w:rsidP="2014B2D2">
      <w:pPr>
        <w:pStyle w:val="Listtoplevel"/>
        <w:numPr>
          <w:ilvl w:val="0"/>
          <w:numId w:val="0"/>
        </w:numPr>
        <w:spacing w:line="240" w:lineRule="auto"/>
        <w:ind w:left="4253"/>
      </w:pPr>
    </w:p>
    <w:p w14:paraId="0921A189" w14:textId="5D7D3700" w:rsidR="001D4C0C" w:rsidRDefault="00DE7A44" w:rsidP="001D4C0C">
      <w:r w:rsidRPr="00D13891">
        <w:rPr>
          <w:noProof/>
        </w:rPr>
        <w:drawing>
          <wp:anchor distT="0" distB="0" distL="114300" distR="114300" simplePos="0" relativeHeight="251898880" behindDoc="0" locked="0" layoutInCell="1" allowOverlap="1" wp14:anchorId="248772A7" wp14:editId="04FC174D">
            <wp:simplePos x="0" y="0"/>
            <wp:positionH relativeFrom="margin">
              <wp:posOffset>0</wp:posOffset>
            </wp:positionH>
            <wp:positionV relativeFrom="paragraph">
              <wp:posOffset>-120931</wp:posOffset>
            </wp:positionV>
            <wp:extent cx="1426210" cy="1033780"/>
            <wp:effectExtent l="0" t="0" r="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D4C0C">
        <w:t>This is a long document.</w:t>
      </w:r>
    </w:p>
    <w:p w14:paraId="6A3EC368" w14:textId="77777777" w:rsidR="001D4C0C" w:rsidRDefault="001D4C0C" w:rsidP="001D4C0C"/>
    <w:p w14:paraId="04DB674B" w14:textId="77777777" w:rsidR="001D4C0C" w:rsidRDefault="001D4C0C" w:rsidP="001D4C0C"/>
    <w:p w14:paraId="70165B0B" w14:textId="77777777" w:rsidR="001D4C0C" w:rsidRDefault="001D4C0C" w:rsidP="001D4C0C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97856" behindDoc="1" locked="0" layoutInCell="1" allowOverlap="1" wp14:anchorId="527CF0B5" wp14:editId="77B20F26">
            <wp:simplePos x="0" y="0"/>
            <wp:positionH relativeFrom="margin">
              <wp:align>left</wp:align>
            </wp:positionH>
            <wp:positionV relativeFrom="page">
              <wp:posOffset>1964690</wp:posOffset>
            </wp:positionV>
            <wp:extent cx="1364400" cy="1929600"/>
            <wp:effectExtent l="0" t="0" r="0" b="0"/>
            <wp:wrapNone/>
            <wp:docPr id="592440724" name="Picture 5924407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440724" name="Picture 5924407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4400" cy="192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24AFBB0B" w14:textId="77777777" w:rsidR="001D4C0C" w:rsidRDefault="001D4C0C" w:rsidP="001D4C0C"/>
    <w:p w14:paraId="04A76D31" w14:textId="77777777" w:rsidR="001D4C0C" w:rsidRDefault="001D4C0C" w:rsidP="001D4C0C"/>
    <w:p w14:paraId="26149C43" w14:textId="77777777" w:rsidR="001D4C0C" w:rsidRDefault="001D4C0C" w:rsidP="001D4C0C">
      <w:r>
        <w:rPr>
          <w:noProof/>
        </w:rPr>
        <w:drawing>
          <wp:anchor distT="0" distB="0" distL="114300" distR="114300" simplePos="0" relativeHeight="251895808" behindDoc="0" locked="0" layoutInCell="1" allowOverlap="1" wp14:anchorId="7BBBDD4C" wp14:editId="771E8E9F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5600" cy="1310400"/>
            <wp:effectExtent l="0" t="0" r="0" b="0"/>
            <wp:wrapNone/>
            <wp:docPr id="165485300" name="Picture 165485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5600" cy="131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7FBB774D" w14:textId="77777777" w:rsidR="001D4C0C" w:rsidRDefault="001D4C0C" w:rsidP="001D4C0C">
      <w:pPr>
        <w:pStyle w:val="Listtoplevel"/>
      </w:pPr>
      <w:r>
        <w:t>read it a few pages at a time</w:t>
      </w:r>
    </w:p>
    <w:p w14:paraId="55DCB151" w14:textId="77777777" w:rsidR="001D4C0C" w:rsidRDefault="001D4C0C" w:rsidP="001D4C0C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896832" behindDoc="0" locked="0" layoutInCell="1" allowOverlap="1" wp14:anchorId="4CEABEBE" wp14:editId="6A52707B">
            <wp:simplePos x="0" y="0"/>
            <wp:positionH relativeFrom="margin">
              <wp:align>left</wp:align>
            </wp:positionH>
            <wp:positionV relativeFrom="paragraph">
              <wp:posOffset>668655</wp:posOffset>
            </wp:positionV>
            <wp:extent cx="1861200" cy="1274400"/>
            <wp:effectExtent l="0" t="0" r="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1200" cy="127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0E8B634B" w14:textId="77777777" w:rsidR="001D4C0C" w:rsidRDefault="001D4C0C" w:rsidP="001D4C0C">
      <w:pPr>
        <w:pStyle w:val="Listtoplevel"/>
      </w:pPr>
      <w:r>
        <w:t>have someone read it with you to support you to understand it.</w:t>
      </w:r>
    </w:p>
    <w:p w14:paraId="146CF92F" w14:textId="77777777" w:rsidR="001D4C0C" w:rsidRDefault="001D4C0C" w:rsidP="001D4C0C"/>
    <w:p w14:paraId="33A037BF" w14:textId="77777777" w:rsidR="001D4C0C" w:rsidRPr="0060011B" w:rsidRDefault="001D4C0C" w:rsidP="001D4C0C">
      <w:pPr>
        <w:spacing w:after="120"/>
        <w:ind w:left="3402"/>
        <w:rPr>
          <w:rFonts w:eastAsia="Times New Roman" w:cs="Times New Roman"/>
        </w:rPr>
      </w:pPr>
    </w:p>
    <w:p w14:paraId="4255765B" w14:textId="77777777" w:rsidR="00E26F5E" w:rsidRDefault="00E26F5E" w:rsidP="00E26F5E"/>
    <w:p w14:paraId="49BA2498" w14:textId="32721430" w:rsidR="00E26F5E" w:rsidRDefault="00E26F5E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5C353351" w14:textId="7C685DB3" w:rsidR="000A3C46" w:rsidRPr="00251845" w:rsidRDefault="001D4C0C" w:rsidP="00651200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bookmarkStart w:id="1" w:name="_Toc155262428"/>
      <w:r>
        <w:lastRenderedPageBreak/>
        <w:t>What you will find in here</w:t>
      </w:r>
      <w:bookmarkEnd w:id="1"/>
    </w:p>
    <w:p w14:paraId="7FFE8922" w14:textId="77777777" w:rsidR="000A3C46" w:rsidRDefault="000A3C46" w:rsidP="000A3C46"/>
    <w:p w14:paraId="62DFCDF8" w14:textId="77777777" w:rsidR="000A3C46" w:rsidRDefault="000A3C46" w:rsidP="000A3C46"/>
    <w:p w14:paraId="3087C43B" w14:textId="79C3AE0D" w:rsidR="001D4C0C" w:rsidRDefault="000A3C46" w:rsidP="001D4C0C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51DCAAC0" w14:textId="40B998C3" w:rsidR="0017063A" w:rsidRPr="00520688" w:rsidRDefault="00DE7A44" w:rsidP="00520688">
      <w:pPr>
        <w:pStyle w:val="contentspage"/>
      </w:pPr>
      <w:r>
        <w:rPr>
          <w:noProof/>
        </w:rPr>
        <w:drawing>
          <wp:anchor distT="0" distB="0" distL="114300" distR="114300" simplePos="0" relativeHeight="252065792" behindDoc="0" locked="0" layoutInCell="1" allowOverlap="1" wp14:anchorId="4AD24B44" wp14:editId="772FFCDB">
            <wp:simplePos x="0" y="0"/>
            <wp:positionH relativeFrom="margin">
              <wp:posOffset>0</wp:posOffset>
            </wp:positionH>
            <wp:positionV relativeFrom="paragraph">
              <wp:posOffset>229661</wp:posOffset>
            </wp:positionV>
            <wp:extent cx="1619885" cy="1270635"/>
            <wp:effectExtent l="0" t="0" r="5715" b="0"/>
            <wp:wrapTight wrapText="bothSides">
              <wp:wrapPolygon edited="0">
                <wp:start x="0" y="0"/>
                <wp:lineTo x="0" y="21373"/>
                <wp:lineTo x="21507" y="21373"/>
                <wp:lineTo x="21507" y="0"/>
                <wp:lineTo x="0" y="0"/>
              </wp:wrapPolygon>
            </wp:wrapTight>
            <wp:docPr id="353598214" name="Picture 3535982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68757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70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2F6910" w14:textId="021A2993" w:rsidR="0017063A" w:rsidRDefault="0017063A" w:rsidP="0017063A">
      <w:pPr>
        <w:pStyle w:val="contentspage"/>
      </w:pPr>
    </w:p>
    <w:p w14:paraId="0E16754D" w14:textId="0EDCA3E7" w:rsidR="001D4C0C" w:rsidRDefault="0017063A" w:rsidP="0017063A">
      <w:pPr>
        <w:pStyle w:val="contentspage"/>
      </w:pPr>
      <w:r>
        <w:t>What this document is about</w:t>
      </w:r>
      <w:r>
        <w:tab/>
        <w:t>4</w:t>
      </w:r>
    </w:p>
    <w:p w14:paraId="0294C5B1" w14:textId="77777777" w:rsidR="0017063A" w:rsidRDefault="0017063A" w:rsidP="0017063A">
      <w:pPr>
        <w:pStyle w:val="contentspage"/>
      </w:pPr>
    </w:p>
    <w:p w14:paraId="225F4320" w14:textId="1996638F" w:rsidR="0017063A" w:rsidRDefault="00DE7A44" w:rsidP="0017063A">
      <w:pPr>
        <w:pStyle w:val="contentspage"/>
      </w:pPr>
      <w:r>
        <w:rPr>
          <w:noProof/>
        </w:rPr>
        <w:drawing>
          <wp:anchor distT="0" distB="0" distL="114300" distR="114300" simplePos="0" relativeHeight="252067840" behindDoc="0" locked="0" layoutInCell="1" allowOverlap="1" wp14:anchorId="560C38E3" wp14:editId="07044437">
            <wp:simplePos x="0" y="0"/>
            <wp:positionH relativeFrom="margin">
              <wp:posOffset>0</wp:posOffset>
            </wp:positionH>
            <wp:positionV relativeFrom="paragraph">
              <wp:posOffset>306705</wp:posOffset>
            </wp:positionV>
            <wp:extent cx="1439545" cy="1439545"/>
            <wp:effectExtent l="0" t="0" r="0" b="0"/>
            <wp:wrapTight wrapText="bothSides">
              <wp:wrapPolygon edited="0">
                <wp:start x="2287" y="3240"/>
                <wp:lineTo x="572" y="6670"/>
                <wp:lineTo x="0" y="16198"/>
                <wp:lineTo x="2096" y="18484"/>
                <wp:lineTo x="4002" y="18484"/>
                <wp:lineTo x="21343" y="17722"/>
                <wp:lineTo x="21343" y="9337"/>
                <wp:lineTo x="20771" y="8385"/>
                <wp:lineTo x="19437" y="6670"/>
                <wp:lineTo x="19818" y="4383"/>
                <wp:lineTo x="17913" y="3811"/>
                <wp:lineTo x="10290" y="3240"/>
                <wp:lineTo x="2287" y="3240"/>
              </wp:wrapPolygon>
            </wp:wrapTight>
            <wp:docPr id="390855390" name="Picture 3908553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41533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9EB6A9" w14:textId="3F617A1C" w:rsidR="001D4C0C" w:rsidRDefault="0017063A" w:rsidP="0017063A">
      <w:pPr>
        <w:pStyle w:val="contentspage"/>
      </w:pPr>
      <w:r>
        <w:t>Getting ready for your meeting</w:t>
      </w:r>
      <w:r>
        <w:tab/>
        <w:t>11</w:t>
      </w:r>
    </w:p>
    <w:p w14:paraId="58D3063E" w14:textId="0FB4D33B" w:rsidR="0017063A" w:rsidRDefault="0017063A" w:rsidP="0017063A">
      <w:pPr>
        <w:pStyle w:val="contentspage"/>
      </w:pPr>
    </w:p>
    <w:p w14:paraId="4241C16D" w14:textId="77777777" w:rsidR="0017063A" w:rsidRDefault="0017063A" w:rsidP="0017063A">
      <w:pPr>
        <w:pStyle w:val="contentspage"/>
      </w:pPr>
    </w:p>
    <w:p w14:paraId="79D220E5" w14:textId="40E1B620" w:rsidR="001D4C0C" w:rsidRDefault="0017063A" w:rsidP="0017063A">
      <w:pPr>
        <w:pStyle w:val="contentspage"/>
      </w:pPr>
      <w:r>
        <w:t>Who will be at the meeting</w:t>
      </w:r>
      <w:r>
        <w:tab/>
        <w:t>16</w:t>
      </w:r>
    </w:p>
    <w:p w14:paraId="5A3F5150" w14:textId="0770EF49" w:rsidR="0017063A" w:rsidRDefault="00DE7A44" w:rsidP="0017063A">
      <w:pPr>
        <w:pStyle w:val="contentspage"/>
      </w:pPr>
      <w:r>
        <w:rPr>
          <w:noProof/>
        </w:rPr>
        <w:drawing>
          <wp:anchor distT="0" distB="0" distL="114300" distR="114300" simplePos="0" relativeHeight="252069888" behindDoc="0" locked="0" layoutInCell="1" allowOverlap="1" wp14:anchorId="4AB953B3" wp14:editId="49B99F9D">
            <wp:simplePos x="0" y="0"/>
            <wp:positionH relativeFrom="margin">
              <wp:posOffset>0</wp:posOffset>
            </wp:positionH>
            <wp:positionV relativeFrom="paragraph">
              <wp:posOffset>271145</wp:posOffset>
            </wp:positionV>
            <wp:extent cx="1619885" cy="986155"/>
            <wp:effectExtent l="0" t="0" r="5715" b="4445"/>
            <wp:wrapTight wrapText="bothSides">
              <wp:wrapPolygon edited="0">
                <wp:start x="0" y="0"/>
                <wp:lineTo x="0" y="21419"/>
                <wp:lineTo x="21507" y="21419"/>
                <wp:lineTo x="21507" y="0"/>
                <wp:lineTo x="0" y="0"/>
              </wp:wrapPolygon>
            </wp:wrapTight>
            <wp:docPr id="382483160" name="Picture 3824831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70311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175191" w14:textId="2E9AE5DC" w:rsidR="0017063A" w:rsidRDefault="0017063A" w:rsidP="0017063A">
      <w:pPr>
        <w:pStyle w:val="contentspage"/>
      </w:pPr>
    </w:p>
    <w:p w14:paraId="0D44F78B" w14:textId="55D53CC8" w:rsidR="001D4C0C" w:rsidRDefault="0017063A" w:rsidP="0017063A">
      <w:pPr>
        <w:pStyle w:val="contentspage"/>
      </w:pPr>
      <w:r>
        <w:t>What will happen in your meeting</w:t>
      </w:r>
      <w:r>
        <w:tab/>
        <w:t>27</w:t>
      </w:r>
    </w:p>
    <w:p w14:paraId="49737A3F" w14:textId="77777777" w:rsidR="0017063A" w:rsidRDefault="0017063A" w:rsidP="0017063A">
      <w:pPr>
        <w:pStyle w:val="contentspage"/>
      </w:pPr>
    </w:p>
    <w:p w14:paraId="3DF0D0D9" w14:textId="62A771EF" w:rsidR="0017063A" w:rsidRDefault="00DE7A44" w:rsidP="0017063A">
      <w:pPr>
        <w:pStyle w:val="contentspage"/>
      </w:pPr>
      <w:r>
        <w:rPr>
          <w:noProof/>
        </w:rPr>
        <w:drawing>
          <wp:anchor distT="0" distB="0" distL="114300" distR="114300" simplePos="0" relativeHeight="252073984" behindDoc="0" locked="0" layoutInCell="1" allowOverlap="1" wp14:anchorId="08D72975" wp14:editId="2A3F6F25">
            <wp:simplePos x="0" y="0"/>
            <wp:positionH relativeFrom="margin">
              <wp:posOffset>0</wp:posOffset>
            </wp:positionH>
            <wp:positionV relativeFrom="paragraph">
              <wp:posOffset>241300</wp:posOffset>
            </wp:positionV>
            <wp:extent cx="1439545" cy="1439545"/>
            <wp:effectExtent l="0" t="0" r="0" b="0"/>
            <wp:wrapTight wrapText="bothSides">
              <wp:wrapPolygon edited="0">
                <wp:start x="20962" y="0"/>
                <wp:lineTo x="762" y="191"/>
                <wp:lineTo x="0" y="381"/>
                <wp:lineTo x="0" y="21343"/>
                <wp:lineTo x="21343" y="21343"/>
                <wp:lineTo x="21343" y="0"/>
                <wp:lineTo x="20962" y="0"/>
              </wp:wrapPolygon>
            </wp:wrapTight>
            <wp:docPr id="1626792419" name="Picture 1626792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663161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D936D6" w14:textId="033D530B" w:rsidR="001D4C0C" w:rsidRDefault="0017063A" w:rsidP="0017063A">
      <w:pPr>
        <w:pStyle w:val="contentspage"/>
      </w:pPr>
      <w:r>
        <w:t>After the meeting</w:t>
      </w:r>
      <w:r>
        <w:tab/>
        <w:t>29</w:t>
      </w:r>
    </w:p>
    <w:p w14:paraId="3E0FFAD4" w14:textId="4BAA6448" w:rsidR="0017063A" w:rsidRDefault="0017063A" w:rsidP="0017063A">
      <w:pPr>
        <w:pStyle w:val="contentspage"/>
      </w:pPr>
    </w:p>
    <w:p w14:paraId="24E61F64" w14:textId="77777777" w:rsidR="0017063A" w:rsidRDefault="0017063A" w:rsidP="0017063A">
      <w:pPr>
        <w:pStyle w:val="contentspage"/>
      </w:pPr>
    </w:p>
    <w:p w14:paraId="0D197115" w14:textId="67FF5A1C" w:rsidR="001D4C0C" w:rsidRDefault="0017063A" w:rsidP="0017063A">
      <w:pPr>
        <w:pStyle w:val="contentspage"/>
      </w:pPr>
      <w:r>
        <w:t>How to contact us</w:t>
      </w:r>
      <w:r w:rsidR="001D4C0C">
        <w:tab/>
        <w:t>3</w:t>
      </w:r>
      <w:r w:rsidR="00D3081F">
        <w:t>6</w:t>
      </w:r>
    </w:p>
    <w:p w14:paraId="6CF60B48" w14:textId="0A013DE4" w:rsidR="00E26F5E" w:rsidRDefault="00E26F5E" w:rsidP="001D4C0C">
      <w:pPr>
        <w:pStyle w:val="contentspage"/>
      </w:pPr>
    </w:p>
    <w:p w14:paraId="19D9A0E5" w14:textId="77777777" w:rsidR="000B5ED7" w:rsidRDefault="00E26F5E" w:rsidP="00651200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r>
        <w:br w:type="page"/>
      </w:r>
      <w:bookmarkStart w:id="2" w:name="_Toc155262429"/>
      <w:r w:rsidR="000B5ED7">
        <w:lastRenderedPageBreak/>
        <w:t>What this document is about</w:t>
      </w:r>
      <w:bookmarkEnd w:id="2"/>
    </w:p>
    <w:p w14:paraId="7E80F619" w14:textId="4D17421B" w:rsidR="2014B2D2" w:rsidRDefault="2014B2D2"/>
    <w:p w14:paraId="16FDCE47" w14:textId="104FEBCA" w:rsidR="000B5ED7" w:rsidRPr="000B5ED7" w:rsidRDefault="00A41480" w:rsidP="000B5ED7">
      <w:r w:rsidRPr="00651200">
        <w:rPr>
          <w:rFonts w:cs="Arial"/>
          <w:b/>
          <w:bCs/>
          <w:noProof/>
          <w:szCs w:val="32"/>
        </w:rPr>
        <w:drawing>
          <wp:anchor distT="0" distB="0" distL="114300" distR="114300" simplePos="0" relativeHeight="252097536" behindDoc="0" locked="0" layoutInCell="1" allowOverlap="1" wp14:anchorId="4AEE911D" wp14:editId="0011B680">
            <wp:simplePos x="0" y="0"/>
            <wp:positionH relativeFrom="margin">
              <wp:align>left</wp:align>
            </wp:positionH>
            <wp:positionV relativeFrom="paragraph">
              <wp:posOffset>62213</wp:posOffset>
            </wp:positionV>
            <wp:extent cx="1655445" cy="382270"/>
            <wp:effectExtent l="0" t="0" r="1905" b="0"/>
            <wp:wrapSquare wrapText="bothSides"/>
            <wp:docPr id="340648337" name="Picture 2" descr="Survivor Experiences Service logo, which says Survivor Experiences Service, For people who experienced abuse in ca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urvivor Experiences Service logo, which says Survivor Experiences Service, For people who experienced abuse in care.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445" cy="382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5ED7">
        <w:t xml:space="preserve">This document is from the </w:t>
      </w:r>
      <w:r w:rsidR="000B5ED7">
        <w:rPr>
          <w:b/>
          <w:bCs/>
        </w:rPr>
        <w:t>Survivor Experiences Service</w:t>
      </w:r>
      <w:r w:rsidR="000B5ED7">
        <w:t>.</w:t>
      </w:r>
    </w:p>
    <w:p w14:paraId="44F20B30" w14:textId="0B4D5A38" w:rsidR="000B5ED7" w:rsidRDefault="002B2B0E" w:rsidP="000B5ED7"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900928" behindDoc="0" locked="0" layoutInCell="1" allowOverlap="1" wp14:anchorId="6B63A535" wp14:editId="56168710">
            <wp:simplePos x="0" y="0"/>
            <wp:positionH relativeFrom="margin">
              <wp:align>left</wp:align>
            </wp:positionH>
            <wp:positionV relativeFrom="paragraph">
              <wp:posOffset>342900</wp:posOffset>
            </wp:positionV>
            <wp:extent cx="1440000" cy="1137600"/>
            <wp:effectExtent l="0" t="0" r="0" b="5715"/>
            <wp:wrapNone/>
            <wp:docPr id="1564936231" name="Picture 1564936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A40928" w14:textId="28D2FB5E" w:rsidR="000B5ED7" w:rsidRDefault="000B5ED7" w:rsidP="000B5ED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33344" behindDoc="1" locked="0" layoutInCell="1" allowOverlap="1" wp14:anchorId="6261DF99" wp14:editId="20E73EA1">
                <wp:simplePos x="0" y="0"/>
                <wp:positionH relativeFrom="column">
                  <wp:posOffset>2160270</wp:posOffset>
                </wp:positionH>
                <wp:positionV relativeFrom="paragraph">
                  <wp:posOffset>203412</wp:posOffset>
                </wp:positionV>
                <wp:extent cx="3600000" cy="4230000"/>
                <wp:effectExtent l="0" t="0" r="635" b="0"/>
                <wp:wrapNone/>
                <wp:docPr id="14243846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2300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6EE9C1" id="Rectangle 1" o:spid="_x0000_s1026" style="position:absolute;margin-left:170.1pt;margin-top:16pt;width:283.45pt;height:333.05pt;z-index:-2514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73FFF967" w14:textId="797DA93F" w:rsidR="000B5ED7" w:rsidRDefault="000B5ED7" w:rsidP="000B5ED7">
      <w:r>
        <w:t xml:space="preserve">The </w:t>
      </w:r>
      <w:r>
        <w:rPr>
          <w:b/>
          <w:bCs/>
        </w:rPr>
        <w:t>Survivor Experiences Service</w:t>
      </w:r>
      <w:r>
        <w:t xml:space="preserve"> is for:</w:t>
      </w:r>
    </w:p>
    <w:p w14:paraId="3E0FD543" w14:textId="4C77034A" w:rsidR="000B5ED7" w:rsidRPr="0002176E" w:rsidRDefault="002B2B0E" w:rsidP="000B5ED7">
      <w:pPr>
        <w:pStyle w:val="ListParagraph"/>
        <w:numPr>
          <w:ilvl w:val="0"/>
          <w:numId w:val="16"/>
        </w:numPr>
        <w:ind w:left="4253" w:hanging="567"/>
      </w:pPr>
      <w:r>
        <w:rPr>
          <w:noProof/>
        </w:rPr>
        <w:drawing>
          <wp:anchor distT="0" distB="0" distL="114300" distR="114300" simplePos="0" relativeHeight="251902976" behindDoc="0" locked="0" layoutInCell="1" allowOverlap="1" wp14:anchorId="0CC60567" wp14:editId="39486374">
            <wp:simplePos x="0" y="0"/>
            <wp:positionH relativeFrom="margin">
              <wp:align>left</wp:align>
            </wp:positionH>
            <wp:positionV relativeFrom="paragraph">
              <wp:posOffset>532765</wp:posOffset>
            </wp:positionV>
            <wp:extent cx="1620000" cy="1270800"/>
            <wp:effectExtent l="0" t="0" r="5715" b="0"/>
            <wp:wrapTight wrapText="bothSides">
              <wp:wrapPolygon edited="0">
                <wp:start x="0" y="0"/>
                <wp:lineTo x="0" y="21373"/>
                <wp:lineTo x="21507" y="21373"/>
                <wp:lineTo x="21507" y="0"/>
                <wp:lineTo x="0" y="0"/>
              </wp:wrapPolygon>
            </wp:wrapTight>
            <wp:docPr id="162368757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68757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7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5ED7">
        <w:t>people</w:t>
      </w:r>
      <w:r w:rsidR="000B5ED7">
        <w:rPr>
          <w:noProof/>
          <w:lang w:eastAsia="en-GB"/>
        </w:rPr>
        <w:t xml:space="preserve"> </w:t>
      </w:r>
      <w:r w:rsidR="000B5ED7">
        <w:t xml:space="preserve">who have experienced </w:t>
      </w:r>
      <w:r w:rsidR="000B5ED7" w:rsidRPr="00F259F7">
        <w:rPr>
          <w:b/>
          <w:bCs/>
        </w:rPr>
        <w:t>abuse</w:t>
      </w:r>
      <w:r w:rsidR="000B5ED7">
        <w:rPr>
          <w:b/>
          <w:bCs/>
        </w:rPr>
        <w:t xml:space="preserve"> </w:t>
      </w:r>
      <w:r w:rsidR="000B5ED7" w:rsidRPr="00E42E17">
        <w:t>while</w:t>
      </w:r>
      <w:r w:rsidR="000B5ED7" w:rsidRPr="0002176E">
        <w:rPr>
          <w:b/>
          <w:bCs/>
        </w:rPr>
        <w:t xml:space="preserve"> in care</w:t>
      </w:r>
    </w:p>
    <w:p w14:paraId="007533F3" w14:textId="607D37FF" w:rsidR="000B5ED7" w:rsidRDefault="002B2B0E" w:rsidP="000B5ED7">
      <w:pPr>
        <w:pStyle w:val="ListParagraph"/>
        <w:numPr>
          <w:ilvl w:val="0"/>
          <w:numId w:val="16"/>
        </w:numPr>
        <w:ind w:left="4253" w:hanging="567"/>
      </w:pPr>
      <w:r>
        <w:rPr>
          <w:noProof/>
          <w:lang w:eastAsia="en-GB"/>
        </w:rPr>
        <w:drawing>
          <wp:anchor distT="0" distB="0" distL="114300" distR="114300" simplePos="0" relativeHeight="251821056" behindDoc="0" locked="0" layoutInCell="1" allowOverlap="1" wp14:anchorId="709BF3AC" wp14:editId="156A9068">
            <wp:simplePos x="0" y="0"/>
            <wp:positionH relativeFrom="margin">
              <wp:align>left</wp:align>
            </wp:positionH>
            <wp:positionV relativeFrom="paragraph">
              <wp:posOffset>946785</wp:posOffset>
            </wp:positionV>
            <wp:extent cx="1620000" cy="1479600"/>
            <wp:effectExtent l="0" t="0" r="5715" b="0"/>
            <wp:wrapTight wrapText="bothSides">
              <wp:wrapPolygon edited="0">
                <wp:start x="0" y="0"/>
                <wp:lineTo x="0" y="21322"/>
                <wp:lineTo x="21507" y="21322"/>
                <wp:lineTo x="21507" y="0"/>
                <wp:lineTo x="0" y="0"/>
              </wp:wrapPolygon>
            </wp:wrapTight>
            <wp:docPr id="140507838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07838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7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5ED7">
        <w:t>people</w:t>
      </w:r>
      <w:r w:rsidR="000B5ED7">
        <w:rPr>
          <w:noProof/>
          <w:lang w:eastAsia="en-GB"/>
        </w:rPr>
        <w:t xml:space="preserve"> </w:t>
      </w:r>
      <w:r w:rsidR="000B5ED7">
        <w:t>to talk about what happened to them</w:t>
      </w:r>
    </w:p>
    <w:p w14:paraId="2B56A521" w14:textId="77777777" w:rsidR="000B5ED7" w:rsidRDefault="000B5ED7" w:rsidP="000B5ED7">
      <w:pPr>
        <w:pStyle w:val="ListParagraph"/>
        <w:numPr>
          <w:ilvl w:val="0"/>
          <w:numId w:val="16"/>
        </w:numPr>
        <w:ind w:left="4253" w:hanging="567"/>
      </w:pPr>
      <w:r>
        <w:t>people</w:t>
      </w:r>
      <w:r>
        <w:rPr>
          <w:noProof/>
          <w:lang w:eastAsia="en-GB"/>
        </w:rPr>
        <w:t xml:space="preserve"> and their </w:t>
      </w:r>
      <w:r>
        <w:t>whānau / families</w:t>
      </w:r>
      <w:r>
        <w:rPr>
          <w:noProof/>
          <w:lang w:eastAsia="en-GB"/>
        </w:rPr>
        <w:t xml:space="preserve"> </w:t>
      </w:r>
      <w:r>
        <w:t>to get the support they need.</w:t>
      </w:r>
    </w:p>
    <w:p w14:paraId="3609B124" w14:textId="77777777" w:rsidR="000B5ED7" w:rsidRDefault="000B5ED7" w:rsidP="000B5ED7"/>
    <w:p w14:paraId="2CDD825E" w14:textId="26DA3859" w:rsidR="000B5ED7" w:rsidRDefault="000B5ED7">
      <w:pPr>
        <w:spacing w:line="240" w:lineRule="auto"/>
        <w:ind w:left="0"/>
      </w:pPr>
      <w:r>
        <w:br w:type="page"/>
      </w:r>
    </w:p>
    <w:p w14:paraId="6FBAC575" w14:textId="21B8BB76" w:rsidR="0017063A" w:rsidRPr="00520688" w:rsidRDefault="002B2B0E" w:rsidP="00520688">
      <w:r>
        <w:rPr>
          <w:noProof/>
        </w:rPr>
        <w:lastRenderedPageBreak/>
        <w:drawing>
          <wp:anchor distT="0" distB="0" distL="114300" distR="114300" simplePos="0" relativeHeight="251905024" behindDoc="0" locked="0" layoutInCell="1" allowOverlap="1" wp14:anchorId="46FC5DC8" wp14:editId="291C2F89">
            <wp:simplePos x="0" y="0"/>
            <wp:positionH relativeFrom="margin">
              <wp:posOffset>0</wp:posOffset>
            </wp:positionH>
            <wp:positionV relativeFrom="page">
              <wp:posOffset>730885</wp:posOffset>
            </wp:positionV>
            <wp:extent cx="1440000" cy="1440000"/>
            <wp:effectExtent l="0" t="0" r="0" b="0"/>
            <wp:wrapTight wrapText="bothSides">
              <wp:wrapPolygon edited="0">
                <wp:start x="12005" y="0"/>
                <wp:lineTo x="10862" y="1334"/>
                <wp:lineTo x="12005" y="6098"/>
                <wp:lineTo x="11434" y="9147"/>
                <wp:lineTo x="9909" y="10290"/>
                <wp:lineTo x="9528" y="10862"/>
                <wp:lineTo x="9719" y="12196"/>
                <wp:lineTo x="5336" y="13339"/>
                <wp:lineTo x="3240" y="14292"/>
                <wp:lineTo x="3240" y="15245"/>
                <wp:lineTo x="4573" y="18675"/>
                <wp:lineTo x="8004" y="21343"/>
                <wp:lineTo x="8575" y="21343"/>
                <wp:lineTo x="9528" y="21343"/>
                <wp:lineTo x="13720" y="21343"/>
                <wp:lineTo x="16388" y="20199"/>
                <wp:lineTo x="16198" y="15245"/>
                <wp:lineTo x="17722" y="12196"/>
                <wp:lineTo x="18103" y="9147"/>
                <wp:lineTo x="17722" y="6098"/>
                <wp:lineTo x="16007" y="2858"/>
                <wp:lineTo x="13911" y="191"/>
                <wp:lineTo x="13530" y="0"/>
                <wp:lineTo x="12005" y="0"/>
              </wp:wrapPolygon>
            </wp:wrapTight>
            <wp:docPr id="100021737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1737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0688" w:rsidRPr="00520688">
        <w:rPr>
          <w:noProof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75870461" wp14:editId="06A7F9BC">
                <wp:simplePos x="0" y="0"/>
                <wp:positionH relativeFrom="column">
                  <wp:posOffset>2149642</wp:posOffset>
                </wp:positionH>
                <wp:positionV relativeFrom="paragraph">
                  <wp:posOffset>-112295</wp:posOffset>
                </wp:positionV>
                <wp:extent cx="3599815" cy="6970295"/>
                <wp:effectExtent l="0" t="0" r="635" b="2540"/>
                <wp:wrapNone/>
                <wp:docPr id="9214557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970295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707196" id="Rectangle 1" o:spid="_x0000_s1026" style="position:absolute;margin-left:169.25pt;margin-top:-8.85pt;width:283.45pt;height:548.85pt;z-index:-25148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" fillcolor="#074b73" stroked="f" strokeweight="1pt">
                <v:fill opacity="13107f"/>
              </v:rect>
            </w:pict>
          </mc:Fallback>
        </mc:AlternateContent>
      </w:r>
      <w:r w:rsidR="00520688">
        <w:t>Abuse can be:</w:t>
      </w:r>
    </w:p>
    <w:p w14:paraId="1A05ED11" w14:textId="3231A4CA" w:rsidR="000B5ED7" w:rsidRPr="005F0D2E" w:rsidRDefault="000B5ED7" w:rsidP="0017063A">
      <w:pPr>
        <w:pStyle w:val="Listtoplevel"/>
      </w:pPr>
      <w:r w:rsidRPr="005F0D2E">
        <w:rPr>
          <w:b/>
        </w:rPr>
        <w:t>physical</w:t>
      </w:r>
      <w:r w:rsidRPr="005F0D2E">
        <w:t xml:space="preserve"> – kicking or hitting you</w:t>
      </w:r>
    </w:p>
    <w:p w14:paraId="57EE4AB4" w14:textId="49BD0A56" w:rsidR="000B5ED7" w:rsidRPr="0017063A" w:rsidRDefault="000B5ED7" w:rsidP="0017063A">
      <w:pPr>
        <w:pStyle w:val="Listtoplevel"/>
      </w:pPr>
      <w:r w:rsidRPr="005F0D2E">
        <w:rPr>
          <w:rFonts w:cs="Times New Roman"/>
        </w:rPr>
        <w:drawing>
          <wp:anchor distT="0" distB="0" distL="114300" distR="114300" simplePos="0" relativeHeight="251827200" behindDoc="0" locked="0" layoutInCell="1" allowOverlap="1" wp14:anchorId="2C4CE6C6" wp14:editId="176465AA">
            <wp:simplePos x="0" y="0"/>
            <wp:positionH relativeFrom="margin">
              <wp:posOffset>0</wp:posOffset>
            </wp:positionH>
            <wp:positionV relativeFrom="paragraph">
              <wp:posOffset>447040</wp:posOffset>
            </wp:positionV>
            <wp:extent cx="1440000" cy="1162800"/>
            <wp:effectExtent l="0" t="0" r="0" b="5715"/>
            <wp:wrapThrough wrapText="bothSides">
              <wp:wrapPolygon edited="0">
                <wp:start x="0" y="0"/>
                <wp:lineTo x="0" y="21470"/>
                <wp:lineTo x="21343" y="21470"/>
                <wp:lineTo x="21343" y="0"/>
                <wp:lineTo x="0" y="0"/>
              </wp:wrapPolygon>
            </wp:wrapThrough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0D2E">
        <w:rPr>
          <w:b/>
        </w:rPr>
        <w:t>sexual</w:t>
      </w:r>
      <w:r w:rsidRPr="005F0D2E">
        <w:t xml:space="preserve"> – doing sexual things to you that you do not want like:</w:t>
      </w:r>
    </w:p>
    <w:p w14:paraId="12CC79BE" w14:textId="52F3E713" w:rsidR="000B5ED7" w:rsidRPr="0017063A" w:rsidRDefault="000B5ED7" w:rsidP="0017063A">
      <w:pPr>
        <w:pStyle w:val="Listsecondlevel"/>
      </w:pPr>
      <w:r w:rsidRPr="005F0D2E">
        <w:rPr>
          <w:rFonts w:cs="Times New Roman"/>
          <w:noProof/>
        </w:rPr>
        <w:drawing>
          <wp:anchor distT="0" distB="0" distL="114300" distR="114300" simplePos="0" relativeHeight="251829248" behindDoc="0" locked="0" layoutInCell="1" allowOverlap="1" wp14:anchorId="6E98201E" wp14:editId="7B8D63E1">
            <wp:simplePos x="0" y="0"/>
            <wp:positionH relativeFrom="margin">
              <wp:posOffset>0</wp:posOffset>
            </wp:positionH>
            <wp:positionV relativeFrom="paragraph">
              <wp:posOffset>721360</wp:posOffset>
            </wp:positionV>
            <wp:extent cx="1440000" cy="1357200"/>
            <wp:effectExtent l="0" t="0" r="0" b="1905"/>
            <wp:wrapThrough wrapText="bothSides">
              <wp:wrapPolygon edited="0">
                <wp:start x="0" y="0"/>
                <wp:lineTo x="0" y="21428"/>
                <wp:lineTo x="21343" y="21428"/>
                <wp:lineTo x="21343" y="0"/>
                <wp:lineTo x="0" y="0"/>
              </wp:wrapPolygon>
            </wp:wrapThrough>
            <wp:docPr id="1320807610" name="Picture 13208076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3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0D2E">
        <w:t>touching your body or private parts</w:t>
      </w:r>
    </w:p>
    <w:p w14:paraId="13690997" w14:textId="134B8252" w:rsidR="000B5ED7" w:rsidRPr="0017063A" w:rsidRDefault="000B5ED7" w:rsidP="0017063A">
      <w:pPr>
        <w:pStyle w:val="Listsecondlevel"/>
      </w:pPr>
      <w:r w:rsidRPr="005F0D2E">
        <w:t>kissing you</w:t>
      </w:r>
    </w:p>
    <w:p w14:paraId="3FA1A4DF" w14:textId="77777777" w:rsidR="000B5ED7" w:rsidRDefault="000B5ED7" w:rsidP="0017063A">
      <w:pPr>
        <w:pStyle w:val="Listsecondlevel"/>
      </w:pPr>
      <w:r w:rsidRPr="005F0D2E">
        <w:rPr>
          <w:rFonts w:cs="Times New Roman"/>
          <w:noProof/>
        </w:rPr>
        <w:drawing>
          <wp:anchor distT="0" distB="0" distL="114300" distR="114300" simplePos="0" relativeHeight="251825152" behindDoc="0" locked="0" layoutInCell="1" allowOverlap="1" wp14:anchorId="0F1A7167" wp14:editId="3432AEB0">
            <wp:simplePos x="0" y="0"/>
            <wp:positionH relativeFrom="margin">
              <wp:align>left</wp:align>
            </wp:positionH>
            <wp:positionV relativeFrom="paragraph">
              <wp:posOffset>658989</wp:posOffset>
            </wp:positionV>
            <wp:extent cx="1440000" cy="1008000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0D2E">
        <w:t>making you have sex – this is called rape</w:t>
      </w:r>
    </w:p>
    <w:p w14:paraId="06D30AB4" w14:textId="53077DCE" w:rsidR="00520688" w:rsidRPr="00520688" w:rsidRDefault="002B2B0E" w:rsidP="00520688">
      <w:pPr>
        <w:pStyle w:val="Listtoplevel"/>
      </w:pPr>
      <w:r w:rsidRPr="005F0D2E">
        <w:drawing>
          <wp:anchor distT="0" distB="0" distL="114300" distR="114300" simplePos="0" relativeHeight="251828224" behindDoc="0" locked="0" layoutInCell="1" allowOverlap="1" wp14:anchorId="50DCDEC9" wp14:editId="019CE86E">
            <wp:simplePos x="0" y="0"/>
            <wp:positionH relativeFrom="margin">
              <wp:posOffset>0</wp:posOffset>
            </wp:positionH>
            <wp:positionV relativeFrom="paragraph">
              <wp:posOffset>900430</wp:posOffset>
            </wp:positionV>
            <wp:extent cx="1439545" cy="1277620"/>
            <wp:effectExtent l="0" t="0" r="0" b="5080"/>
            <wp:wrapThrough wrapText="bothSides">
              <wp:wrapPolygon edited="0">
                <wp:start x="0" y="0"/>
                <wp:lineTo x="0" y="21471"/>
                <wp:lineTo x="21343" y="21471"/>
                <wp:lineTo x="21343" y="0"/>
                <wp:lineTo x="0" y="0"/>
              </wp:wrapPolygon>
            </wp:wrapThrough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2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0688" w:rsidRPr="00520688">
        <w:rPr>
          <w:b/>
          <w:bCs/>
        </w:rPr>
        <w:t xml:space="preserve">emotional </w:t>
      </w:r>
      <w:r w:rsidR="00520688" w:rsidRPr="00520688">
        <w:t xml:space="preserve">– yelling or saying things to you that are not nice </w:t>
      </w:r>
    </w:p>
    <w:p w14:paraId="61D53EEA" w14:textId="63DDE783" w:rsidR="00BB3E54" w:rsidRDefault="000B5ED7" w:rsidP="00BB3E54">
      <w:pPr>
        <w:pStyle w:val="Listtoplevel"/>
      </w:pPr>
      <w:r w:rsidRPr="005F0D2E">
        <w:rPr>
          <w:b/>
        </w:rPr>
        <w:t>neglect</w:t>
      </w:r>
      <w:r w:rsidRPr="005F0D2E">
        <w:t xml:space="preserve"> – not giving you the things or care you need.</w:t>
      </w:r>
    </w:p>
    <w:p w14:paraId="0D7B27C0" w14:textId="66AE0BF2" w:rsidR="000B5ED7" w:rsidRPr="00BB3E54" w:rsidRDefault="00BB3E54" w:rsidP="000B5ED7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8B0AC65" w14:textId="1363ABA1" w:rsidR="000B5ED7" w:rsidRPr="00DF775A" w:rsidRDefault="000B5ED7" w:rsidP="000B5ED7"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38464" behindDoc="1" locked="0" layoutInCell="1" allowOverlap="1" wp14:anchorId="71BC0A44" wp14:editId="4122B8DD">
                <wp:simplePos x="0" y="0"/>
                <wp:positionH relativeFrom="column">
                  <wp:posOffset>2160270</wp:posOffset>
                </wp:positionH>
                <wp:positionV relativeFrom="paragraph">
                  <wp:posOffset>-114300</wp:posOffset>
                </wp:positionV>
                <wp:extent cx="3600000" cy="3202940"/>
                <wp:effectExtent l="0" t="0" r="635" b="0"/>
                <wp:wrapNone/>
                <wp:docPr id="117274450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20294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D0FA2" id="Rectangle 1" o:spid="_x0000_s1026" style="position:absolute;margin-left:170.1pt;margin-top:-9pt;width:283.45pt;height:252.2pt;z-index:-25147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" fillcolor="#074b73" stroked="f" strokeweight="1pt">
                <v:fill opacity="13107f"/>
              </v:rect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817984" behindDoc="0" locked="0" layoutInCell="1" allowOverlap="1" wp14:anchorId="23836F77" wp14:editId="295CCF7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40000" cy="1137600"/>
            <wp:effectExtent l="0" t="0" r="0" b="5715"/>
            <wp:wrapNone/>
            <wp:docPr id="228" name="Picture 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F775A">
        <w:t xml:space="preserve">In this document being </w:t>
      </w:r>
      <w:r w:rsidRPr="00DF775A">
        <w:rPr>
          <w:b/>
        </w:rPr>
        <w:t>in care</w:t>
      </w:r>
      <w:r w:rsidRPr="00DF775A">
        <w:t xml:space="preserve"> means that the Government or a </w:t>
      </w:r>
      <w:r w:rsidRPr="00DF775A">
        <w:rPr>
          <w:b/>
        </w:rPr>
        <w:t>faith-based institution</w:t>
      </w:r>
      <w:r w:rsidRPr="00DF775A">
        <w:t xml:space="preserve"> w</w:t>
      </w:r>
      <w:r>
        <w:t>as</w:t>
      </w:r>
      <w:r w:rsidRPr="00DF775A">
        <w:t xml:space="preserve"> in charge of your care. </w:t>
      </w:r>
    </w:p>
    <w:p w14:paraId="3CD268A5" w14:textId="77777777" w:rsidR="000B5ED7" w:rsidRPr="00DF775A" w:rsidRDefault="000B5ED7" w:rsidP="000B5ED7">
      <w:pPr>
        <w:pStyle w:val="contentspage"/>
      </w:pPr>
      <w:r w:rsidRPr="00DF775A">
        <w:rPr>
          <w:noProof/>
        </w:rPr>
        <w:drawing>
          <wp:anchor distT="0" distB="0" distL="114300" distR="114300" simplePos="0" relativeHeight="251815936" behindDoc="0" locked="0" layoutInCell="1" allowOverlap="1" wp14:anchorId="3E432A7F" wp14:editId="77FFBF5A">
            <wp:simplePos x="0" y="0"/>
            <wp:positionH relativeFrom="margin">
              <wp:align>left</wp:align>
            </wp:positionH>
            <wp:positionV relativeFrom="paragraph">
              <wp:posOffset>34925</wp:posOffset>
            </wp:positionV>
            <wp:extent cx="1155600" cy="1440000"/>
            <wp:effectExtent l="0" t="0" r="635" b="0"/>
            <wp:wrapNone/>
            <wp:docPr id="226" name="Picture 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600" cy="14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05667E" w14:textId="77777777" w:rsidR="000B5ED7" w:rsidRPr="00DF775A" w:rsidRDefault="000B5ED7" w:rsidP="000B5ED7">
      <w:pPr>
        <w:pStyle w:val="contentspage"/>
      </w:pPr>
    </w:p>
    <w:p w14:paraId="3D39E6D6" w14:textId="77777777" w:rsidR="000B5ED7" w:rsidRPr="00DF775A" w:rsidRDefault="000B5ED7" w:rsidP="000B5ED7">
      <w:r w:rsidRPr="00610B80">
        <w:rPr>
          <w:b/>
          <w:bCs/>
        </w:rPr>
        <w:t>Faith-based institutions</w:t>
      </w:r>
      <w:r w:rsidRPr="00610B80">
        <w:t xml:space="preserve"> are run by religious</w:t>
      </w:r>
      <w:r w:rsidRPr="00DF775A">
        <w:t xml:space="preserve"> groups like churches.</w:t>
      </w:r>
    </w:p>
    <w:p w14:paraId="71596B58" w14:textId="4E0C029F" w:rsidR="000B5ED7" w:rsidRDefault="000B5ED7" w:rsidP="000B5ED7">
      <w:pPr>
        <w:pStyle w:val="contentspage"/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20032" behindDoc="0" locked="0" layoutInCell="1" allowOverlap="1" wp14:anchorId="010792B1" wp14:editId="6890C88C">
            <wp:simplePos x="0" y="0"/>
            <wp:positionH relativeFrom="margin">
              <wp:align>left</wp:align>
            </wp:positionH>
            <wp:positionV relativeFrom="paragraph">
              <wp:posOffset>310515</wp:posOffset>
            </wp:positionV>
            <wp:extent cx="1620000" cy="1620000"/>
            <wp:effectExtent l="0" t="0" r="5715" b="0"/>
            <wp:wrapTight wrapText="bothSides">
              <wp:wrapPolygon edited="0">
                <wp:start x="8975" y="4064"/>
                <wp:lineTo x="4403" y="4911"/>
                <wp:lineTo x="3048" y="5588"/>
                <wp:lineTo x="3048" y="7113"/>
                <wp:lineTo x="1355" y="9483"/>
                <wp:lineTo x="0" y="15918"/>
                <wp:lineTo x="0" y="16596"/>
                <wp:lineTo x="21507" y="16596"/>
                <wp:lineTo x="21507" y="15918"/>
                <wp:lineTo x="19813" y="12532"/>
                <wp:lineTo x="20491" y="9483"/>
                <wp:lineTo x="19983" y="8637"/>
                <wp:lineTo x="18459" y="7113"/>
                <wp:lineTo x="18628" y="5419"/>
                <wp:lineTo x="15580" y="4572"/>
                <wp:lineTo x="9822" y="4064"/>
                <wp:lineTo x="8975" y="4064"/>
              </wp:wrapPolygon>
            </wp:wrapTight>
            <wp:docPr id="94779633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79633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77F360" w14:textId="3DCD7085" w:rsidR="000B5ED7" w:rsidRDefault="000B5ED7" w:rsidP="000B5ED7">
      <w:pPr>
        <w:pStyle w:val="contentspage"/>
      </w:pPr>
      <w:r>
        <w:rPr>
          <w:b/>
          <w:bCs w:val="0"/>
          <w:noProof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2F4988C1" wp14:editId="1B8BEA28">
                <wp:simplePos x="0" y="0"/>
                <wp:positionH relativeFrom="column">
                  <wp:posOffset>2160270</wp:posOffset>
                </wp:positionH>
                <wp:positionV relativeFrom="paragraph">
                  <wp:posOffset>274319</wp:posOffset>
                </wp:positionV>
                <wp:extent cx="3600000" cy="1148400"/>
                <wp:effectExtent l="0" t="0" r="635" b="0"/>
                <wp:wrapNone/>
                <wp:docPr id="17176894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84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F946F6" id="Rectangle 1" o:spid="_x0000_s1026" style="position:absolute;margin-left:170.1pt;margin-top:21.6pt;width:283.45pt;height:90.45pt;z-index:-25147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2AC06CA3" w14:textId="77777777" w:rsidR="000B5ED7" w:rsidRPr="00610B80" w:rsidRDefault="000B5ED7" w:rsidP="000B5ED7">
      <w:pPr>
        <w:rPr>
          <w:rFonts w:eastAsia="Times New Roman"/>
          <w:bCs/>
          <w:shd w:val="clear" w:color="auto" w:fill="FFFFFF"/>
          <w:lang w:eastAsia="en-GB"/>
        </w:rPr>
      </w:pPr>
      <w:r>
        <w:t xml:space="preserve">People who have been through abuse in care are sometimes called </w:t>
      </w:r>
      <w:r>
        <w:rPr>
          <w:b/>
        </w:rPr>
        <w:t>survivors</w:t>
      </w:r>
      <w:r>
        <w:rPr>
          <w:bCs/>
        </w:rPr>
        <w:t>.</w:t>
      </w:r>
    </w:p>
    <w:p w14:paraId="33147CFC" w14:textId="77777777" w:rsidR="000B5ED7" w:rsidRDefault="000B5ED7" w:rsidP="000B5ED7">
      <w:pPr>
        <w:rPr>
          <w:rFonts w:eastAsia="Times New Roman"/>
          <w:shd w:val="clear" w:color="auto" w:fill="FFFFFF"/>
          <w:lang w:eastAsia="en-GB"/>
        </w:rPr>
      </w:pPr>
    </w:p>
    <w:p w14:paraId="340BAC3C" w14:textId="7CA8965A" w:rsidR="000B5ED7" w:rsidRDefault="000B5ED7" w:rsidP="000B5ED7">
      <w:r>
        <w:rPr>
          <w:noProof/>
        </w:rPr>
        <w:drawing>
          <wp:anchor distT="0" distB="0" distL="114300" distR="114300" simplePos="0" relativeHeight="251831296" behindDoc="0" locked="0" layoutInCell="1" allowOverlap="1" wp14:anchorId="204AAD5D" wp14:editId="7A3D971D">
            <wp:simplePos x="0" y="0"/>
            <wp:positionH relativeFrom="margin">
              <wp:align>left</wp:align>
            </wp:positionH>
            <wp:positionV relativeFrom="paragraph">
              <wp:posOffset>121920</wp:posOffset>
            </wp:positionV>
            <wp:extent cx="1202400" cy="1202400"/>
            <wp:effectExtent l="0" t="0" r="0" b="4445"/>
            <wp:wrapThrough wrapText="bothSides">
              <wp:wrapPolygon edited="0">
                <wp:start x="9357" y="0"/>
                <wp:lineTo x="8216" y="1369"/>
                <wp:lineTo x="7074" y="3195"/>
                <wp:lineTo x="4564" y="5477"/>
                <wp:lineTo x="1826" y="7531"/>
                <wp:lineTo x="456" y="14377"/>
                <wp:lineTo x="456" y="15062"/>
                <wp:lineTo x="1597" y="18485"/>
                <wp:lineTo x="1597" y="19170"/>
                <wp:lineTo x="5021" y="21223"/>
                <wp:lineTo x="5933" y="21452"/>
                <wp:lineTo x="16659" y="21452"/>
                <wp:lineTo x="20082" y="18713"/>
                <wp:lineTo x="20082" y="18485"/>
                <wp:lineTo x="21223" y="14377"/>
                <wp:lineTo x="19398" y="7531"/>
                <wp:lineTo x="14149" y="3880"/>
                <wp:lineTo x="14377" y="2967"/>
                <wp:lineTo x="12552" y="456"/>
                <wp:lineTo x="11639" y="0"/>
                <wp:lineTo x="9357" y="0"/>
              </wp:wrapPolygon>
            </wp:wrapThrough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24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DB47B9" w14:textId="16E89891" w:rsidR="000B5ED7" w:rsidRDefault="000B5ED7" w:rsidP="000B5ED7">
      <w:r>
        <w:t xml:space="preserve">In this Easy Read document when we say </w:t>
      </w:r>
      <w:r>
        <w:rPr>
          <w:b/>
          <w:bCs/>
        </w:rPr>
        <w:t>the service</w:t>
      </w:r>
      <w:r>
        <w:t xml:space="preserve"> we mean the </w:t>
      </w:r>
      <w:r>
        <w:rPr>
          <w:b/>
          <w:bCs/>
        </w:rPr>
        <w:t>Survivor Experiences Service</w:t>
      </w:r>
      <w:r>
        <w:t>.</w:t>
      </w:r>
    </w:p>
    <w:p w14:paraId="7D5B5A72" w14:textId="6474E326" w:rsidR="000B5ED7" w:rsidRDefault="000B5ED7" w:rsidP="000B5ED7">
      <w:pPr>
        <w:rPr>
          <w:rFonts w:eastAsia="Times New Roman"/>
          <w:shd w:val="clear" w:color="auto" w:fill="FFFFFF"/>
          <w:lang w:eastAsia="en-GB"/>
        </w:rPr>
      </w:pPr>
    </w:p>
    <w:p w14:paraId="414CE0F8" w14:textId="3DF54BC2" w:rsidR="00DE27B9" w:rsidRDefault="00DE27B9" w:rsidP="000B5ED7">
      <w:pPr>
        <w:rPr>
          <w:rFonts w:eastAsia="Times New Roman"/>
          <w:shd w:val="clear" w:color="auto" w:fill="FFFFFF"/>
          <w:lang w:eastAsia="en-GB"/>
        </w:rPr>
      </w:pPr>
    </w:p>
    <w:p w14:paraId="34A9CA3D" w14:textId="250BDA41" w:rsidR="000B5ED7" w:rsidRDefault="000B5ED7" w:rsidP="000B5ED7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6735496F" w14:textId="68A352F4" w:rsidR="000B5ED7" w:rsidRDefault="002B2B0E" w:rsidP="000B5ED7">
      <w:r>
        <w:rPr>
          <w:noProof/>
        </w:rPr>
        <w:lastRenderedPageBreak/>
        <w:drawing>
          <wp:anchor distT="0" distB="0" distL="114300" distR="114300" simplePos="0" relativeHeight="251906048" behindDoc="0" locked="0" layoutInCell="1" allowOverlap="1" wp14:anchorId="0397F067" wp14:editId="39585EC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20000" cy="1274400"/>
            <wp:effectExtent l="0" t="0" r="5715" b="0"/>
            <wp:wrapTight wrapText="bothSides">
              <wp:wrapPolygon edited="0">
                <wp:start x="0" y="0"/>
                <wp:lineTo x="0" y="21320"/>
                <wp:lineTo x="21507" y="21320"/>
                <wp:lineTo x="21507" y="0"/>
                <wp:lineTo x="0" y="0"/>
              </wp:wrapPolygon>
            </wp:wrapTight>
            <wp:docPr id="45331512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31512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7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27B9">
        <w:t xml:space="preserve">This document is about what will happen if you choose to have a </w:t>
      </w:r>
      <w:r w:rsidR="00DE27B9">
        <w:rPr>
          <w:b/>
          <w:bCs/>
        </w:rPr>
        <w:t>private session</w:t>
      </w:r>
      <w:r w:rsidR="00DE27B9">
        <w:t xml:space="preserve"> with the Survivor Experiences Service.</w:t>
      </w:r>
    </w:p>
    <w:p w14:paraId="2655508E" w14:textId="5EB24138" w:rsidR="00DE27B9" w:rsidRDefault="00DE27B9" w:rsidP="000B5ED7"/>
    <w:p w14:paraId="48A95FFB" w14:textId="02C4405F" w:rsidR="00DE27B9" w:rsidRDefault="00DE27B9" w:rsidP="000B5ED7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42560" behindDoc="1" locked="0" layoutInCell="1" allowOverlap="1" wp14:anchorId="53D9D2EA" wp14:editId="5A507A24">
                <wp:simplePos x="0" y="0"/>
                <wp:positionH relativeFrom="column">
                  <wp:posOffset>2160270</wp:posOffset>
                </wp:positionH>
                <wp:positionV relativeFrom="paragraph">
                  <wp:posOffset>190500</wp:posOffset>
                </wp:positionV>
                <wp:extent cx="3600000" cy="3200400"/>
                <wp:effectExtent l="0" t="0" r="635" b="0"/>
                <wp:wrapNone/>
                <wp:docPr id="46199220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2004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9F82E7" id="Rectangle 1" o:spid="_x0000_s1026" style="position:absolute;margin-left:170.1pt;margin-top:15pt;width:283.45pt;height:252pt;z-index:-25147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" fillcolor="#074b73" stroked="f" strokeweight="1pt">
                <v:fill opacity="13107f"/>
              </v:rect>
            </w:pict>
          </mc:Fallback>
        </mc:AlternateContent>
      </w:r>
    </w:p>
    <w:p w14:paraId="74E07631" w14:textId="3DE63396" w:rsidR="00DE27B9" w:rsidRDefault="001279A5" w:rsidP="000B5ED7">
      <w:r>
        <w:rPr>
          <w:noProof/>
        </w:rPr>
        <w:drawing>
          <wp:anchor distT="0" distB="0" distL="114300" distR="114300" simplePos="0" relativeHeight="251907072" behindDoc="0" locked="0" layoutInCell="1" allowOverlap="1" wp14:anchorId="38D3F52F" wp14:editId="0E39DBFB">
            <wp:simplePos x="0" y="0"/>
            <wp:positionH relativeFrom="margin">
              <wp:posOffset>0</wp:posOffset>
            </wp:positionH>
            <wp:positionV relativeFrom="paragraph">
              <wp:posOffset>391160</wp:posOffset>
            </wp:positionV>
            <wp:extent cx="1620000" cy="1620000"/>
            <wp:effectExtent l="0" t="0" r="5715" b="0"/>
            <wp:wrapTight wrapText="bothSides">
              <wp:wrapPolygon edited="0">
                <wp:start x="2540" y="3218"/>
                <wp:lineTo x="677" y="6774"/>
                <wp:lineTo x="169" y="16426"/>
                <wp:lineTo x="508" y="17104"/>
                <wp:lineTo x="1863" y="17104"/>
                <wp:lineTo x="2201" y="18628"/>
                <wp:lineTo x="3895" y="18628"/>
                <wp:lineTo x="12024" y="18289"/>
                <wp:lineTo x="19305" y="17781"/>
                <wp:lineTo x="19136" y="17104"/>
                <wp:lineTo x="21507" y="16765"/>
                <wp:lineTo x="21507" y="8975"/>
                <wp:lineTo x="19136" y="6266"/>
                <wp:lineTo x="19475" y="4064"/>
                <wp:lineTo x="17273" y="3726"/>
                <wp:lineTo x="4234" y="3218"/>
                <wp:lineTo x="2540" y="3218"/>
              </wp:wrapPolygon>
            </wp:wrapTight>
            <wp:docPr id="123641533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41533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27B9">
        <w:rPr>
          <w:b/>
          <w:bCs/>
        </w:rPr>
        <w:t>Private session</w:t>
      </w:r>
      <w:r w:rsidR="00DE27B9">
        <w:t xml:space="preserve"> means a meeting.</w:t>
      </w:r>
      <w:r>
        <w:t xml:space="preserve"> that is just for:</w:t>
      </w:r>
    </w:p>
    <w:p w14:paraId="793CC30F" w14:textId="5119F022" w:rsidR="001279A5" w:rsidRDefault="001279A5" w:rsidP="001279A5">
      <w:pPr>
        <w:pStyle w:val="Listtoplevel"/>
      </w:pPr>
      <w:r>
        <w:t>you</w:t>
      </w:r>
    </w:p>
    <w:p w14:paraId="7C6356DE" w14:textId="259D59F0" w:rsidR="001279A5" w:rsidRDefault="001279A5" w:rsidP="001279A5">
      <w:pPr>
        <w:pStyle w:val="Listtoplevel"/>
      </w:pPr>
      <w:r>
        <w:t>a few people from the service</w:t>
      </w:r>
    </w:p>
    <w:p w14:paraId="080EB3FE" w14:textId="6A8C6860" w:rsidR="001279A5" w:rsidRDefault="001279A5" w:rsidP="001279A5">
      <w:pPr>
        <w:pStyle w:val="Listtoplevel"/>
      </w:pPr>
      <w:r>
        <w:t>a support person if you want them.</w:t>
      </w:r>
    </w:p>
    <w:p w14:paraId="19911C0F" w14:textId="207F3C92" w:rsidR="00DE27B9" w:rsidRDefault="001279A5" w:rsidP="000B5ED7">
      <w:r>
        <w:rPr>
          <w:noProof/>
        </w:rPr>
        <w:drawing>
          <wp:anchor distT="0" distB="0" distL="114300" distR="114300" simplePos="0" relativeHeight="251908096" behindDoc="0" locked="0" layoutInCell="1" allowOverlap="1" wp14:anchorId="7F1FBA4B" wp14:editId="5CB8E92C">
            <wp:simplePos x="0" y="0"/>
            <wp:positionH relativeFrom="margin">
              <wp:posOffset>0</wp:posOffset>
            </wp:positionH>
            <wp:positionV relativeFrom="paragraph">
              <wp:posOffset>210185</wp:posOffset>
            </wp:positionV>
            <wp:extent cx="1439545" cy="1432560"/>
            <wp:effectExtent l="0" t="0" r="0" b="2540"/>
            <wp:wrapTight wrapText="bothSides">
              <wp:wrapPolygon edited="0">
                <wp:start x="0" y="0"/>
                <wp:lineTo x="0" y="21447"/>
                <wp:lineTo x="21343" y="21447"/>
                <wp:lineTo x="21343" y="0"/>
                <wp:lineTo x="0" y="0"/>
              </wp:wrapPolygon>
            </wp:wrapTight>
            <wp:docPr id="90527085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27085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EF90A0" w14:textId="0745EC19" w:rsidR="00DE27B9" w:rsidRDefault="00DE27B9" w:rsidP="000B5ED7"/>
    <w:p w14:paraId="4C3AF628" w14:textId="3FB64449" w:rsidR="00DE27B9" w:rsidRDefault="00DE27B9" w:rsidP="000B5ED7">
      <w:r>
        <w:t>In your private session you can talk about the things that happened when you were in care.</w:t>
      </w:r>
    </w:p>
    <w:p w14:paraId="52127CCF" w14:textId="6635E60D" w:rsidR="00DE27B9" w:rsidRDefault="00C24E2C" w:rsidP="000B5ED7">
      <w:r>
        <w:rPr>
          <w:noProof/>
        </w:rPr>
        <w:drawing>
          <wp:anchor distT="0" distB="0" distL="114300" distR="114300" simplePos="0" relativeHeight="251909120" behindDoc="0" locked="0" layoutInCell="1" allowOverlap="1" wp14:anchorId="6FFA56DB" wp14:editId="3CD637A4">
            <wp:simplePos x="0" y="0"/>
            <wp:positionH relativeFrom="margin">
              <wp:posOffset>0</wp:posOffset>
            </wp:positionH>
            <wp:positionV relativeFrom="paragraph">
              <wp:posOffset>245110</wp:posOffset>
            </wp:positionV>
            <wp:extent cx="1335600" cy="1494000"/>
            <wp:effectExtent l="0" t="0" r="0" b="0"/>
            <wp:wrapTight wrapText="bothSides">
              <wp:wrapPolygon edited="0">
                <wp:start x="10476" y="735"/>
                <wp:lineTo x="5136" y="2939"/>
                <wp:lineTo x="3081" y="3857"/>
                <wp:lineTo x="2054" y="6980"/>
                <wp:lineTo x="1438" y="8082"/>
                <wp:lineTo x="822" y="9367"/>
                <wp:lineTo x="205" y="17082"/>
                <wp:lineTo x="616" y="18735"/>
                <wp:lineTo x="2670" y="20571"/>
                <wp:lineTo x="2876" y="20939"/>
                <wp:lineTo x="4519" y="20939"/>
                <wp:lineTo x="16228" y="20571"/>
                <wp:lineTo x="20953" y="20020"/>
                <wp:lineTo x="20953" y="18551"/>
                <wp:lineTo x="20337" y="16347"/>
                <wp:lineTo x="19926" y="15796"/>
                <wp:lineTo x="16228" y="13408"/>
                <wp:lineTo x="15201" y="12857"/>
                <wp:lineTo x="17255" y="6429"/>
                <wp:lineTo x="16639" y="3490"/>
                <wp:lineTo x="14585" y="1653"/>
                <wp:lineTo x="13352" y="735"/>
                <wp:lineTo x="10476" y="735"/>
              </wp:wrapPolygon>
            </wp:wrapTight>
            <wp:docPr id="1106843005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843005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600" cy="149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0DFCFB" w14:textId="3AFDD9B7" w:rsidR="00DE27B9" w:rsidRDefault="00DE27B9" w:rsidP="000B5ED7"/>
    <w:p w14:paraId="3A998010" w14:textId="57E849CA" w:rsidR="00DE27B9" w:rsidRDefault="00DE27B9" w:rsidP="001279A5">
      <w:r>
        <w:t xml:space="preserve">Talking about what happened can </w:t>
      </w:r>
      <w:r w:rsidR="001279A5">
        <w:t xml:space="preserve">make </w:t>
      </w:r>
      <w:r w:rsidR="00D3081F">
        <w:t>you feel</w:t>
      </w:r>
      <w:r>
        <w:t xml:space="preserve"> better.</w:t>
      </w:r>
    </w:p>
    <w:p w14:paraId="57E1F57A" w14:textId="44B42CB4" w:rsidR="00657FD0" w:rsidRDefault="00657FD0">
      <w:pPr>
        <w:spacing w:line="240" w:lineRule="auto"/>
        <w:ind w:left="0"/>
      </w:pPr>
      <w:r>
        <w:br w:type="page"/>
      </w:r>
    </w:p>
    <w:p w14:paraId="08C47EB5" w14:textId="6F3C8952" w:rsidR="00DE27B9" w:rsidRDefault="00D54CE5" w:rsidP="000B5ED7">
      <w:r>
        <w:rPr>
          <w:noProof/>
        </w:rPr>
        <w:lastRenderedPageBreak/>
        <w:drawing>
          <wp:anchor distT="0" distB="0" distL="114300" distR="114300" simplePos="0" relativeHeight="251910144" behindDoc="0" locked="0" layoutInCell="1" allowOverlap="1" wp14:anchorId="65A28118" wp14:editId="012175AF">
            <wp:simplePos x="0" y="0"/>
            <wp:positionH relativeFrom="margin">
              <wp:posOffset>0</wp:posOffset>
            </wp:positionH>
            <wp:positionV relativeFrom="page">
              <wp:posOffset>699135</wp:posOffset>
            </wp:positionV>
            <wp:extent cx="1440000" cy="1357200"/>
            <wp:effectExtent l="0" t="0" r="0" b="1905"/>
            <wp:wrapTight wrapText="bothSides">
              <wp:wrapPolygon edited="0">
                <wp:start x="0" y="0"/>
                <wp:lineTo x="0" y="21428"/>
                <wp:lineTo x="21343" y="21428"/>
                <wp:lineTo x="21343" y="0"/>
                <wp:lineTo x="0" y="0"/>
              </wp:wrapPolygon>
            </wp:wrapTight>
            <wp:docPr id="65069708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69708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27B9">
        <w:t>We know that it can be really hard to talk about bad things that have happened to you.</w:t>
      </w:r>
    </w:p>
    <w:p w14:paraId="0AF67BF0" w14:textId="6A6C1FF4" w:rsidR="00DE27B9" w:rsidRDefault="00DE27B9" w:rsidP="000B5ED7"/>
    <w:p w14:paraId="115C7E4A" w14:textId="51E57AC8" w:rsidR="00DE27B9" w:rsidRDefault="00D54CE5" w:rsidP="000B5ED7">
      <w:r>
        <w:rPr>
          <w:noProof/>
        </w:rPr>
        <w:drawing>
          <wp:anchor distT="0" distB="0" distL="114300" distR="114300" simplePos="0" relativeHeight="251911168" behindDoc="0" locked="0" layoutInCell="1" allowOverlap="1" wp14:anchorId="0A8AED3D" wp14:editId="7BAC6BA6">
            <wp:simplePos x="0" y="0"/>
            <wp:positionH relativeFrom="margin">
              <wp:posOffset>0</wp:posOffset>
            </wp:positionH>
            <wp:positionV relativeFrom="paragraph">
              <wp:posOffset>83820</wp:posOffset>
            </wp:positionV>
            <wp:extent cx="1440000" cy="1440000"/>
            <wp:effectExtent l="0" t="0" r="0" b="0"/>
            <wp:wrapTight wrapText="bothSides">
              <wp:wrapPolygon edited="0">
                <wp:start x="10671" y="0"/>
                <wp:lineTo x="8956" y="381"/>
                <wp:lineTo x="6670" y="2096"/>
                <wp:lineTo x="6670" y="3049"/>
                <wp:lineTo x="0" y="3240"/>
                <wp:lineTo x="0" y="8194"/>
                <wp:lineTo x="953" y="9147"/>
                <wp:lineTo x="953" y="9719"/>
                <wp:lineTo x="6860" y="12196"/>
                <wp:lineTo x="8194" y="12196"/>
                <wp:lineTo x="7432" y="15245"/>
                <wp:lineTo x="7241" y="19247"/>
                <wp:lineTo x="7813" y="21343"/>
                <wp:lineTo x="8194" y="21343"/>
                <wp:lineTo x="15054" y="21343"/>
                <wp:lineTo x="16388" y="14673"/>
                <wp:lineTo x="15054" y="13339"/>
                <wp:lineTo x="12958" y="12196"/>
                <wp:lineTo x="17722" y="12196"/>
                <wp:lineTo x="21343" y="10862"/>
                <wp:lineTo x="21343" y="7241"/>
                <wp:lineTo x="20581" y="6098"/>
                <wp:lineTo x="18294" y="4383"/>
                <wp:lineTo x="16007" y="3049"/>
                <wp:lineTo x="16198" y="2287"/>
                <wp:lineTo x="13911" y="381"/>
                <wp:lineTo x="12005" y="0"/>
                <wp:lineTo x="10671" y="0"/>
              </wp:wrapPolygon>
            </wp:wrapTight>
            <wp:docPr id="66680520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80520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6B9AC" w14:textId="1CBFEE6A" w:rsidR="00657FD0" w:rsidRDefault="00657FD0" w:rsidP="00657FD0">
      <w:r>
        <w:t>You might have a lot of feelings about the things that have happened to you.</w:t>
      </w:r>
    </w:p>
    <w:p w14:paraId="25FDC54A" w14:textId="4F74DF1A" w:rsidR="00657FD0" w:rsidRDefault="00D54CE5" w:rsidP="00657FD0">
      <w:r>
        <w:rPr>
          <w:noProof/>
        </w:rPr>
        <w:drawing>
          <wp:anchor distT="0" distB="0" distL="114300" distR="114300" simplePos="0" relativeHeight="251912192" behindDoc="0" locked="0" layoutInCell="1" allowOverlap="1" wp14:anchorId="30E183F3" wp14:editId="20AABE89">
            <wp:simplePos x="0" y="0"/>
            <wp:positionH relativeFrom="margin">
              <wp:posOffset>0</wp:posOffset>
            </wp:positionH>
            <wp:positionV relativeFrom="paragraph">
              <wp:posOffset>277495</wp:posOffset>
            </wp:positionV>
            <wp:extent cx="1439545" cy="1378585"/>
            <wp:effectExtent l="0" t="0" r="0" b="5715"/>
            <wp:wrapTight wrapText="bothSides">
              <wp:wrapPolygon edited="0">
                <wp:start x="0" y="0"/>
                <wp:lineTo x="0" y="21491"/>
                <wp:lineTo x="21343" y="21491"/>
                <wp:lineTo x="21343" y="0"/>
                <wp:lineTo x="0" y="0"/>
              </wp:wrapPolygon>
            </wp:wrapTight>
            <wp:docPr id="1706471547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47154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867E81" w14:textId="584DC912" w:rsidR="00657FD0" w:rsidRDefault="00657FD0" w:rsidP="00657FD0"/>
    <w:p w14:paraId="29AFCD71" w14:textId="601645C5" w:rsidR="00657FD0" w:rsidRDefault="00657FD0" w:rsidP="00657FD0">
      <w:r>
        <w:t>We will support you with any feelings you have.</w:t>
      </w:r>
    </w:p>
    <w:p w14:paraId="2FCF45D5" w14:textId="080CD382" w:rsidR="00657FD0" w:rsidRDefault="00657FD0" w:rsidP="000B5ED7"/>
    <w:p w14:paraId="5828D9E1" w14:textId="4D7E8F7D" w:rsidR="007023F3" w:rsidRDefault="005B1A97" w:rsidP="000B5ED7">
      <w:r>
        <w:rPr>
          <w:noProof/>
        </w:rPr>
        <w:drawing>
          <wp:anchor distT="0" distB="0" distL="114300" distR="114300" simplePos="0" relativeHeight="251913216" behindDoc="0" locked="0" layoutInCell="1" allowOverlap="1" wp14:anchorId="4CD4468B" wp14:editId="515C5D1E">
            <wp:simplePos x="0" y="0"/>
            <wp:positionH relativeFrom="margin">
              <wp:posOffset>0</wp:posOffset>
            </wp:positionH>
            <wp:positionV relativeFrom="paragraph">
              <wp:posOffset>147320</wp:posOffset>
            </wp:positionV>
            <wp:extent cx="1439545" cy="1014730"/>
            <wp:effectExtent l="0" t="0" r="0" b="1270"/>
            <wp:wrapTight wrapText="bothSides">
              <wp:wrapPolygon edited="0">
                <wp:start x="0" y="0"/>
                <wp:lineTo x="0" y="21357"/>
                <wp:lineTo x="21343" y="21357"/>
                <wp:lineTo x="21343" y="0"/>
                <wp:lineTo x="0" y="0"/>
              </wp:wrapPolygon>
            </wp:wrapTight>
            <wp:docPr id="1090225451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225451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B5F161" w14:textId="656C156B" w:rsidR="00D456ED" w:rsidRPr="00D456ED" w:rsidRDefault="00D456ED" w:rsidP="000B5ED7">
      <w:r>
        <w:t xml:space="preserve">We will treat you with </w:t>
      </w:r>
      <w:r>
        <w:rPr>
          <w:b/>
          <w:bCs/>
        </w:rPr>
        <w:t>respect</w:t>
      </w:r>
      <w:r>
        <w:t>.</w:t>
      </w:r>
    </w:p>
    <w:p w14:paraId="56CFD37E" w14:textId="0AF2F37D" w:rsidR="00657FD0" w:rsidRDefault="00657FD0" w:rsidP="00DE27B9">
      <w:pPr>
        <w:rPr>
          <w:b/>
          <w:bCs/>
        </w:rPr>
      </w:pPr>
    </w:p>
    <w:p w14:paraId="33B6AC4C" w14:textId="348D900C" w:rsidR="00657FD0" w:rsidRDefault="001279A5" w:rsidP="00DE27B9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46656" behindDoc="1" locked="0" layoutInCell="1" allowOverlap="1" wp14:anchorId="39FD3887" wp14:editId="774FD844">
                <wp:simplePos x="0" y="0"/>
                <wp:positionH relativeFrom="column">
                  <wp:posOffset>2160270</wp:posOffset>
                </wp:positionH>
                <wp:positionV relativeFrom="paragraph">
                  <wp:posOffset>221615</wp:posOffset>
                </wp:positionV>
                <wp:extent cx="3599815" cy="1840230"/>
                <wp:effectExtent l="0" t="0" r="635" b="7620"/>
                <wp:wrapNone/>
                <wp:docPr id="146215846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84023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6416BE" id="Rectangle 1" o:spid="_x0000_s1026" style="position:absolute;margin-left:170.1pt;margin-top:17.45pt;width:283.45pt;height:144.9pt;z-index:-25146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" fillcolor="#074b73" stroked="f" strokeweight="1pt">
                <v:fill opacity="13107f"/>
              </v:rect>
            </w:pict>
          </mc:Fallback>
        </mc:AlternateContent>
      </w:r>
    </w:p>
    <w:p w14:paraId="4BAE92D5" w14:textId="1F91B9B1" w:rsidR="00DE27B9" w:rsidRDefault="005B1A97" w:rsidP="00DE27B9">
      <w:r>
        <w:rPr>
          <w:noProof/>
        </w:rPr>
        <w:drawing>
          <wp:anchor distT="0" distB="0" distL="114300" distR="114300" simplePos="0" relativeHeight="251844608" behindDoc="0" locked="0" layoutInCell="1" allowOverlap="1" wp14:anchorId="5C5AB052" wp14:editId="15D0333F">
            <wp:simplePos x="0" y="0"/>
            <wp:positionH relativeFrom="margin">
              <wp:posOffset>0</wp:posOffset>
            </wp:positionH>
            <wp:positionV relativeFrom="paragraph">
              <wp:posOffset>307975</wp:posOffset>
            </wp:positionV>
            <wp:extent cx="1619885" cy="1162685"/>
            <wp:effectExtent l="0" t="0" r="5715" b="5715"/>
            <wp:wrapTight wrapText="bothSides">
              <wp:wrapPolygon edited="0">
                <wp:start x="0" y="0"/>
                <wp:lineTo x="0" y="21470"/>
                <wp:lineTo x="21507" y="21470"/>
                <wp:lineTo x="21507" y="0"/>
                <wp:lineTo x="0" y="0"/>
              </wp:wrapPolygon>
            </wp:wrapTight>
            <wp:docPr id="118694143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94143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27B9">
        <w:rPr>
          <w:b/>
          <w:bCs/>
        </w:rPr>
        <w:t>Respect</w:t>
      </w:r>
      <w:r w:rsidR="00DE27B9">
        <w:t xml:space="preserve"> means treating people:</w:t>
      </w:r>
    </w:p>
    <w:p w14:paraId="0343C28F" w14:textId="2BB13C18" w:rsidR="00DE27B9" w:rsidRDefault="00DE27B9" w:rsidP="00DE27B9">
      <w:pPr>
        <w:pStyle w:val="Listtoplevel"/>
      </w:pPr>
      <w:r>
        <w:t>fairly</w:t>
      </w:r>
    </w:p>
    <w:p w14:paraId="598B9EDF" w14:textId="0DDDE304" w:rsidR="00DE27B9" w:rsidRDefault="00DE27B9" w:rsidP="00DE27B9">
      <w:pPr>
        <w:pStyle w:val="Listtoplevel"/>
      </w:pPr>
      <w:r>
        <w:t>like they are important.</w:t>
      </w:r>
    </w:p>
    <w:p w14:paraId="21DD495D" w14:textId="0B2FE307" w:rsidR="00DE27B9" w:rsidRDefault="00DE27B9" w:rsidP="000B5ED7"/>
    <w:p w14:paraId="71C6E9FD" w14:textId="4812F508" w:rsidR="00DE27B9" w:rsidRDefault="00DE27B9" w:rsidP="000B5ED7"/>
    <w:p w14:paraId="47AF8383" w14:textId="77777777" w:rsidR="005B1A97" w:rsidRDefault="005B1A97">
      <w:pPr>
        <w:spacing w:line="240" w:lineRule="auto"/>
        <w:ind w:left="0"/>
      </w:pPr>
      <w:r>
        <w:br w:type="page"/>
      </w:r>
    </w:p>
    <w:p w14:paraId="05A64999" w14:textId="59951766" w:rsidR="00DE27B9" w:rsidRPr="00DE27B9" w:rsidRDefault="00DE27B9" w:rsidP="005B1A97">
      <w:r>
        <w:lastRenderedPageBreak/>
        <w:t xml:space="preserve">We will take care of your </w:t>
      </w:r>
      <w:r>
        <w:rPr>
          <w:b/>
          <w:bCs/>
        </w:rPr>
        <w:t>wellbeing</w:t>
      </w:r>
      <w:r>
        <w:t>.</w:t>
      </w:r>
    </w:p>
    <w:p w14:paraId="2C20379A" w14:textId="24A3ACCC" w:rsidR="000B5ED7" w:rsidRDefault="005B1A97" w:rsidP="000B5ED7">
      <w:r>
        <w:rPr>
          <w:noProof/>
        </w:rPr>
        <w:drawing>
          <wp:anchor distT="0" distB="0" distL="114300" distR="114300" simplePos="0" relativeHeight="251914240" behindDoc="0" locked="0" layoutInCell="1" allowOverlap="1" wp14:anchorId="5B82EFC9" wp14:editId="5F6D2F73">
            <wp:simplePos x="0" y="0"/>
            <wp:positionH relativeFrom="margin">
              <wp:posOffset>0</wp:posOffset>
            </wp:positionH>
            <wp:positionV relativeFrom="page">
              <wp:posOffset>502920</wp:posOffset>
            </wp:positionV>
            <wp:extent cx="1439545" cy="1439545"/>
            <wp:effectExtent l="0" t="0" r="0" b="0"/>
            <wp:wrapTight wrapText="bothSides">
              <wp:wrapPolygon edited="0">
                <wp:start x="12196" y="1334"/>
                <wp:lineTo x="6098" y="2287"/>
                <wp:lineTo x="0" y="3811"/>
                <wp:lineTo x="0" y="4764"/>
                <wp:lineTo x="1715" y="7813"/>
                <wp:lineTo x="2858" y="10862"/>
                <wp:lineTo x="1906" y="18484"/>
                <wp:lineTo x="3049" y="20009"/>
                <wp:lineTo x="18294" y="20009"/>
                <wp:lineTo x="18865" y="13911"/>
                <wp:lineTo x="18294" y="10862"/>
                <wp:lineTo x="19818" y="7813"/>
                <wp:lineTo x="21343" y="5336"/>
                <wp:lineTo x="21343" y="3621"/>
                <wp:lineTo x="19818" y="3049"/>
                <wp:lineTo x="14101" y="1334"/>
                <wp:lineTo x="12196" y="1334"/>
              </wp:wrapPolygon>
            </wp:wrapTight>
            <wp:docPr id="3325549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55495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9CCC13" w14:textId="0FCDC4F9" w:rsidR="000B5ED7" w:rsidRDefault="00D3081F" w:rsidP="000B5ED7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48704" behindDoc="1" locked="0" layoutInCell="1" allowOverlap="1" wp14:anchorId="7C34285B" wp14:editId="0D3474B0">
                <wp:simplePos x="0" y="0"/>
                <wp:positionH relativeFrom="column">
                  <wp:posOffset>2160270</wp:posOffset>
                </wp:positionH>
                <wp:positionV relativeFrom="paragraph">
                  <wp:posOffset>99060</wp:posOffset>
                </wp:positionV>
                <wp:extent cx="3599815" cy="5029200"/>
                <wp:effectExtent l="0" t="0" r="635" b="0"/>
                <wp:wrapNone/>
                <wp:docPr id="162101317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0292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59EF3B" id="Rectangle 1" o:spid="_x0000_s1026" style="position:absolute;margin-left:170.1pt;margin-top:7.8pt;width:283.45pt;height:396pt;z-index:-25146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" fillcolor="#074b73" stroked="f" strokeweight="1pt">
                <v:fill opacity="13107f"/>
              </v:rect>
            </w:pict>
          </mc:Fallback>
        </mc:AlternateContent>
      </w:r>
      <w:r w:rsidR="005B1A97">
        <w:rPr>
          <w:noProof/>
        </w:rPr>
        <w:drawing>
          <wp:anchor distT="0" distB="0" distL="114300" distR="114300" simplePos="0" relativeHeight="251916288" behindDoc="0" locked="0" layoutInCell="1" allowOverlap="1" wp14:anchorId="4A3E0739" wp14:editId="035028A9">
            <wp:simplePos x="0" y="0"/>
            <wp:positionH relativeFrom="margin">
              <wp:posOffset>0</wp:posOffset>
            </wp:positionH>
            <wp:positionV relativeFrom="paragraph">
              <wp:posOffset>332105</wp:posOffset>
            </wp:positionV>
            <wp:extent cx="1335405" cy="1493520"/>
            <wp:effectExtent l="0" t="0" r="0" b="0"/>
            <wp:wrapTight wrapText="bothSides">
              <wp:wrapPolygon edited="0">
                <wp:start x="10476" y="735"/>
                <wp:lineTo x="6573" y="2571"/>
                <wp:lineTo x="3081" y="3857"/>
                <wp:lineTo x="2054" y="6980"/>
                <wp:lineTo x="1027" y="9000"/>
                <wp:lineTo x="1027" y="10102"/>
                <wp:lineTo x="205" y="15796"/>
                <wp:lineTo x="205" y="17082"/>
                <wp:lineTo x="616" y="18735"/>
                <wp:lineTo x="2670" y="20755"/>
                <wp:lineTo x="2876" y="21122"/>
                <wp:lineTo x="3903" y="21122"/>
                <wp:lineTo x="14585" y="20755"/>
                <wp:lineTo x="20953" y="20020"/>
                <wp:lineTo x="20542" y="16898"/>
                <wp:lineTo x="19926" y="15796"/>
                <wp:lineTo x="16434" y="13408"/>
                <wp:lineTo x="15407" y="12857"/>
                <wp:lineTo x="16228" y="9918"/>
                <wp:lineTo x="17255" y="6980"/>
                <wp:lineTo x="16845" y="3857"/>
                <wp:lineTo x="14790" y="1837"/>
                <wp:lineTo x="13558" y="735"/>
                <wp:lineTo x="10476" y="735"/>
              </wp:wrapPolygon>
            </wp:wrapTight>
            <wp:docPr id="79324610" name="Picture 793246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843005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405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A408EA" w14:textId="4CE804F1" w:rsidR="00D456ED" w:rsidRDefault="00D456ED" w:rsidP="000B5ED7">
      <w:r>
        <w:rPr>
          <w:b/>
          <w:bCs/>
        </w:rPr>
        <w:t>Wellbeing</w:t>
      </w:r>
      <w:r>
        <w:t xml:space="preserve"> means things like:</w:t>
      </w:r>
    </w:p>
    <w:p w14:paraId="27B64412" w14:textId="07E956B0" w:rsidR="00D456ED" w:rsidRDefault="00D456ED" w:rsidP="00D456ED">
      <w:pPr>
        <w:pStyle w:val="Listtoplevel"/>
      </w:pPr>
      <w:r>
        <w:t>feeling okay about ourselves</w:t>
      </w:r>
    </w:p>
    <w:p w14:paraId="44FC09AB" w14:textId="11742DA0" w:rsidR="00D456ED" w:rsidRDefault="00D456ED" w:rsidP="00D456ED">
      <w:pPr>
        <w:pStyle w:val="Listtoplevel"/>
      </w:pPr>
      <w:r>
        <w:t>taking care of ourselves</w:t>
      </w:r>
    </w:p>
    <w:p w14:paraId="307377C2" w14:textId="782C0DA0" w:rsidR="00D456ED" w:rsidRDefault="005B1A97" w:rsidP="00D456ED">
      <w:pPr>
        <w:pStyle w:val="Listtoplevel"/>
      </w:pPr>
      <w:r>
        <w:drawing>
          <wp:anchor distT="0" distB="0" distL="114300" distR="114300" simplePos="0" relativeHeight="251919360" behindDoc="0" locked="0" layoutInCell="1" allowOverlap="1" wp14:anchorId="0986C34F" wp14:editId="7BFEE165">
            <wp:simplePos x="0" y="0"/>
            <wp:positionH relativeFrom="margin">
              <wp:posOffset>0</wp:posOffset>
            </wp:positionH>
            <wp:positionV relativeFrom="paragraph">
              <wp:posOffset>95250</wp:posOffset>
            </wp:positionV>
            <wp:extent cx="1439545" cy="1054735"/>
            <wp:effectExtent l="0" t="0" r="0" b="0"/>
            <wp:wrapTight wrapText="bothSides">
              <wp:wrapPolygon edited="0">
                <wp:start x="0" y="0"/>
                <wp:lineTo x="0" y="21327"/>
                <wp:lineTo x="21343" y="21327"/>
                <wp:lineTo x="21343" y="0"/>
                <wp:lineTo x="0" y="0"/>
              </wp:wrapPolygon>
            </wp:wrapTight>
            <wp:docPr id="180285120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8512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56ED">
        <w:t>getting support when we have feelings like being:</w:t>
      </w:r>
    </w:p>
    <w:p w14:paraId="5FFF9337" w14:textId="0BE52E65" w:rsidR="00D456ED" w:rsidRDefault="005B1A97" w:rsidP="00D456ED">
      <w:pPr>
        <w:pStyle w:val="Listsecondlevel"/>
      </w:pPr>
      <w:r>
        <w:rPr>
          <w:noProof/>
        </w:rPr>
        <w:drawing>
          <wp:anchor distT="0" distB="0" distL="114300" distR="114300" simplePos="0" relativeHeight="251918336" behindDoc="0" locked="0" layoutInCell="1" allowOverlap="1" wp14:anchorId="76456D52" wp14:editId="05C54543">
            <wp:simplePos x="0" y="0"/>
            <wp:positionH relativeFrom="margin">
              <wp:posOffset>0</wp:posOffset>
            </wp:positionH>
            <wp:positionV relativeFrom="paragraph">
              <wp:posOffset>349885</wp:posOffset>
            </wp:positionV>
            <wp:extent cx="1439545" cy="1378585"/>
            <wp:effectExtent l="0" t="0" r="0" b="5715"/>
            <wp:wrapTight wrapText="bothSides">
              <wp:wrapPolygon edited="0">
                <wp:start x="0" y="0"/>
                <wp:lineTo x="0" y="21491"/>
                <wp:lineTo x="21343" y="21491"/>
                <wp:lineTo x="21343" y="0"/>
                <wp:lineTo x="0" y="0"/>
              </wp:wrapPolygon>
            </wp:wrapTight>
            <wp:docPr id="1115144557" name="Picture 11151445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47154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56ED">
        <w:t>sad</w:t>
      </w:r>
    </w:p>
    <w:p w14:paraId="57508B48" w14:textId="78B9C82A" w:rsidR="00D456ED" w:rsidRPr="00D456ED" w:rsidRDefault="00D456ED" w:rsidP="00D456ED">
      <w:pPr>
        <w:pStyle w:val="Listsecondlevel"/>
      </w:pPr>
      <w:r w:rsidRPr="00D456ED">
        <w:t>worried</w:t>
      </w:r>
    </w:p>
    <w:p w14:paraId="69F85E99" w14:textId="35DBE08C" w:rsidR="00D456ED" w:rsidRDefault="00D456ED" w:rsidP="00D456ED">
      <w:pPr>
        <w:pStyle w:val="Listsecondlevel"/>
      </w:pPr>
      <w:r>
        <w:t>angry</w:t>
      </w:r>
      <w:r w:rsidR="001279A5">
        <w:t>.</w:t>
      </w:r>
    </w:p>
    <w:p w14:paraId="786FDCDE" w14:textId="77777777" w:rsidR="00D456ED" w:rsidRDefault="00D456ED" w:rsidP="00D456ED"/>
    <w:p w14:paraId="661815E4" w14:textId="77777777" w:rsidR="00657FD0" w:rsidRDefault="00657FD0" w:rsidP="00657FD0">
      <w:pPr>
        <w:ind w:left="0"/>
      </w:pPr>
    </w:p>
    <w:p w14:paraId="0E75AF20" w14:textId="465ACE28" w:rsidR="00657FD0" w:rsidRDefault="00657FD0">
      <w:pPr>
        <w:spacing w:line="240" w:lineRule="auto"/>
        <w:ind w:left="0"/>
      </w:pPr>
      <w:r>
        <w:br w:type="page"/>
      </w:r>
    </w:p>
    <w:p w14:paraId="14F0F81E" w14:textId="49E722DB" w:rsidR="00657FD0" w:rsidRDefault="001C2139" w:rsidP="00D456ED">
      <w:r>
        <w:rPr>
          <w:noProof/>
        </w:rPr>
        <w:lastRenderedPageBreak/>
        <w:drawing>
          <wp:anchor distT="0" distB="0" distL="114300" distR="114300" simplePos="0" relativeHeight="251920384" behindDoc="0" locked="0" layoutInCell="1" allowOverlap="1" wp14:anchorId="0BF9CE67" wp14:editId="7C19D985">
            <wp:simplePos x="0" y="0"/>
            <wp:positionH relativeFrom="margin">
              <wp:posOffset>0</wp:posOffset>
            </wp:positionH>
            <wp:positionV relativeFrom="page">
              <wp:posOffset>896620</wp:posOffset>
            </wp:positionV>
            <wp:extent cx="1440000" cy="1620000"/>
            <wp:effectExtent l="0" t="0" r="0" b="5715"/>
            <wp:wrapTight wrapText="bothSides">
              <wp:wrapPolygon edited="0">
                <wp:start x="0" y="0"/>
                <wp:lineTo x="0" y="21507"/>
                <wp:lineTo x="21343" y="21507"/>
                <wp:lineTo x="21343" y="0"/>
                <wp:lineTo x="0" y="0"/>
              </wp:wrapPolygon>
            </wp:wrapTight>
            <wp:docPr id="3859242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9242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FD0">
        <w:t xml:space="preserve">We will keep your information </w:t>
      </w:r>
      <w:r w:rsidR="00657FD0">
        <w:rPr>
          <w:b/>
          <w:bCs/>
        </w:rPr>
        <w:t>private</w:t>
      </w:r>
      <w:r w:rsidR="00657FD0">
        <w:t>.</w:t>
      </w:r>
    </w:p>
    <w:p w14:paraId="710F8FDF" w14:textId="51312B7E" w:rsidR="00657FD0" w:rsidRDefault="00657FD0" w:rsidP="00D456ED"/>
    <w:p w14:paraId="513C7A20" w14:textId="219FB261" w:rsidR="00657FD0" w:rsidRDefault="007023F3" w:rsidP="00D456ED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2BDF1A38" wp14:editId="67702078">
                <wp:simplePos x="0" y="0"/>
                <wp:positionH relativeFrom="column">
                  <wp:posOffset>2216150</wp:posOffset>
                </wp:positionH>
                <wp:positionV relativeFrom="page">
                  <wp:posOffset>2195162</wp:posOffset>
                </wp:positionV>
                <wp:extent cx="3599815" cy="4938395"/>
                <wp:effectExtent l="0" t="0" r="635" b="0"/>
                <wp:wrapNone/>
                <wp:docPr id="59272911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938395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EFBAE3" w14:textId="77777777" w:rsidR="00D30263" w:rsidRPr="00D30263" w:rsidRDefault="00D30263" w:rsidP="00D30263">
                            <w:pPr>
                              <w:ind w:left="0"/>
                              <w:jc w:val="center"/>
                              <w:rPr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F1A38" id="Rectangle 1" o:spid="_x0000_s1026" style="position:absolute;left:0;text-align:left;margin-left:174.5pt;margin-top:172.85pt;width:283.45pt;height:388.85pt;z-index:-25146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" fillcolor="#074b73" stroked="f" strokeweight="1pt">
                <v:fill opacity="13107f"/>
                <v:textbox>
                  <w:txbxContent>
                    <w:p w14:paraId="58EFBAE3" w14:textId="77777777" w:rsidR="00D30263" w:rsidRPr="00D30263" w:rsidRDefault="00D30263" w:rsidP="00D30263">
                      <w:pPr>
                        <w:ind w:left="0"/>
                        <w:jc w:val="center"/>
                        <w:rPr>
                          <w:lang w:val="en-NZ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</w:p>
    <w:p w14:paraId="0290AD8C" w14:textId="7E5B8C83" w:rsidR="00657FD0" w:rsidRDefault="00657FD0" w:rsidP="00D456ED">
      <w:r>
        <w:rPr>
          <w:b/>
          <w:bCs/>
        </w:rPr>
        <w:t xml:space="preserve">Private </w:t>
      </w:r>
      <w:r>
        <w:t>means that you are in charge of information about yourself.</w:t>
      </w:r>
    </w:p>
    <w:p w14:paraId="5742FC58" w14:textId="2A96546B" w:rsidR="00657FD0" w:rsidRDefault="001C2139" w:rsidP="00D456ED">
      <w:r>
        <w:rPr>
          <w:noProof/>
        </w:rPr>
        <w:drawing>
          <wp:anchor distT="0" distB="0" distL="114300" distR="114300" simplePos="0" relativeHeight="251923456" behindDoc="0" locked="0" layoutInCell="1" allowOverlap="1" wp14:anchorId="06029B79" wp14:editId="47EB400B">
            <wp:simplePos x="0" y="0"/>
            <wp:positionH relativeFrom="margin">
              <wp:posOffset>0</wp:posOffset>
            </wp:positionH>
            <wp:positionV relativeFrom="paragraph">
              <wp:posOffset>5080</wp:posOffset>
            </wp:positionV>
            <wp:extent cx="1439545" cy="982345"/>
            <wp:effectExtent l="0" t="0" r="0" b="0"/>
            <wp:wrapTight wrapText="bothSides">
              <wp:wrapPolygon edited="0">
                <wp:start x="0" y="0"/>
                <wp:lineTo x="0" y="21223"/>
                <wp:lineTo x="21343" y="21223"/>
                <wp:lineTo x="21343" y="0"/>
                <wp:lineTo x="0" y="0"/>
              </wp:wrapPolygon>
            </wp:wrapTight>
            <wp:docPr id="99350470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50470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86AD44" w14:textId="14173C30" w:rsidR="00657FD0" w:rsidRDefault="00657FD0" w:rsidP="00D456ED"/>
    <w:p w14:paraId="3E7B9145" w14:textId="4A171A8F" w:rsidR="00657FD0" w:rsidRDefault="00657FD0" w:rsidP="00D456ED">
      <w:r>
        <w:t>It means that you know:</w:t>
      </w:r>
    </w:p>
    <w:p w14:paraId="1A1ED2C7" w14:textId="7362B1D8" w:rsidR="00657FD0" w:rsidRDefault="001C2139" w:rsidP="00657FD0">
      <w:pPr>
        <w:pStyle w:val="Listtoplevel"/>
      </w:pPr>
      <w:r>
        <w:drawing>
          <wp:anchor distT="0" distB="0" distL="114300" distR="114300" simplePos="0" relativeHeight="251924480" behindDoc="0" locked="0" layoutInCell="1" allowOverlap="1" wp14:anchorId="30CE27D5" wp14:editId="2704C1B6">
            <wp:simplePos x="0" y="0"/>
            <wp:positionH relativeFrom="margin">
              <wp:posOffset>0</wp:posOffset>
            </wp:positionH>
            <wp:positionV relativeFrom="paragraph">
              <wp:posOffset>157834</wp:posOffset>
            </wp:positionV>
            <wp:extent cx="1439545" cy="1439545"/>
            <wp:effectExtent l="0" t="0" r="0" b="0"/>
            <wp:wrapTight wrapText="bothSides">
              <wp:wrapPolygon edited="0">
                <wp:start x="10481" y="191"/>
                <wp:lineTo x="9337" y="1143"/>
                <wp:lineTo x="8004" y="2668"/>
                <wp:lineTo x="8194" y="6670"/>
                <wp:lineTo x="5336" y="8004"/>
                <wp:lineTo x="3240" y="9337"/>
                <wp:lineTo x="1143" y="12577"/>
                <wp:lineTo x="762" y="13530"/>
                <wp:lineTo x="0" y="17722"/>
                <wp:lineTo x="0" y="21343"/>
                <wp:lineTo x="21343" y="21343"/>
                <wp:lineTo x="21343" y="17532"/>
                <wp:lineTo x="20390" y="12768"/>
                <wp:lineTo x="19056" y="9147"/>
                <wp:lineTo x="16388" y="7622"/>
                <wp:lineTo x="13530" y="6670"/>
                <wp:lineTo x="14292" y="2858"/>
                <wp:lineTo x="12577" y="762"/>
                <wp:lineTo x="11624" y="191"/>
                <wp:lineTo x="10481" y="191"/>
              </wp:wrapPolygon>
            </wp:wrapTight>
            <wp:docPr id="321177840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177840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FD0">
        <w:t>who can see information about you</w:t>
      </w:r>
    </w:p>
    <w:p w14:paraId="1AF7DC99" w14:textId="64F3F322" w:rsidR="00657FD0" w:rsidRDefault="001C2139" w:rsidP="00657FD0">
      <w:pPr>
        <w:pStyle w:val="Listtoplevel"/>
      </w:pPr>
      <w:r>
        <w:drawing>
          <wp:anchor distT="0" distB="0" distL="114300" distR="114300" simplePos="0" relativeHeight="251921408" behindDoc="0" locked="0" layoutInCell="1" allowOverlap="1" wp14:anchorId="28709773" wp14:editId="75F4C0DD">
            <wp:simplePos x="0" y="0"/>
            <wp:positionH relativeFrom="margin">
              <wp:posOffset>144379</wp:posOffset>
            </wp:positionH>
            <wp:positionV relativeFrom="paragraph">
              <wp:posOffset>727443</wp:posOffset>
            </wp:positionV>
            <wp:extent cx="867410" cy="1619885"/>
            <wp:effectExtent l="0" t="0" r="0" b="5715"/>
            <wp:wrapTight wrapText="bothSides">
              <wp:wrapPolygon edited="0">
                <wp:start x="5060" y="1355"/>
                <wp:lineTo x="1898" y="1693"/>
                <wp:lineTo x="1265" y="2201"/>
                <wp:lineTo x="1265" y="18120"/>
                <wp:lineTo x="4428" y="20660"/>
                <wp:lineTo x="6009" y="21507"/>
                <wp:lineTo x="6325" y="21507"/>
                <wp:lineTo x="10436" y="21507"/>
                <wp:lineTo x="10753" y="21507"/>
                <wp:lineTo x="15496" y="20660"/>
                <wp:lineTo x="16761" y="20660"/>
                <wp:lineTo x="17710" y="19305"/>
                <wp:lineTo x="17394" y="12532"/>
                <wp:lineTo x="18659" y="12532"/>
                <wp:lineTo x="19924" y="11007"/>
                <wp:lineTo x="19608" y="9822"/>
                <wp:lineTo x="20873" y="8129"/>
                <wp:lineTo x="20240" y="7451"/>
                <wp:lineTo x="17394" y="7113"/>
                <wp:lineTo x="17710" y="2710"/>
                <wp:lineTo x="16129" y="1863"/>
                <wp:lineTo x="12018" y="1355"/>
                <wp:lineTo x="5060" y="1355"/>
              </wp:wrapPolygon>
            </wp:wrapTight>
            <wp:docPr id="13297492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7492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603" r="35698" b="5568"/>
                    <a:stretch/>
                  </pic:blipFill>
                  <pic:spPr bwMode="auto">
                    <a:xfrm>
                      <a:off x="0" y="0"/>
                      <a:ext cx="867410" cy="1619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FD0">
        <w:t>how information about you will be used</w:t>
      </w:r>
    </w:p>
    <w:p w14:paraId="5B7FCF2B" w14:textId="2D90076E" w:rsidR="00657FD0" w:rsidRDefault="00657FD0" w:rsidP="00657FD0">
      <w:pPr>
        <w:pStyle w:val="Listtoplevel"/>
      </w:pPr>
      <w:r>
        <w:t>how infor</w:t>
      </w:r>
      <w:r w:rsidR="00D92B59">
        <w:t>m</w:t>
      </w:r>
      <w:r>
        <w:t>ation about you will be kept safe.</w:t>
      </w:r>
    </w:p>
    <w:p w14:paraId="36A07831" w14:textId="77777777" w:rsidR="00657FD0" w:rsidRDefault="00657FD0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FB631E8" w14:textId="6D7B7332" w:rsidR="00657FD0" w:rsidRDefault="005D38F6" w:rsidP="005D38F6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  <w:tabs>
          <w:tab w:val="center" w:pos="4510"/>
          <w:tab w:val="right" w:pos="9020"/>
        </w:tabs>
        <w:jc w:val="left"/>
      </w:pPr>
      <w:bookmarkStart w:id="3" w:name="_Toc155262430"/>
      <w:r>
        <w:lastRenderedPageBreak/>
        <w:tab/>
      </w:r>
      <w:r w:rsidR="00657FD0">
        <w:t>Getting ready for your meeting</w:t>
      </w:r>
      <w:bookmarkEnd w:id="3"/>
      <w:r>
        <w:tab/>
      </w:r>
    </w:p>
    <w:p w14:paraId="3AB114E1" w14:textId="77777777" w:rsidR="00657FD0" w:rsidRDefault="00657FD0" w:rsidP="00657FD0"/>
    <w:p w14:paraId="337054E4" w14:textId="2D38C132" w:rsidR="00657FD0" w:rsidRDefault="001C2139" w:rsidP="00657FD0">
      <w:r>
        <w:rPr>
          <w:noProof/>
        </w:rPr>
        <w:drawing>
          <wp:anchor distT="0" distB="0" distL="114300" distR="114300" simplePos="0" relativeHeight="251926528" behindDoc="0" locked="0" layoutInCell="1" allowOverlap="1" wp14:anchorId="3DB6D5B2" wp14:editId="7C88232D">
            <wp:simplePos x="0" y="0"/>
            <wp:positionH relativeFrom="margin">
              <wp:posOffset>0</wp:posOffset>
            </wp:positionH>
            <wp:positionV relativeFrom="paragraph">
              <wp:posOffset>121285</wp:posOffset>
            </wp:positionV>
            <wp:extent cx="1439545" cy="1439545"/>
            <wp:effectExtent l="0" t="0" r="0" b="0"/>
            <wp:wrapTight wrapText="bothSides">
              <wp:wrapPolygon edited="0">
                <wp:start x="7622" y="0"/>
                <wp:lineTo x="6288" y="762"/>
                <wp:lineTo x="4764" y="2477"/>
                <wp:lineTo x="4383" y="9337"/>
                <wp:lineTo x="381" y="15435"/>
                <wp:lineTo x="0" y="16769"/>
                <wp:lineTo x="0" y="17532"/>
                <wp:lineTo x="381" y="18675"/>
                <wp:lineTo x="3621" y="21343"/>
                <wp:lineTo x="3811" y="21343"/>
                <wp:lineTo x="21343" y="21343"/>
                <wp:lineTo x="20962" y="18484"/>
                <wp:lineTo x="19437" y="12005"/>
                <wp:lineTo x="17341" y="10100"/>
                <wp:lineTo x="15816" y="9337"/>
                <wp:lineTo x="12386" y="6288"/>
                <wp:lineTo x="12196" y="2477"/>
                <wp:lineTo x="10290" y="762"/>
                <wp:lineTo x="8766" y="0"/>
                <wp:lineTo x="7622" y="0"/>
              </wp:wrapPolygon>
            </wp:wrapTight>
            <wp:docPr id="1872379376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379376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233B28" w14:textId="609F45FB" w:rsidR="00657FD0" w:rsidRDefault="00657FD0" w:rsidP="00657FD0">
      <w:r>
        <w:t xml:space="preserve">1 of our </w:t>
      </w:r>
      <w:r w:rsidRPr="00657FD0">
        <w:rPr>
          <w:b/>
          <w:bCs/>
        </w:rPr>
        <w:t>facilitators</w:t>
      </w:r>
      <w:r>
        <w:t xml:space="preserve"> will get in touch with you.</w:t>
      </w:r>
    </w:p>
    <w:p w14:paraId="1F97E52E" w14:textId="7B2DFA78" w:rsidR="00657FD0" w:rsidRDefault="00657FD0" w:rsidP="00657FD0"/>
    <w:p w14:paraId="2A40A3A4" w14:textId="60C344C1" w:rsidR="00657FD0" w:rsidRDefault="00EF5A85" w:rsidP="00657FD0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2800" behindDoc="1" locked="0" layoutInCell="1" allowOverlap="1" wp14:anchorId="4559B35F" wp14:editId="593EB1FF">
                <wp:simplePos x="0" y="0"/>
                <wp:positionH relativeFrom="column">
                  <wp:posOffset>2159000</wp:posOffset>
                </wp:positionH>
                <wp:positionV relativeFrom="paragraph">
                  <wp:posOffset>210185</wp:posOffset>
                </wp:positionV>
                <wp:extent cx="3600000" cy="2515235"/>
                <wp:effectExtent l="0" t="0" r="635" b="0"/>
                <wp:wrapNone/>
                <wp:docPr id="126655556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15235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F21DC6" id="Rectangle 1" o:spid="_x0000_s1026" style="position:absolute;margin-left:170pt;margin-top:16.55pt;width:283.45pt;height:198.05pt;z-index:-25146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" fillcolor="#074b73" stroked="f" strokeweight="1pt">
                <v:fill opacity="13107f"/>
              </v:rect>
            </w:pict>
          </mc:Fallback>
        </mc:AlternateContent>
      </w:r>
    </w:p>
    <w:p w14:paraId="063A02B9" w14:textId="166FCF9D" w:rsidR="00657FD0" w:rsidRDefault="001C2139" w:rsidP="00657FD0">
      <w:r>
        <w:rPr>
          <w:b/>
          <w:bCs/>
          <w:noProof/>
        </w:rPr>
        <w:drawing>
          <wp:anchor distT="0" distB="0" distL="114300" distR="114300" simplePos="0" relativeHeight="251927552" behindDoc="0" locked="0" layoutInCell="1" allowOverlap="1" wp14:anchorId="69680193" wp14:editId="0DBA812B">
            <wp:simplePos x="0" y="0"/>
            <wp:positionH relativeFrom="margin">
              <wp:posOffset>0</wp:posOffset>
            </wp:positionH>
            <wp:positionV relativeFrom="paragraph">
              <wp:posOffset>184150</wp:posOffset>
            </wp:positionV>
            <wp:extent cx="1439545" cy="1738630"/>
            <wp:effectExtent l="0" t="0" r="0" b="1270"/>
            <wp:wrapTight wrapText="bothSides">
              <wp:wrapPolygon edited="0">
                <wp:start x="0" y="0"/>
                <wp:lineTo x="0" y="21458"/>
                <wp:lineTo x="21343" y="21458"/>
                <wp:lineTo x="21343" y="0"/>
                <wp:lineTo x="0" y="0"/>
              </wp:wrapPolygon>
            </wp:wrapTight>
            <wp:docPr id="920550773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550773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rPr>
          <w:b/>
          <w:bCs/>
        </w:rPr>
        <w:t>Facilitator</w:t>
      </w:r>
      <w:r w:rsidR="00657FD0">
        <w:t xml:space="preserve"> </w:t>
      </w:r>
      <w:r w:rsidR="00EF5A85">
        <w:t>means someone whose job is to make sure:</w:t>
      </w:r>
    </w:p>
    <w:p w14:paraId="124380A1" w14:textId="1AE01EAC" w:rsidR="00EF5A85" w:rsidRDefault="00EF5A85" w:rsidP="00EF5A85">
      <w:pPr>
        <w:pStyle w:val="Listtoplevel"/>
      </w:pPr>
      <w:r>
        <w:t>everything runs smoothly</w:t>
      </w:r>
    </w:p>
    <w:p w14:paraId="20D4AB51" w14:textId="61D4BC40" w:rsidR="00EF5A85" w:rsidRDefault="00EF5A85" w:rsidP="00EF5A85">
      <w:pPr>
        <w:pStyle w:val="Listtoplevel"/>
      </w:pPr>
      <w:r>
        <w:t>everyone know</w:t>
      </w:r>
      <w:r w:rsidR="00D64A80">
        <w:t>s</w:t>
      </w:r>
      <w:r>
        <w:t xml:space="preserve"> what they need to do.</w:t>
      </w:r>
    </w:p>
    <w:p w14:paraId="4B330DB3" w14:textId="0B6473BC" w:rsidR="00EF5A85" w:rsidRDefault="0043541B" w:rsidP="00EF5A85">
      <w:r>
        <w:rPr>
          <w:noProof/>
        </w:rPr>
        <w:drawing>
          <wp:anchor distT="0" distB="0" distL="114300" distR="114300" simplePos="0" relativeHeight="251928576" behindDoc="0" locked="0" layoutInCell="1" allowOverlap="1" wp14:anchorId="32E0B21F" wp14:editId="46F9FFD9">
            <wp:simplePos x="0" y="0"/>
            <wp:positionH relativeFrom="margin">
              <wp:posOffset>0</wp:posOffset>
            </wp:positionH>
            <wp:positionV relativeFrom="paragraph">
              <wp:posOffset>99695</wp:posOffset>
            </wp:positionV>
            <wp:extent cx="1439545" cy="1439545"/>
            <wp:effectExtent l="0" t="0" r="0" b="0"/>
            <wp:wrapTight wrapText="bothSides">
              <wp:wrapPolygon edited="0">
                <wp:start x="5907" y="191"/>
                <wp:lineTo x="3621" y="2096"/>
                <wp:lineTo x="1524" y="3430"/>
                <wp:lineTo x="381" y="8385"/>
                <wp:lineTo x="191" y="9719"/>
                <wp:lineTo x="953" y="12768"/>
                <wp:lineTo x="953" y="13149"/>
                <wp:lineTo x="3621" y="15816"/>
                <wp:lineTo x="2858" y="16388"/>
                <wp:lineTo x="8004" y="18865"/>
                <wp:lineTo x="8004" y="21152"/>
                <wp:lineTo x="18484" y="21152"/>
                <wp:lineTo x="18484" y="18865"/>
                <wp:lineTo x="20962" y="15816"/>
                <wp:lineTo x="20771" y="13720"/>
                <wp:lineTo x="19247" y="9719"/>
                <wp:lineTo x="17341" y="8004"/>
                <wp:lineTo x="15245" y="6670"/>
                <wp:lineTo x="15626" y="4002"/>
                <wp:lineTo x="15435" y="2668"/>
                <wp:lineTo x="13911" y="762"/>
                <wp:lineTo x="12768" y="191"/>
                <wp:lineTo x="5907" y="191"/>
              </wp:wrapPolygon>
            </wp:wrapTight>
            <wp:docPr id="202757499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574995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A1714B" w14:textId="417A3102" w:rsidR="00EF5A85" w:rsidRDefault="00EF5A85" w:rsidP="00EF5A85"/>
    <w:p w14:paraId="10F6625A" w14:textId="1FCB31AA" w:rsidR="00EF5A85" w:rsidRDefault="00EF5A85" w:rsidP="00EF5A85">
      <w:r>
        <w:t>The facilitator will tell you</w:t>
      </w:r>
      <w:r w:rsidR="00D92B59">
        <w:t>:</w:t>
      </w:r>
    </w:p>
    <w:p w14:paraId="7E170C93" w14:textId="513D0DDD" w:rsidR="00EF5A85" w:rsidRDefault="0043541B" w:rsidP="00EF5A85">
      <w:pPr>
        <w:pStyle w:val="Listtoplevel"/>
      </w:pPr>
      <w:r>
        <w:drawing>
          <wp:anchor distT="0" distB="0" distL="114300" distR="114300" simplePos="0" relativeHeight="251929600" behindDoc="0" locked="0" layoutInCell="1" allowOverlap="1" wp14:anchorId="0775DCD9" wp14:editId="7FD90EA1">
            <wp:simplePos x="0" y="0"/>
            <wp:positionH relativeFrom="margin">
              <wp:posOffset>0</wp:posOffset>
            </wp:positionH>
            <wp:positionV relativeFrom="paragraph">
              <wp:posOffset>543560</wp:posOffset>
            </wp:positionV>
            <wp:extent cx="1439545" cy="1018540"/>
            <wp:effectExtent l="0" t="0" r="0" b="0"/>
            <wp:wrapTight wrapText="bothSides">
              <wp:wrapPolygon edited="0">
                <wp:start x="191" y="1077"/>
                <wp:lineTo x="191" y="18314"/>
                <wp:lineTo x="21152" y="18314"/>
                <wp:lineTo x="21152" y="1077"/>
                <wp:lineTo x="191" y="1077"/>
              </wp:wrapPolygon>
            </wp:wrapTight>
            <wp:docPr id="176613996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13996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when your meeting is</w:t>
      </w:r>
    </w:p>
    <w:p w14:paraId="2F6472A8" w14:textId="783738EE" w:rsidR="00EF5A85" w:rsidRDefault="00EF5A85" w:rsidP="00EF5A85">
      <w:pPr>
        <w:pStyle w:val="Listtoplevel"/>
      </w:pPr>
      <w:r>
        <w:t>where your meeting is.</w:t>
      </w:r>
    </w:p>
    <w:p w14:paraId="243BEB83" w14:textId="77777777" w:rsidR="00EF5A85" w:rsidRDefault="00EF5A85" w:rsidP="00EF5A85"/>
    <w:p w14:paraId="4D5F165C" w14:textId="77777777" w:rsidR="00EF5A85" w:rsidRDefault="00EF5A85" w:rsidP="00EF5A85"/>
    <w:p w14:paraId="05BB5373" w14:textId="4A711357" w:rsidR="00EF5A85" w:rsidRDefault="00EF5A85">
      <w:pPr>
        <w:spacing w:line="240" w:lineRule="auto"/>
        <w:ind w:left="0"/>
      </w:pPr>
      <w:r>
        <w:br w:type="page"/>
      </w:r>
    </w:p>
    <w:p w14:paraId="45329522" w14:textId="34FA77EC" w:rsidR="00EF5A85" w:rsidRDefault="005768A1" w:rsidP="00EF5A85">
      <w:r>
        <w:rPr>
          <w:noProof/>
        </w:rPr>
        <w:lastRenderedPageBreak/>
        <w:drawing>
          <wp:anchor distT="0" distB="0" distL="114300" distR="114300" simplePos="0" relativeHeight="251934720" behindDoc="0" locked="0" layoutInCell="1" allowOverlap="1" wp14:anchorId="1C71D8AA" wp14:editId="64A2D4D8">
            <wp:simplePos x="0" y="0"/>
            <wp:positionH relativeFrom="margin">
              <wp:posOffset>0</wp:posOffset>
            </wp:positionH>
            <wp:positionV relativeFrom="page">
              <wp:posOffset>791845</wp:posOffset>
            </wp:positionV>
            <wp:extent cx="1439545" cy="1612265"/>
            <wp:effectExtent l="0" t="0" r="0" b="0"/>
            <wp:wrapTight wrapText="bothSides">
              <wp:wrapPolygon edited="0">
                <wp:start x="10862" y="681"/>
                <wp:lineTo x="3240" y="3743"/>
                <wp:lineTo x="2477" y="6466"/>
                <wp:lineTo x="1524" y="7657"/>
                <wp:lineTo x="762" y="10039"/>
                <wp:lineTo x="191" y="17865"/>
                <wp:lineTo x="2477" y="20077"/>
                <wp:lineTo x="2858" y="20928"/>
                <wp:lineTo x="4002" y="20928"/>
                <wp:lineTo x="18675" y="20417"/>
                <wp:lineTo x="19818" y="20077"/>
                <wp:lineTo x="20771" y="18716"/>
                <wp:lineTo x="20771" y="17015"/>
                <wp:lineTo x="19247" y="15313"/>
                <wp:lineTo x="18294" y="14633"/>
                <wp:lineTo x="15435" y="11910"/>
                <wp:lineTo x="17341" y="6466"/>
                <wp:lineTo x="16579" y="3403"/>
                <wp:lineTo x="13339" y="681"/>
                <wp:lineTo x="10862" y="681"/>
              </wp:wrapPolygon>
            </wp:wrapTight>
            <wp:docPr id="1181408723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408723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You can bring something with you to support you to feel:</w:t>
      </w:r>
    </w:p>
    <w:p w14:paraId="6A615B4A" w14:textId="35B8627B" w:rsidR="00EF5A85" w:rsidRDefault="00EF5A85" w:rsidP="00EF5A85">
      <w:pPr>
        <w:pStyle w:val="Listtoplevel"/>
      </w:pPr>
      <w:r>
        <w:t>calm</w:t>
      </w:r>
    </w:p>
    <w:p w14:paraId="768C1746" w14:textId="7DA6CC91" w:rsidR="00EF5A85" w:rsidRDefault="005768A1" w:rsidP="00EF5A85">
      <w:pPr>
        <w:pStyle w:val="Listtoplevel"/>
      </w:pPr>
      <w:r>
        <w:drawing>
          <wp:anchor distT="0" distB="0" distL="114300" distR="114300" simplePos="0" relativeHeight="251931648" behindDoc="0" locked="0" layoutInCell="1" allowOverlap="1" wp14:anchorId="63B623BA" wp14:editId="45133EC8">
            <wp:simplePos x="0" y="0"/>
            <wp:positionH relativeFrom="margin">
              <wp:posOffset>0</wp:posOffset>
            </wp:positionH>
            <wp:positionV relativeFrom="page">
              <wp:posOffset>2788544</wp:posOffset>
            </wp:positionV>
            <wp:extent cx="1439545" cy="1439545"/>
            <wp:effectExtent l="0" t="0" r="0" b="0"/>
            <wp:wrapTight wrapText="bothSides">
              <wp:wrapPolygon edited="0">
                <wp:start x="8766" y="381"/>
                <wp:lineTo x="6670" y="3240"/>
                <wp:lineTo x="6479" y="6860"/>
                <wp:lineTo x="2287" y="9909"/>
                <wp:lineTo x="0" y="9909"/>
                <wp:lineTo x="0" y="21343"/>
                <wp:lineTo x="21343" y="21343"/>
                <wp:lineTo x="21343" y="11052"/>
                <wp:lineTo x="19247" y="9909"/>
                <wp:lineTo x="15245" y="6860"/>
                <wp:lineTo x="13911" y="3811"/>
                <wp:lineTo x="14101" y="2477"/>
                <wp:lineTo x="11815" y="953"/>
                <wp:lineTo x="9528" y="381"/>
                <wp:lineTo x="8766" y="381"/>
              </wp:wrapPolygon>
            </wp:wrapTight>
            <wp:docPr id="648915899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915899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safe</w:t>
      </w:r>
    </w:p>
    <w:p w14:paraId="0C9D3FDB" w14:textId="4DC4E783" w:rsidR="00EF5A85" w:rsidRDefault="00EF5A85" w:rsidP="00EF5A85">
      <w:pPr>
        <w:pStyle w:val="Listtoplevel"/>
      </w:pPr>
      <w:r>
        <w:t>comfortable.</w:t>
      </w:r>
    </w:p>
    <w:p w14:paraId="73A6165E" w14:textId="09A2A815" w:rsidR="00EF5A85" w:rsidRDefault="00EF5A85" w:rsidP="00EF5A85"/>
    <w:p w14:paraId="4FE91B9B" w14:textId="10E4B703" w:rsidR="00EF5A85" w:rsidRDefault="00EF5A85" w:rsidP="00EF5A85"/>
    <w:p w14:paraId="4CCD897A" w14:textId="314DAE74" w:rsidR="00EF5A85" w:rsidRDefault="00DE7A44" w:rsidP="00EF5A85">
      <w:r>
        <w:rPr>
          <w:noProof/>
        </w:rPr>
        <w:drawing>
          <wp:anchor distT="0" distB="0" distL="114300" distR="114300" simplePos="0" relativeHeight="251932672" behindDoc="0" locked="0" layoutInCell="1" allowOverlap="1" wp14:anchorId="430288EB" wp14:editId="0E5C6815">
            <wp:simplePos x="0" y="0"/>
            <wp:positionH relativeFrom="margin">
              <wp:posOffset>0</wp:posOffset>
            </wp:positionH>
            <wp:positionV relativeFrom="paragraph">
              <wp:posOffset>183479</wp:posOffset>
            </wp:positionV>
            <wp:extent cx="1439545" cy="1439545"/>
            <wp:effectExtent l="0" t="0" r="0" b="0"/>
            <wp:wrapTight wrapText="bothSides">
              <wp:wrapPolygon edited="0">
                <wp:start x="10481" y="0"/>
                <wp:lineTo x="8766" y="3430"/>
                <wp:lineTo x="7622" y="4002"/>
                <wp:lineTo x="5717" y="5907"/>
                <wp:lineTo x="5336" y="9528"/>
                <wp:lineTo x="3240" y="10481"/>
                <wp:lineTo x="953" y="12196"/>
                <wp:lineTo x="191" y="14864"/>
                <wp:lineTo x="191" y="16007"/>
                <wp:lineTo x="2096" y="18675"/>
                <wp:lineTo x="2287" y="19247"/>
                <wp:lineTo x="8575" y="21343"/>
                <wp:lineTo x="12768" y="21343"/>
                <wp:lineTo x="14101" y="20962"/>
                <wp:lineTo x="19056" y="19056"/>
                <wp:lineTo x="21152" y="16007"/>
                <wp:lineTo x="21343" y="15245"/>
                <wp:lineTo x="20581" y="12196"/>
                <wp:lineTo x="18103" y="10481"/>
                <wp:lineTo x="16007" y="9528"/>
                <wp:lineTo x="16198" y="5907"/>
                <wp:lineTo x="13911" y="4002"/>
                <wp:lineTo x="12005" y="3430"/>
                <wp:lineTo x="11243" y="0"/>
                <wp:lineTo x="10481" y="0"/>
              </wp:wrapPolygon>
            </wp:wrapTight>
            <wp:docPr id="1988201527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201527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You might want to bring:</w:t>
      </w:r>
    </w:p>
    <w:p w14:paraId="19235808" w14:textId="7ED0458F" w:rsidR="00EF5A85" w:rsidRDefault="00EF5A85" w:rsidP="00EF5A85">
      <w:pPr>
        <w:pStyle w:val="Listtoplevel"/>
      </w:pPr>
      <w:r>
        <w:t>a blanket</w:t>
      </w:r>
    </w:p>
    <w:p w14:paraId="755E5FE2" w14:textId="5B5DB520" w:rsidR="00EF5A85" w:rsidRDefault="0043541B" w:rsidP="00EF5A85">
      <w:pPr>
        <w:pStyle w:val="Listtoplevel"/>
      </w:pPr>
      <w:r>
        <w:drawing>
          <wp:anchor distT="0" distB="0" distL="114300" distR="114300" simplePos="0" relativeHeight="251933696" behindDoc="0" locked="0" layoutInCell="1" allowOverlap="1" wp14:anchorId="35725FEA" wp14:editId="0A11B6EA">
            <wp:simplePos x="0" y="0"/>
            <wp:positionH relativeFrom="margin">
              <wp:posOffset>0</wp:posOffset>
            </wp:positionH>
            <wp:positionV relativeFrom="paragraph">
              <wp:posOffset>663110</wp:posOffset>
            </wp:positionV>
            <wp:extent cx="1547495" cy="1652270"/>
            <wp:effectExtent l="0" t="0" r="1905" b="0"/>
            <wp:wrapTight wrapText="bothSides">
              <wp:wrapPolygon edited="0">
                <wp:start x="0" y="0"/>
                <wp:lineTo x="0" y="21417"/>
                <wp:lineTo x="21449" y="21417"/>
                <wp:lineTo x="21449" y="0"/>
                <wp:lineTo x="0" y="0"/>
              </wp:wrapPolygon>
            </wp:wrapTight>
            <wp:docPr id="67869396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69396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167" b="5109"/>
                    <a:stretch/>
                  </pic:blipFill>
                  <pic:spPr bwMode="auto">
                    <a:xfrm>
                      <a:off x="0" y="0"/>
                      <a:ext cx="1547495" cy="1652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a candle</w:t>
      </w:r>
    </w:p>
    <w:p w14:paraId="31CF8061" w14:textId="2F2BD8D3" w:rsidR="00EF5A85" w:rsidRDefault="00EF5A85" w:rsidP="00EF5A85">
      <w:pPr>
        <w:pStyle w:val="Listtoplevel"/>
      </w:pPr>
      <w:r>
        <w:t>a special photo</w:t>
      </w:r>
    </w:p>
    <w:p w14:paraId="301E7750" w14:textId="392229FA" w:rsidR="00EF5A85" w:rsidRDefault="00EF5A85" w:rsidP="00EF5A85">
      <w:pPr>
        <w:pStyle w:val="Listtoplevel"/>
      </w:pPr>
      <w:r>
        <w:t>something that is important to you.</w:t>
      </w:r>
    </w:p>
    <w:p w14:paraId="1D987AC3" w14:textId="77777777" w:rsidR="00EF5A85" w:rsidRDefault="00EF5A85" w:rsidP="00EF5A85"/>
    <w:p w14:paraId="38D6108C" w14:textId="77777777" w:rsidR="00EF5A85" w:rsidRDefault="00EF5A85" w:rsidP="00EF5A85"/>
    <w:p w14:paraId="5C7667EE" w14:textId="77777777" w:rsidR="00EF5A85" w:rsidRDefault="00EF5A85">
      <w:pPr>
        <w:spacing w:line="240" w:lineRule="auto"/>
        <w:ind w:left="0"/>
      </w:pPr>
      <w:r>
        <w:br w:type="page"/>
      </w:r>
    </w:p>
    <w:p w14:paraId="131777DF" w14:textId="2984DEF8" w:rsidR="00EF5A85" w:rsidRDefault="005768A1" w:rsidP="00EF5A85">
      <w:r>
        <w:rPr>
          <w:noProof/>
        </w:rPr>
        <w:lastRenderedPageBreak/>
        <w:drawing>
          <wp:anchor distT="0" distB="0" distL="114300" distR="114300" simplePos="0" relativeHeight="251936768" behindDoc="0" locked="0" layoutInCell="1" allowOverlap="1" wp14:anchorId="7C4B43E0" wp14:editId="55CC5841">
            <wp:simplePos x="0" y="0"/>
            <wp:positionH relativeFrom="margin">
              <wp:posOffset>0</wp:posOffset>
            </wp:positionH>
            <wp:positionV relativeFrom="page">
              <wp:posOffset>574040</wp:posOffset>
            </wp:positionV>
            <wp:extent cx="1440000" cy="1440000"/>
            <wp:effectExtent l="0" t="0" r="0" b="0"/>
            <wp:wrapTight wrapText="bothSides">
              <wp:wrapPolygon edited="0">
                <wp:start x="3621" y="0"/>
                <wp:lineTo x="1524" y="572"/>
                <wp:lineTo x="0" y="1715"/>
                <wp:lineTo x="0" y="4383"/>
                <wp:lineTo x="3240" y="6288"/>
                <wp:lineTo x="4573" y="6479"/>
                <wp:lineTo x="5145" y="8766"/>
                <wp:lineTo x="8385" y="9337"/>
                <wp:lineTo x="5907" y="12386"/>
                <wp:lineTo x="4192" y="16388"/>
                <wp:lineTo x="4383" y="17341"/>
                <wp:lineTo x="6670" y="21343"/>
                <wp:lineTo x="21343" y="21343"/>
                <wp:lineTo x="20962" y="18484"/>
                <wp:lineTo x="20009" y="15435"/>
                <wp:lineTo x="18484" y="13149"/>
                <wp:lineTo x="15435" y="9147"/>
                <wp:lineTo x="15054" y="7813"/>
                <wp:lineTo x="14292" y="6288"/>
                <wp:lineTo x="14483" y="5336"/>
                <wp:lineTo x="12005" y="3811"/>
                <wp:lineTo x="8956" y="3240"/>
                <wp:lineTo x="9147" y="2096"/>
                <wp:lineTo x="7051" y="191"/>
                <wp:lineTo x="5336" y="0"/>
                <wp:lineTo x="3621" y="0"/>
              </wp:wrapPolygon>
            </wp:wrapTight>
            <wp:docPr id="2132121215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121215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You might want to plan the things you want to say at your meeting.</w:t>
      </w:r>
    </w:p>
    <w:p w14:paraId="0C2F84B1" w14:textId="38C027CC" w:rsidR="00EF5A85" w:rsidRDefault="00EF5A85" w:rsidP="00EF5A85"/>
    <w:p w14:paraId="6B022FB7" w14:textId="05A3AC83" w:rsidR="00EF5A85" w:rsidRDefault="009C278A" w:rsidP="00EF5A85">
      <w:r>
        <w:rPr>
          <w:noProof/>
        </w:rPr>
        <w:drawing>
          <wp:anchor distT="0" distB="0" distL="114300" distR="114300" simplePos="0" relativeHeight="251939840" behindDoc="0" locked="0" layoutInCell="1" allowOverlap="1" wp14:anchorId="23081FE8" wp14:editId="323F831F">
            <wp:simplePos x="0" y="0"/>
            <wp:positionH relativeFrom="margin">
              <wp:posOffset>0</wp:posOffset>
            </wp:positionH>
            <wp:positionV relativeFrom="paragraph">
              <wp:posOffset>316865</wp:posOffset>
            </wp:positionV>
            <wp:extent cx="1368000" cy="1368000"/>
            <wp:effectExtent l="0" t="0" r="0" b="3810"/>
            <wp:wrapTight wrapText="bothSides">
              <wp:wrapPolygon edited="0">
                <wp:start x="2808" y="201"/>
                <wp:lineTo x="2808" y="19855"/>
                <wp:lineTo x="3209" y="21460"/>
                <wp:lineTo x="7621" y="21460"/>
                <wp:lineTo x="16245" y="21460"/>
                <wp:lineTo x="19855" y="21058"/>
                <wp:lineTo x="19655" y="201"/>
                <wp:lineTo x="2808" y="201"/>
              </wp:wrapPolygon>
            </wp:wrapTight>
            <wp:docPr id="69300309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003095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C72B16" w14:textId="02EE5BD8" w:rsidR="00EF5A85" w:rsidRDefault="00EF5A85" w:rsidP="00EF5A85">
      <w:r>
        <w:t>You can write down what you want to say.</w:t>
      </w:r>
    </w:p>
    <w:p w14:paraId="6849499E" w14:textId="3841AD5E" w:rsidR="00EF5A85" w:rsidRDefault="00EF5A85" w:rsidP="00EF5A85"/>
    <w:p w14:paraId="5B99FADE" w14:textId="4C916D41" w:rsidR="00EF5A85" w:rsidRDefault="00EF5A85" w:rsidP="00EF5A85"/>
    <w:p w14:paraId="74B746F7" w14:textId="021927C4" w:rsidR="00EF5A85" w:rsidRDefault="009C278A" w:rsidP="00EF5A85">
      <w:r>
        <w:rPr>
          <w:noProof/>
        </w:rPr>
        <w:drawing>
          <wp:anchor distT="0" distB="0" distL="114300" distR="114300" simplePos="0" relativeHeight="251938816" behindDoc="0" locked="0" layoutInCell="1" allowOverlap="1" wp14:anchorId="24738BB5" wp14:editId="1B62A423">
            <wp:simplePos x="0" y="0"/>
            <wp:positionH relativeFrom="margin">
              <wp:posOffset>0</wp:posOffset>
            </wp:positionH>
            <wp:positionV relativeFrom="paragraph">
              <wp:posOffset>39370</wp:posOffset>
            </wp:positionV>
            <wp:extent cx="1619885" cy="1047115"/>
            <wp:effectExtent l="0" t="0" r="5715" b="0"/>
            <wp:wrapTight wrapText="bothSides">
              <wp:wrapPolygon edited="0">
                <wp:start x="0" y="0"/>
                <wp:lineTo x="0" y="21220"/>
                <wp:lineTo x="21507" y="21220"/>
                <wp:lineTo x="21507" y="0"/>
                <wp:lineTo x="0" y="0"/>
              </wp:wrapPolygon>
            </wp:wrapTight>
            <wp:docPr id="110763727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63727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We can give you support to write down the things you want to say.</w:t>
      </w:r>
    </w:p>
    <w:p w14:paraId="2BA0B5E0" w14:textId="4A1F0D7F" w:rsidR="00EF5A85" w:rsidRDefault="00EF5A85">
      <w:pPr>
        <w:spacing w:line="240" w:lineRule="auto"/>
        <w:ind w:left="0"/>
      </w:pPr>
      <w:r>
        <w:br w:type="page"/>
      </w:r>
    </w:p>
    <w:p w14:paraId="2455A40B" w14:textId="25E60D15" w:rsidR="00EF5A85" w:rsidRDefault="009C278A" w:rsidP="00EF5A85">
      <w:r>
        <w:rPr>
          <w:noProof/>
        </w:rPr>
        <w:lastRenderedPageBreak/>
        <w:drawing>
          <wp:anchor distT="0" distB="0" distL="114300" distR="114300" simplePos="0" relativeHeight="251941888" behindDoc="0" locked="0" layoutInCell="1" allowOverlap="1" wp14:anchorId="5333ED3A" wp14:editId="4995FCC6">
            <wp:simplePos x="0" y="0"/>
            <wp:positionH relativeFrom="margin">
              <wp:posOffset>0</wp:posOffset>
            </wp:positionH>
            <wp:positionV relativeFrom="page">
              <wp:posOffset>575310</wp:posOffset>
            </wp:positionV>
            <wp:extent cx="1134000" cy="1602000"/>
            <wp:effectExtent l="0" t="0" r="0" b="0"/>
            <wp:wrapTight wrapText="bothSides">
              <wp:wrapPolygon edited="0">
                <wp:start x="0" y="0"/>
                <wp:lineTo x="0" y="21412"/>
                <wp:lineTo x="21297" y="21412"/>
                <wp:lineTo x="21297" y="0"/>
                <wp:lineTo x="0" y="0"/>
              </wp:wrapPolygon>
            </wp:wrapTight>
            <wp:docPr id="892298120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298120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4000" cy="160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Some things you might want to talk about are:</w:t>
      </w:r>
    </w:p>
    <w:p w14:paraId="199A10DD" w14:textId="45BC8E37" w:rsidR="00EF5A85" w:rsidRDefault="00313791" w:rsidP="00EF5A85">
      <w:pPr>
        <w:pStyle w:val="Listtoplevel"/>
      </w:pPr>
      <w:r>
        <w:drawing>
          <wp:anchor distT="0" distB="0" distL="114300" distR="114300" simplePos="0" relativeHeight="251942912" behindDoc="0" locked="0" layoutInCell="1" allowOverlap="1" wp14:anchorId="430B4E89" wp14:editId="1A0F20D5">
            <wp:simplePos x="0" y="0"/>
            <wp:positionH relativeFrom="margin">
              <wp:posOffset>0</wp:posOffset>
            </wp:positionH>
            <wp:positionV relativeFrom="paragraph">
              <wp:posOffset>553720</wp:posOffset>
            </wp:positionV>
            <wp:extent cx="867410" cy="1439545"/>
            <wp:effectExtent l="0" t="0" r="0" b="0"/>
            <wp:wrapTight wrapText="bothSides">
              <wp:wrapPolygon edited="0">
                <wp:start x="0" y="0"/>
                <wp:lineTo x="0" y="21343"/>
                <wp:lineTo x="21189" y="21343"/>
                <wp:lineTo x="21189" y="0"/>
                <wp:lineTo x="0" y="0"/>
              </wp:wrapPolygon>
            </wp:wrapTight>
            <wp:docPr id="1188821310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821310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741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what your childhood was like</w:t>
      </w:r>
    </w:p>
    <w:p w14:paraId="50357625" w14:textId="6BFF8C76" w:rsidR="00EF5A85" w:rsidRDefault="00EF5A85" w:rsidP="00EF5A85">
      <w:pPr>
        <w:pStyle w:val="Listtoplevel"/>
      </w:pPr>
      <w:r>
        <w:t>why you were put in care</w:t>
      </w:r>
    </w:p>
    <w:p w14:paraId="3F451436" w14:textId="229218BD" w:rsidR="00EF5A85" w:rsidRDefault="00313791" w:rsidP="00EF5A85">
      <w:pPr>
        <w:pStyle w:val="Listtoplevel"/>
      </w:pPr>
      <w:r>
        <w:drawing>
          <wp:anchor distT="0" distB="0" distL="114300" distR="114300" simplePos="0" relativeHeight="251943936" behindDoc="0" locked="0" layoutInCell="1" allowOverlap="1" wp14:anchorId="61A1864B" wp14:editId="516B4A3E">
            <wp:simplePos x="0" y="0"/>
            <wp:positionH relativeFrom="margin">
              <wp:align>left</wp:align>
            </wp:positionH>
            <wp:positionV relativeFrom="paragraph">
              <wp:posOffset>699135</wp:posOffset>
            </wp:positionV>
            <wp:extent cx="997200" cy="1501200"/>
            <wp:effectExtent l="0" t="0" r="6350" b="0"/>
            <wp:wrapTight wrapText="bothSides">
              <wp:wrapPolygon edited="0">
                <wp:start x="0" y="0"/>
                <wp:lineTo x="0" y="21381"/>
                <wp:lineTo x="21462" y="21381"/>
                <wp:lineTo x="21462" y="0"/>
                <wp:lineTo x="0" y="0"/>
              </wp:wrapPolygon>
            </wp:wrapTight>
            <wp:docPr id="2033951492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951492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7200" cy="15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what happened to you when you were in care</w:t>
      </w:r>
    </w:p>
    <w:p w14:paraId="039CC2BC" w14:textId="6328780B" w:rsidR="00EF5A85" w:rsidRDefault="00EF5A85" w:rsidP="00EF5A85">
      <w:pPr>
        <w:pStyle w:val="Listtoplevel"/>
      </w:pPr>
      <w:r>
        <w:t>who abused you</w:t>
      </w:r>
    </w:p>
    <w:p w14:paraId="64B2DEE1" w14:textId="24050AB4" w:rsidR="00EF5A85" w:rsidRDefault="00313791" w:rsidP="00EF5A85">
      <w:pPr>
        <w:pStyle w:val="Listtoplevel"/>
      </w:pPr>
      <w:r>
        <w:drawing>
          <wp:anchor distT="0" distB="0" distL="114300" distR="114300" simplePos="0" relativeHeight="251945984" behindDoc="0" locked="0" layoutInCell="1" allowOverlap="1" wp14:anchorId="67F65A20" wp14:editId="16A47535">
            <wp:simplePos x="0" y="0"/>
            <wp:positionH relativeFrom="margin">
              <wp:align>left</wp:align>
            </wp:positionH>
            <wp:positionV relativeFrom="paragraph">
              <wp:posOffset>615315</wp:posOffset>
            </wp:positionV>
            <wp:extent cx="1368000" cy="1170000"/>
            <wp:effectExtent l="0" t="0" r="3810" b="0"/>
            <wp:wrapTight wrapText="bothSides">
              <wp:wrapPolygon edited="0">
                <wp:start x="0" y="0"/>
                <wp:lineTo x="0" y="21342"/>
                <wp:lineTo x="21460" y="21342"/>
                <wp:lineTo x="21460" y="0"/>
                <wp:lineTo x="0" y="0"/>
              </wp:wrapPolygon>
            </wp:wrapTight>
            <wp:docPr id="1597236510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236510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000" cy="117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if anyone knew you were being abused</w:t>
      </w:r>
    </w:p>
    <w:p w14:paraId="15AF8E24" w14:textId="20F2F746" w:rsidR="00EF5A85" w:rsidRDefault="00313791" w:rsidP="00EF5A85">
      <w:pPr>
        <w:pStyle w:val="Listtoplevel"/>
      </w:pPr>
      <w:r>
        <w:drawing>
          <wp:anchor distT="0" distB="0" distL="114300" distR="114300" simplePos="0" relativeHeight="251944960" behindDoc="0" locked="0" layoutInCell="1" allowOverlap="1" wp14:anchorId="524804BE" wp14:editId="1C0C1593">
            <wp:simplePos x="0" y="0"/>
            <wp:positionH relativeFrom="margin">
              <wp:align>left</wp:align>
            </wp:positionH>
            <wp:positionV relativeFrom="paragraph">
              <wp:posOffset>834390</wp:posOffset>
            </wp:positionV>
            <wp:extent cx="1047600" cy="1440000"/>
            <wp:effectExtent l="0" t="0" r="0" b="0"/>
            <wp:wrapTight wrapText="bothSides">
              <wp:wrapPolygon edited="0">
                <wp:start x="0" y="0"/>
                <wp:lineTo x="0" y="21343"/>
                <wp:lineTo x="21220" y="21343"/>
                <wp:lineTo x="21220" y="0"/>
                <wp:lineTo x="0" y="0"/>
              </wp:wrapPolygon>
            </wp:wrapTight>
            <wp:docPr id="1353493642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49364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6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 xml:space="preserve">the ways that being abused has affected your life </w:t>
      </w:r>
    </w:p>
    <w:p w14:paraId="28FCE17B" w14:textId="3A44E02D" w:rsidR="00EF5A85" w:rsidRDefault="00EF5A85" w:rsidP="00EF5A85">
      <w:pPr>
        <w:pStyle w:val="Listtoplevel"/>
      </w:pPr>
      <w:r>
        <w:t>what could have been done to keep you safe.</w:t>
      </w:r>
    </w:p>
    <w:p w14:paraId="13EB32F7" w14:textId="467D2439" w:rsidR="00EF5A85" w:rsidRDefault="00EF5A85">
      <w:pPr>
        <w:spacing w:line="240" w:lineRule="auto"/>
        <w:ind w:left="0"/>
      </w:pPr>
      <w:r>
        <w:br w:type="page"/>
      </w:r>
    </w:p>
    <w:p w14:paraId="49E37A92" w14:textId="6AC66716" w:rsidR="00EF5A85" w:rsidRDefault="00313791" w:rsidP="00EF5A85">
      <w:r>
        <w:rPr>
          <w:noProof/>
        </w:rPr>
        <w:lastRenderedPageBreak/>
        <w:drawing>
          <wp:anchor distT="0" distB="0" distL="114300" distR="114300" simplePos="0" relativeHeight="251947008" behindDoc="0" locked="0" layoutInCell="1" allowOverlap="1" wp14:anchorId="356DD504" wp14:editId="3E312CB3">
            <wp:simplePos x="0" y="0"/>
            <wp:positionH relativeFrom="margin">
              <wp:posOffset>0</wp:posOffset>
            </wp:positionH>
            <wp:positionV relativeFrom="page">
              <wp:posOffset>503555</wp:posOffset>
            </wp:positionV>
            <wp:extent cx="1242000" cy="1440000"/>
            <wp:effectExtent l="0" t="0" r="3175" b="0"/>
            <wp:wrapTight wrapText="bothSides">
              <wp:wrapPolygon edited="0">
                <wp:start x="0" y="0"/>
                <wp:lineTo x="0" y="21343"/>
                <wp:lineTo x="21434" y="21343"/>
                <wp:lineTo x="21434" y="0"/>
                <wp:lineTo x="0" y="0"/>
              </wp:wrapPolygon>
            </wp:wrapTight>
            <wp:docPr id="1230056206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056206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Abuse happened in care run by:</w:t>
      </w:r>
    </w:p>
    <w:p w14:paraId="1B272558" w14:textId="25EC17C2" w:rsidR="00EF5A85" w:rsidRDefault="00EF5A85" w:rsidP="00EF5A85">
      <w:pPr>
        <w:pStyle w:val="Listtoplevel"/>
      </w:pPr>
      <w:r>
        <w:t>churches</w:t>
      </w:r>
    </w:p>
    <w:p w14:paraId="11F33C17" w14:textId="79391228" w:rsidR="00EF5A85" w:rsidRDefault="00313791" w:rsidP="00EF5A85">
      <w:pPr>
        <w:pStyle w:val="Listtoplevel"/>
      </w:pPr>
      <w:r>
        <w:drawing>
          <wp:anchor distT="0" distB="0" distL="114300" distR="114300" simplePos="0" relativeHeight="251948032" behindDoc="0" locked="0" layoutInCell="1" allowOverlap="1" wp14:anchorId="637C3401" wp14:editId="7F8C9C93">
            <wp:simplePos x="0" y="0"/>
            <wp:positionH relativeFrom="margin">
              <wp:posOffset>0</wp:posOffset>
            </wp:positionH>
            <wp:positionV relativeFrom="paragraph">
              <wp:posOffset>138430</wp:posOffset>
            </wp:positionV>
            <wp:extent cx="1439545" cy="895985"/>
            <wp:effectExtent l="0" t="0" r="0" b="5715"/>
            <wp:wrapTight wrapText="bothSides">
              <wp:wrapPolygon edited="0">
                <wp:start x="0" y="0"/>
                <wp:lineTo x="0" y="21432"/>
                <wp:lineTo x="21343" y="21432"/>
                <wp:lineTo x="21343" y="0"/>
                <wp:lineTo x="0" y="0"/>
              </wp:wrapPolygon>
            </wp:wrapTight>
            <wp:docPr id="674910238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910238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895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A85">
        <w:t>the Government.</w:t>
      </w:r>
    </w:p>
    <w:p w14:paraId="3B56AEE6" w14:textId="08113D36" w:rsidR="00EF5A85" w:rsidRDefault="00EF5A85" w:rsidP="00EF5A85"/>
    <w:p w14:paraId="2994445E" w14:textId="186607BA" w:rsidR="00EF5A85" w:rsidRDefault="00313791" w:rsidP="00EF5A85">
      <w:r>
        <w:rPr>
          <w:noProof/>
        </w:rPr>
        <w:drawing>
          <wp:anchor distT="0" distB="0" distL="114300" distR="114300" simplePos="0" relativeHeight="251949056" behindDoc="0" locked="0" layoutInCell="1" allowOverlap="1" wp14:anchorId="57BD904B" wp14:editId="505FB387">
            <wp:simplePos x="0" y="0"/>
            <wp:positionH relativeFrom="margin">
              <wp:posOffset>0</wp:posOffset>
            </wp:positionH>
            <wp:positionV relativeFrom="paragraph">
              <wp:posOffset>107950</wp:posOffset>
            </wp:positionV>
            <wp:extent cx="1439545" cy="1515110"/>
            <wp:effectExtent l="0" t="0" r="0" b="0"/>
            <wp:wrapTight wrapText="bothSides">
              <wp:wrapPolygon edited="0">
                <wp:start x="0" y="0"/>
                <wp:lineTo x="0" y="21365"/>
                <wp:lineTo x="21343" y="21365"/>
                <wp:lineTo x="21343" y="0"/>
                <wp:lineTo x="0" y="0"/>
              </wp:wrapPolygon>
            </wp:wrapTight>
            <wp:docPr id="64452553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52553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9AFD0E" w14:textId="748A55DE" w:rsidR="007023F3" w:rsidRDefault="00EF5A85" w:rsidP="00EF5A85">
      <w:r>
        <w:t xml:space="preserve">We want to know what you think those organisations should </w:t>
      </w:r>
      <w:r w:rsidR="00313791">
        <w:t>d</w:t>
      </w:r>
      <w:r>
        <w:t>o for people who were abused in their care.</w:t>
      </w:r>
    </w:p>
    <w:p w14:paraId="151FBD3E" w14:textId="77777777" w:rsidR="007023F3" w:rsidRDefault="007023F3">
      <w:pPr>
        <w:spacing w:line="240" w:lineRule="auto"/>
        <w:ind w:left="0"/>
      </w:pPr>
      <w:r>
        <w:br w:type="page"/>
      </w:r>
    </w:p>
    <w:p w14:paraId="60BAF7DD" w14:textId="042CF350" w:rsidR="00EF5A85" w:rsidRDefault="007023F3" w:rsidP="005D38F6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bookmarkStart w:id="4" w:name="_Toc155262431"/>
      <w:r>
        <w:lastRenderedPageBreak/>
        <w:t>Who will be at the meeting</w:t>
      </w:r>
      <w:bookmarkEnd w:id="4"/>
    </w:p>
    <w:p w14:paraId="67FB0FDA" w14:textId="77777777" w:rsidR="007023F3" w:rsidRDefault="007023F3" w:rsidP="007023F3"/>
    <w:p w14:paraId="1F548BFA" w14:textId="33FC0BA3" w:rsidR="007023F3" w:rsidRDefault="00313791" w:rsidP="007023F3">
      <w:r>
        <w:rPr>
          <w:b/>
          <w:bCs/>
          <w:noProof/>
        </w:rPr>
        <w:drawing>
          <wp:anchor distT="0" distB="0" distL="114300" distR="114300" simplePos="0" relativeHeight="251951104" behindDoc="0" locked="0" layoutInCell="1" allowOverlap="1" wp14:anchorId="19517922" wp14:editId="0277331D">
            <wp:simplePos x="0" y="0"/>
            <wp:positionH relativeFrom="margin">
              <wp:posOffset>0</wp:posOffset>
            </wp:positionH>
            <wp:positionV relativeFrom="paragraph">
              <wp:posOffset>235585</wp:posOffset>
            </wp:positionV>
            <wp:extent cx="1439545" cy="1738630"/>
            <wp:effectExtent l="0" t="0" r="0" b="1270"/>
            <wp:wrapTight wrapText="bothSides">
              <wp:wrapPolygon edited="0">
                <wp:start x="0" y="0"/>
                <wp:lineTo x="0" y="21458"/>
                <wp:lineTo x="21343" y="21458"/>
                <wp:lineTo x="21343" y="0"/>
                <wp:lineTo x="0" y="0"/>
              </wp:wrapPolygon>
            </wp:wrapTight>
            <wp:docPr id="1514071182" name="Picture 15140711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550773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653095" w14:textId="2FFEEB4C" w:rsidR="007023F3" w:rsidRDefault="007023F3" w:rsidP="007023F3">
      <w:r>
        <w:t>At your meeting there will be a:</w:t>
      </w:r>
    </w:p>
    <w:p w14:paraId="2E01519D" w14:textId="1D0426A2" w:rsidR="007023F3" w:rsidRDefault="007023F3" w:rsidP="007023F3">
      <w:pPr>
        <w:pStyle w:val="Listtoplevel"/>
      </w:pPr>
      <w:r>
        <w:t>facilitator</w:t>
      </w:r>
    </w:p>
    <w:p w14:paraId="2B3C5C4D" w14:textId="3DF4866B" w:rsidR="007023F3" w:rsidRPr="007023F3" w:rsidRDefault="007023F3" w:rsidP="007023F3">
      <w:pPr>
        <w:pStyle w:val="Listtoplevel"/>
      </w:pPr>
      <w:r>
        <w:rPr>
          <w:b/>
          <w:bCs/>
        </w:rPr>
        <w:t>kaitakawaenga</w:t>
      </w:r>
      <w:r>
        <w:t>.</w:t>
      </w:r>
    </w:p>
    <w:p w14:paraId="57DEE59D" w14:textId="4C0E640B" w:rsidR="007023F3" w:rsidRDefault="007023F3" w:rsidP="007023F3"/>
    <w:p w14:paraId="6B25694A" w14:textId="36ED9677" w:rsidR="007023F3" w:rsidRDefault="00313791" w:rsidP="007023F3">
      <w:r>
        <w:rPr>
          <w:b/>
          <w:bCs/>
          <w:noProof/>
        </w:rPr>
        <w:drawing>
          <wp:anchor distT="0" distB="0" distL="114300" distR="114300" simplePos="0" relativeHeight="251952128" behindDoc="0" locked="0" layoutInCell="1" allowOverlap="1" wp14:anchorId="10D2F66E" wp14:editId="31F096AF">
            <wp:simplePos x="0" y="0"/>
            <wp:positionH relativeFrom="margin">
              <wp:posOffset>0</wp:posOffset>
            </wp:positionH>
            <wp:positionV relativeFrom="paragraph">
              <wp:posOffset>65405</wp:posOffset>
            </wp:positionV>
            <wp:extent cx="1439545" cy="1439545"/>
            <wp:effectExtent l="0" t="0" r="0" b="0"/>
            <wp:wrapTight wrapText="bothSides">
              <wp:wrapPolygon edited="0">
                <wp:start x="9147" y="0"/>
                <wp:lineTo x="8385" y="572"/>
                <wp:lineTo x="6670" y="2668"/>
                <wp:lineTo x="5717" y="5907"/>
                <wp:lineTo x="5717" y="6098"/>
                <wp:lineTo x="5526" y="7432"/>
                <wp:lineTo x="5717" y="8575"/>
                <wp:lineTo x="7051" y="12196"/>
                <wp:lineTo x="2096" y="15054"/>
                <wp:lineTo x="1524" y="16007"/>
                <wp:lineTo x="381" y="18103"/>
                <wp:lineTo x="0" y="21343"/>
                <wp:lineTo x="21343" y="21343"/>
                <wp:lineTo x="21343" y="19247"/>
                <wp:lineTo x="21152" y="18294"/>
                <wp:lineTo x="20199" y="14864"/>
                <wp:lineTo x="15816" y="12768"/>
                <wp:lineTo x="14101" y="12196"/>
                <wp:lineTo x="14673" y="10671"/>
                <wp:lineTo x="15054" y="6860"/>
                <wp:lineTo x="14101" y="3430"/>
                <wp:lineTo x="12005" y="191"/>
                <wp:lineTo x="11815" y="0"/>
                <wp:lineTo x="9147" y="0"/>
              </wp:wrapPolygon>
            </wp:wrapTight>
            <wp:docPr id="204853123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53123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23F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656B4E25" wp14:editId="176E5931">
                <wp:simplePos x="0" y="0"/>
                <wp:positionH relativeFrom="column">
                  <wp:posOffset>2159000</wp:posOffset>
                </wp:positionH>
                <wp:positionV relativeFrom="paragraph">
                  <wp:posOffset>251460</wp:posOffset>
                </wp:positionV>
                <wp:extent cx="3600000" cy="1828800"/>
                <wp:effectExtent l="0" t="0" r="635" b="0"/>
                <wp:wrapNone/>
                <wp:docPr id="5023559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8288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73CDB4" id="Rectangle 1" o:spid="_x0000_s1026" style="position:absolute;margin-left:170pt;margin-top:19.8pt;width:283.45pt;height:2in;z-index:-25145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" fillcolor="#074b73" stroked="f" strokeweight="1pt">
                <v:fill opacity="13107f"/>
              </v:rect>
            </w:pict>
          </mc:Fallback>
        </mc:AlternateContent>
      </w:r>
    </w:p>
    <w:p w14:paraId="1AAC1A5A" w14:textId="3A737C5F" w:rsidR="007023F3" w:rsidRDefault="007023F3" w:rsidP="007023F3">
      <w:r>
        <w:t xml:space="preserve">A </w:t>
      </w:r>
      <w:r>
        <w:rPr>
          <w:b/>
          <w:bCs/>
        </w:rPr>
        <w:t>kaitakawaenga</w:t>
      </w:r>
      <w:r>
        <w:t xml:space="preserve"> is someone who:</w:t>
      </w:r>
    </w:p>
    <w:p w14:paraId="361DDFA8" w14:textId="48CC00B6" w:rsidR="007023F3" w:rsidRDefault="007023F3" w:rsidP="007023F3">
      <w:pPr>
        <w:pStyle w:val="Listtoplevel"/>
      </w:pPr>
      <w:r>
        <w:t>can be trusted</w:t>
      </w:r>
    </w:p>
    <w:p w14:paraId="575A298A" w14:textId="7C69D0EF" w:rsidR="007023F3" w:rsidRDefault="007023F3" w:rsidP="007023F3">
      <w:pPr>
        <w:pStyle w:val="Listtoplevel"/>
      </w:pPr>
      <w:r>
        <w:t xml:space="preserve">has a lot of </w:t>
      </w:r>
      <w:r>
        <w:rPr>
          <w:b/>
          <w:bCs/>
        </w:rPr>
        <w:t>mana</w:t>
      </w:r>
      <w:r>
        <w:t>.</w:t>
      </w:r>
    </w:p>
    <w:p w14:paraId="50348473" w14:textId="02815D95" w:rsidR="007023F3" w:rsidRDefault="007023F3">
      <w:pPr>
        <w:spacing w:line="240" w:lineRule="auto"/>
        <w:ind w:left="0"/>
      </w:pPr>
      <w:r>
        <w:br w:type="page"/>
      </w:r>
    </w:p>
    <w:p w14:paraId="3FBD74F3" w14:textId="516C4C94" w:rsidR="007023F3" w:rsidRDefault="007023F3" w:rsidP="007023F3">
      <w:pPr>
        <w:ind w:left="0"/>
      </w:pPr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045CC4C8" wp14:editId="63A68FF7">
                <wp:simplePos x="0" y="0"/>
                <wp:positionH relativeFrom="column">
                  <wp:posOffset>2160270</wp:posOffset>
                </wp:positionH>
                <wp:positionV relativeFrom="paragraph">
                  <wp:posOffset>226695</wp:posOffset>
                </wp:positionV>
                <wp:extent cx="3600000" cy="5716800"/>
                <wp:effectExtent l="0" t="0" r="635" b="0"/>
                <wp:wrapNone/>
                <wp:docPr id="135924985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7168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A5F06A" id="Rectangle 1" o:spid="_x0000_s1026" style="position:absolute;margin-left:170.1pt;margin-top:17.85pt;width:283.45pt;height:450.15pt;z-index:-2514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623C6DBC" w14:textId="156150FA" w:rsidR="007023F3" w:rsidRDefault="007023F3" w:rsidP="007023F3">
      <w:r>
        <w:rPr>
          <w:noProof/>
        </w:rPr>
        <w:drawing>
          <wp:anchor distT="0" distB="0" distL="114300" distR="114300" simplePos="0" relativeHeight="251858944" behindDoc="0" locked="0" layoutInCell="1" allowOverlap="1" wp14:anchorId="13CD4C06" wp14:editId="6DB8BEDC">
            <wp:simplePos x="0" y="0"/>
            <wp:positionH relativeFrom="margin">
              <wp:align>left</wp:align>
            </wp:positionH>
            <wp:positionV relativeFrom="paragraph">
              <wp:posOffset>-356870</wp:posOffset>
            </wp:positionV>
            <wp:extent cx="1390115" cy="1547616"/>
            <wp:effectExtent l="0" t="0" r="0" b="1905"/>
            <wp:wrapNone/>
            <wp:docPr id="105398103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98103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115" cy="15476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Māori believe that everyone has </w:t>
      </w:r>
      <w:r w:rsidRPr="00ED125D">
        <w:rPr>
          <w:b/>
          <w:bCs/>
        </w:rPr>
        <w:t>mana</w:t>
      </w:r>
      <w:r>
        <w:t xml:space="preserve"> from the time they are born.</w:t>
      </w:r>
    </w:p>
    <w:p w14:paraId="434AAEDF" w14:textId="77777777" w:rsidR="007023F3" w:rsidRDefault="007023F3" w:rsidP="007023F3"/>
    <w:p w14:paraId="2323783B" w14:textId="77777777" w:rsidR="007023F3" w:rsidRDefault="007023F3" w:rsidP="007023F3">
      <w:pPr>
        <w:rPr>
          <w:b/>
          <w:bCs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56896" behindDoc="0" locked="0" layoutInCell="1" allowOverlap="1" wp14:anchorId="5A4D3130" wp14:editId="6877E213">
                <wp:simplePos x="0" y="0"/>
                <wp:positionH relativeFrom="margin">
                  <wp:posOffset>12700</wp:posOffset>
                </wp:positionH>
                <wp:positionV relativeFrom="paragraph">
                  <wp:posOffset>337051</wp:posOffset>
                </wp:positionV>
                <wp:extent cx="1816100" cy="1345565"/>
                <wp:effectExtent l="12700" t="12700" r="25400" b="26035"/>
                <wp:wrapNone/>
                <wp:docPr id="577923674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6100" cy="1345565"/>
                          <a:chOff x="0" y="0"/>
                          <a:chExt cx="1780931" cy="1298038"/>
                        </a:xfrm>
                      </wpg:grpSpPr>
                      <wpg:grpSp>
                        <wpg:cNvPr id="1281306553" name="Group 45"/>
                        <wpg:cNvGrpSpPr/>
                        <wpg:grpSpPr>
                          <a:xfrm>
                            <a:off x="0" y="0"/>
                            <a:ext cx="1780931" cy="1298038"/>
                            <a:chOff x="28135" y="147710"/>
                            <a:chExt cx="1780931" cy="1298038"/>
                          </a:xfrm>
                        </wpg:grpSpPr>
                        <wps:wsp>
                          <wps:cNvPr id="161744358" name="Oval 44"/>
                          <wps:cNvSpPr/>
                          <wps:spPr>
                            <a:xfrm>
                              <a:off x="28135" y="147710"/>
                              <a:ext cx="1780931" cy="1298038"/>
                            </a:xfrm>
                            <a:prstGeom prst="ellipse">
                              <a:avLst/>
                            </a:prstGeom>
                            <a:noFill/>
                            <a:ln w="38100"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532096860" name="Picture 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2045" y="423398"/>
                              <a:ext cx="884555" cy="8845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18752996" name="Graphic 43" descr="Stars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4667" y="106875"/>
                            <a:ext cx="822960" cy="8229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044D62A6">
              <v:group id="Group 46" style="position:absolute;margin-left:1pt;margin-top:26.55pt;width:143pt;height:105.95pt;z-index:251856896;mso-position-horizontal-relative:margin;mso-width-relative:margin;mso-height-relative:margin" alt="&quot;&quot;" coordsize="17809,12980" o:spid="_x0000_s1026" w14:anchorId="470F52FF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CLLMUO7DQAAOw0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0AUlEQVR4Ae2dC5wc&#10;VZX/z62eyeQFSUAgIAKikknGJAQSCc8AkUhCVkAMCNGYx8ysq/4R1F31v/+/Rt1VcFld/uz66JmE&#10;yCNEIrq6EhBXQVBkNSIQJzNhIQKBAIskk5DnzHSd/6metMk8uqeq61bVvVW/+nyS7q6699xzvqfm&#10;nrq37oMIBw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">
                <v:group id="Group 45" style="position:absolute;width:17809;height:12980" coordsize="17809,12980" coordorigin="281,1477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">
                  <v:oval id="Oval 44" style="position:absolute;left:281;top:1477;width:17809;height:12980;visibility:visible;mso-wrap-style:square;v-text-anchor:middle" o:spid="_x0000_s1028" filled="f" strokecolor="#ffd966 [1943]" strokeweight="3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">
                    <v:stroke joinstyle="miter"/>
                  </v:oval>
                  <v:shape id="Picture 42" style="position:absolute;left:1420;top:4233;width:8846;height:8846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">
                    <v:imagedata o:title="" r:id="rId79"/>
                  </v:shape>
                </v:group>
                <v:shape id="Graphic 43" style="position:absolute;left:8946;top:1068;width:8230;height:8230;visibility:visible;mso-wrap-style:square" alt="Stars with solid fill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">
                  <v:imagedata o:title="Stars with solid fill" r:id="rId80"/>
                </v:shape>
                <w10:wrap anchorx="margin"/>
              </v:group>
            </w:pict>
          </mc:Fallback>
        </mc:AlternateContent>
      </w:r>
    </w:p>
    <w:p w14:paraId="22C83365" w14:textId="77777777" w:rsidR="007023F3" w:rsidRDefault="007023F3" w:rsidP="007023F3">
      <w:r>
        <w:rPr>
          <w:b/>
          <w:bCs/>
        </w:rPr>
        <w:t>Mana</w:t>
      </w:r>
      <w:r>
        <w:t xml:space="preserve"> is the spiritual life force / power that is found in all of the universe.</w:t>
      </w:r>
    </w:p>
    <w:p w14:paraId="756879DD" w14:textId="77777777" w:rsidR="007023F3" w:rsidRDefault="007023F3" w:rsidP="007023F3"/>
    <w:p w14:paraId="4417FAC3" w14:textId="77777777" w:rsidR="007023F3" w:rsidRDefault="007023F3" w:rsidP="007023F3"/>
    <w:p w14:paraId="66FBDED5" w14:textId="77777777" w:rsidR="007023F3" w:rsidRDefault="007023F3" w:rsidP="007023F3">
      <w:r>
        <w:rPr>
          <w:noProof/>
        </w:rPr>
        <w:drawing>
          <wp:anchor distT="0" distB="0" distL="114300" distR="114300" simplePos="0" relativeHeight="251854848" behindDoc="0" locked="0" layoutInCell="1" allowOverlap="1" wp14:anchorId="6198619F" wp14:editId="759822B1">
            <wp:simplePos x="0" y="0"/>
            <wp:positionH relativeFrom="margin">
              <wp:align>left</wp:align>
            </wp:positionH>
            <wp:positionV relativeFrom="paragraph">
              <wp:posOffset>149497</wp:posOffset>
            </wp:positionV>
            <wp:extent cx="1664335" cy="1296670"/>
            <wp:effectExtent l="0" t="0" r="0" b="0"/>
            <wp:wrapNone/>
            <wp:docPr id="1397868560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868560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35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aving mana:</w:t>
      </w:r>
      <w:r w:rsidRPr="00523C14">
        <w:rPr>
          <w:noProof/>
          <w:lang w:eastAsia="en-NZ"/>
        </w:rPr>
        <w:t xml:space="preserve"> </w:t>
      </w:r>
    </w:p>
    <w:p w14:paraId="2579A915" w14:textId="53F84120" w:rsidR="007023F3" w:rsidRDefault="007023F3" w:rsidP="007023F3">
      <w:pPr>
        <w:pStyle w:val="ListParagraph"/>
        <w:ind w:left="4253"/>
      </w:pPr>
      <w:r>
        <w:rPr>
          <w:noProof/>
        </w:rPr>
        <w:drawing>
          <wp:anchor distT="0" distB="0" distL="114300" distR="114300" simplePos="0" relativeHeight="251857920" behindDoc="0" locked="0" layoutInCell="1" allowOverlap="1" wp14:anchorId="6BB021B9" wp14:editId="5A28E3D1">
            <wp:simplePos x="0" y="0"/>
            <wp:positionH relativeFrom="margin">
              <wp:align>left</wp:align>
            </wp:positionH>
            <wp:positionV relativeFrom="paragraph">
              <wp:posOffset>1172210</wp:posOffset>
            </wp:positionV>
            <wp:extent cx="1406770" cy="1406770"/>
            <wp:effectExtent l="0" t="0" r="3175" b="0"/>
            <wp:wrapNone/>
            <wp:docPr id="761866856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866856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770" cy="1406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eans someone has a strong sense of confidence / knowledge about them</w:t>
      </w:r>
    </w:p>
    <w:p w14:paraId="48A79179" w14:textId="77777777" w:rsidR="007023F3" w:rsidRDefault="007023F3" w:rsidP="007023F3">
      <w:pPr>
        <w:pStyle w:val="ListParagraph"/>
        <w:ind w:left="4253"/>
      </w:pPr>
      <w:r>
        <w:t xml:space="preserve">might affect how other people see / think about them. </w:t>
      </w:r>
    </w:p>
    <w:p w14:paraId="5F84B9CE" w14:textId="77777777" w:rsidR="007023F3" w:rsidRDefault="007023F3" w:rsidP="007023F3"/>
    <w:p w14:paraId="4806D1B3" w14:textId="77777777" w:rsidR="007023F3" w:rsidRDefault="007023F3" w:rsidP="007023F3"/>
    <w:p w14:paraId="2B39934B" w14:textId="77777777" w:rsidR="007023F3" w:rsidRDefault="007023F3">
      <w:pPr>
        <w:spacing w:line="240" w:lineRule="auto"/>
        <w:ind w:left="0"/>
      </w:pPr>
      <w:r>
        <w:br w:type="page"/>
      </w:r>
    </w:p>
    <w:p w14:paraId="2804F6E1" w14:textId="0A694468" w:rsidR="007023F3" w:rsidRDefault="00313791" w:rsidP="007023F3">
      <w:r>
        <w:rPr>
          <w:b/>
          <w:bCs/>
          <w:noProof/>
        </w:rPr>
        <w:lastRenderedPageBreak/>
        <w:drawing>
          <wp:anchor distT="0" distB="0" distL="114300" distR="114300" simplePos="0" relativeHeight="251954176" behindDoc="0" locked="0" layoutInCell="1" allowOverlap="1" wp14:anchorId="0CB98DD2" wp14:editId="75D1856D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40000" cy="1260000"/>
            <wp:effectExtent l="0" t="0" r="0" b="0"/>
            <wp:wrapTight wrapText="bothSides">
              <wp:wrapPolygon edited="0">
                <wp:start x="0" y="0"/>
                <wp:lineTo x="0" y="21339"/>
                <wp:lineTo x="21343" y="21339"/>
                <wp:lineTo x="21343" y="0"/>
                <wp:lineTo x="0" y="0"/>
              </wp:wrapPolygon>
            </wp:wrapTight>
            <wp:docPr id="1568986248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86248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23F3">
        <w:t>The facilitator will welcome you to the meeting.</w:t>
      </w:r>
    </w:p>
    <w:p w14:paraId="0335A643" w14:textId="47674E4F" w:rsidR="007023F3" w:rsidRDefault="007023F3" w:rsidP="007023F3"/>
    <w:p w14:paraId="4A7561C4" w14:textId="5FB801BF" w:rsidR="007023F3" w:rsidRDefault="00880B25" w:rsidP="007023F3">
      <w:r>
        <w:rPr>
          <w:b/>
          <w:bCs/>
          <w:noProof/>
        </w:rPr>
        <w:drawing>
          <wp:anchor distT="0" distB="0" distL="114300" distR="114300" simplePos="0" relativeHeight="251955200" behindDoc="0" locked="0" layoutInCell="1" allowOverlap="1" wp14:anchorId="62223763" wp14:editId="01F88CE1">
            <wp:simplePos x="0" y="0"/>
            <wp:positionH relativeFrom="margin">
              <wp:align>left</wp:align>
            </wp:positionH>
            <wp:positionV relativeFrom="paragraph">
              <wp:posOffset>322580</wp:posOffset>
            </wp:positionV>
            <wp:extent cx="1620000" cy="1144800"/>
            <wp:effectExtent l="0" t="0" r="0" b="0"/>
            <wp:wrapTight wrapText="bothSides">
              <wp:wrapPolygon edited="0">
                <wp:start x="8298" y="5034"/>
                <wp:lineTo x="5588" y="5514"/>
                <wp:lineTo x="3387" y="7192"/>
                <wp:lineTo x="3387" y="9350"/>
                <wp:lineTo x="1185" y="16542"/>
                <wp:lineTo x="1693" y="16781"/>
                <wp:lineTo x="9653" y="17261"/>
                <wp:lineTo x="11685" y="17261"/>
                <wp:lineTo x="19644" y="16781"/>
                <wp:lineTo x="20491" y="16302"/>
                <wp:lineTo x="19305" y="13185"/>
                <wp:lineTo x="18120" y="9350"/>
                <wp:lineTo x="18289" y="7671"/>
                <wp:lineTo x="16088" y="5514"/>
                <wp:lineTo x="14056" y="5034"/>
                <wp:lineTo x="8298" y="5034"/>
              </wp:wrapPolygon>
            </wp:wrapTight>
            <wp:docPr id="121104043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04043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5EB61D" w14:textId="51AA3EB5" w:rsidR="007023F3" w:rsidRPr="007023F3" w:rsidRDefault="007023F3" w:rsidP="007023F3">
      <w:r>
        <w:t xml:space="preserve">They will tell you about your </w:t>
      </w:r>
      <w:r w:rsidRPr="007023F3">
        <w:rPr>
          <w:b/>
          <w:bCs/>
        </w:rPr>
        <w:t>rights</w:t>
      </w:r>
      <w:r>
        <w:t>.</w:t>
      </w:r>
    </w:p>
    <w:p w14:paraId="3C262DE0" w14:textId="14C162AF" w:rsidR="007023F3" w:rsidRPr="007023F3" w:rsidRDefault="007023F3" w:rsidP="007023F3"/>
    <w:p w14:paraId="4D9DCE71" w14:textId="18E868D1" w:rsidR="00EF5A85" w:rsidRDefault="00813C12" w:rsidP="007023F3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5860D7F6" wp14:editId="7A94F17F">
                <wp:simplePos x="0" y="0"/>
                <wp:positionH relativeFrom="column">
                  <wp:posOffset>2160270</wp:posOffset>
                </wp:positionH>
                <wp:positionV relativeFrom="paragraph">
                  <wp:posOffset>182880</wp:posOffset>
                </wp:positionV>
                <wp:extent cx="3600000" cy="5715000"/>
                <wp:effectExtent l="0" t="0" r="635" b="0"/>
                <wp:wrapNone/>
                <wp:docPr id="3463330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7150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FE1C49" id="Rectangle 1" o:spid="_x0000_s1026" style="position:absolute;margin-left:170.1pt;margin-top:14.4pt;width:283.45pt;height:450pt;z-index:-2514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" fillcolor="#074b73" stroked="f" strokeweight="1pt">
                <v:fill opacity="13107f"/>
              </v:rect>
            </w:pict>
          </mc:Fallback>
        </mc:AlternateContent>
      </w:r>
    </w:p>
    <w:p w14:paraId="0B89FA8D" w14:textId="75716ADC" w:rsidR="00C73F99" w:rsidRDefault="00DE7A44" w:rsidP="007023F3">
      <w:r>
        <w:rPr>
          <w:b/>
          <w:bCs/>
          <w:noProof/>
        </w:rPr>
        <w:drawing>
          <wp:anchor distT="0" distB="0" distL="114300" distR="114300" simplePos="0" relativeHeight="251959296" behindDoc="0" locked="0" layoutInCell="1" allowOverlap="1" wp14:anchorId="1BA35CD7" wp14:editId="3271C057">
            <wp:simplePos x="0" y="0"/>
            <wp:positionH relativeFrom="margin">
              <wp:posOffset>0</wp:posOffset>
            </wp:positionH>
            <wp:positionV relativeFrom="paragraph">
              <wp:posOffset>516505</wp:posOffset>
            </wp:positionV>
            <wp:extent cx="1619885" cy="1101090"/>
            <wp:effectExtent l="0" t="0" r="5715" b="3810"/>
            <wp:wrapTight wrapText="bothSides">
              <wp:wrapPolygon edited="0">
                <wp:start x="0" y="0"/>
                <wp:lineTo x="0" y="21426"/>
                <wp:lineTo x="21507" y="21426"/>
                <wp:lineTo x="21507" y="0"/>
                <wp:lineTo x="0" y="0"/>
              </wp:wrapPolygon>
            </wp:wrapTight>
            <wp:docPr id="4707576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7576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3F99">
        <w:rPr>
          <w:b/>
          <w:bCs/>
        </w:rPr>
        <w:t>Rights</w:t>
      </w:r>
      <w:r w:rsidR="00C73F99">
        <w:t xml:space="preserve"> </w:t>
      </w:r>
      <w:r w:rsidR="00813C12">
        <w:t>means the</w:t>
      </w:r>
      <w:r w:rsidR="00C73F99">
        <w:t xml:space="preserve"> things everyone</w:t>
      </w:r>
      <w:r w:rsidR="00813C12">
        <w:t xml:space="preserve"> should:</w:t>
      </w:r>
    </w:p>
    <w:p w14:paraId="6AD7039A" w14:textId="30818FAB" w:rsidR="00813C12" w:rsidRDefault="00813C12" w:rsidP="00813C12">
      <w:pPr>
        <w:pStyle w:val="ListParagraph"/>
      </w:pPr>
      <w:r>
        <w:t>have</w:t>
      </w:r>
    </w:p>
    <w:p w14:paraId="3AD9DE79" w14:textId="79F943D6" w:rsidR="00813C12" w:rsidRDefault="00813C12" w:rsidP="00813C12">
      <w:pPr>
        <w:pStyle w:val="ListParagraph"/>
      </w:pPr>
      <w:r>
        <w:t>be able to do.</w:t>
      </w:r>
    </w:p>
    <w:p w14:paraId="320CD419" w14:textId="46EBCC4B" w:rsidR="00813C12" w:rsidRDefault="00813C12" w:rsidP="00813C12"/>
    <w:p w14:paraId="254F8486" w14:textId="05864E9E" w:rsidR="00813C12" w:rsidRDefault="00880B25" w:rsidP="00813C12">
      <w:r>
        <w:rPr>
          <w:noProof/>
        </w:rPr>
        <w:drawing>
          <wp:anchor distT="0" distB="0" distL="114300" distR="114300" simplePos="0" relativeHeight="251957248" behindDoc="0" locked="0" layoutInCell="1" allowOverlap="1" wp14:anchorId="11B373F1" wp14:editId="374144F8">
            <wp:simplePos x="0" y="0"/>
            <wp:positionH relativeFrom="margin">
              <wp:posOffset>0</wp:posOffset>
            </wp:positionH>
            <wp:positionV relativeFrom="paragraph">
              <wp:posOffset>187710</wp:posOffset>
            </wp:positionV>
            <wp:extent cx="1439545" cy="982345"/>
            <wp:effectExtent l="0" t="0" r="0" b="0"/>
            <wp:wrapTight wrapText="bothSides">
              <wp:wrapPolygon edited="0">
                <wp:start x="0" y="0"/>
                <wp:lineTo x="0" y="21223"/>
                <wp:lineTo x="21343" y="21223"/>
                <wp:lineTo x="21343" y="0"/>
                <wp:lineTo x="0" y="0"/>
              </wp:wrapPolygon>
            </wp:wrapTight>
            <wp:docPr id="1891296678" name="Picture 18912966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50470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E70CAF" w14:textId="5AD3D68E" w:rsidR="00813C12" w:rsidRDefault="00813C12" w:rsidP="00813C12">
      <w:r>
        <w:t>For your private session rights are things like:</w:t>
      </w:r>
    </w:p>
    <w:p w14:paraId="77AA23D5" w14:textId="0BDAFE73" w:rsidR="00813C12" w:rsidRDefault="00880B25" w:rsidP="00813C12">
      <w:pPr>
        <w:pStyle w:val="ListParagraph"/>
      </w:pPr>
      <w:r>
        <w:rPr>
          <w:noProof/>
        </w:rPr>
        <w:drawing>
          <wp:anchor distT="0" distB="0" distL="114300" distR="114300" simplePos="0" relativeHeight="251958272" behindDoc="0" locked="0" layoutInCell="1" allowOverlap="1" wp14:anchorId="7712C1E5" wp14:editId="5DFF9E88">
            <wp:simplePos x="0" y="0"/>
            <wp:positionH relativeFrom="margin">
              <wp:posOffset>0</wp:posOffset>
            </wp:positionH>
            <wp:positionV relativeFrom="paragraph">
              <wp:posOffset>508000</wp:posOffset>
            </wp:positionV>
            <wp:extent cx="1439545" cy="1439545"/>
            <wp:effectExtent l="0" t="0" r="0" b="0"/>
            <wp:wrapTight wrapText="bothSides">
              <wp:wrapPolygon edited="0">
                <wp:start x="10862" y="762"/>
                <wp:lineTo x="7622" y="2668"/>
                <wp:lineTo x="5145" y="4383"/>
                <wp:lineTo x="2858" y="6670"/>
                <wp:lineTo x="2668" y="7813"/>
                <wp:lineTo x="2668" y="10100"/>
                <wp:lineTo x="762" y="12768"/>
                <wp:lineTo x="191" y="16388"/>
                <wp:lineTo x="1524" y="19437"/>
                <wp:lineTo x="1334" y="21152"/>
                <wp:lineTo x="9719" y="21152"/>
                <wp:lineTo x="9909" y="19437"/>
                <wp:lineTo x="11052" y="16960"/>
                <wp:lineTo x="11052" y="16388"/>
                <wp:lineTo x="12196" y="13339"/>
                <wp:lineTo x="13530" y="11624"/>
                <wp:lineTo x="12577" y="11052"/>
                <wp:lineTo x="7241" y="10290"/>
                <wp:lineTo x="16198" y="10290"/>
                <wp:lineTo x="20581" y="9337"/>
                <wp:lineTo x="20962" y="5145"/>
                <wp:lineTo x="20962" y="4192"/>
                <wp:lineTo x="18294" y="2096"/>
                <wp:lineTo x="17150" y="762"/>
                <wp:lineTo x="10862" y="762"/>
              </wp:wrapPolygon>
            </wp:wrapTight>
            <wp:docPr id="977772794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772794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3C12">
        <w:t>choosing who can see information about you</w:t>
      </w:r>
    </w:p>
    <w:p w14:paraId="09133413" w14:textId="39C50046" w:rsidR="00813C12" w:rsidRDefault="00813C12" w:rsidP="00813C12">
      <w:pPr>
        <w:pStyle w:val="ListParagraph"/>
      </w:pPr>
      <w:r>
        <w:t>being able to change your mind about taking part.</w:t>
      </w:r>
    </w:p>
    <w:p w14:paraId="06B2A538" w14:textId="77777777" w:rsidR="00813C12" w:rsidRDefault="00813C12" w:rsidP="00813C12"/>
    <w:p w14:paraId="27E76A4F" w14:textId="77777777" w:rsidR="00813C12" w:rsidRDefault="00813C12" w:rsidP="00813C12"/>
    <w:p w14:paraId="5D1D189F" w14:textId="6A7CB27B" w:rsidR="00813C12" w:rsidRDefault="00880B25" w:rsidP="00813C12">
      <w:r>
        <w:rPr>
          <w:b/>
          <w:bCs/>
          <w:noProof/>
        </w:rPr>
        <w:lastRenderedPageBreak/>
        <w:drawing>
          <wp:anchor distT="0" distB="0" distL="114300" distR="114300" simplePos="0" relativeHeight="251961344" behindDoc="0" locked="0" layoutInCell="1" allowOverlap="1" wp14:anchorId="13558A02" wp14:editId="50ECA9E3">
            <wp:simplePos x="0" y="0"/>
            <wp:positionH relativeFrom="margin">
              <wp:posOffset>0</wp:posOffset>
            </wp:positionH>
            <wp:positionV relativeFrom="page">
              <wp:posOffset>803910</wp:posOffset>
            </wp:positionV>
            <wp:extent cx="1440000" cy="874800"/>
            <wp:effectExtent l="0" t="0" r="0" b="1905"/>
            <wp:wrapTight wrapText="bothSides">
              <wp:wrapPolygon edited="0">
                <wp:start x="0" y="0"/>
                <wp:lineTo x="0" y="21333"/>
                <wp:lineTo x="21343" y="21333"/>
                <wp:lineTo x="21343" y="0"/>
                <wp:lineTo x="0" y="0"/>
              </wp:wrapPolygon>
            </wp:wrapTight>
            <wp:docPr id="2050197772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197772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87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3C12">
        <w:t>If you say it is okay the facilitator will:</w:t>
      </w:r>
    </w:p>
    <w:p w14:paraId="4D19DA98" w14:textId="308AF3D4" w:rsidR="00813C12" w:rsidRDefault="00813C12" w:rsidP="00813C12">
      <w:pPr>
        <w:pStyle w:val="ListParagraph"/>
      </w:pPr>
      <w:r>
        <w:t>write down the things you say</w:t>
      </w:r>
    </w:p>
    <w:p w14:paraId="25868D19" w14:textId="0AE5CAC5" w:rsidR="00813C12" w:rsidRDefault="00224241" w:rsidP="00813C12">
      <w:pPr>
        <w:pStyle w:val="ListParagraph"/>
      </w:pPr>
      <w:r>
        <w:rPr>
          <w:b/>
          <w:bCs/>
          <w:noProof/>
        </w:rPr>
        <w:drawing>
          <wp:anchor distT="0" distB="0" distL="114300" distR="114300" simplePos="0" relativeHeight="251962368" behindDoc="0" locked="0" layoutInCell="1" allowOverlap="1" wp14:anchorId="7E35422B" wp14:editId="223E52F7">
            <wp:simplePos x="0" y="0"/>
            <wp:positionH relativeFrom="margin">
              <wp:posOffset>0</wp:posOffset>
            </wp:positionH>
            <wp:positionV relativeFrom="paragraph">
              <wp:posOffset>13469</wp:posOffset>
            </wp:positionV>
            <wp:extent cx="1439545" cy="1439545"/>
            <wp:effectExtent l="0" t="0" r="0" b="0"/>
            <wp:wrapTight wrapText="bothSides">
              <wp:wrapPolygon edited="0">
                <wp:start x="6288" y="4192"/>
                <wp:lineTo x="3049" y="4955"/>
                <wp:lineTo x="191" y="6288"/>
                <wp:lineTo x="381" y="7622"/>
                <wp:lineTo x="1715" y="10671"/>
                <wp:lineTo x="3811" y="13720"/>
                <wp:lineTo x="6670" y="16769"/>
                <wp:lineTo x="6860" y="17150"/>
                <wp:lineTo x="8194" y="17150"/>
                <wp:lineTo x="11815" y="16769"/>
                <wp:lineTo x="20199" y="14673"/>
                <wp:lineTo x="21343" y="5145"/>
                <wp:lineTo x="19818" y="4764"/>
                <wp:lineTo x="8004" y="4192"/>
                <wp:lineTo x="6288" y="4192"/>
              </wp:wrapPolygon>
            </wp:wrapTight>
            <wp:docPr id="1667803844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803844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3C12">
        <w:t xml:space="preserve">make an </w:t>
      </w:r>
      <w:r w:rsidR="00813C12">
        <w:rPr>
          <w:b/>
          <w:bCs/>
        </w:rPr>
        <w:t>audio recording</w:t>
      </w:r>
      <w:r w:rsidR="00813C12">
        <w:t>.</w:t>
      </w:r>
    </w:p>
    <w:p w14:paraId="0691F336" w14:textId="0E9C7C5D" w:rsidR="00813C12" w:rsidRDefault="00813C12" w:rsidP="00813C12"/>
    <w:p w14:paraId="3D34FA99" w14:textId="1BE23516" w:rsidR="00813C12" w:rsidRDefault="00813C12" w:rsidP="00813C12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7136" behindDoc="1" locked="0" layoutInCell="1" allowOverlap="1" wp14:anchorId="641733C6" wp14:editId="569544E3">
                <wp:simplePos x="0" y="0"/>
                <wp:positionH relativeFrom="column">
                  <wp:posOffset>2159000</wp:posOffset>
                </wp:positionH>
                <wp:positionV relativeFrom="paragraph">
                  <wp:posOffset>247015</wp:posOffset>
                </wp:positionV>
                <wp:extent cx="3600000" cy="2286000"/>
                <wp:effectExtent l="0" t="0" r="635" b="0"/>
                <wp:wrapNone/>
                <wp:docPr id="131694098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2860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E605CC" id="Rectangle 1" o:spid="_x0000_s1026" style="position:absolute;margin-left:170pt;margin-top:19.45pt;width:283.45pt;height:180pt;z-index:-2514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" fillcolor="#074b73" stroked="f" strokeweight="1pt">
                <v:fill opacity="13107f"/>
              </v:rect>
            </w:pict>
          </mc:Fallback>
        </mc:AlternateContent>
      </w:r>
    </w:p>
    <w:p w14:paraId="78A54C55" w14:textId="14BAC81C" w:rsidR="00813C12" w:rsidRDefault="00224241" w:rsidP="00813C12">
      <w:r>
        <w:rPr>
          <w:b/>
          <w:bCs/>
          <w:noProof/>
        </w:rPr>
        <w:drawing>
          <wp:anchor distT="0" distB="0" distL="114300" distR="114300" simplePos="0" relativeHeight="251963392" behindDoc="0" locked="0" layoutInCell="1" allowOverlap="1" wp14:anchorId="6AF33890" wp14:editId="4C019DFA">
            <wp:simplePos x="0" y="0"/>
            <wp:positionH relativeFrom="margin">
              <wp:posOffset>0</wp:posOffset>
            </wp:positionH>
            <wp:positionV relativeFrom="paragraph">
              <wp:posOffset>403860</wp:posOffset>
            </wp:positionV>
            <wp:extent cx="1439545" cy="1439545"/>
            <wp:effectExtent l="0" t="0" r="0" b="0"/>
            <wp:wrapTight wrapText="bothSides">
              <wp:wrapPolygon edited="0">
                <wp:start x="9909" y="572"/>
                <wp:lineTo x="7241" y="1143"/>
                <wp:lineTo x="3049" y="3049"/>
                <wp:lineTo x="3049" y="4002"/>
                <wp:lineTo x="2287" y="5336"/>
                <wp:lineTo x="1524" y="7051"/>
                <wp:lineTo x="762" y="13149"/>
                <wp:lineTo x="572" y="13720"/>
                <wp:lineTo x="572" y="16579"/>
                <wp:lineTo x="1715" y="19247"/>
                <wp:lineTo x="2858" y="20009"/>
                <wp:lineTo x="3049" y="20390"/>
                <wp:lineTo x="18103" y="20390"/>
                <wp:lineTo x="18294" y="20009"/>
                <wp:lineTo x="19628" y="19247"/>
                <wp:lineTo x="20962" y="16198"/>
                <wp:lineTo x="20771" y="13720"/>
                <wp:lineTo x="20009" y="7051"/>
                <wp:lineTo x="18675" y="4002"/>
                <wp:lineTo x="18865" y="3049"/>
                <wp:lineTo x="14292" y="1143"/>
                <wp:lineTo x="11815" y="572"/>
                <wp:lineTo x="9909" y="572"/>
              </wp:wrapPolygon>
            </wp:wrapTight>
            <wp:docPr id="1070658108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658108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3C12">
        <w:rPr>
          <w:b/>
          <w:bCs/>
        </w:rPr>
        <w:t>Audio recording</w:t>
      </w:r>
      <w:r w:rsidR="00813C12">
        <w:t xml:space="preserve"> means making a recording of the meeting that you can listen to later.</w:t>
      </w:r>
    </w:p>
    <w:p w14:paraId="58FE5526" w14:textId="136D2409" w:rsidR="00813C12" w:rsidRDefault="00813C12" w:rsidP="00813C12"/>
    <w:p w14:paraId="40A26B5D" w14:textId="51D33BD5" w:rsidR="00813C12" w:rsidRDefault="00813C12" w:rsidP="00813C12"/>
    <w:p w14:paraId="6BD32CF1" w14:textId="5EA1CC71" w:rsidR="00813C12" w:rsidRPr="00813C12" w:rsidRDefault="00813C12" w:rsidP="00813C12">
      <w:pPr>
        <w:rPr>
          <w:b/>
          <w:bCs/>
          <w:i/>
          <w:iCs/>
        </w:rPr>
      </w:pPr>
      <w:r>
        <w:t>We will only record sound.</w:t>
      </w:r>
    </w:p>
    <w:p w14:paraId="3C95C9CA" w14:textId="002CE51E" w:rsidR="00813C12" w:rsidRDefault="00224241" w:rsidP="00813C12">
      <w:r>
        <w:rPr>
          <w:b/>
          <w:bCs/>
          <w:noProof/>
        </w:rPr>
        <w:drawing>
          <wp:anchor distT="0" distB="0" distL="114300" distR="114300" simplePos="0" relativeHeight="251964416" behindDoc="0" locked="0" layoutInCell="1" allowOverlap="1" wp14:anchorId="3690BC91" wp14:editId="75166E43">
            <wp:simplePos x="0" y="0"/>
            <wp:positionH relativeFrom="margin">
              <wp:posOffset>0</wp:posOffset>
            </wp:positionH>
            <wp:positionV relativeFrom="paragraph">
              <wp:posOffset>123825</wp:posOffset>
            </wp:positionV>
            <wp:extent cx="1439545" cy="1439545"/>
            <wp:effectExtent l="0" t="0" r="0" b="0"/>
            <wp:wrapTight wrapText="bothSides">
              <wp:wrapPolygon edited="0">
                <wp:start x="15435" y="1715"/>
                <wp:lineTo x="5336" y="2858"/>
                <wp:lineTo x="2287" y="3621"/>
                <wp:lineTo x="2096" y="5717"/>
                <wp:lineTo x="2096" y="8004"/>
                <wp:lineTo x="0" y="10290"/>
                <wp:lineTo x="0" y="19628"/>
                <wp:lineTo x="21343" y="19628"/>
                <wp:lineTo x="21343" y="18675"/>
                <wp:lineTo x="21152" y="18484"/>
                <wp:lineTo x="20390" y="17341"/>
                <wp:lineTo x="20581" y="8766"/>
                <wp:lineTo x="20390" y="8194"/>
                <wp:lineTo x="18103" y="4573"/>
                <wp:lineTo x="16198" y="1715"/>
                <wp:lineTo x="15435" y="1715"/>
              </wp:wrapPolygon>
            </wp:wrapTight>
            <wp:docPr id="202231788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31788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7BEED3" w14:textId="77777777" w:rsidR="00813C12" w:rsidRDefault="00813C12" w:rsidP="00813C12"/>
    <w:p w14:paraId="18152FE2" w14:textId="5FE4A73A" w:rsidR="00813C12" w:rsidRDefault="00813C12" w:rsidP="00813C12">
      <w:r>
        <w:t xml:space="preserve">The </w:t>
      </w:r>
      <w:r w:rsidR="00DE7A44">
        <w:t>kaitakawaenga</w:t>
      </w:r>
      <w:r>
        <w:t xml:space="preserve"> is there to listen to you.</w:t>
      </w:r>
    </w:p>
    <w:p w14:paraId="4B86A9B1" w14:textId="77777777" w:rsidR="00813C12" w:rsidRDefault="00813C12" w:rsidP="00813C12"/>
    <w:p w14:paraId="2283E0B2" w14:textId="77777777" w:rsidR="00813C12" w:rsidRDefault="00813C12" w:rsidP="00813C12"/>
    <w:p w14:paraId="5A2D8C3D" w14:textId="77777777" w:rsidR="00813C12" w:rsidRDefault="00813C12">
      <w:pPr>
        <w:spacing w:line="240" w:lineRule="auto"/>
        <w:ind w:left="0"/>
      </w:pPr>
      <w:r>
        <w:br w:type="page"/>
      </w:r>
    </w:p>
    <w:p w14:paraId="69AFD289" w14:textId="1BF7EED8" w:rsidR="00813C12" w:rsidRDefault="0070751F" w:rsidP="00813C12">
      <w:r>
        <w:rPr>
          <w:noProof/>
        </w:rPr>
        <w:lastRenderedPageBreak/>
        <w:drawing>
          <wp:anchor distT="0" distB="0" distL="114300" distR="114300" simplePos="0" relativeHeight="251967488" behindDoc="0" locked="0" layoutInCell="1" allowOverlap="1" wp14:anchorId="5A8AEC53" wp14:editId="6C4D7792">
            <wp:simplePos x="0" y="0"/>
            <wp:positionH relativeFrom="margin">
              <wp:posOffset>0</wp:posOffset>
            </wp:positionH>
            <wp:positionV relativeFrom="page">
              <wp:posOffset>913130</wp:posOffset>
            </wp:positionV>
            <wp:extent cx="1620000" cy="1033200"/>
            <wp:effectExtent l="0" t="0" r="5715" b="0"/>
            <wp:wrapTight wrapText="bothSides">
              <wp:wrapPolygon edited="0">
                <wp:start x="0" y="0"/>
                <wp:lineTo x="0" y="21242"/>
                <wp:lineTo x="21507" y="21242"/>
                <wp:lineTo x="21507" y="0"/>
                <wp:lineTo x="0" y="0"/>
              </wp:wrapPolygon>
            </wp:wrapTight>
            <wp:docPr id="1861047438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047438" name="Picture 1861047438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3C12">
        <w:t xml:space="preserve">A </w:t>
      </w:r>
      <w:r w:rsidR="00813C12">
        <w:rPr>
          <w:b/>
          <w:bCs/>
        </w:rPr>
        <w:t>wellbeing advisor</w:t>
      </w:r>
      <w:r w:rsidR="00813C12">
        <w:t xml:space="preserve"> will be there before / after your meeting.</w:t>
      </w:r>
    </w:p>
    <w:p w14:paraId="4823EA89" w14:textId="5924C248" w:rsidR="00813C12" w:rsidRDefault="00813C12" w:rsidP="00813C12"/>
    <w:p w14:paraId="26C4DEAF" w14:textId="1DC3FEA8" w:rsidR="00813C12" w:rsidRDefault="00813C12" w:rsidP="00813C12"/>
    <w:p w14:paraId="183BAEC8" w14:textId="489ED4BA" w:rsidR="00813C12" w:rsidRDefault="00813C12">
      <w:pPr>
        <w:spacing w:line="240" w:lineRule="auto"/>
        <w:ind w:left="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5CAF85C7" wp14:editId="4C7B73C4">
                <wp:simplePos x="0" y="0"/>
                <wp:positionH relativeFrom="column">
                  <wp:posOffset>2160270</wp:posOffset>
                </wp:positionH>
                <wp:positionV relativeFrom="paragraph">
                  <wp:posOffset>83820</wp:posOffset>
                </wp:positionV>
                <wp:extent cx="3600000" cy="2590800"/>
                <wp:effectExtent l="0" t="0" r="635" b="0"/>
                <wp:wrapNone/>
                <wp:docPr id="126546788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908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197683" id="Rectangle 1" o:spid="_x0000_s1026" style="position:absolute;margin-left:170.1pt;margin-top:6.6pt;width:283.45pt;height:204pt;z-index:-25144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2DF25C31" w14:textId="5904F7F6" w:rsidR="00813C12" w:rsidRDefault="0070751F" w:rsidP="00813C12">
      <w:r>
        <w:rPr>
          <w:noProof/>
        </w:rPr>
        <w:drawing>
          <wp:anchor distT="0" distB="0" distL="114300" distR="114300" simplePos="0" relativeHeight="251966464" behindDoc="0" locked="0" layoutInCell="1" allowOverlap="1" wp14:anchorId="60C5DC7C" wp14:editId="7890F680">
            <wp:simplePos x="0" y="0"/>
            <wp:positionH relativeFrom="margin">
              <wp:posOffset>0</wp:posOffset>
            </wp:positionH>
            <wp:positionV relativeFrom="page">
              <wp:posOffset>2736850</wp:posOffset>
            </wp:positionV>
            <wp:extent cx="1619885" cy="1479550"/>
            <wp:effectExtent l="0" t="0" r="5715" b="6350"/>
            <wp:wrapTight wrapText="bothSides">
              <wp:wrapPolygon edited="0">
                <wp:start x="0" y="0"/>
                <wp:lineTo x="0" y="21507"/>
                <wp:lineTo x="21507" y="21507"/>
                <wp:lineTo x="21507" y="0"/>
                <wp:lineTo x="0" y="0"/>
              </wp:wrapPolygon>
            </wp:wrapTight>
            <wp:docPr id="66012168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12168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3C12">
        <w:rPr>
          <w:b/>
          <w:bCs/>
        </w:rPr>
        <w:t xml:space="preserve">Wellbeing </w:t>
      </w:r>
      <w:r w:rsidR="00813C12">
        <w:t>advisor means someone whose job is to:</w:t>
      </w:r>
    </w:p>
    <w:p w14:paraId="41A69B6F" w14:textId="286C2CF2" w:rsidR="00813C12" w:rsidRDefault="00813C12" w:rsidP="00813C12">
      <w:pPr>
        <w:pStyle w:val="ListParagraph"/>
      </w:pPr>
      <w:r>
        <w:t>make sure you are okay</w:t>
      </w:r>
    </w:p>
    <w:p w14:paraId="5B83A052" w14:textId="47982AD4" w:rsidR="00813C12" w:rsidRDefault="00813C12" w:rsidP="00813C12">
      <w:pPr>
        <w:pStyle w:val="ListParagraph"/>
      </w:pPr>
      <w:r>
        <w:t>sort out any support you need / want.</w:t>
      </w:r>
    </w:p>
    <w:p w14:paraId="1E3DF69C" w14:textId="272F4E53" w:rsidR="00F47F39" w:rsidRDefault="0070751F" w:rsidP="00F47F39">
      <w:r>
        <w:rPr>
          <w:noProof/>
        </w:rPr>
        <w:drawing>
          <wp:anchor distT="0" distB="0" distL="114300" distR="114300" simplePos="0" relativeHeight="251969536" behindDoc="0" locked="0" layoutInCell="1" allowOverlap="1" wp14:anchorId="52F8A632" wp14:editId="72F10B9B">
            <wp:simplePos x="0" y="0"/>
            <wp:positionH relativeFrom="margin">
              <wp:posOffset>0</wp:posOffset>
            </wp:positionH>
            <wp:positionV relativeFrom="paragraph">
              <wp:posOffset>210185</wp:posOffset>
            </wp:positionV>
            <wp:extent cx="1439545" cy="1439545"/>
            <wp:effectExtent l="0" t="0" r="0" b="0"/>
            <wp:wrapTight wrapText="bothSides">
              <wp:wrapPolygon edited="0">
                <wp:start x="2287" y="3240"/>
                <wp:lineTo x="572" y="6670"/>
                <wp:lineTo x="0" y="16198"/>
                <wp:lineTo x="2096" y="18484"/>
                <wp:lineTo x="4002" y="18484"/>
                <wp:lineTo x="21343" y="17722"/>
                <wp:lineTo x="21343" y="9337"/>
                <wp:lineTo x="20771" y="8385"/>
                <wp:lineTo x="19437" y="6670"/>
                <wp:lineTo x="19818" y="4383"/>
                <wp:lineTo x="17913" y="3811"/>
                <wp:lineTo x="10290" y="3240"/>
                <wp:lineTo x="2287" y="3240"/>
              </wp:wrapPolygon>
            </wp:wrapTight>
            <wp:docPr id="1122948029" name="Picture 11229480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41533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451804" w14:textId="1312A141" w:rsidR="00F47F39" w:rsidRDefault="00F47F39" w:rsidP="00F47F39"/>
    <w:p w14:paraId="04DF2418" w14:textId="5C7131F7" w:rsidR="00F47F39" w:rsidRDefault="00F47F39" w:rsidP="00F47F39">
      <w:r>
        <w:t>The wellbeing advisor can be in your meeting if you want.</w:t>
      </w:r>
    </w:p>
    <w:p w14:paraId="184E3263" w14:textId="77777777" w:rsidR="00F47F39" w:rsidRDefault="00F47F39" w:rsidP="00F47F39"/>
    <w:p w14:paraId="2914441A" w14:textId="77777777" w:rsidR="00F47F39" w:rsidRDefault="00F47F39" w:rsidP="00F47F39"/>
    <w:p w14:paraId="5322075D" w14:textId="77777777" w:rsidR="00F47F39" w:rsidRDefault="00F47F39">
      <w:pPr>
        <w:spacing w:line="240" w:lineRule="auto"/>
        <w:ind w:left="0"/>
      </w:pPr>
      <w:r>
        <w:br w:type="page"/>
      </w:r>
    </w:p>
    <w:p w14:paraId="5F87CA7C" w14:textId="6EC6177E" w:rsidR="00F47F39" w:rsidRDefault="0070751F" w:rsidP="00F47F39">
      <w:r>
        <w:rPr>
          <w:noProof/>
        </w:rPr>
        <w:lastRenderedPageBreak/>
        <w:drawing>
          <wp:anchor distT="0" distB="0" distL="114300" distR="114300" simplePos="0" relativeHeight="251972608" behindDoc="0" locked="0" layoutInCell="1" allowOverlap="1" wp14:anchorId="2A5CA1BB" wp14:editId="3E328BC6">
            <wp:simplePos x="0" y="0"/>
            <wp:positionH relativeFrom="margin">
              <wp:posOffset>0</wp:posOffset>
            </wp:positionH>
            <wp:positionV relativeFrom="page">
              <wp:posOffset>800735</wp:posOffset>
            </wp:positionV>
            <wp:extent cx="1620000" cy="1112400"/>
            <wp:effectExtent l="0" t="0" r="5715" b="5715"/>
            <wp:wrapTight wrapText="bothSides">
              <wp:wrapPolygon edited="0">
                <wp:start x="0" y="0"/>
                <wp:lineTo x="0" y="21464"/>
                <wp:lineTo x="21507" y="21464"/>
                <wp:lineTo x="21507" y="0"/>
                <wp:lineTo x="0" y="0"/>
              </wp:wrapPolygon>
            </wp:wrapTight>
            <wp:docPr id="692507391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507391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1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7F39">
        <w:t>If you need support after your meeting the wellbeing advisor can get you:</w:t>
      </w:r>
    </w:p>
    <w:p w14:paraId="528B320A" w14:textId="31F5E6F3" w:rsidR="00F47F39" w:rsidRPr="00F47F39" w:rsidRDefault="0070751F" w:rsidP="00F47F39">
      <w:pPr>
        <w:pStyle w:val="ListParagraph"/>
      </w:pPr>
      <w:r>
        <w:rPr>
          <w:noProof/>
        </w:rPr>
        <w:drawing>
          <wp:anchor distT="0" distB="0" distL="114300" distR="114300" simplePos="0" relativeHeight="251971584" behindDoc="0" locked="0" layoutInCell="1" allowOverlap="1" wp14:anchorId="7A756248" wp14:editId="245724FC">
            <wp:simplePos x="0" y="0"/>
            <wp:positionH relativeFrom="margin">
              <wp:posOffset>0</wp:posOffset>
            </wp:positionH>
            <wp:positionV relativeFrom="page">
              <wp:posOffset>2403475</wp:posOffset>
            </wp:positionV>
            <wp:extent cx="1619885" cy="1011555"/>
            <wp:effectExtent l="0" t="0" r="5715" b="4445"/>
            <wp:wrapTight wrapText="bothSides">
              <wp:wrapPolygon edited="0">
                <wp:start x="0" y="0"/>
                <wp:lineTo x="0" y="21424"/>
                <wp:lineTo x="21507" y="21424"/>
                <wp:lineTo x="21507" y="0"/>
                <wp:lineTo x="0" y="0"/>
              </wp:wrapPolygon>
            </wp:wrapTight>
            <wp:docPr id="171216639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1663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7F39">
        <w:rPr>
          <w:b/>
          <w:bCs/>
        </w:rPr>
        <w:t>counselling</w:t>
      </w:r>
    </w:p>
    <w:p w14:paraId="24E51C4D" w14:textId="28B4874A" w:rsidR="00F47F39" w:rsidRPr="00F47F39" w:rsidRDefault="00F47F39" w:rsidP="00F47F39">
      <w:pPr>
        <w:pStyle w:val="ListParagraph"/>
      </w:pPr>
      <w:r>
        <w:rPr>
          <w:b/>
          <w:bCs/>
        </w:rPr>
        <w:t>mirimiri</w:t>
      </w:r>
    </w:p>
    <w:p w14:paraId="3D02E9E3" w14:textId="438113BC" w:rsidR="00F47F39" w:rsidRDefault="00F47F39" w:rsidP="00F47F39">
      <w:pPr>
        <w:pStyle w:val="ListParagraph"/>
      </w:pPr>
      <w:r>
        <w:t>something else that you need.</w:t>
      </w:r>
    </w:p>
    <w:p w14:paraId="2C9AFBBE" w14:textId="207DDDBE" w:rsidR="00F47F39" w:rsidRDefault="00F47F39" w:rsidP="00F47F39"/>
    <w:p w14:paraId="0F859345" w14:textId="26289E2A" w:rsidR="00F47F39" w:rsidRDefault="001279A5" w:rsidP="00F47F39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6CCA7E85" wp14:editId="5BA1B652">
                <wp:simplePos x="0" y="0"/>
                <wp:positionH relativeFrom="column">
                  <wp:posOffset>2160270</wp:posOffset>
                </wp:positionH>
                <wp:positionV relativeFrom="paragraph">
                  <wp:posOffset>260350</wp:posOffset>
                </wp:positionV>
                <wp:extent cx="3599815" cy="4000500"/>
                <wp:effectExtent l="0" t="0" r="635" b="0"/>
                <wp:wrapNone/>
                <wp:docPr id="117519354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0005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7753D8" id="Rectangle 1" o:spid="_x0000_s1026" style="position:absolute;margin-left:170.1pt;margin-top:20.5pt;width:283.45pt;height:315pt;z-index:-25144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  <w:r w:rsidR="0070751F">
        <w:rPr>
          <w:noProof/>
        </w:rPr>
        <w:drawing>
          <wp:anchor distT="0" distB="0" distL="114300" distR="114300" simplePos="0" relativeHeight="251973632" behindDoc="0" locked="0" layoutInCell="1" allowOverlap="1" wp14:anchorId="7D6E564D" wp14:editId="3428F58F">
            <wp:simplePos x="0" y="0"/>
            <wp:positionH relativeFrom="margin">
              <wp:posOffset>0</wp:posOffset>
            </wp:positionH>
            <wp:positionV relativeFrom="page">
              <wp:posOffset>4620895</wp:posOffset>
            </wp:positionV>
            <wp:extent cx="1619885" cy="1551305"/>
            <wp:effectExtent l="0" t="0" r="5715" b="0"/>
            <wp:wrapTight wrapText="bothSides">
              <wp:wrapPolygon edited="0">
                <wp:start x="0" y="0"/>
                <wp:lineTo x="0" y="21397"/>
                <wp:lineTo x="21507" y="21397"/>
                <wp:lineTo x="21507" y="0"/>
                <wp:lineTo x="0" y="0"/>
              </wp:wrapPolygon>
            </wp:wrapTight>
            <wp:docPr id="40050178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501785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E7C1B5" w14:textId="7D1A2017" w:rsidR="00F47F39" w:rsidRDefault="00F47F39" w:rsidP="00F47F39">
      <w:r>
        <w:rPr>
          <w:b/>
          <w:bCs/>
        </w:rPr>
        <w:t xml:space="preserve">Counselling </w:t>
      </w:r>
      <w:r>
        <w:t>means talking to a trained person called a counsellor about things that affect you.</w:t>
      </w:r>
    </w:p>
    <w:p w14:paraId="0D49E8AE" w14:textId="5C93C89F" w:rsidR="00F47F39" w:rsidRDefault="00F47F39" w:rsidP="00F47F39"/>
    <w:p w14:paraId="4FE7D382" w14:textId="43064E98" w:rsidR="00F47F39" w:rsidRDefault="00F47F39" w:rsidP="005D38F6">
      <w:pPr>
        <w:jc w:val="center"/>
      </w:pPr>
    </w:p>
    <w:p w14:paraId="127A3263" w14:textId="03C783F4" w:rsidR="00F47F39" w:rsidRDefault="0070751F" w:rsidP="00F47F39">
      <w:r>
        <w:rPr>
          <w:noProof/>
        </w:rPr>
        <w:drawing>
          <wp:anchor distT="0" distB="0" distL="114300" distR="114300" simplePos="0" relativeHeight="251974656" behindDoc="0" locked="0" layoutInCell="1" allowOverlap="1" wp14:anchorId="589833BC" wp14:editId="2261457E">
            <wp:simplePos x="0" y="0"/>
            <wp:positionH relativeFrom="margin">
              <wp:posOffset>0</wp:posOffset>
            </wp:positionH>
            <wp:positionV relativeFrom="paragraph">
              <wp:posOffset>254635</wp:posOffset>
            </wp:positionV>
            <wp:extent cx="1440000" cy="1440000"/>
            <wp:effectExtent l="0" t="0" r="0" b="0"/>
            <wp:wrapTight wrapText="bothSides">
              <wp:wrapPolygon edited="0">
                <wp:start x="10671" y="0"/>
                <wp:lineTo x="8956" y="381"/>
                <wp:lineTo x="6670" y="2096"/>
                <wp:lineTo x="6670" y="3049"/>
                <wp:lineTo x="0" y="3240"/>
                <wp:lineTo x="0" y="8194"/>
                <wp:lineTo x="953" y="9147"/>
                <wp:lineTo x="953" y="9719"/>
                <wp:lineTo x="6860" y="12196"/>
                <wp:lineTo x="8194" y="12196"/>
                <wp:lineTo x="7432" y="15245"/>
                <wp:lineTo x="7241" y="19247"/>
                <wp:lineTo x="7813" y="21343"/>
                <wp:lineTo x="8194" y="21343"/>
                <wp:lineTo x="15054" y="21343"/>
                <wp:lineTo x="16388" y="14673"/>
                <wp:lineTo x="15054" y="13339"/>
                <wp:lineTo x="12958" y="12196"/>
                <wp:lineTo x="17722" y="12196"/>
                <wp:lineTo x="21343" y="10862"/>
                <wp:lineTo x="21343" y="7241"/>
                <wp:lineTo x="20581" y="6098"/>
                <wp:lineTo x="18294" y="4383"/>
                <wp:lineTo x="16007" y="3049"/>
                <wp:lineTo x="16198" y="2287"/>
                <wp:lineTo x="13911" y="381"/>
                <wp:lineTo x="12005" y="0"/>
                <wp:lineTo x="10671" y="0"/>
              </wp:wrapPolygon>
            </wp:wrapTight>
            <wp:docPr id="2094774375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774375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7F39">
        <w:t>A counsellor can support you to deal with your:</w:t>
      </w:r>
    </w:p>
    <w:p w14:paraId="0A391267" w14:textId="78BA7658" w:rsidR="00F47F39" w:rsidRDefault="00F47F39" w:rsidP="00F47F39">
      <w:pPr>
        <w:pStyle w:val="ListParagraph"/>
      </w:pPr>
      <w:r>
        <w:t>feelings</w:t>
      </w:r>
    </w:p>
    <w:p w14:paraId="54E7F7F8" w14:textId="6B8B43EF" w:rsidR="00F47F39" w:rsidRDefault="00F47F39" w:rsidP="00F47F39">
      <w:pPr>
        <w:pStyle w:val="ListParagraph"/>
      </w:pPr>
      <w:r>
        <w:t>worries.</w:t>
      </w:r>
    </w:p>
    <w:p w14:paraId="58BA2554" w14:textId="77777777" w:rsidR="00F47F39" w:rsidRDefault="00F47F39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0C81D313" w14:textId="1B703A00" w:rsidR="00F47F39" w:rsidRDefault="001279A5" w:rsidP="00F47F39"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63207297" wp14:editId="6140D5E1">
                <wp:simplePos x="0" y="0"/>
                <wp:positionH relativeFrom="column">
                  <wp:posOffset>2160270</wp:posOffset>
                </wp:positionH>
                <wp:positionV relativeFrom="paragraph">
                  <wp:posOffset>-182880</wp:posOffset>
                </wp:positionV>
                <wp:extent cx="3599815" cy="2697480"/>
                <wp:effectExtent l="0" t="0" r="635" b="7620"/>
                <wp:wrapNone/>
                <wp:docPr id="202277384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69748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C8DE6" id="Rectangle 1" o:spid="_x0000_s1026" style="position:absolute;margin-left:170.1pt;margin-top:-14.4pt;width:283.45pt;height:212.4pt;z-index:-25144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" fillcolor="#074b73" stroked="f" strokeweight="1pt">
                <v:fill opacity="13107f"/>
              </v:rect>
            </w:pict>
          </mc:Fallback>
        </mc:AlternateContent>
      </w:r>
      <w:r w:rsidR="0070751F">
        <w:rPr>
          <w:noProof/>
        </w:rPr>
        <w:drawing>
          <wp:anchor distT="0" distB="0" distL="114300" distR="114300" simplePos="0" relativeHeight="251976704" behindDoc="0" locked="0" layoutInCell="1" allowOverlap="1" wp14:anchorId="053D40F9" wp14:editId="08B3C4C0">
            <wp:simplePos x="0" y="0"/>
            <wp:positionH relativeFrom="margin">
              <wp:posOffset>0</wp:posOffset>
            </wp:positionH>
            <wp:positionV relativeFrom="page">
              <wp:posOffset>730885</wp:posOffset>
            </wp:positionV>
            <wp:extent cx="1440000" cy="1440000"/>
            <wp:effectExtent l="0" t="0" r="0" b="0"/>
            <wp:wrapTight wrapText="bothSides">
              <wp:wrapPolygon edited="0">
                <wp:start x="5526" y="0"/>
                <wp:lineTo x="4383" y="572"/>
                <wp:lineTo x="3430" y="1906"/>
                <wp:lineTo x="3621" y="6288"/>
                <wp:lineTo x="2477" y="7241"/>
                <wp:lineTo x="1143" y="8956"/>
                <wp:lineTo x="381" y="10671"/>
                <wp:lineTo x="0" y="12577"/>
                <wp:lineTo x="0" y="21343"/>
                <wp:lineTo x="21343" y="21343"/>
                <wp:lineTo x="21343" y="14292"/>
                <wp:lineTo x="20390" y="13720"/>
                <wp:lineTo x="16579" y="12386"/>
                <wp:lineTo x="15435" y="9337"/>
                <wp:lineTo x="14292" y="7622"/>
                <wp:lineTo x="13149" y="6288"/>
                <wp:lineTo x="10100" y="3240"/>
                <wp:lineTo x="10290" y="2477"/>
                <wp:lineTo x="8575" y="572"/>
                <wp:lineTo x="7622" y="0"/>
                <wp:lineTo x="5526" y="0"/>
              </wp:wrapPolygon>
            </wp:wrapTight>
            <wp:docPr id="1622975478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975478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7F39">
        <w:rPr>
          <w:b/>
          <w:bCs/>
        </w:rPr>
        <w:t xml:space="preserve">Mirimiri </w:t>
      </w:r>
      <w:r w:rsidR="00F47F39">
        <w:t>is a kind of massage.</w:t>
      </w:r>
    </w:p>
    <w:p w14:paraId="3E096566" w14:textId="6FF3B85B" w:rsidR="00F47F39" w:rsidRDefault="00F47F39" w:rsidP="00F47F39"/>
    <w:p w14:paraId="20DAD013" w14:textId="65DC4765" w:rsidR="00F47F39" w:rsidRDefault="005D38F6" w:rsidP="005D38F6">
      <w:pPr>
        <w:tabs>
          <w:tab w:val="left" w:pos="5799"/>
        </w:tabs>
      </w:pPr>
      <w:r>
        <w:tab/>
      </w:r>
    </w:p>
    <w:p w14:paraId="46BB3D57" w14:textId="754A95A0" w:rsidR="00F47F39" w:rsidRDefault="0070751F" w:rsidP="00F47F39">
      <w:r>
        <w:rPr>
          <w:noProof/>
        </w:rPr>
        <w:drawing>
          <wp:anchor distT="0" distB="0" distL="114300" distR="114300" simplePos="0" relativeHeight="251977728" behindDoc="0" locked="0" layoutInCell="1" allowOverlap="1" wp14:anchorId="48A497E5" wp14:editId="738FA249">
            <wp:simplePos x="0" y="0"/>
            <wp:positionH relativeFrom="margin">
              <wp:posOffset>0</wp:posOffset>
            </wp:positionH>
            <wp:positionV relativeFrom="paragraph">
              <wp:posOffset>664845</wp:posOffset>
            </wp:positionV>
            <wp:extent cx="1619885" cy="874395"/>
            <wp:effectExtent l="0" t="0" r="5715" b="1905"/>
            <wp:wrapTight wrapText="bothSides">
              <wp:wrapPolygon edited="0">
                <wp:start x="4911" y="0"/>
                <wp:lineTo x="3895" y="5647"/>
                <wp:lineTo x="1863" y="10667"/>
                <wp:lineTo x="847" y="12235"/>
                <wp:lineTo x="0" y="18196"/>
                <wp:lineTo x="0" y="21333"/>
                <wp:lineTo x="21507" y="21333"/>
                <wp:lineTo x="21507" y="19765"/>
                <wp:lineTo x="20999" y="14745"/>
                <wp:lineTo x="19305" y="11922"/>
                <wp:lineTo x="17612" y="10667"/>
                <wp:lineTo x="16257" y="5647"/>
                <wp:lineTo x="16596" y="2510"/>
                <wp:lineTo x="14056" y="1255"/>
                <wp:lineTo x="5927" y="0"/>
                <wp:lineTo x="4911" y="0"/>
              </wp:wrapPolygon>
            </wp:wrapTight>
            <wp:docPr id="341685273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685273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74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7F39">
        <w:t>It is something Māori use for healing.</w:t>
      </w:r>
    </w:p>
    <w:p w14:paraId="2C5A4F35" w14:textId="483E969A" w:rsidR="00F47F39" w:rsidRDefault="00F47F39" w:rsidP="00F47F39"/>
    <w:p w14:paraId="769100AF" w14:textId="76FF262B" w:rsidR="00F47F39" w:rsidRDefault="00F47F39" w:rsidP="00F47F39"/>
    <w:p w14:paraId="6CFBF898" w14:textId="24D8B051" w:rsidR="00F47F39" w:rsidRPr="00F47F39" w:rsidRDefault="00F47F39" w:rsidP="00F47F39">
      <w:r>
        <w:rPr>
          <w:b/>
          <w:bCs/>
        </w:rPr>
        <w:t>Mirimiri</w:t>
      </w:r>
      <w:r>
        <w:t xml:space="preserve"> works with your </w:t>
      </w:r>
      <w:r>
        <w:rPr>
          <w:b/>
          <w:bCs/>
        </w:rPr>
        <w:t>wairua</w:t>
      </w:r>
      <w:r>
        <w:t>.</w:t>
      </w:r>
      <w:r w:rsidRPr="00F47F39">
        <w:rPr>
          <w:b/>
          <w:bCs/>
          <w:noProof/>
        </w:rPr>
        <w:t xml:space="preserve"> </w:t>
      </w:r>
    </w:p>
    <w:p w14:paraId="470C7B7A" w14:textId="14818CD8" w:rsidR="00F47F39" w:rsidRDefault="00F47F39" w:rsidP="00F47F39"/>
    <w:p w14:paraId="570FFA54" w14:textId="4904F211" w:rsidR="00F47F39" w:rsidRDefault="0070751F" w:rsidP="00F47F39">
      <w:r>
        <w:rPr>
          <w:noProof/>
        </w:rPr>
        <w:drawing>
          <wp:anchor distT="0" distB="0" distL="114300" distR="114300" simplePos="0" relativeHeight="251978752" behindDoc="0" locked="0" layoutInCell="1" allowOverlap="1" wp14:anchorId="53B27727" wp14:editId="6851AE9F">
            <wp:simplePos x="0" y="0"/>
            <wp:positionH relativeFrom="margin">
              <wp:posOffset>0</wp:posOffset>
            </wp:positionH>
            <wp:positionV relativeFrom="paragraph">
              <wp:posOffset>347345</wp:posOffset>
            </wp:positionV>
            <wp:extent cx="1619885" cy="848995"/>
            <wp:effectExtent l="0" t="0" r="5715" b="1905"/>
            <wp:wrapTight wrapText="bothSides">
              <wp:wrapPolygon edited="0">
                <wp:start x="0" y="0"/>
                <wp:lineTo x="0" y="21325"/>
                <wp:lineTo x="21507" y="21325"/>
                <wp:lineTo x="21507" y="0"/>
                <wp:lineTo x="0" y="0"/>
              </wp:wrapPolygon>
            </wp:wrapTight>
            <wp:docPr id="186107637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07637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7F3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75328" behindDoc="1" locked="0" layoutInCell="1" allowOverlap="1" wp14:anchorId="1D84714C" wp14:editId="5801C6B3">
                <wp:simplePos x="0" y="0"/>
                <wp:positionH relativeFrom="column">
                  <wp:posOffset>2160270</wp:posOffset>
                </wp:positionH>
                <wp:positionV relativeFrom="paragraph">
                  <wp:posOffset>274249</wp:posOffset>
                </wp:positionV>
                <wp:extent cx="3600000" cy="4158000"/>
                <wp:effectExtent l="0" t="0" r="635" b="0"/>
                <wp:wrapNone/>
                <wp:docPr id="32137025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1580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ACAD1C" id="Rectangle 1" o:spid="_x0000_s1026" style="position:absolute;margin-left:170.1pt;margin-top:21.6pt;width:283.45pt;height:327.4pt;z-index:-25144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667A35B6" w14:textId="669782D2" w:rsidR="00F47F39" w:rsidRDefault="00F47F39" w:rsidP="00F47F39">
      <w:r>
        <w:rPr>
          <w:b/>
          <w:bCs/>
        </w:rPr>
        <w:t>Wairua</w:t>
      </w:r>
      <w:r>
        <w:t xml:space="preserve"> means your:</w:t>
      </w:r>
    </w:p>
    <w:p w14:paraId="170AB1F7" w14:textId="51313EFE" w:rsidR="00F47F39" w:rsidRDefault="00F47F39" w:rsidP="00F47F39">
      <w:pPr>
        <w:pStyle w:val="ListParagraph"/>
      </w:pPr>
      <w:r>
        <w:t>spirit</w:t>
      </w:r>
    </w:p>
    <w:p w14:paraId="6976864A" w14:textId="5A4958FE" w:rsidR="00F47F39" w:rsidRDefault="0070751F" w:rsidP="00F47F39">
      <w:pPr>
        <w:pStyle w:val="ListParagraph"/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80800" behindDoc="0" locked="0" layoutInCell="1" allowOverlap="1" wp14:anchorId="3FBA95F6" wp14:editId="20A4FD61">
                <wp:simplePos x="0" y="0"/>
                <wp:positionH relativeFrom="margin">
                  <wp:posOffset>12700</wp:posOffset>
                </wp:positionH>
                <wp:positionV relativeFrom="paragraph">
                  <wp:posOffset>167005</wp:posOffset>
                </wp:positionV>
                <wp:extent cx="1620000" cy="1346400"/>
                <wp:effectExtent l="12700" t="12700" r="31115" b="25400"/>
                <wp:wrapNone/>
                <wp:docPr id="2126232019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346400"/>
                          <a:chOff x="0" y="0"/>
                          <a:chExt cx="1780931" cy="1298038"/>
                        </a:xfrm>
                      </wpg:grpSpPr>
                      <wpg:grpSp>
                        <wpg:cNvPr id="624504754" name="Group 45"/>
                        <wpg:cNvGrpSpPr/>
                        <wpg:grpSpPr>
                          <a:xfrm>
                            <a:off x="0" y="0"/>
                            <a:ext cx="1780931" cy="1298038"/>
                            <a:chOff x="28135" y="147710"/>
                            <a:chExt cx="1780931" cy="1298038"/>
                          </a:xfrm>
                        </wpg:grpSpPr>
                        <wps:wsp>
                          <wps:cNvPr id="806355411" name="Oval 44"/>
                          <wps:cNvSpPr/>
                          <wps:spPr>
                            <a:xfrm>
                              <a:off x="28135" y="147710"/>
                              <a:ext cx="1780931" cy="1298038"/>
                            </a:xfrm>
                            <a:prstGeom prst="ellipse">
                              <a:avLst/>
                            </a:prstGeom>
                            <a:noFill/>
                            <a:ln w="38100"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537326900" name="Picture 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2045" y="423398"/>
                              <a:ext cx="884555" cy="8845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831238297" name="Graphic 43" descr="Stars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4667" y="106875"/>
                            <a:ext cx="822960" cy="8229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5F119F8B">
              <v:group id="Group 46" style="position:absolute;margin-left:1pt;margin-top:13.15pt;width:127.55pt;height:106pt;z-index:251980800;mso-position-horizontal-relative:margin;mso-width-relative:margin;mso-height-relative:margin" alt="&quot;&quot;" coordsize="17809,12980" o:spid="_x0000_s1026" w14:anchorId="173FB61F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CLLMUO7DQAAOw0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0AUlEQVR4Ae2dC5wc&#10;VZX/z62eyeQFSUAgIAKikknGJAQSCc8AkUhCVkAMCNGYx8ysq/4R1F31v/+/Rt1VcFld/uz66JmE&#10;yCNEIrq6EhBXQVBkNSIQJzNhIQKBAIskk5DnzHSd/6metMk8uqeq61bVvVW/+nyS7q6699xzvqfm&#10;nrq37oMIBw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">
                <v:group id="Group 45" style="position:absolute;width:17809;height:12980" coordsize="17809,12980" coordorigin="281,1477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">
                  <v:oval id="Oval 44" style="position:absolute;left:281;top:1477;width:17809;height:12980;visibility:visible;mso-wrap-style:square;v-text-anchor:middle" o:spid="_x0000_s1028" filled="f" strokecolor="#ffd966 [1943]" strokeweight="3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">
                    <v:stroke joinstyle="miter"/>
                  </v:oval>
                  <v:shape id="Picture 42" style="position:absolute;left:1420;top:4233;width:8846;height:8846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">
                    <v:imagedata o:title="" r:id="rId100"/>
                  </v:shape>
                </v:group>
                <v:shape id="Graphic 43" style="position:absolute;left:8946;top:1068;width:8230;height:8230;visibility:visible;mso-wrap-style:square" alt="Stars with solid fill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">
                  <v:imagedata o:title="Stars with solid fill" r:id="rId80"/>
                </v:shape>
                <w10:wrap anchorx="margin"/>
              </v:group>
            </w:pict>
          </mc:Fallback>
        </mc:AlternateContent>
      </w:r>
      <w:r w:rsidR="00F47F39">
        <w:t>emotions</w:t>
      </w:r>
      <w:r>
        <w:t xml:space="preserve"> / feelings</w:t>
      </w:r>
    </w:p>
    <w:p w14:paraId="0FE338D3" w14:textId="1CC30F65" w:rsidR="00F47F39" w:rsidRDefault="00F47F39" w:rsidP="00F47F39">
      <w:pPr>
        <w:pStyle w:val="ListParagraph"/>
      </w:pPr>
      <w:r>
        <w:t>mauri / lifeforce.</w:t>
      </w:r>
    </w:p>
    <w:p w14:paraId="4D9FD643" w14:textId="362F7678" w:rsidR="00F47F39" w:rsidRDefault="00F47F39" w:rsidP="00F47F39"/>
    <w:p w14:paraId="120D8A54" w14:textId="55E0A4BF" w:rsidR="00F47F39" w:rsidRDefault="0070751F" w:rsidP="00F47F39">
      <w:r>
        <w:rPr>
          <w:noProof/>
          <w:lang w:eastAsia="en-NZ"/>
        </w:rPr>
        <w:drawing>
          <wp:anchor distT="0" distB="0" distL="114300" distR="114300" simplePos="0" relativeHeight="251981824" behindDoc="0" locked="0" layoutInCell="1" allowOverlap="1" wp14:anchorId="17D7F954" wp14:editId="74993020">
            <wp:simplePos x="0" y="0"/>
            <wp:positionH relativeFrom="margin">
              <wp:posOffset>0</wp:posOffset>
            </wp:positionH>
            <wp:positionV relativeFrom="paragraph">
              <wp:posOffset>246380</wp:posOffset>
            </wp:positionV>
            <wp:extent cx="1439545" cy="979170"/>
            <wp:effectExtent l="0" t="0" r="0" b="0"/>
            <wp:wrapTight wrapText="bothSides">
              <wp:wrapPolygon edited="0">
                <wp:start x="0" y="0"/>
                <wp:lineTo x="0" y="21292"/>
                <wp:lineTo x="21343" y="21292"/>
                <wp:lineTo x="21343" y="0"/>
                <wp:lineTo x="0" y="0"/>
              </wp:wrapPolygon>
            </wp:wrapTight>
            <wp:docPr id="913087411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087411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79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ECCA41" w14:textId="7C92F94E" w:rsidR="00F47F39" w:rsidRPr="00F47F39" w:rsidRDefault="00F47F39" w:rsidP="00F47F39">
      <w:r>
        <w:t>Some people believe it is the part of you that lives on after your body has died.</w:t>
      </w:r>
    </w:p>
    <w:p w14:paraId="764FADBB" w14:textId="77777777" w:rsidR="00F47F39" w:rsidRDefault="00F47F39" w:rsidP="00F47F39"/>
    <w:p w14:paraId="4922193D" w14:textId="77777777" w:rsidR="00F47F39" w:rsidRDefault="00F47F39" w:rsidP="00F47F39"/>
    <w:p w14:paraId="760F8C20" w14:textId="77777777" w:rsidR="00F47F39" w:rsidRDefault="00F47F39" w:rsidP="00F47F39"/>
    <w:p w14:paraId="750EE969" w14:textId="2F1FD936" w:rsidR="00F47F39" w:rsidRDefault="0070751F" w:rsidP="00F47F39">
      <w:r>
        <w:rPr>
          <w:noProof/>
          <w:lang w:eastAsia="en-NZ"/>
        </w:rPr>
        <w:lastRenderedPageBreak/>
        <w:drawing>
          <wp:anchor distT="0" distB="0" distL="114300" distR="114300" simplePos="0" relativeHeight="251983872" behindDoc="0" locked="0" layoutInCell="1" allowOverlap="1" wp14:anchorId="2BCDBC43" wp14:editId="33D83D2D">
            <wp:simplePos x="0" y="0"/>
            <wp:positionH relativeFrom="margin">
              <wp:posOffset>0</wp:posOffset>
            </wp:positionH>
            <wp:positionV relativeFrom="page">
              <wp:posOffset>840740</wp:posOffset>
            </wp:positionV>
            <wp:extent cx="1440000" cy="1440000"/>
            <wp:effectExtent l="0" t="0" r="0" b="0"/>
            <wp:wrapTight wrapText="bothSides">
              <wp:wrapPolygon edited="0">
                <wp:start x="7813" y="0"/>
                <wp:lineTo x="5336" y="3049"/>
                <wp:lineTo x="4573" y="4383"/>
                <wp:lineTo x="4192" y="12196"/>
                <wp:lineTo x="4955" y="18294"/>
                <wp:lineTo x="4955" y="20771"/>
                <wp:lineTo x="6288" y="21343"/>
                <wp:lineTo x="11624" y="21343"/>
                <wp:lineTo x="15626" y="21343"/>
                <wp:lineTo x="15816" y="21343"/>
                <wp:lineTo x="16388" y="18294"/>
                <wp:lineTo x="16388" y="15245"/>
                <wp:lineTo x="17150" y="9147"/>
                <wp:lineTo x="17341" y="5526"/>
                <wp:lineTo x="15816" y="3621"/>
                <wp:lineTo x="14673" y="3049"/>
                <wp:lineTo x="15816" y="1524"/>
                <wp:lineTo x="15054" y="1143"/>
                <wp:lineTo x="9147" y="0"/>
                <wp:lineTo x="7813" y="0"/>
              </wp:wrapPolygon>
            </wp:wrapTight>
            <wp:docPr id="2082176545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176545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7F39">
        <w:t>You can bring a support person to your meeting.</w:t>
      </w:r>
    </w:p>
    <w:p w14:paraId="3324F86F" w14:textId="29649D7E" w:rsidR="00F47F39" w:rsidRDefault="00F47F39" w:rsidP="00F47F39"/>
    <w:p w14:paraId="4E3C18DB" w14:textId="4C2FA8BE" w:rsidR="00F47F39" w:rsidRDefault="00FD781D" w:rsidP="00F47F39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77376" behindDoc="1" locked="0" layoutInCell="1" allowOverlap="1" wp14:anchorId="1DF7EED6" wp14:editId="764C2A70">
                <wp:simplePos x="0" y="0"/>
                <wp:positionH relativeFrom="column">
                  <wp:posOffset>2160270</wp:posOffset>
                </wp:positionH>
                <wp:positionV relativeFrom="paragraph">
                  <wp:posOffset>205740</wp:posOffset>
                </wp:positionV>
                <wp:extent cx="3600000" cy="3651250"/>
                <wp:effectExtent l="0" t="0" r="635" b="6350"/>
                <wp:wrapNone/>
                <wp:docPr id="208131362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65125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4AE0D4" id="Rectangle 1" o:spid="_x0000_s1026" style="position:absolute;margin-left:170.1pt;margin-top:16.2pt;width:283.45pt;height:287.5pt;z-index:-25143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" fillcolor="#074b73" stroked="f" strokeweight="1pt">
                <v:fill opacity="13107f"/>
              </v:rect>
            </w:pict>
          </mc:Fallback>
        </mc:AlternateContent>
      </w:r>
    </w:p>
    <w:p w14:paraId="1D81F1B9" w14:textId="634621E5" w:rsidR="00FD781D" w:rsidRDefault="0070751F" w:rsidP="00F47F39">
      <w:r>
        <w:rPr>
          <w:noProof/>
          <w:lang w:eastAsia="en-NZ"/>
        </w:rPr>
        <w:drawing>
          <wp:anchor distT="0" distB="0" distL="114300" distR="114300" simplePos="0" relativeHeight="251985920" behindDoc="0" locked="0" layoutInCell="1" allowOverlap="1" wp14:anchorId="37D0366C" wp14:editId="09AFC370">
            <wp:simplePos x="0" y="0"/>
            <wp:positionH relativeFrom="margin">
              <wp:posOffset>0</wp:posOffset>
            </wp:positionH>
            <wp:positionV relativeFrom="paragraph">
              <wp:posOffset>316865</wp:posOffset>
            </wp:positionV>
            <wp:extent cx="1620000" cy="1170000"/>
            <wp:effectExtent l="0" t="0" r="5715" b="0"/>
            <wp:wrapTight wrapText="bothSides">
              <wp:wrapPolygon edited="0">
                <wp:start x="0" y="0"/>
                <wp:lineTo x="0" y="21342"/>
                <wp:lineTo x="21507" y="21342"/>
                <wp:lineTo x="21507" y="0"/>
                <wp:lineTo x="0" y="0"/>
              </wp:wrapPolygon>
            </wp:wrapTight>
            <wp:docPr id="239947412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947412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7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781D">
        <w:rPr>
          <w:b/>
          <w:bCs/>
        </w:rPr>
        <w:t xml:space="preserve">Support person </w:t>
      </w:r>
      <w:r w:rsidR="00FD781D">
        <w:t>means someone who:</w:t>
      </w:r>
    </w:p>
    <w:p w14:paraId="22C80B3E" w14:textId="11F446A0" w:rsidR="00FD781D" w:rsidRDefault="00FD781D" w:rsidP="00FD781D">
      <w:pPr>
        <w:pStyle w:val="ListParagraph"/>
      </w:pPr>
      <w:r>
        <w:t>assist</w:t>
      </w:r>
      <w:r w:rsidR="0070751F">
        <w:t>s</w:t>
      </w:r>
      <w:r>
        <w:t xml:space="preserve"> you to do things</w:t>
      </w:r>
    </w:p>
    <w:p w14:paraId="50C36558" w14:textId="3BA67631" w:rsidR="00FD781D" w:rsidRPr="00FD781D" w:rsidRDefault="0070751F" w:rsidP="00FD781D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88992" behindDoc="0" locked="0" layoutInCell="1" allowOverlap="1" wp14:anchorId="44A42025" wp14:editId="36E95C3B">
                <wp:simplePos x="0" y="0"/>
                <wp:positionH relativeFrom="column">
                  <wp:posOffset>-114300</wp:posOffset>
                </wp:positionH>
                <wp:positionV relativeFrom="paragraph">
                  <wp:posOffset>885825</wp:posOffset>
                </wp:positionV>
                <wp:extent cx="1785600" cy="1080000"/>
                <wp:effectExtent l="0" t="0" r="0" b="0"/>
                <wp:wrapTight wrapText="bothSides">
                  <wp:wrapPolygon edited="0">
                    <wp:start x="9989" y="0"/>
                    <wp:lineTo x="7069" y="508"/>
                    <wp:lineTo x="5840" y="1779"/>
                    <wp:lineTo x="5840" y="4320"/>
                    <wp:lineTo x="2305" y="5845"/>
                    <wp:lineTo x="1691" y="6353"/>
                    <wp:lineTo x="1383" y="9656"/>
                    <wp:lineTo x="615" y="12452"/>
                    <wp:lineTo x="1229" y="16518"/>
                    <wp:lineTo x="1229" y="20075"/>
                    <wp:lineTo x="2459" y="20584"/>
                    <wp:lineTo x="10297" y="21346"/>
                    <wp:lineTo x="11526" y="21346"/>
                    <wp:lineTo x="15983" y="20584"/>
                    <wp:lineTo x="20286" y="18296"/>
                    <wp:lineTo x="19979" y="16518"/>
                    <wp:lineTo x="17520" y="12452"/>
                    <wp:lineTo x="20440" y="6353"/>
                    <wp:lineTo x="18903" y="5082"/>
                    <wp:lineTo x="12602" y="4320"/>
                    <wp:lineTo x="11065" y="0"/>
                    <wp:lineTo x="9989" y="0"/>
                  </wp:wrapPolygon>
                </wp:wrapTight>
                <wp:docPr id="62919349" name="Group 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5600" cy="1080000"/>
                          <a:chOff x="0" y="0"/>
                          <a:chExt cx="1714500" cy="1079500"/>
                        </a:xfrm>
                      </wpg:grpSpPr>
                      <pic:pic xmlns:pic="http://schemas.openxmlformats.org/drawingml/2006/picture">
                        <pic:nvPicPr>
                          <pic:cNvPr id="2053290624" name="Picture 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44942567" name="Graphic 6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00100" y="1524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66FB4CE5">
              <v:group id="Group 66" style="position:absolute;margin-left:-9pt;margin-top:69.75pt;width:140.6pt;height:85.05pt;z-index:251988992;mso-width-relative:margin;mso-height-relative:margin" alt="&quot;&quot;" coordsize="17145,10795" o:spid="_x0000_s1026" w14:anchorId="4A3715F9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">
                <v:shape id="Picture 64" style="position:absolute;width:10795;height:10795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">
                  <v:imagedata o:title="" r:id="rId106"/>
                </v:shape>
                <v:shape id="Graphic 65" style="position:absolute;left:8001;top:1524;width:9144;height:9144;visibility:visible;mso-wrap-style:square" alt="Close with solid fill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">
                  <v:imagedata o:title="Close with solid fill" r:id="rId20"/>
                </v:shape>
                <w10:wrap type="tight"/>
              </v:group>
            </w:pict>
          </mc:Fallback>
        </mc:AlternateContent>
      </w:r>
      <w:r w:rsidR="00FD781D">
        <w:t>gives you support with your feelings.</w:t>
      </w:r>
    </w:p>
    <w:p w14:paraId="63BFEA00" w14:textId="3DABD5A9" w:rsidR="00FD781D" w:rsidRDefault="00FD781D" w:rsidP="00F47F39"/>
    <w:p w14:paraId="716FB6E4" w14:textId="492754DD" w:rsidR="00FD781D" w:rsidRDefault="00FD781D" w:rsidP="00F47F39"/>
    <w:p w14:paraId="64552FE1" w14:textId="08595443" w:rsidR="00FD781D" w:rsidRDefault="00FD781D" w:rsidP="00FD781D">
      <w:r>
        <w:t>A support person cannot talk for you.</w:t>
      </w:r>
    </w:p>
    <w:p w14:paraId="206E1CE9" w14:textId="0BDADF1D" w:rsidR="00FD781D" w:rsidRDefault="00FD781D" w:rsidP="00F47F39"/>
    <w:p w14:paraId="7DB60A24" w14:textId="51666F18" w:rsidR="00FD781D" w:rsidRDefault="0070751F" w:rsidP="00FD781D">
      <w:r>
        <w:rPr>
          <w:noProof/>
        </w:rPr>
        <w:drawing>
          <wp:anchor distT="0" distB="0" distL="114300" distR="114300" simplePos="0" relativeHeight="251991040" behindDoc="0" locked="0" layoutInCell="1" allowOverlap="1" wp14:anchorId="6CB8276B" wp14:editId="330AE79F">
            <wp:simplePos x="0" y="0"/>
            <wp:positionH relativeFrom="margin">
              <wp:posOffset>0</wp:posOffset>
            </wp:positionH>
            <wp:positionV relativeFrom="paragraph">
              <wp:posOffset>116205</wp:posOffset>
            </wp:positionV>
            <wp:extent cx="1439545" cy="1439545"/>
            <wp:effectExtent l="0" t="0" r="0" b="0"/>
            <wp:wrapTight wrapText="bothSides">
              <wp:wrapPolygon edited="0">
                <wp:start x="15626" y="1334"/>
                <wp:lineTo x="2477" y="2858"/>
                <wp:lineTo x="572" y="3240"/>
                <wp:lineTo x="0" y="5717"/>
                <wp:lineTo x="0" y="21343"/>
                <wp:lineTo x="21343" y="21343"/>
                <wp:lineTo x="21343" y="7813"/>
                <wp:lineTo x="18294" y="4764"/>
                <wp:lineTo x="18484" y="3811"/>
                <wp:lineTo x="17722" y="2096"/>
                <wp:lineTo x="16769" y="1334"/>
                <wp:lineTo x="15626" y="1334"/>
              </wp:wrapPolygon>
            </wp:wrapTight>
            <wp:docPr id="576668786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668786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FFAE8" w14:textId="685B39BD" w:rsidR="00F47F39" w:rsidRDefault="00F47F39" w:rsidP="00F47F39">
      <w:r>
        <w:t>Your support person could be:</w:t>
      </w:r>
    </w:p>
    <w:p w14:paraId="510B2A57" w14:textId="61EAA13B" w:rsidR="00F47F39" w:rsidRDefault="00FD781D" w:rsidP="00F47F39">
      <w:pPr>
        <w:pStyle w:val="ListParagraph"/>
      </w:pPr>
      <w:r>
        <w:t>someone from your whānau / family</w:t>
      </w:r>
    </w:p>
    <w:p w14:paraId="3C00D5B5" w14:textId="01382C41" w:rsidR="00FD781D" w:rsidRDefault="0070751F" w:rsidP="00F47F39">
      <w:pPr>
        <w:pStyle w:val="ListParagraph"/>
      </w:pPr>
      <w:r>
        <w:rPr>
          <w:noProof/>
        </w:rPr>
        <w:drawing>
          <wp:anchor distT="0" distB="0" distL="114300" distR="114300" simplePos="0" relativeHeight="251990016" behindDoc="0" locked="0" layoutInCell="1" allowOverlap="1" wp14:anchorId="415D39B9" wp14:editId="31841448">
            <wp:simplePos x="0" y="0"/>
            <wp:positionH relativeFrom="margin">
              <wp:posOffset>0</wp:posOffset>
            </wp:positionH>
            <wp:positionV relativeFrom="paragraph">
              <wp:posOffset>-7620</wp:posOffset>
            </wp:positionV>
            <wp:extent cx="1439545" cy="1439545"/>
            <wp:effectExtent l="0" t="0" r="0" b="0"/>
            <wp:wrapTight wrapText="bothSides">
              <wp:wrapPolygon edited="0">
                <wp:start x="12196" y="1334"/>
                <wp:lineTo x="6098" y="2287"/>
                <wp:lineTo x="0" y="3811"/>
                <wp:lineTo x="0" y="4764"/>
                <wp:lineTo x="1715" y="7813"/>
                <wp:lineTo x="2858" y="10862"/>
                <wp:lineTo x="1906" y="18484"/>
                <wp:lineTo x="3049" y="20009"/>
                <wp:lineTo x="18294" y="20009"/>
                <wp:lineTo x="18865" y="13911"/>
                <wp:lineTo x="18294" y="10862"/>
                <wp:lineTo x="19818" y="7813"/>
                <wp:lineTo x="21343" y="5336"/>
                <wp:lineTo x="21343" y="3621"/>
                <wp:lineTo x="19818" y="3049"/>
                <wp:lineTo x="14101" y="1334"/>
                <wp:lineTo x="12196" y="1334"/>
              </wp:wrapPolygon>
            </wp:wrapTight>
            <wp:docPr id="1697606263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606263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781D">
        <w:t>a friend</w:t>
      </w:r>
    </w:p>
    <w:p w14:paraId="5F4C7B92" w14:textId="3ED4AFF5" w:rsidR="00FD781D" w:rsidRDefault="00FD781D" w:rsidP="00F47F39">
      <w:pPr>
        <w:pStyle w:val="ListParagraph"/>
      </w:pPr>
      <w:r>
        <w:t>someone you feel close to.</w:t>
      </w:r>
    </w:p>
    <w:p w14:paraId="40A83F32" w14:textId="77777777" w:rsidR="00FD781D" w:rsidRDefault="00FD781D" w:rsidP="00FD781D"/>
    <w:p w14:paraId="4E558BB9" w14:textId="77777777" w:rsidR="00FD781D" w:rsidRDefault="00FD781D" w:rsidP="00FD781D"/>
    <w:p w14:paraId="20AFBD3B" w14:textId="10D33483" w:rsidR="00FD781D" w:rsidRDefault="0070751F" w:rsidP="00FD781D">
      <w:r>
        <w:rPr>
          <w:noProof/>
        </w:rPr>
        <w:lastRenderedPageBreak/>
        <w:drawing>
          <wp:anchor distT="0" distB="0" distL="114300" distR="114300" simplePos="0" relativeHeight="251993088" behindDoc="0" locked="0" layoutInCell="1" allowOverlap="1" wp14:anchorId="63AD97EE" wp14:editId="446493F5">
            <wp:simplePos x="0" y="0"/>
            <wp:positionH relativeFrom="margin">
              <wp:posOffset>0</wp:posOffset>
            </wp:positionH>
            <wp:positionV relativeFrom="page">
              <wp:posOffset>730885</wp:posOffset>
            </wp:positionV>
            <wp:extent cx="1440000" cy="1440000"/>
            <wp:effectExtent l="0" t="0" r="0" b="0"/>
            <wp:wrapTight wrapText="bothSides">
              <wp:wrapPolygon edited="0">
                <wp:start x="7432" y="0"/>
                <wp:lineTo x="6670" y="1143"/>
                <wp:lineTo x="6098" y="2477"/>
                <wp:lineTo x="5907" y="5145"/>
                <wp:lineTo x="6288" y="9528"/>
                <wp:lineTo x="5336" y="12577"/>
                <wp:lineTo x="6288" y="15626"/>
                <wp:lineTo x="6098" y="19818"/>
                <wp:lineTo x="7813" y="20962"/>
                <wp:lineTo x="9528" y="21343"/>
                <wp:lineTo x="13339" y="21343"/>
                <wp:lineTo x="15054" y="20962"/>
                <wp:lineTo x="16388" y="19818"/>
                <wp:lineTo x="15816" y="17532"/>
                <wp:lineTo x="14864" y="15626"/>
                <wp:lineTo x="14864" y="12577"/>
                <wp:lineTo x="16007" y="10290"/>
                <wp:lineTo x="16007" y="9528"/>
                <wp:lineTo x="14864" y="6098"/>
                <wp:lineTo x="12958" y="4002"/>
                <wp:lineTo x="12005" y="3430"/>
                <wp:lineTo x="12386" y="1906"/>
                <wp:lineTo x="11052" y="572"/>
                <wp:lineTo x="9147" y="0"/>
                <wp:lineTo x="7432" y="0"/>
              </wp:wrapPolygon>
            </wp:wrapTight>
            <wp:docPr id="1705747080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747080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781D">
        <w:t xml:space="preserve">You can also bring an </w:t>
      </w:r>
      <w:r w:rsidR="00FD781D">
        <w:rPr>
          <w:b/>
          <w:bCs/>
        </w:rPr>
        <w:t>advocate</w:t>
      </w:r>
      <w:r w:rsidR="00FD781D">
        <w:t xml:space="preserve"> with you.</w:t>
      </w:r>
    </w:p>
    <w:p w14:paraId="12E8E1F4" w14:textId="77777777" w:rsidR="00FD781D" w:rsidRDefault="00FD781D" w:rsidP="00FD781D"/>
    <w:p w14:paraId="73971B76" w14:textId="14376570" w:rsidR="00FD781D" w:rsidRDefault="00FD781D" w:rsidP="00FD781D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79424" behindDoc="1" locked="0" layoutInCell="1" allowOverlap="1" wp14:anchorId="4A1856FE" wp14:editId="69D35DBE">
                <wp:simplePos x="0" y="0"/>
                <wp:positionH relativeFrom="column">
                  <wp:posOffset>2160270</wp:posOffset>
                </wp:positionH>
                <wp:positionV relativeFrom="paragraph">
                  <wp:posOffset>205106</wp:posOffset>
                </wp:positionV>
                <wp:extent cx="3600000" cy="2167890"/>
                <wp:effectExtent l="0" t="0" r="635" b="3810"/>
                <wp:wrapNone/>
                <wp:docPr id="154842486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6789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7A64B0" id="Rectangle 1" o:spid="_x0000_s1026" style="position:absolute;margin-left:170.1pt;margin-top:16.15pt;width:283.45pt;height:170.7pt;z-index:-25143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" fillcolor="#074b73" stroked="f" strokeweight="1pt">
                <v:fill opacity="13107f"/>
              </v:rect>
            </w:pict>
          </mc:Fallback>
        </mc:AlternateContent>
      </w:r>
    </w:p>
    <w:p w14:paraId="1D4EFF00" w14:textId="43364665" w:rsidR="00FD781D" w:rsidRDefault="00FD781D" w:rsidP="00FD781D">
      <w:r>
        <w:rPr>
          <w:b/>
          <w:bCs/>
        </w:rPr>
        <w:t>Advocate</w:t>
      </w:r>
      <w:r>
        <w:t xml:space="preserve"> means someone who can:</w:t>
      </w:r>
    </w:p>
    <w:p w14:paraId="4E7950BC" w14:textId="60F7A5CF" w:rsidR="00FD781D" w:rsidRDefault="0070751F" w:rsidP="00FD781D">
      <w:pPr>
        <w:pStyle w:val="ListParagraph"/>
      </w:pPr>
      <w:r>
        <w:rPr>
          <w:noProof/>
        </w:rPr>
        <w:drawing>
          <wp:anchor distT="0" distB="0" distL="114300" distR="114300" simplePos="0" relativeHeight="251994112" behindDoc="0" locked="0" layoutInCell="1" allowOverlap="1" wp14:anchorId="2BEC9355" wp14:editId="618CE5A2">
            <wp:simplePos x="0" y="0"/>
            <wp:positionH relativeFrom="margin">
              <wp:posOffset>0</wp:posOffset>
            </wp:positionH>
            <wp:positionV relativeFrom="paragraph">
              <wp:posOffset>79375</wp:posOffset>
            </wp:positionV>
            <wp:extent cx="1619885" cy="1108710"/>
            <wp:effectExtent l="0" t="0" r="5715" b="0"/>
            <wp:wrapTight wrapText="bothSides">
              <wp:wrapPolygon edited="0">
                <wp:start x="0" y="0"/>
                <wp:lineTo x="0" y="21278"/>
                <wp:lineTo x="21507" y="21278"/>
                <wp:lineTo x="21507" y="0"/>
                <wp:lineTo x="0" y="0"/>
              </wp:wrapPolygon>
            </wp:wrapTight>
            <wp:docPr id="677282030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282030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781D">
        <w:t>support you to speak up for yourself</w:t>
      </w:r>
    </w:p>
    <w:p w14:paraId="7EE880B3" w14:textId="4A73958E" w:rsidR="00FD781D" w:rsidRPr="00FD781D" w:rsidRDefault="00FD781D" w:rsidP="00FD781D">
      <w:pPr>
        <w:pStyle w:val="ListParagraph"/>
      </w:pPr>
      <w:r>
        <w:t>speak up for you.</w:t>
      </w:r>
    </w:p>
    <w:p w14:paraId="68271186" w14:textId="521A336C" w:rsidR="00FD781D" w:rsidRPr="00FD781D" w:rsidRDefault="0070751F" w:rsidP="00FD781D">
      <w:r>
        <w:rPr>
          <w:noProof/>
        </w:rPr>
        <w:drawing>
          <wp:anchor distT="0" distB="0" distL="114300" distR="114300" simplePos="0" relativeHeight="251995136" behindDoc="0" locked="0" layoutInCell="1" allowOverlap="1" wp14:anchorId="14CE7C91" wp14:editId="75526A90">
            <wp:simplePos x="0" y="0"/>
            <wp:positionH relativeFrom="margin">
              <wp:posOffset>0</wp:posOffset>
            </wp:positionH>
            <wp:positionV relativeFrom="paragraph">
              <wp:posOffset>144780</wp:posOffset>
            </wp:positionV>
            <wp:extent cx="1439545" cy="1439545"/>
            <wp:effectExtent l="0" t="0" r="0" b="0"/>
            <wp:wrapTight wrapText="bothSides">
              <wp:wrapPolygon edited="0">
                <wp:start x="7622" y="0"/>
                <wp:lineTo x="6288" y="762"/>
                <wp:lineTo x="4764" y="2477"/>
                <wp:lineTo x="4383" y="9337"/>
                <wp:lineTo x="381" y="15435"/>
                <wp:lineTo x="0" y="16769"/>
                <wp:lineTo x="0" y="17532"/>
                <wp:lineTo x="381" y="18675"/>
                <wp:lineTo x="3621" y="21343"/>
                <wp:lineTo x="3811" y="21343"/>
                <wp:lineTo x="21343" y="21343"/>
                <wp:lineTo x="20962" y="18484"/>
                <wp:lineTo x="19437" y="12005"/>
                <wp:lineTo x="17341" y="10100"/>
                <wp:lineTo x="15816" y="9337"/>
                <wp:lineTo x="12386" y="6288"/>
                <wp:lineTo x="12196" y="2477"/>
                <wp:lineTo x="10290" y="762"/>
                <wp:lineTo x="8766" y="0"/>
                <wp:lineTo x="7622" y="0"/>
              </wp:wrapPolygon>
            </wp:wrapTight>
            <wp:docPr id="741310864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310864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DAFE45" w14:textId="77777777" w:rsidR="00F47F39" w:rsidRDefault="00F47F39" w:rsidP="00F47F39"/>
    <w:p w14:paraId="53E3D225" w14:textId="0026D061" w:rsidR="00FD781D" w:rsidRDefault="00FD781D" w:rsidP="00F47F39">
      <w:r>
        <w:t>Please tell us about anyone you are bringing before your meeting.</w:t>
      </w:r>
    </w:p>
    <w:p w14:paraId="72D95E5A" w14:textId="77777777" w:rsidR="00FD781D" w:rsidRDefault="00FD781D" w:rsidP="00F47F39"/>
    <w:p w14:paraId="279E0D77" w14:textId="77777777" w:rsidR="00FD781D" w:rsidRDefault="00FD781D" w:rsidP="00F47F39"/>
    <w:p w14:paraId="00111EDD" w14:textId="77777777" w:rsidR="00B80FBD" w:rsidRDefault="00B80FBD">
      <w:pPr>
        <w:spacing w:line="240" w:lineRule="auto"/>
        <w:ind w:left="0"/>
      </w:pPr>
      <w:r>
        <w:br w:type="page"/>
      </w:r>
    </w:p>
    <w:p w14:paraId="7C3761E1" w14:textId="20FE6F89" w:rsidR="00FD781D" w:rsidRDefault="0070751F" w:rsidP="00F47F39">
      <w:r>
        <w:rPr>
          <w:noProof/>
        </w:rPr>
        <w:lastRenderedPageBreak/>
        <w:drawing>
          <wp:anchor distT="0" distB="0" distL="114300" distR="114300" simplePos="0" relativeHeight="251998208" behindDoc="0" locked="0" layoutInCell="1" allowOverlap="1" wp14:anchorId="15BCB51A" wp14:editId="2526B18C">
            <wp:simplePos x="0" y="0"/>
            <wp:positionH relativeFrom="margin">
              <wp:posOffset>0</wp:posOffset>
            </wp:positionH>
            <wp:positionV relativeFrom="page">
              <wp:posOffset>669290</wp:posOffset>
            </wp:positionV>
            <wp:extent cx="1619885" cy="1619885"/>
            <wp:effectExtent l="0" t="0" r="5715" b="0"/>
            <wp:wrapTight wrapText="bothSides">
              <wp:wrapPolygon edited="0">
                <wp:start x="6096" y="3048"/>
                <wp:lineTo x="5250" y="3726"/>
                <wp:lineTo x="4064" y="5419"/>
                <wp:lineTo x="4064" y="6096"/>
                <wp:lineTo x="1185" y="11515"/>
                <wp:lineTo x="339" y="14225"/>
                <wp:lineTo x="169" y="16088"/>
                <wp:lineTo x="677" y="16765"/>
                <wp:lineTo x="2540" y="16935"/>
                <wp:lineTo x="2540" y="18628"/>
                <wp:lineTo x="19136" y="18628"/>
                <wp:lineTo x="18797" y="16935"/>
                <wp:lineTo x="19644" y="16935"/>
                <wp:lineTo x="21507" y="15072"/>
                <wp:lineTo x="21507" y="14225"/>
                <wp:lineTo x="19983" y="11515"/>
                <wp:lineTo x="20152" y="10838"/>
                <wp:lineTo x="18459" y="9145"/>
                <wp:lineTo x="17443" y="8806"/>
                <wp:lineTo x="17612" y="4064"/>
                <wp:lineTo x="15072" y="3387"/>
                <wp:lineTo x="8129" y="3048"/>
                <wp:lineTo x="6096" y="3048"/>
              </wp:wrapPolygon>
            </wp:wrapTight>
            <wp:docPr id="910457732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457732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0FBD">
        <w:t>Please tell us if you need support with:</w:t>
      </w:r>
    </w:p>
    <w:p w14:paraId="2EF559D8" w14:textId="4CD26D8F" w:rsidR="00B80FBD" w:rsidRDefault="00B80FBD" w:rsidP="00B80FBD">
      <w:pPr>
        <w:pStyle w:val="ListParagraph"/>
      </w:pPr>
      <w:r>
        <w:t>talking</w:t>
      </w:r>
    </w:p>
    <w:p w14:paraId="1CB71F1A" w14:textId="3BAB2BBF" w:rsidR="00B80FBD" w:rsidRDefault="0070751F" w:rsidP="00B80FBD">
      <w:pPr>
        <w:pStyle w:val="ListParagraph"/>
      </w:pPr>
      <w:r>
        <w:rPr>
          <w:noProof/>
        </w:rPr>
        <w:drawing>
          <wp:anchor distT="0" distB="0" distL="114300" distR="114300" simplePos="0" relativeHeight="251997184" behindDoc="0" locked="0" layoutInCell="1" allowOverlap="1" wp14:anchorId="7D79FD2D" wp14:editId="75CF1A09">
            <wp:simplePos x="0" y="0"/>
            <wp:positionH relativeFrom="margin">
              <wp:posOffset>0</wp:posOffset>
            </wp:positionH>
            <wp:positionV relativeFrom="page">
              <wp:posOffset>2386330</wp:posOffset>
            </wp:positionV>
            <wp:extent cx="1439545" cy="1385570"/>
            <wp:effectExtent l="0" t="0" r="0" b="0"/>
            <wp:wrapTight wrapText="bothSides">
              <wp:wrapPolygon edited="0">
                <wp:start x="0" y="0"/>
                <wp:lineTo x="0" y="21382"/>
                <wp:lineTo x="21343" y="21382"/>
                <wp:lineTo x="21343" y="0"/>
                <wp:lineTo x="0" y="0"/>
              </wp:wrapPolygon>
            </wp:wrapTight>
            <wp:docPr id="182877869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778692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0FBD">
        <w:t>hearing</w:t>
      </w:r>
    </w:p>
    <w:p w14:paraId="5C30BDDA" w14:textId="5E86C7AE" w:rsidR="00B80FBD" w:rsidRDefault="00B80FBD" w:rsidP="00B80FBD">
      <w:pPr>
        <w:pStyle w:val="ListParagraph"/>
      </w:pPr>
      <w:r>
        <w:t>understanding things people say.</w:t>
      </w:r>
    </w:p>
    <w:p w14:paraId="760923BF" w14:textId="77777777" w:rsidR="00B80FBD" w:rsidRDefault="00B80FBD" w:rsidP="00B80FBD"/>
    <w:p w14:paraId="42DA55EA" w14:textId="77777777" w:rsidR="00B80FBD" w:rsidRDefault="00B80FBD" w:rsidP="00B80FBD"/>
    <w:p w14:paraId="30EC7C1A" w14:textId="06ADECF3" w:rsidR="00B80FBD" w:rsidRDefault="0070751F" w:rsidP="00B80FBD">
      <w:r>
        <w:rPr>
          <w:noProof/>
        </w:rPr>
        <w:drawing>
          <wp:anchor distT="0" distB="0" distL="114300" distR="114300" simplePos="0" relativeHeight="251999232" behindDoc="0" locked="0" layoutInCell="1" allowOverlap="1" wp14:anchorId="1637539D" wp14:editId="58761F73">
            <wp:simplePos x="0" y="0"/>
            <wp:positionH relativeFrom="margin">
              <wp:align>left</wp:align>
            </wp:positionH>
            <wp:positionV relativeFrom="paragraph">
              <wp:posOffset>245745</wp:posOffset>
            </wp:positionV>
            <wp:extent cx="1620000" cy="1296000"/>
            <wp:effectExtent l="0" t="0" r="5715" b="0"/>
            <wp:wrapTight wrapText="bothSides">
              <wp:wrapPolygon edited="0">
                <wp:start x="0" y="0"/>
                <wp:lineTo x="0" y="21388"/>
                <wp:lineTo x="21507" y="21388"/>
                <wp:lineTo x="21507" y="0"/>
                <wp:lineTo x="0" y="0"/>
              </wp:wrapPolygon>
            </wp:wrapTight>
            <wp:docPr id="592584897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584897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9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0FBD">
        <w:t>We can get you a:</w:t>
      </w:r>
    </w:p>
    <w:p w14:paraId="4EDC609B" w14:textId="5EF03A9F" w:rsidR="00B80FBD" w:rsidRPr="00B80FBD" w:rsidRDefault="00B80FBD" w:rsidP="00B80FBD">
      <w:pPr>
        <w:pStyle w:val="ListParagraph"/>
      </w:pPr>
      <w:r>
        <w:rPr>
          <w:b/>
          <w:bCs/>
        </w:rPr>
        <w:t>communication assistant</w:t>
      </w:r>
    </w:p>
    <w:p w14:paraId="11369AA1" w14:textId="381A7DFC" w:rsidR="00B80FBD" w:rsidRDefault="001279A5" w:rsidP="00B80FBD">
      <w:pPr>
        <w:pStyle w:val="ListParagraph"/>
      </w:pPr>
      <w:r>
        <w:rPr>
          <w:b/>
          <w:bCs/>
        </w:rPr>
        <w:t>interpreter</w:t>
      </w:r>
      <w:r w:rsidR="00B80FBD">
        <w:t>.</w:t>
      </w:r>
    </w:p>
    <w:p w14:paraId="13878270" w14:textId="3845BD5B" w:rsidR="00B80FBD" w:rsidRDefault="00B80FBD" w:rsidP="00B80FBD"/>
    <w:p w14:paraId="683F454E" w14:textId="0A75C6E2" w:rsidR="00B80FBD" w:rsidRDefault="0070751F" w:rsidP="00B80FBD">
      <w:r>
        <w:rPr>
          <w:noProof/>
        </w:rPr>
        <w:drawing>
          <wp:anchor distT="0" distB="0" distL="114300" distR="114300" simplePos="0" relativeHeight="252000256" behindDoc="0" locked="0" layoutInCell="1" allowOverlap="1" wp14:anchorId="430CFA8E" wp14:editId="46A16594">
            <wp:simplePos x="0" y="0"/>
            <wp:positionH relativeFrom="margin">
              <wp:posOffset>0</wp:posOffset>
            </wp:positionH>
            <wp:positionV relativeFrom="paragraph">
              <wp:posOffset>148590</wp:posOffset>
            </wp:positionV>
            <wp:extent cx="1620000" cy="1040400"/>
            <wp:effectExtent l="0" t="0" r="5715" b="1270"/>
            <wp:wrapTight wrapText="bothSides">
              <wp:wrapPolygon edited="0">
                <wp:start x="0" y="0"/>
                <wp:lineTo x="0" y="21363"/>
                <wp:lineTo x="21507" y="21363"/>
                <wp:lineTo x="21507" y="0"/>
                <wp:lineTo x="0" y="0"/>
              </wp:wrapPolygon>
            </wp:wrapTight>
            <wp:docPr id="405765518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765518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4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0FB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1472" behindDoc="1" locked="0" layoutInCell="1" allowOverlap="1" wp14:anchorId="1C684449" wp14:editId="4446A598">
                <wp:simplePos x="0" y="0"/>
                <wp:positionH relativeFrom="column">
                  <wp:posOffset>2160270</wp:posOffset>
                </wp:positionH>
                <wp:positionV relativeFrom="paragraph">
                  <wp:posOffset>246451</wp:posOffset>
                </wp:positionV>
                <wp:extent cx="3600000" cy="2512800"/>
                <wp:effectExtent l="0" t="0" r="635" b="1905"/>
                <wp:wrapNone/>
                <wp:docPr id="177206313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128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7EFE40" id="Rectangle 1" o:spid="_x0000_s1026" style="position:absolute;margin-left:170.1pt;margin-top:19.4pt;width:283.45pt;height:197.85pt;z-index:-25143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23D56AFA" w14:textId="69E428BE" w:rsidR="00B80FBD" w:rsidRDefault="00B80FBD" w:rsidP="00B80FBD">
      <w:r>
        <w:rPr>
          <w:b/>
          <w:bCs/>
        </w:rPr>
        <w:t>Communication assistant</w:t>
      </w:r>
      <w:r>
        <w:t xml:space="preserve"> means someone who is trained to support you to:</w:t>
      </w:r>
    </w:p>
    <w:p w14:paraId="5217F0F1" w14:textId="16180C74" w:rsidR="00B80FBD" w:rsidRDefault="0070751F" w:rsidP="00B80FBD">
      <w:pPr>
        <w:pStyle w:val="ListParagraph"/>
      </w:pPr>
      <w:r>
        <w:rPr>
          <w:noProof/>
        </w:rPr>
        <w:drawing>
          <wp:anchor distT="0" distB="0" distL="114300" distR="114300" simplePos="0" relativeHeight="252001280" behindDoc="0" locked="0" layoutInCell="1" allowOverlap="1" wp14:anchorId="7157F4A8" wp14:editId="38C2C0B3">
            <wp:simplePos x="0" y="0"/>
            <wp:positionH relativeFrom="margin">
              <wp:posOffset>0</wp:posOffset>
            </wp:positionH>
            <wp:positionV relativeFrom="paragraph">
              <wp:posOffset>5715</wp:posOffset>
            </wp:positionV>
            <wp:extent cx="1439545" cy="1439545"/>
            <wp:effectExtent l="0" t="0" r="0" b="0"/>
            <wp:wrapTight wrapText="bothSides">
              <wp:wrapPolygon edited="0">
                <wp:start x="3430" y="0"/>
                <wp:lineTo x="1715" y="381"/>
                <wp:lineTo x="0" y="2096"/>
                <wp:lineTo x="0" y="4383"/>
                <wp:lineTo x="3240" y="6288"/>
                <wp:lineTo x="4573" y="6670"/>
                <wp:lineTo x="5336" y="8956"/>
                <wp:lineTo x="8385" y="9337"/>
                <wp:lineTo x="5907" y="12386"/>
                <wp:lineTo x="4764" y="15435"/>
                <wp:lineTo x="4383" y="16007"/>
                <wp:lineTo x="4383" y="17341"/>
                <wp:lineTo x="6670" y="21343"/>
                <wp:lineTo x="21343" y="21343"/>
                <wp:lineTo x="20962" y="18484"/>
                <wp:lineTo x="20199" y="15435"/>
                <wp:lineTo x="18675" y="13339"/>
                <wp:lineTo x="15435" y="9337"/>
                <wp:lineTo x="15245" y="8194"/>
                <wp:lineTo x="14292" y="6288"/>
                <wp:lineTo x="14483" y="5336"/>
                <wp:lineTo x="12005" y="3811"/>
                <wp:lineTo x="8956" y="3240"/>
                <wp:lineTo x="9147" y="2096"/>
                <wp:lineTo x="7051" y="191"/>
                <wp:lineTo x="5336" y="0"/>
                <wp:lineTo x="3430" y="0"/>
              </wp:wrapPolygon>
            </wp:wrapTight>
            <wp:docPr id="782146645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146645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0FBD">
        <w:t>understand things</w:t>
      </w:r>
    </w:p>
    <w:p w14:paraId="258AAE7A" w14:textId="0D5F3114" w:rsidR="00B80FBD" w:rsidRDefault="00B80FBD" w:rsidP="00B80FBD">
      <w:pPr>
        <w:pStyle w:val="ListParagraph"/>
      </w:pPr>
      <w:r>
        <w:t>share your thoughts.</w:t>
      </w:r>
    </w:p>
    <w:p w14:paraId="7FA1562B" w14:textId="77777777" w:rsidR="00B80FBD" w:rsidRDefault="00B80FBD" w:rsidP="00B80FBD"/>
    <w:p w14:paraId="24B1AB2E" w14:textId="37E83FC4" w:rsidR="00B80FBD" w:rsidRDefault="00B80FBD" w:rsidP="00B80FBD"/>
    <w:p w14:paraId="4974FD4E" w14:textId="5C7CF185" w:rsidR="00B80FBD" w:rsidRDefault="00D3081F" w:rsidP="00B80FBD"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83520" behindDoc="1" locked="0" layoutInCell="1" allowOverlap="1" wp14:anchorId="6D8D471C" wp14:editId="0431E185">
                <wp:simplePos x="0" y="0"/>
                <wp:positionH relativeFrom="column">
                  <wp:posOffset>2160270</wp:posOffset>
                </wp:positionH>
                <wp:positionV relativeFrom="paragraph">
                  <wp:posOffset>-228600</wp:posOffset>
                </wp:positionV>
                <wp:extent cx="3599815" cy="4800600"/>
                <wp:effectExtent l="0" t="0" r="635" b="0"/>
                <wp:wrapNone/>
                <wp:docPr id="177680749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8006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09A0CB" id="Rectangle 1" o:spid="_x0000_s1026" style="position:absolute;margin-left:170.1pt;margin-top:-18pt;width:283.45pt;height:378pt;z-index:-25143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" fillcolor="#074b73" stroked="f" strokeweight="1pt">
                <v:fill opacity="13107f"/>
              </v:rect>
            </w:pict>
          </mc:Fallback>
        </mc:AlternateContent>
      </w:r>
      <w:r w:rsidR="000A63D8">
        <w:rPr>
          <w:noProof/>
        </w:rPr>
        <w:drawing>
          <wp:anchor distT="0" distB="0" distL="114300" distR="114300" simplePos="0" relativeHeight="252003328" behindDoc="0" locked="0" layoutInCell="1" allowOverlap="1" wp14:anchorId="1F62B966" wp14:editId="602D3FB0">
            <wp:simplePos x="0" y="0"/>
            <wp:positionH relativeFrom="margin">
              <wp:posOffset>0</wp:posOffset>
            </wp:positionH>
            <wp:positionV relativeFrom="page">
              <wp:posOffset>690880</wp:posOffset>
            </wp:positionV>
            <wp:extent cx="1619885" cy="1619885"/>
            <wp:effectExtent l="0" t="0" r="0" b="0"/>
            <wp:wrapTight wrapText="bothSides">
              <wp:wrapPolygon edited="0">
                <wp:start x="16088" y="1016"/>
                <wp:lineTo x="4403" y="1863"/>
                <wp:lineTo x="2032" y="2371"/>
                <wp:lineTo x="2032" y="4064"/>
                <wp:lineTo x="0" y="6266"/>
                <wp:lineTo x="677" y="12532"/>
                <wp:lineTo x="1524" y="14902"/>
                <wp:lineTo x="2201" y="17612"/>
                <wp:lineTo x="0" y="19475"/>
                <wp:lineTo x="0" y="19983"/>
                <wp:lineTo x="20999" y="19983"/>
                <wp:lineTo x="20152" y="14902"/>
                <wp:lineTo x="20829" y="12193"/>
                <wp:lineTo x="21338" y="9483"/>
                <wp:lineTo x="21338" y="5758"/>
                <wp:lineTo x="19813" y="4403"/>
                <wp:lineTo x="18459" y="3556"/>
                <wp:lineTo x="17951" y="2032"/>
                <wp:lineTo x="17443" y="1016"/>
                <wp:lineTo x="16088" y="1016"/>
              </wp:wrapPolygon>
            </wp:wrapTight>
            <wp:docPr id="1497628027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628027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79A5">
        <w:rPr>
          <w:b/>
          <w:bCs/>
        </w:rPr>
        <w:t xml:space="preserve">Interpreter </w:t>
      </w:r>
      <w:r w:rsidR="00B80FBD">
        <w:t>means someone who supports people who do not use the same language to understand each other.</w:t>
      </w:r>
    </w:p>
    <w:p w14:paraId="5A050220" w14:textId="2B8033ED" w:rsidR="001279A5" w:rsidRDefault="000A63D8" w:rsidP="00B80FBD">
      <w:r>
        <w:rPr>
          <w:noProof/>
        </w:rPr>
        <w:drawing>
          <wp:anchor distT="0" distB="0" distL="114300" distR="114300" simplePos="0" relativeHeight="252075008" behindDoc="0" locked="0" layoutInCell="1" allowOverlap="1" wp14:anchorId="71558CE3" wp14:editId="5E97B74E">
            <wp:simplePos x="0" y="0"/>
            <wp:positionH relativeFrom="margin">
              <wp:posOffset>0</wp:posOffset>
            </wp:positionH>
            <wp:positionV relativeFrom="paragraph">
              <wp:posOffset>62230</wp:posOffset>
            </wp:positionV>
            <wp:extent cx="1619885" cy="1393190"/>
            <wp:effectExtent l="0" t="0" r="5715" b="3810"/>
            <wp:wrapTight wrapText="bothSides">
              <wp:wrapPolygon edited="0">
                <wp:start x="0" y="0"/>
                <wp:lineTo x="0" y="21462"/>
                <wp:lineTo x="21507" y="21462"/>
                <wp:lineTo x="21507" y="0"/>
                <wp:lineTo x="0" y="0"/>
              </wp:wrapPolygon>
            </wp:wrapTight>
            <wp:docPr id="150633874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33874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9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17EDC8" w14:textId="0DBA816F" w:rsidR="001279A5" w:rsidRDefault="001279A5" w:rsidP="00B80FBD"/>
    <w:p w14:paraId="0FA6752D" w14:textId="39CD5649" w:rsidR="001279A5" w:rsidRDefault="001279A5" w:rsidP="001279A5">
      <w:r>
        <w:t xml:space="preserve">You can </w:t>
      </w:r>
      <w:r w:rsidR="000A63D8">
        <w:t>use</w:t>
      </w:r>
      <w:r>
        <w:t xml:space="preserve"> an interpreter if you:</w:t>
      </w:r>
    </w:p>
    <w:p w14:paraId="01587113" w14:textId="15741480" w:rsidR="001279A5" w:rsidRDefault="000A63D8" w:rsidP="000A63D8">
      <w:pPr>
        <w:pStyle w:val="Listtoplevel"/>
      </w:pPr>
      <w:r>
        <w:drawing>
          <wp:anchor distT="0" distB="0" distL="114300" distR="114300" simplePos="0" relativeHeight="252076032" behindDoc="0" locked="0" layoutInCell="1" allowOverlap="1" wp14:anchorId="00C050B5" wp14:editId="7D601582">
            <wp:simplePos x="0" y="0"/>
            <wp:positionH relativeFrom="margin">
              <wp:posOffset>0</wp:posOffset>
            </wp:positionH>
            <wp:positionV relativeFrom="paragraph">
              <wp:posOffset>567055</wp:posOffset>
            </wp:positionV>
            <wp:extent cx="1234440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33" y="21343"/>
                <wp:lineTo x="21333" y="0"/>
                <wp:lineTo x="0" y="0"/>
              </wp:wrapPolygon>
            </wp:wrapTight>
            <wp:docPr id="155436965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3696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peak a language other than English</w:t>
      </w:r>
    </w:p>
    <w:p w14:paraId="3191DB31" w14:textId="00FED207" w:rsidR="000A63D8" w:rsidRDefault="000A63D8" w:rsidP="000A63D8">
      <w:pPr>
        <w:pStyle w:val="Listtoplevel"/>
      </w:pPr>
      <w:r>
        <w:t>use New Zealand Sign Language.</w:t>
      </w:r>
    </w:p>
    <w:p w14:paraId="1CB6046F" w14:textId="77777777" w:rsidR="00B80FBD" w:rsidRPr="00B80FBD" w:rsidRDefault="00B80FBD" w:rsidP="00B80FBD"/>
    <w:p w14:paraId="04C6B9E4" w14:textId="633C50CB" w:rsidR="00B80FBD" w:rsidRDefault="0070751F" w:rsidP="00B80FBD">
      <w:r>
        <w:rPr>
          <w:noProof/>
        </w:rPr>
        <w:drawing>
          <wp:anchor distT="0" distB="0" distL="114300" distR="114300" simplePos="0" relativeHeight="252005376" behindDoc="0" locked="0" layoutInCell="1" allowOverlap="1" wp14:anchorId="3D733C29" wp14:editId="715B99C3">
            <wp:simplePos x="0" y="0"/>
            <wp:positionH relativeFrom="margin">
              <wp:posOffset>0</wp:posOffset>
            </wp:positionH>
            <wp:positionV relativeFrom="paragraph">
              <wp:posOffset>306705</wp:posOffset>
            </wp:positionV>
            <wp:extent cx="1439545" cy="1439545"/>
            <wp:effectExtent l="0" t="0" r="0" b="0"/>
            <wp:wrapTight wrapText="bothSides">
              <wp:wrapPolygon edited="0">
                <wp:start x="7622" y="0"/>
                <wp:lineTo x="6288" y="762"/>
                <wp:lineTo x="4764" y="2477"/>
                <wp:lineTo x="4383" y="9337"/>
                <wp:lineTo x="381" y="15435"/>
                <wp:lineTo x="0" y="16769"/>
                <wp:lineTo x="0" y="17532"/>
                <wp:lineTo x="381" y="18675"/>
                <wp:lineTo x="3621" y="21343"/>
                <wp:lineTo x="3811" y="21343"/>
                <wp:lineTo x="21343" y="21343"/>
                <wp:lineTo x="20962" y="18484"/>
                <wp:lineTo x="19437" y="12005"/>
                <wp:lineTo x="17341" y="10100"/>
                <wp:lineTo x="15816" y="9337"/>
                <wp:lineTo x="12386" y="6288"/>
                <wp:lineTo x="12196" y="2477"/>
                <wp:lineTo x="10290" y="762"/>
                <wp:lineTo x="8766" y="0"/>
                <wp:lineTo x="7622" y="0"/>
              </wp:wrapPolygon>
            </wp:wrapTight>
            <wp:docPr id="139349222" name="Picture 1393492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310864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7EEF8C" w14:textId="6A192F66" w:rsidR="00FD781D" w:rsidRDefault="00B80FBD" w:rsidP="00F47F39">
      <w:r>
        <w:t>Please tell us as soon as you can if you need a:</w:t>
      </w:r>
    </w:p>
    <w:p w14:paraId="37E32647" w14:textId="36C3D5A6" w:rsidR="00B80FBD" w:rsidRDefault="00B80FBD" w:rsidP="00B80FBD">
      <w:pPr>
        <w:pStyle w:val="ListParagraph"/>
      </w:pPr>
      <w:r>
        <w:t>communication assistant</w:t>
      </w:r>
    </w:p>
    <w:p w14:paraId="21F9CD39" w14:textId="27CBBB85" w:rsidR="00B80FBD" w:rsidRDefault="00B11FC2" w:rsidP="00B80FBD">
      <w:pPr>
        <w:pStyle w:val="ListParagraph"/>
      </w:pPr>
      <w:r>
        <w:t>interpreter</w:t>
      </w:r>
      <w:r w:rsidR="00B80FBD">
        <w:t>.</w:t>
      </w:r>
    </w:p>
    <w:p w14:paraId="0F6EF73D" w14:textId="4D1FF994" w:rsidR="00B80FBD" w:rsidRDefault="00B80FBD">
      <w:pPr>
        <w:spacing w:line="240" w:lineRule="auto"/>
        <w:ind w:left="0"/>
      </w:pPr>
      <w:r>
        <w:br w:type="page"/>
      </w:r>
    </w:p>
    <w:p w14:paraId="5EB68F43" w14:textId="6534D40F" w:rsidR="00B80FBD" w:rsidRDefault="00B80FBD" w:rsidP="005D38F6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bookmarkStart w:id="5" w:name="_Toc155262432"/>
      <w:r>
        <w:lastRenderedPageBreak/>
        <w:t>What will happen in your meeting</w:t>
      </w:r>
      <w:bookmarkEnd w:id="5"/>
    </w:p>
    <w:p w14:paraId="51C1009D" w14:textId="77777777" w:rsidR="00B80FBD" w:rsidRDefault="00B80FBD" w:rsidP="00B80FBD"/>
    <w:p w14:paraId="41074987" w14:textId="7A75211B" w:rsidR="00B80FBD" w:rsidRDefault="0070751F" w:rsidP="00B80FBD">
      <w:r>
        <w:rPr>
          <w:noProof/>
        </w:rPr>
        <w:drawing>
          <wp:anchor distT="0" distB="0" distL="114300" distR="114300" simplePos="0" relativeHeight="252007424" behindDoc="0" locked="0" layoutInCell="1" allowOverlap="1" wp14:anchorId="419EE4E5" wp14:editId="6226C486">
            <wp:simplePos x="0" y="0"/>
            <wp:positionH relativeFrom="margin">
              <wp:posOffset>0</wp:posOffset>
            </wp:positionH>
            <wp:positionV relativeFrom="paragraph">
              <wp:posOffset>349885</wp:posOffset>
            </wp:positionV>
            <wp:extent cx="1619885" cy="762635"/>
            <wp:effectExtent l="0" t="0" r="5715" b="0"/>
            <wp:wrapTight wrapText="bothSides">
              <wp:wrapPolygon edited="0">
                <wp:start x="0" y="0"/>
                <wp:lineTo x="0" y="21222"/>
                <wp:lineTo x="21507" y="21222"/>
                <wp:lineTo x="21507" y="0"/>
                <wp:lineTo x="0" y="0"/>
              </wp:wrapPolygon>
            </wp:wrapTight>
            <wp:docPr id="1207336790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336790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762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0FF608" w14:textId="6E7FE83D" w:rsidR="00B80FBD" w:rsidRDefault="00471A11" w:rsidP="00B80FBD">
      <w:r>
        <w:t xml:space="preserve">The meeting will take about </w:t>
      </w:r>
      <w:r w:rsidR="001F7258">
        <w:t>1 hour</w:t>
      </w:r>
      <w:r>
        <w:t xml:space="preserve"> and </w:t>
      </w:r>
      <w:r w:rsidR="001F7258">
        <w:t>30 minutes</w:t>
      </w:r>
      <w:r>
        <w:t>.</w:t>
      </w:r>
    </w:p>
    <w:p w14:paraId="2B39A4DB" w14:textId="73D73942" w:rsidR="00471A11" w:rsidRDefault="00471A11" w:rsidP="00B80FBD"/>
    <w:p w14:paraId="1C9BDB88" w14:textId="7A57FB25" w:rsidR="00471A11" w:rsidRDefault="0070751F" w:rsidP="00B80FBD">
      <w:r>
        <w:rPr>
          <w:noProof/>
        </w:rPr>
        <w:drawing>
          <wp:anchor distT="0" distB="0" distL="114300" distR="114300" simplePos="0" relativeHeight="252008448" behindDoc="0" locked="0" layoutInCell="1" allowOverlap="1" wp14:anchorId="59ADFDFD" wp14:editId="044E3E19">
            <wp:simplePos x="0" y="0"/>
            <wp:positionH relativeFrom="margin">
              <wp:posOffset>0</wp:posOffset>
            </wp:positionH>
            <wp:positionV relativeFrom="paragraph">
              <wp:posOffset>32385</wp:posOffset>
            </wp:positionV>
            <wp:extent cx="1439545" cy="1432560"/>
            <wp:effectExtent l="0" t="0" r="0" b="2540"/>
            <wp:wrapTight wrapText="bothSides">
              <wp:wrapPolygon edited="0">
                <wp:start x="0" y="0"/>
                <wp:lineTo x="0" y="21447"/>
                <wp:lineTo x="21343" y="21447"/>
                <wp:lineTo x="21343" y="0"/>
                <wp:lineTo x="0" y="0"/>
              </wp:wrapPolygon>
            </wp:wrapTight>
            <wp:docPr id="917421402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421402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277C0A" w14:textId="61A4E1FA" w:rsidR="00471A11" w:rsidRDefault="00471A11" w:rsidP="00B80FBD">
      <w:r>
        <w:t>You can tell the story of your abuse in care.</w:t>
      </w:r>
    </w:p>
    <w:p w14:paraId="3A740052" w14:textId="77777777" w:rsidR="00471A11" w:rsidRDefault="00471A11" w:rsidP="00B80FBD"/>
    <w:p w14:paraId="392A968A" w14:textId="1BAB2731" w:rsidR="00471A11" w:rsidRDefault="0070751F" w:rsidP="00B80FBD">
      <w:r>
        <w:rPr>
          <w:noProof/>
        </w:rPr>
        <w:drawing>
          <wp:anchor distT="0" distB="0" distL="114300" distR="114300" simplePos="0" relativeHeight="252009472" behindDoc="0" locked="0" layoutInCell="1" allowOverlap="1" wp14:anchorId="155DC41B" wp14:editId="48B0EA65">
            <wp:simplePos x="0" y="0"/>
            <wp:positionH relativeFrom="margin">
              <wp:posOffset>0</wp:posOffset>
            </wp:positionH>
            <wp:positionV relativeFrom="paragraph">
              <wp:posOffset>289560</wp:posOffset>
            </wp:positionV>
            <wp:extent cx="1439545" cy="1439545"/>
            <wp:effectExtent l="0" t="0" r="0" b="0"/>
            <wp:wrapTight wrapText="bothSides">
              <wp:wrapPolygon edited="0">
                <wp:start x="15435" y="1715"/>
                <wp:lineTo x="5336" y="2858"/>
                <wp:lineTo x="2287" y="3621"/>
                <wp:lineTo x="2096" y="5717"/>
                <wp:lineTo x="2096" y="8004"/>
                <wp:lineTo x="0" y="10290"/>
                <wp:lineTo x="0" y="19628"/>
                <wp:lineTo x="21343" y="19628"/>
                <wp:lineTo x="21343" y="18675"/>
                <wp:lineTo x="21152" y="18484"/>
                <wp:lineTo x="20390" y="17341"/>
                <wp:lineTo x="20581" y="8766"/>
                <wp:lineTo x="20390" y="8194"/>
                <wp:lineTo x="18103" y="4573"/>
                <wp:lineTo x="16198" y="1715"/>
                <wp:lineTo x="15435" y="1715"/>
              </wp:wrapPolygon>
            </wp:wrapTight>
            <wp:docPr id="526565455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565455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D4D2F2" w14:textId="453E76B1" w:rsidR="00471A11" w:rsidRDefault="00471A11" w:rsidP="00B80FBD">
      <w:r>
        <w:t>The kaitakawaenga will listen to what you say.</w:t>
      </w:r>
    </w:p>
    <w:p w14:paraId="3947B061" w14:textId="667DFCCC" w:rsidR="00471A11" w:rsidRDefault="00471A11" w:rsidP="00B80FBD"/>
    <w:p w14:paraId="4740960A" w14:textId="77777777" w:rsidR="000A63D8" w:rsidRDefault="000A63D8" w:rsidP="00B80FBD"/>
    <w:p w14:paraId="3716E42B" w14:textId="18E3E3DB" w:rsidR="00471A11" w:rsidRDefault="000A63D8" w:rsidP="00B80FBD">
      <w:r>
        <w:rPr>
          <w:noProof/>
        </w:rPr>
        <w:drawing>
          <wp:anchor distT="0" distB="0" distL="114300" distR="114300" simplePos="0" relativeHeight="252010496" behindDoc="0" locked="0" layoutInCell="1" allowOverlap="1" wp14:anchorId="767EA07E" wp14:editId="461D1010">
            <wp:simplePos x="0" y="0"/>
            <wp:positionH relativeFrom="margin">
              <wp:posOffset>0</wp:posOffset>
            </wp:positionH>
            <wp:positionV relativeFrom="paragraph">
              <wp:posOffset>716280</wp:posOffset>
            </wp:positionV>
            <wp:extent cx="1439545" cy="1439545"/>
            <wp:effectExtent l="0" t="0" r="0" b="0"/>
            <wp:wrapTight wrapText="bothSides">
              <wp:wrapPolygon edited="0">
                <wp:start x="2858" y="0"/>
                <wp:lineTo x="1334" y="953"/>
                <wp:lineTo x="0" y="2287"/>
                <wp:lineTo x="0" y="4002"/>
                <wp:lineTo x="4573" y="6479"/>
                <wp:lineTo x="5526" y="6479"/>
                <wp:lineTo x="7051" y="9528"/>
                <wp:lineTo x="5717" y="11052"/>
                <wp:lineTo x="4764" y="12386"/>
                <wp:lineTo x="4573" y="15626"/>
                <wp:lineTo x="4573" y="16388"/>
                <wp:lineTo x="5526" y="18675"/>
                <wp:lineTo x="4955" y="21343"/>
                <wp:lineTo x="16007" y="21343"/>
                <wp:lineTo x="14101" y="15626"/>
                <wp:lineTo x="13911" y="12577"/>
                <wp:lineTo x="16579" y="9528"/>
                <wp:lineTo x="20581" y="6098"/>
                <wp:lineTo x="21152" y="4192"/>
                <wp:lineTo x="21343" y="2096"/>
                <wp:lineTo x="19437" y="1715"/>
                <wp:lineTo x="6860" y="0"/>
                <wp:lineTo x="2858" y="0"/>
              </wp:wrapPolygon>
            </wp:wrapTight>
            <wp:docPr id="675794455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794455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A11">
        <w:t>The kaitakawaenga will make sure they understand about what has happened to you.</w:t>
      </w:r>
    </w:p>
    <w:p w14:paraId="201DC57E" w14:textId="12D53877" w:rsidR="00471A11" w:rsidRDefault="00471A11" w:rsidP="00B80FBD"/>
    <w:p w14:paraId="18CE87DA" w14:textId="37CA0152" w:rsidR="000A63D8" w:rsidRDefault="000A63D8" w:rsidP="00B80FBD"/>
    <w:p w14:paraId="5E09E28E" w14:textId="59C7FF7E" w:rsidR="00471A11" w:rsidRDefault="00471A11" w:rsidP="00B80FBD">
      <w:r>
        <w:t>The</w:t>
      </w:r>
      <w:r w:rsidR="000A63D8">
        <w:t>y</w:t>
      </w:r>
      <w:r>
        <w:t xml:space="preserve"> might ask you </w:t>
      </w:r>
      <w:r w:rsidR="000A63D8">
        <w:t xml:space="preserve">some </w:t>
      </w:r>
      <w:r>
        <w:t>pātai / questions.</w:t>
      </w:r>
    </w:p>
    <w:p w14:paraId="0BA5EFAB" w14:textId="59AF8044" w:rsidR="00471A11" w:rsidRDefault="00471A11" w:rsidP="00B80FBD"/>
    <w:p w14:paraId="2284B195" w14:textId="052B11E7" w:rsidR="00471A11" w:rsidRDefault="00471A11" w:rsidP="00B80FBD"/>
    <w:p w14:paraId="49C38FFB" w14:textId="63A43227" w:rsidR="00471A11" w:rsidRDefault="000A63D8" w:rsidP="00B80FBD">
      <w:r>
        <w:rPr>
          <w:noProof/>
        </w:rPr>
        <w:lastRenderedPageBreak/>
        <w:drawing>
          <wp:anchor distT="0" distB="0" distL="114300" distR="114300" simplePos="0" relativeHeight="252078080" behindDoc="0" locked="0" layoutInCell="1" allowOverlap="1" wp14:anchorId="1C95967F" wp14:editId="6A2604D3">
            <wp:simplePos x="0" y="0"/>
            <wp:positionH relativeFrom="margin">
              <wp:posOffset>0</wp:posOffset>
            </wp:positionH>
            <wp:positionV relativeFrom="page">
              <wp:posOffset>687070</wp:posOffset>
            </wp:positionV>
            <wp:extent cx="1285200" cy="1515600"/>
            <wp:effectExtent l="0" t="0" r="0" b="0"/>
            <wp:wrapTight wrapText="bothSides">
              <wp:wrapPolygon edited="0">
                <wp:start x="0" y="0"/>
                <wp:lineTo x="0" y="21365"/>
                <wp:lineTo x="21354" y="21365"/>
                <wp:lineTo x="21354" y="0"/>
                <wp:lineTo x="0" y="0"/>
              </wp:wrapPolygon>
            </wp:wrapTight>
            <wp:docPr id="983349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349505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285200" cy="151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A11">
        <w:t>You do not have to talk about anything you do not want to.</w:t>
      </w:r>
    </w:p>
    <w:p w14:paraId="3FB7421B" w14:textId="13169022" w:rsidR="000A63D8" w:rsidRDefault="000A63D8" w:rsidP="00B80FBD"/>
    <w:p w14:paraId="021A7E09" w14:textId="3891DCF5" w:rsidR="000A63D8" w:rsidRDefault="000A63D8" w:rsidP="00B80FBD"/>
    <w:p w14:paraId="4ADADC06" w14:textId="5D13147A" w:rsidR="00471A11" w:rsidRDefault="000A63D8" w:rsidP="00B80FBD">
      <w:r>
        <w:rPr>
          <w:noProof/>
        </w:rPr>
        <w:drawing>
          <wp:anchor distT="0" distB="0" distL="114300" distR="114300" simplePos="0" relativeHeight="252015616" behindDoc="0" locked="0" layoutInCell="1" allowOverlap="1" wp14:anchorId="1A28DB4D" wp14:editId="63FE1AD0">
            <wp:simplePos x="0" y="0"/>
            <wp:positionH relativeFrom="margin">
              <wp:posOffset>0</wp:posOffset>
            </wp:positionH>
            <wp:positionV relativeFrom="page">
              <wp:posOffset>2399030</wp:posOffset>
            </wp:positionV>
            <wp:extent cx="1386000" cy="1371600"/>
            <wp:effectExtent l="0" t="0" r="0" b="0"/>
            <wp:wrapTight wrapText="bothSides">
              <wp:wrapPolygon edited="0">
                <wp:start x="0" y="0"/>
                <wp:lineTo x="0" y="21400"/>
                <wp:lineTo x="21382" y="21400"/>
                <wp:lineTo x="21382" y="0"/>
                <wp:lineTo x="0" y="0"/>
              </wp:wrapPolygon>
            </wp:wrapTight>
            <wp:docPr id="1630234951" name="Picture 88" descr="A stop sign with trees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234951" name="Picture 88" descr="A stop sign with trees in the background&#10;&#10;Description automatically generated"/>
                    <pic:cNvPicPr/>
                  </pic:nvPicPr>
                  <pic:blipFill rotWithShape="1"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29" t="14816" r="3824" b="25285"/>
                    <a:stretch/>
                  </pic:blipFill>
                  <pic:spPr bwMode="auto">
                    <a:xfrm>
                      <a:off x="0" y="0"/>
                      <a:ext cx="1386000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A11">
        <w:t>You can stop the meeting any time you want to.</w:t>
      </w:r>
    </w:p>
    <w:p w14:paraId="21B68422" w14:textId="61AA4B2E" w:rsidR="00B80FBD" w:rsidRDefault="00B80FBD" w:rsidP="00B80FBD"/>
    <w:p w14:paraId="497E2E91" w14:textId="1E8C561A" w:rsidR="00B80FBD" w:rsidRDefault="00B80FBD" w:rsidP="00B80FBD"/>
    <w:p w14:paraId="45408C2E" w14:textId="0F04AEB7" w:rsidR="00B80FBD" w:rsidRDefault="00471A11" w:rsidP="00B80FBD">
      <w:r>
        <w:t>The facilitator will:</w:t>
      </w:r>
    </w:p>
    <w:p w14:paraId="170799C2" w14:textId="41AF6564" w:rsidR="00471A11" w:rsidRDefault="000A63D8" w:rsidP="00471A11">
      <w:pPr>
        <w:pStyle w:val="ListParagraph"/>
      </w:pPr>
      <w:r>
        <w:rPr>
          <w:noProof/>
        </w:rPr>
        <w:drawing>
          <wp:anchor distT="0" distB="0" distL="114300" distR="114300" simplePos="0" relativeHeight="252016640" behindDoc="0" locked="0" layoutInCell="1" allowOverlap="1" wp14:anchorId="69E9C853" wp14:editId="26579812">
            <wp:simplePos x="0" y="0"/>
            <wp:positionH relativeFrom="margin">
              <wp:posOffset>0</wp:posOffset>
            </wp:positionH>
            <wp:positionV relativeFrom="paragraph">
              <wp:posOffset>41275</wp:posOffset>
            </wp:positionV>
            <wp:extent cx="1619885" cy="986155"/>
            <wp:effectExtent l="0" t="0" r="5715" b="4445"/>
            <wp:wrapTight wrapText="bothSides">
              <wp:wrapPolygon edited="0">
                <wp:start x="0" y="0"/>
                <wp:lineTo x="0" y="21419"/>
                <wp:lineTo x="21507" y="21419"/>
                <wp:lineTo x="21507" y="0"/>
                <wp:lineTo x="0" y="0"/>
              </wp:wrapPolygon>
            </wp:wrapTight>
            <wp:docPr id="126170311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70311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A11">
        <w:t>write down what you say</w:t>
      </w:r>
    </w:p>
    <w:p w14:paraId="6ED4854D" w14:textId="4C5E6F12" w:rsidR="00471A11" w:rsidRDefault="000A63D8" w:rsidP="00471A11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20736" behindDoc="0" locked="0" layoutInCell="1" allowOverlap="1" wp14:anchorId="6A0565FA" wp14:editId="0971C3B5">
                <wp:simplePos x="0" y="0"/>
                <wp:positionH relativeFrom="margin">
                  <wp:posOffset>0</wp:posOffset>
                </wp:positionH>
                <wp:positionV relativeFrom="paragraph">
                  <wp:posOffset>515620</wp:posOffset>
                </wp:positionV>
                <wp:extent cx="1619885" cy="1857375"/>
                <wp:effectExtent l="0" t="0" r="5715" b="0"/>
                <wp:wrapTight wrapText="bothSides">
                  <wp:wrapPolygon edited="0">
                    <wp:start x="0" y="0"/>
                    <wp:lineTo x="0" y="21415"/>
                    <wp:lineTo x="21507" y="21415"/>
                    <wp:lineTo x="21507" y="0"/>
                    <wp:lineTo x="0" y="0"/>
                  </wp:wrapPolygon>
                </wp:wrapTight>
                <wp:docPr id="1402903201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619885" cy="1857375"/>
                          <a:chOff x="0" y="0"/>
                          <a:chExt cx="2501900" cy="2870200"/>
                        </a:xfrm>
                      </wpg:grpSpPr>
                      <pic:pic xmlns:pic="http://schemas.openxmlformats.org/drawingml/2006/picture">
                        <pic:nvPicPr>
                          <pic:cNvPr id="695447197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1900" cy="287020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29586264" name="Group 92"/>
                        <wpg:cNvGrpSpPr/>
                        <wpg:grpSpPr>
                          <a:xfrm>
                            <a:off x="734096" y="231820"/>
                            <a:ext cx="1011555" cy="701040"/>
                            <a:chOff x="0" y="0"/>
                            <a:chExt cx="1817225" cy="1259840"/>
                          </a:xfrm>
                        </wpg:grpSpPr>
                        <pic:pic xmlns:pic="http://schemas.openxmlformats.org/drawingml/2006/picture">
                          <pic:nvPicPr>
                            <pic:cNvPr id="1821441155" name="Picture 90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9840" cy="12598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23495238" name="Graphic 91" descr="Clos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0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02825" y="115747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38598293">
              <v:group id="Group 5" style="position:absolute;margin-left:0;margin-top:40.6pt;width:127.55pt;height:146.25pt;z-index:252020736;mso-position-horizontal-relative:margin;mso-width-relative:margin;mso-height-relative:margin" alt="&quot;&quot;" coordsize="25019,28702" o:spid="_x0000_s1026" w14:anchorId="35B8CEF7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">
                <o:lock v:ext="edit" aspectratio="t"/>
                <v:shape id="Picture 4" style="position:absolute;width:25019;height:28702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">
                  <v:imagedata o:title="" r:id="rId123"/>
                </v:shape>
                <v:group id="Group 92" style="position:absolute;left:7340;top:2318;width:10116;height:7010" coordsize="18172,12598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">
                  <v:shape id="Picture 90" style="position:absolute;width:12598;height:12598;visibility:visible;mso-wrap-style:square" alt="&quot;&quot;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">
                    <v:imagedata o:title="" r:id="rId124"/>
                  </v:shape>
                  <v:shape id="Graphic 91" style="position:absolute;left:9028;top:1157;width:9144;height:9144;visibility:visible;mso-wrap-style:square" alt="Close with solid fill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">
                    <v:imagedata o:title="Close with solid fill" r:id="rId20"/>
                  </v:shape>
                </v:group>
                <w10:wrap type="tight" anchorx="margin"/>
              </v:group>
            </w:pict>
          </mc:Fallback>
        </mc:AlternateContent>
      </w:r>
      <w:r w:rsidR="00471A11">
        <w:t>make an audio recording.</w:t>
      </w:r>
    </w:p>
    <w:p w14:paraId="0B00A4C7" w14:textId="2B1E8198" w:rsidR="00471A11" w:rsidRDefault="00471A11" w:rsidP="00471A11"/>
    <w:p w14:paraId="479C16D4" w14:textId="122AD651" w:rsidR="00471A11" w:rsidRDefault="00471A11" w:rsidP="00471A11"/>
    <w:p w14:paraId="7A7705A8" w14:textId="72496C82" w:rsidR="00471A11" w:rsidRDefault="00471A11" w:rsidP="00471A11">
      <w:r>
        <w:t>You can tell the facilitator not to write / record what you say.</w:t>
      </w:r>
    </w:p>
    <w:p w14:paraId="4695890E" w14:textId="58985F6C" w:rsidR="00471A11" w:rsidRDefault="00471A11">
      <w:pPr>
        <w:spacing w:line="240" w:lineRule="auto"/>
        <w:ind w:left="0"/>
      </w:pPr>
      <w:r>
        <w:br w:type="page"/>
      </w:r>
    </w:p>
    <w:p w14:paraId="2FF27274" w14:textId="2267C3E8" w:rsidR="00471A11" w:rsidRDefault="00471A11" w:rsidP="005D38F6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bookmarkStart w:id="6" w:name="_Toc155262433"/>
      <w:r>
        <w:lastRenderedPageBreak/>
        <w:t>After the meeting</w:t>
      </w:r>
      <w:bookmarkEnd w:id="6"/>
    </w:p>
    <w:p w14:paraId="2258FBF6" w14:textId="77777777" w:rsidR="00471A11" w:rsidRDefault="00471A11" w:rsidP="00471A11"/>
    <w:p w14:paraId="1DD3837A" w14:textId="47D30D3D" w:rsidR="00471A11" w:rsidRDefault="0070751F" w:rsidP="00471A11">
      <w:r>
        <w:rPr>
          <w:noProof/>
        </w:rPr>
        <w:drawing>
          <wp:anchor distT="0" distB="0" distL="114300" distR="114300" simplePos="0" relativeHeight="252026880" behindDoc="0" locked="0" layoutInCell="1" allowOverlap="1" wp14:anchorId="5AD7B6FB" wp14:editId="373BA4A6">
            <wp:simplePos x="0" y="0"/>
            <wp:positionH relativeFrom="margin">
              <wp:posOffset>0</wp:posOffset>
            </wp:positionH>
            <wp:positionV relativeFrom="paragraph">
              <wp:posOffset>9480</wp:posOffset>
            </wp:positionV>
            <wp:extent cx="1439545" cy="1439545"/>
            <wp:effectExtent l="0" t="0" r="0" b="0"/>
            <wp:wrapTight wrapText="bothSides">
              <wp:wrapPolygon edited="0">
                <wp:start x="13149" y="2858"/>
                <wp:lineTo x="6860" y="3621"/>
                <wp:lineTo x="5336" y="4383"/>
                <wp:lineTo x="5526" y="6288"/>
                <wp:lineTo x="2287" y="9337"/>
                <wp:lineTo x="1334" y="12386"/>
                <wp:lineTo x="572" y="13720"/>
                <wp:lineTo x="381" y="15435"/>
                <wp:lineTo x="1524" y="18484"/>
                <wp:lineTo x="1524" y="19247"/>
                <wp:lineTo x="19818" y="19247"/>
                <wp:lineTo x="20009" y="18484"/>
                <wp:lineTo x="21152" y="15435"/>
                <wp:lineTo x="20581" y="13339"/>
                <wp:lineTo x="19437" y="10100"/>
                <wp:lineTo x="19247" y="9337"/>
                <wp:lineTo x="17722" y="7813"/>
                <wp:lineTo x="15816" y="6288"/>
                <wp:lineTo x="15054" y="3811"/>
                <wp:lineTo x="14673" y="2858"/>
                <wp:lineTo x="13149" y="2858"/>
              </wp:wrapPolygon>
            </wp:wrapTight>
            <wp:docPr id="1091412254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412254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718287" w14:textId="4F173181" w:rsidR="00471A11" w:rsidRDefault="00471A11" w:rsidP="00471A11">
      <w:r>
        <w:t>You might have some very strong feelings after the meeting.</w:t>
      </w:r>
    </w:p>
    <w:p w14:paraId="7C78B2F4" w14:textId="6198CCC3" w:rsidR="00471A11" w:rsidRDefault="00471A11" w:rsidP="00471A11"/>
    <w:p w14:paraId="7C0CBE97" w14:textId="3A1D03E7" w:rsidR="00471A11" w:rsidRDefault="00471A11" w:rsidP="00471A11"/>
    <w:p w14:paraId="521C5163" w14:textId="22DD70A7" w:rsidR="00471A11" w:rsidRDefault="0070751F" w:rsidP="00471A11">
      <w:r>
        <w:rPr>
          <w:noProof/>
        </w:rPr>
        <w:drawing>
          <wp:anchor distT="0" distB="0" distL="114300" distR="114300" simplePos="0" relativeHeight="252022784" behindDoc="0" locked="0" layoutInCell="1" allowOverlap="1" wp14:anchorId="208A3811" wp14:editId="6C6DB012">
            <wp:simplePos x="0" y="0"/>
            <wp:positionH relativeFrom="margin">
              <wp:posOffset>0</wp:posOffset>
            </wp:positionH>
            <wp:positionV relativeFrom="paragraph">
              <wp:posOffset>206169</wp:posOffset>
            </wp:positionV>
            <wp:extent cx="1440000" cy="1069200"/>
            <wp:effectExtent l="0" t="0" r="0" b="0"/>
            <wp:wrapTight wrapText="bothSides">
              <wp:wrapPolygon edited="0">
                <wp:start x="0" y="0"/>
                <wp:lineTo x="0" y="21305"/>
                <wp:lineTo x="21343" y="21305"/>
                <wp:lineTo x="21343" y="0"/>
                <wp:lineTo x="0" y="0"/>
              </wp:wrapPolygon>
            </wp:wrapTight>
            <wp:docPr id="908496490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496490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6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A11">
        <w:t>You might feel:</w:t>
      </w:r>
    </w:p>
    <w:p w14:paraId="1FD7EE8E" w14:textId="416C0A47" w:rsidR="00471A11" w:rsidRDefault="00DE7A44" w:rsidP="00471A11">
      <w:pPr>
        <w:pStyle w:val="ListParagraph"/>
      </w:pPr>
      <w:r>
        <w:rPr>
          <w:noProof/>
        </w:rPr>
        <w:drawing>
          <wp:anchor distT="0" distB="0" distL="114300" distR="114300" simplePos="0" relativeHeight="252023808" behindDoc="0" locked="0" layoutInCell="1" allowOverlap="1" wp14:anchorId="36C42A56" wp14:editId="4708A105">
            <wp:simplePos x="0" y="0"/>
            <wp:positionH relativeFrom="margin">
              <wp:posOffset>0</wp:posOffset>
            </wp:positionH>
            <wp:positionV relativeFrom="paragraph">
              <wp:posOffset>997585</wp:posOffset>
            </wp:positionV>
            <wp:extent cx="1439545" cy="1439545"/>
            <wp:effectExtent l="0" t="0" r="0" b="0"/>
            <wp:wrapTight wrapText="bothSides">
              <wp:wrapPolygon edited="0">
                <wp:start x="1906" y="2477"/>
                <wp:lineTo x="191" y="3430"/>
                <wp:lineTo x="0" y="3621"/>
                <wp:lineTo x="0" y="5907"/>
                <wp:lineTo x="572" y="8956"/>
                <wp:lineTo x="762" y="9528"/>
                <wp:lineTo x="3621" y="12005"/>
                <wp:lineTo x="7622" y="15054"/>
                <wp:lineTo x="8385" y="18103"/>
                <wp:lineTo x="8575" y="19247"/>
                <wp:lineTo x="17341" y="19247"/>
                <wp:lineTo x="17722" y="15054"/>
                <wp:lineTo x="17150" y="12005"/>
                <wp:lineTo x="18103" y="12005"/>
                <wp:lineTo x="20962" y="9719"/>
                <wp:lineTo x="21343" y="6670"/>
                <wp:lineTo x="21343" y="4764"/>
                <wp:lineTo x="12958" y="3430"/>
                <wp:lineTo x="2668" y="2477"/>
                <wp:lineTo x="1906" y="2477"/>
              </wp:wrapPolygon>
            </wp:wrapTight>
            <wp:docPr id="1782866923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866923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A11">
        <w:t>good that someone has listened to you</w:t>
      </w:r>
    </w:p>
    <w:p w14:paraId="1657B807" w14:textId="1C6A9F40" w:rsidR="00471A11" w:rsidRDefault="00471A11" w:rsidP="00471A11">
      <w:pPr>
        <w:pStyle w:val="ListParagraph"/>
      </w:pPr>
      <w:r>
        <w:t>proud about speaking up about what has happened</w:t>
      </w:r>
    </w:p>
    <w:p w14:paraId="6B6969EE" w14:textId="6E17FB75" w:rsidR="00471A11" w:rsidRDefault="0070751F" w:rsidP="00471A11">
      <w:pPr>
        <w:pStyle w:val="ListParagraph"/>
      </w:pPr>
      <w:r>
        <w:rPr>
          <w:noProof/>
        </w:rPr>
        <w:drawing>
          <wp:anchor distT="0" distB="0" distL="114300" distR="114300" simplePos="0" relativeHeight="252024832" behindDoc="0" locked="0" layoutInCell="1" allowOverlap="1" wp14:anchorId="1C3AAC0D" wp14:editId="311607AC">
            <wp:simplePos x="0" y="0"/>
            <wp:positionH relativeFrom="margin">
              <wp:posOffset>0</wp:posOffset>
            </wp:positionH>
            <wp:positionV relativeFrom="paragraph">
              <wp:posOffset>439375</wp:posOffset>
            </wp:positionV>
            <wp:extent cx="1439545" cy="881380"/>
            <wp:effectExtent l="0" t="0" r="0" b="0"/>
            <wp:wrapTight wrapText="bothSides">
              <wp:wrapPolygon edited="0">
                <wp:start x="0" y="0"/>
                <wp:lineTo x="0" y="21164"/>
                <wp:lineTo x="21343" y="21164"/>
                <wp:lineTo x="21343" y="0"/>
                <wp:lineTo x="0" y="0"/>
              </wp:wrapPolygon>
            </wp:wrapTight>
            <wp:docPr id="1524032650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032650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A11">
        <w:t>glad that it is over</w:t>
      </w:r>
    </w:p>
    <w:p w14:paraId="1D1676B2" w14:textId="667C1FF6" w:rsidR="00471A11" w:rsidRDefault="00471A11" w:rsidP="00471A11">
      <w:pPr>
        <w:pStyle w:val="ListParagraph"/>
      </w:pPr>
      <w:r>
        <w:t xml:space="preserve">angry </w:t>
      </w:r>
      <w:r w:rsidR="0070751F">
        <w:t>about your abuse</w:t>
      </w:r>
    </w:p>
    <w:p w14:paraId="0849CCF5" w14:textId="53F95D19" w:rsidR="00471A11" w:rsidRDefault="0070751F" w:rsidP="00471A11">
      <w:pPr>
        <w:pStyle w:val="ListParagraph"/>
      </w:pPr>
      <w:r>
        <w:rPr>
          <w:noProof/>
        </w:rPr>
        <w:drawing>
          <wp:anchor distT="0" distB="0" distL="114300" distR="114300" simplePos="0" relativeHeight="252025856" behindDoc="0" locked="0" layoutInCell="1" allowOverlap="1" wp14:anchorId="2C2C54FB" wp14:editId="35311692">
            <wp:simplePos x="0" y="0"/>
            <wp:positionH relativeFrom="margin">
              <wp:posOffset>0</wp:posOffset>
            </wp:positionH>
            <wp:positionV relativeFrom="paragraph">
              <wp:posOffset>189185</wp:posOffset>
            </wp:positionV>
            <wp:extent cx="1238400" cy="1544400"/>
            <wp:effectExtent l="0" t="0" r="6350" b="5080"/>
            <wp:wrapTight wrapText="bothSides">
              <wp:wrapPolygon edited="0">
                <wp:start x="0" y="0"/>
                <wp:lineTo x="0" y="21493"/>
                <wp:lineTo x="21489" y="21493"/>
                <wp:lineTo x="21489" y="0"/>
                <wp:lineTo x="0" y="0"/>
              </wp:wrapPolygon>
            </wp:wrapTight>
            <wp:docPr id="2063486626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486626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400" cy="154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A11">
        <w:t>sad</w:t>
      </w:r>
      <w:r>
        <w:t xml:space="preserve"> about the things that have happened to you</w:t>
      </w:r>
    </w:p>
    <w:p w14:paraId="4076419B" w14:textId="58EF4097" w:rsidR="00471A11" w:rsidRDefault="00471A11" w:rsidP="00471A11">
      <w:pPr>
        <w:pStyle w:val="ListParagraph"/>
      </w:pPr>
      <w:r>
        <w:t>a mix of things.</w:t>
      </w:r>
    </w:p>
    <w:p w14:paraId="74876A92" w14:textId="77777777" w:rsidR="00471A11" w:rsidRDefault="00471A11" w:rsidP="00471A11"/>
    <w:p w14:paraId="0278B52D" w14:textId="77777777" w:rsidR="00471A11" w:rsidRDefault="00471A11" w:rsidP="00471A11"/>
    <w:p w14:paraId="6BDE5C1B" w14:textId="0EDC9AE2" w:rsidR="00471A11" w:rsidRDefault="0070751F" w:rsidP="00471A11">
      <w:r>
        <w:rPr>
          <w:noProof/>
        </w:rPr>
        <w:lastRenderedPageBreak/>
        <w:drawing>
          <wp:anchor distT="0" distB="0" distL="114300" distR="114300" simplePos="0" relativeHeight="252027904" behindDoc="0" locked="0" layoutInCell="1" allowOverlap="1" wp14:anchorId="15F149DB" wp14:editId="06284455">
            <wp:simplePos x="0" y="0"/>
            <wp:positionH relativeFrom="margin">
              <wp:posOffset>0</wp:posOffset>
            </wp:positionH>
            <wp:positionV relativeFrom="page">
              <wp:posOffset>671091</wp:posOffset>
            </wp:positionV>
            <wp:extent cx="1439545" cy="1612265"/>
            <wp:effectExtent l="0" t="0" r="0" b="0"/>
            <wp:wrapTight wrapText="bothSides">
              <wp:wrapPolygon edited="0">
                <wp:start x="10862" y="681"/>
                <wp:lineTo x="3240" y="3743"/>
                <wp:lineTo x="2477" y="6466"/>
                <wp:lineTo x="1524" y="7657"/>
                <wp:lineTo x="762" y="10039"/>
                <wp:lineTo x="191" y="17865"/>
                <wp:lineTo x="2477" y="20077"/>
                <wp:lineTo x="2858" y="20928"/>
                <wp:lineTo x="4002" y="20928"/>
                <wp:lineTo x="18675" y="20417"/>
                <wp:lineTo x="19818" y="20077"/>
                <wp:lineTo x="20771" y="18716"/>
                <wp:lineTo x="20771" y="17015"/>
                <wp:lineTo x="19247" y="15313"/>
                <wp:lineTo x="18294" y="14633"/>
                <wp:lineTo x="15435" y="11910"/>
                <wp:lineTo x="17341" y="6466"/>
                <wp:lineTo x="16579" y="3403"/>
                <wp:lineTo x="13339" y="681"/>
                <wp:lineTo x="10862" y="681"/>
              </wp:wrapPolygon>
            </wp:wrapTight>
            <wp:docPr id="1479751402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751402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A11">
        <w:t>Any way you feel is okay.</w:t>
      </w:r>
    </w:p>
    <w:p w14:paraId="5AE2433E" w14:textId="200D3044" w:rsidR="0070751F" w:rsidRDefault="0070751F" w:rsidP="00471A11"/>
    <w:p w14:paraId="0B7DF50E" w14:textId="43BD13C0" w:rsidR="0070751F" w:rsidRDefault="0070751F" w:rsidP="00471A11"/>
    <w:p w14:paraId="1DF5BB3A" w14:textId="684A9434" w:rsidR="00471A11" w:rsidRDefault="0070751F" w:rsidP="00471A11">
      <w:r>
        <w:rPr>
          <w:noProof/>
        </w:rPr>
        <w:drawing>
          <wp:anchor distT="0" distB="0" distL="114300" distR="114300" simplePos="0" relativeHeight="252028928" behindDoc="0" locked="0" layoutInCell="1" allowOverlap="1" wp14:anchorId="5FAF160D" wp14:editId="51D2240E">
            <wp:simplePos x="0" y="0"/>
            <wp:positionH relativeFrom="margin">
              <wp:posOffset>0</wp:posOffset>
            </wp:positionH>
            <wp:positionV relativeFrom="paragraph">
              <wp:posOffset>541551</wp:posOffset>
            </wp:positionV>
            <wp:extent cx="1439545" cy="1378585"/>
            <wp:effectExtent l="0" t="0" r="0" b="5715"/>
            <wp:wrapTight wrapText="bothSides">
              <wp:wrapPolygon edited="0">
                <wp:start x="0" y="0"/>
                <wp:lineTo x="0" y="21491"/>
                <wp:lineTo x="21343" y="21491"/>
                <wp:lineTo x="21343" y="0"/>
                <wp:lineTo x="0" y="0"/>
              </wp:wrapPolygon>
            </wp:wrapTight>
            <wp:docPr id="833152570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152570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A11">
        <w:t>The wellbeing advisor will ask you how you are feeling</w:t>
      </w:r>
      <w:r w:rsidR="007254FD">
        <w:t>.</w:t>
      </w:r>
    </w:p>
    <w:p w14:paraId="57F3E862" w14:textId="4BDA3FC6" w:rsidR="007254FD" w:rsidRDefault="007254FD" w:rsidP="00471A11"/>
    <w:p w14:paraId="427196E8" w14:textId="760C2AC3" w:rsidR="007254FD" w:rsidRDefault="007254FD" w:rsidP="00471A11"/>
    <w:p w14:paraId="7B885C68" w14:textId="3BAE36B0" w:rsidR="007254FD" w:rsidRDefault="007254FD" w:rsidP="00471A11">
      <w:r>
        <w:t>They can get you support if you need / want it.</w:t>
      </w:r>
    </w:p>
    <w:p w14:paraId="283FC934" w14:textId="5CF6C121" w:rsidR="007254FD" w:rsidRDefault="0070751F" w:rsidP="00471A11">
      <w:r>
        <w:rPr>
          <w:noProof/>
        </w:rPr>
        <w:drawing>
          <wp:anchor distT="0" distB="0" distL="114300" distR="114300" simplePos="0" relativeHeight="252029952" behindDoc="0" locked="0" layoutInCell="1" allowOverlap="1" wp14:anchorId="1B168FA5" wp14:editId="05BE0940">
            <wp:simplePos x="0" y="0"/>
            <wp:positionH relativeFrom="margin">
              <wp:posOffset>0</wp:posOffset>
            </wp:positionH>
            <wp:positionV relativeFrom="paragraph">
              <wp:posOffset>199519</wp:posOffset>
            </wp:positionV>
            <wp:extent cx="1619885" cy="1219835"/>
            <wp:effectExtent l="0" t="0" r="5715" b="0"/>
            <wp:wrapTight wrapText="bothSides">
              <wp:wrapPolygon edited="0">
                <wp:start x="0" y="0"/>
                <wp:lineTo x="0" y="21364"/>
                <wp:lineTo x="21507" y="21364"/>
                <wp:lineTo x="21507" y="0"/>
                <wp:lineTo x="0" y="0"/>
              </wp:wrapPolygon>
            </wp:wrapTight>
            <wp:docPr id="1246126189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126189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9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495ECE" w14:textId="5EE12A2E" w:rsidR="007254FD" w:rsidRDefault="007254FD" w:rsidP="00471A11"/>
    <w:p w14:paraId="764850CD" w14:textId="7E3EDEEA" w:rsidR="007254FD" w:rsidRDefault="007254FD" w:rsidP="00471A11">
      <w:r>
        <w:t>The support we can give you is just for a short time.</w:t>
      </w:r>
    </w:p>
    <w:p w14:paraId="11ADD8DC" w14:textId="4EAE36BC" w:rsidR="007254FD" w:rsidRDefault="0070751F" w:rsidP="00471A11">
      <w:r>
        <w:rPr>
          <w:noProof/>
        </w:rPr>
        <w:drawing>
          <wp:anchor distT="0" distB="0" distL="114300" distR="114300" simplePos="0" relativeHeight="252030976" behindDoc="0" locked="0" layoutInCell="1" allowOverlap="1" wp14:anchorId="48836C9F" wp14:editId="66759FC2">
            <wp:simplePos x="0" y="0"/>
            <wp:positionH relativeFrom="margin">
              <wp:posOffset>0</wp:posOffset>
            </wp:positionH>
            <wp:positionV relativeFrom="paragraph">
              <wp:posOffset>352851</wp:posOffset>
            </wp:positionV>
            <wp:extent cx="1619885" cy="1033145"/>
            <wp:effectExtent l="0" t="0" r="5715" b="0"/>
            <wp:wrapTight wrapText="bothSides">
              <wp:wrapPolygon edited="0">
                <wp:start x="0" y="0"/>
                <wp:lineTo x="0" y="21242"/>
                <wp:lineTo x="21507" y="21242"/>
                <wp:lineTo x="21507" y="0"/>
                <wp:lineTo x="0" y="0"/>
              </wp:wrapPolygon>
            </wp:wrapTight>
            <wp:docPr id="1938166895" name="Picture 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166895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E97ECA" w14:textId="5F0BD4A3" w:rsidR="007254FD" w:rsidRDefault="007254FD" w:rsidP="00471A11"/>
    <w:p w14:paraId="2CC4F81D" w14:textId="1ED07EBE" w:rsidR="007254FD" w:rsidRDefault="007254FD" w:rsidP="00471A11">
      <w:r>
        <w:t xml:space="preserve">If you need support for longer we can </w:t>
      </w:r>
      <w:r w:rsidR="0070751F">
        <w:t>assist</w:t>
      </w:r>
      <w:r>
        <w:t xml:space="preserve"> you to find that.</w:t>
      </w:r>
    </w:p>
    <w:p w14:paraId="2C8A8D5C" w14:textId="33ABAD79" w:rsidR="007254FD" w:rsidRDefault="0070751F" w:rsidP="00471A11">
      <w:r>
        <w:rPr>
          <w:noProof/>
        </w:rPr>
        <w:drawing>
          <wp:anchor distT="0" distB="0" distL="114300" distR="114300" simplePos="0" relativeHeight="252032000" behindDoc="0" locked="0" layoutInCell="1" allowOverlap="1" wp14:anchorId="0401AB8E" wp14:editId="497EC891">
            <wp:simplePos x="0" y="0"/>
            <wp:positionH relativeFrom="margin">
              <wp:posOffset>0</wp:posOffset>
            </wp:positionH>
            <wp:positionV relativeFrom="paragraph">
              <wp:posOffset>146814</wp:posOffset>
            </wp:positionV>
            <wp:extent cx="1439545" cy="1439545"/>
            <wp:effectExtent l="0" t="0" r="0" b="0"/>
            <wp:wrapTight wrapText="bothSides">
              <wp:wrapPolygon edited="0">
                <wp:start x="6670" y="3049"/>
                <wp:lineTo x="5336" y="4383"/>
                <wp:lineTo x="4764" y="5336"/>
                <wp:lineTo x="4764" y="6479"/>
                <wp:lineTo x="2287" y="9528"/>
                <wp:lineTo x="1524" y="11243"/>
                <wp:lineTo x="1334" y="12005"/>
                <wp:lineTo x="381" y="14101"/>
                <wp:lineTo x="381" y="15626"/>
                <wp:lineTo x="1143" y="18675"/>
                <wp:lineTo x="1143" y="19056"/>
                <wp:lineTo x="21343" y="19056"/>
                <wp:lineTo x="21343" y="8766"/>
                <wp:lineTo x="10671" y="6098"/>
                <wp:lineTo x="9909" y="4383"/>
                <wp:lineTo x="8956" y="3049"/>
                <wp:lineTo x="6670" y="3049"/>
              </wp:wrapPolygon>
            </wp:wrapTight>
            <wp:docPr id="225335867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35867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FD7D59" w14:textId="77777777" w:rsidR="007254FD" w:rsidRDefault="007254FD" w:rsidP="00471A11"/>
    <w:p w14:paraId="7D202F73" w14:textId="3D3F7406" w:rsidR="007254FD" w:rsidRDefault="007254FD" w:rsidP="00471A11">
      <w:r>
        <w:t>We will talk to you a few days after the meeting to see how you are.</w:t>
      </w:r>
    </w:p>
    <w:p w14:paraId="71760E5A" w14:textId="77777777" w:rsidR="007254FD" w:rsidRDefault="007254FD" w:rsidP="00471A11"/>
    <w:p w14:paraId="11DB97B4" w14:textId="77777777" w:rsidR="007254FD" w:rsidRDefault="007254FD" w:rsidP="00471A11"/>
    <w:p w14:paraId="27FE8D17" w14:textId="16E929DE" w:rsidR="007254FD" w:rsidRDefault="007254FD">
      <w:pPr>
        <w:spacing w:line="240" w:lineRule="auto"/>
        <w:ind w:left="0"/>
      </w:pPr>
      <w:r>
        <w:br w:type="page"/>
      </w:r>
    </w:p>
    <w:p w14:paraId="09F7EF69" w14:textId="2EDC6657" w:rsidR="007254FD" w:rsidRDefault="003B2096" w:rsidP="007254FD">
      <w:r>
        <w:rPr>
          <w:noProof/>
        </w:rPr>
        <w:lastRenderedPageBreak/>
        <w:drawing>
          <wp:anchor distT="0" distB="0" distL="114300" distR="114300" simplePos="0" relativeHeight="252082176" behindDoc="0" locked="0" layoutInCell="1" allowOverlap="1" wp14:anchorId="77355B84" wp14:editId="7C2BC9AE">
            <wp:simplePos x="0" y="0"/>
            <wp:positionH relativeFrom="margin">
              <wp:posOffset>0</wp:posOffset>
            </wp:positionH>
            <wp:positionV relativeFrom="page">
              <wp:posOffset>662940</wp:posOffset>
            </wp:positionV>
            <wp:extent cx="1439545" cy="1396365"/>
            <wp:effectExtent l="0" t="0" r="0" b="635"/>
            <wp:wrapTight wrapText="bothSides">
              <wp:wrapPolygon edited="0">
                <wp:start x="0" y="0"/>
                <wp:lineTo x="0" y="21413"/>
                <wp:lineTo x="21343" y="21413"/>
                <wp:lineTo x="21343" y="0"/>
                <wp:lineTo x="0" y="0"/>
              </wp:wrapPolygon>
            </wp:wrapTight>
            <wp:docPr id="1129283450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28345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54FD">
        <w:t>You can do some things to take care of yourself after the meeting.</w:t>
      </w:r>
    </w:p>
    <w:p w14:paraId="52ED7E66" w14:textId="08CC0212" w:rsidR="003B2096" w:rsidRDefault="003B2096" w:rsidP="007254FD"/>
    <w:p w14:paraId="163F0760" w14:textId="78E06F93" w:rsidR="003B2096" w:rsidRDefault="003B2096" w:rsidP="007254FD">
      <w:r>
        <w:rPr>
          <w:noProof/>
        </w:rPr>
        <w:drawing>
          <wp:anchor distT="0" distB="0" distL="114300" distR="114300" simplePos="0" relativeHeight="252081152" behindDoc="0" locked="0" layoutInCell="1" allowOverlap="1" wp14:anchorId="21D6C4F8" wp14:editId="4F94025F">
            <wp:simplePos x="0" y="0"/>
            <wp:positionH relativeFrom="margin">
              <wp:posOffset>0</wp:posOffset>
            </wp:positionH>
            <wp:positionV relativeFrom="paragraph">
              <wp:posOffset>211455</wp:posOffset>
            </wp:positionV>
            <wp:extent cx="1439545" cy="1439545"/>
            <wp:effectExtent l="0" t="0" r="0" b="0"/>
            <wp:wrapTight wrapText="bothSides">
              <wp:wrapPolygon edited="0">
                <wp:start x="8766" y="381"/>
                <wp:lineTo x="6670" y="3240"/>
                <wp:lineTo x="6479" y="6860"/>
                <wp:lineTo x="2287" y="9909"/>
                <wp:lineTo x="0" y="9909"/>
                <wp:lineTo x="0" y="21343"/>
                <wp:lineTo x="21343" y="21343"/>
                <wp:lineTo x="21343" y="11052"/>
                <wp:lineTo x="19247" y="9909"/>
                <wp:lineTo x="15245" y="6860"/>
                <wp:lineTo x="13911" y="3811"/>
                <wp:lineTo x="14101" y="2477"/>
                <wp:lineTo x="11815" y="953"/>
                <wp:lineTo x="9528" y="381"/>
                <wp:lineTo x="8766" y="381"/>
              </wp:wrapPolygon>
            </wp:wrapTight>
            <wp:docPr id="1343907894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907894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144C08" w14:textId="0DC1EC3D" w:rsidR="007254FD" w:rsidRDefault="003B2096" w:rsidP="003B2096">
      <w:r>
        <w:t xml:space="preserve">Some of </w:t>
      </w:r>
      <w:r w:rsidR="00D3081F">
        <w:t>the ways</w:t>
      </w:r>
      <w:r>
        <w:t xml:space="preserve"> you might take care of yourself are:</w:t>
      </w:r>
    </w:p>
    <w:p w14:paraId="65BEDF98" w14:textId="4110E26D" w:rsidR="007254FD" w:rsidRDefault="003B2096" w:rsidP="003B2096">
      <w:pPr>
        <w:pStyle w:val="Listtoplevel"/>
      </w:pPr>
      <w:r>
        <w:drawing>
          <wp:anchor distT="0" distB="0" distL="114300" distR="114300" simplePos="0" relativeHeight="252037120" behindDoc="0" locked="0" layoutInCell="1" allowOverlap="1" wp14:anchorId="49792B20" wp14:editId="1EDB65A1">
            <wp:simplePos x="0" y="0"/>
            <wp:positionH relativeFrom="margin">
              <wp:posOffset>0</wp:posOffset>
            </wp:positionH>
            <wp:positionV relativeFrom="paragraph">
              <wp:posOffset>638810</wp:posOffset>
            </wp:positionV>
            <wp:extent cx="1439545" cy="1439545"/>
            <wp:effectExtent l="0" t="0" r="0" b="0"/>
            <wp:wrapTight wrapText="bothSides">
              <wp:wrapPolygon edited="0">
                <wp:start x="7622" y="3240"/>
                <wp:lineTo x="1143" y="11052"/>
                <wp:lineTo x="0" y="12768"/>
                <wp:lineTo x="0" y="16769"/>
                <wp:lineTo x="1715" y="17341"/>
                <wp:lineTo x="2668" y="17341"/>
                <wp:lineTo x="21343" y="16960"/>
                <wp:lineTo x="21343" y="12005"/>
                <wp:lineTo x="21152" y="11434"/>
                <wp:lineTo x="14864" y="3240"/>
                <wp:lineTo x="7622" y="3240"/>
              </wp:wrapPolygon>
            </wp:wrapTight>
            <wp:docPr id="1176326599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326599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54FD">
        <w:t>do something that makes you feel:</w:t>
      </w:r>
    </w:p>
    <w:p w14:paraId="57AAFDF6" w14:textId="663958CF" w:rsidR="007254FD" w:rsidRDefault="007254FD" w:rsidP="003B2096">
      <w:pPr>
        <w:pStyle w:val="Listsecondlevel"/>
      </w:pPr>
      <w:r>
        <w:t>relaxed</w:t>
      </w:r>
    </w:p>
    <w:p w14:paraId="6BE12653" w14:textId="345E1F6A" w:rsidR="007254FD" w:rsidRDefault="007254FD" w:rsidP="003B2096">
      <w:pPr>
        <w:pStyle w:val="Listsecondlevel"/>
      </w:pPr>
      <w:r>
        <w:t>calm.</w:t>
      </w:r>
      <w:r w:rsidR="0070751F">
        <w:rPr>
          <w:noProof/>
        </w:rPr>
        <w:drawing>
          <wp:anchor distT="0" distB="0" distL="114300" distR="114300" simplePos="0" relativeHeight="252039168" behindDoc="0" locked="0" layoutInCell="1" allowOverlap="1" wp14:anchorId="674B71A3" wp14:editId="61D68483">
            <wp:simplePos x="0" y="0"/>
            <wp:positionH relativeFrom="margin">
              <wp:posOffset>0</wp:posOffset>
            </wp:positionH>
            <wp:positionV relativeFrom="paragraph">
              <wp:posOffset>265430</wp:posOffset>
            </wp:positionV>
            <wp:extent cx="1439545" cy="1439545"/>
            <wp:effectExtent l="0" t="0" r="0" b="0"/>
            <wp:wrapTight wrapText="bothSides">
              <wp:wrapPolygon edited="0">
                <wp:start x="7622" y="0"/>
                <wp:lineTo x="6288" y="762"/>
                <wp:lineTo x="4764" y="2477"/>
                <wp:lineTo x="4383" y="9337"/>
                <wp:lineTo x="381" y="15435"/>
                <wp:lineTo x="0" y="16769"/>
                <wp:lineTo x="0" y="17532"/>
                <wp:lineTo x="381" y="18675"/>
                <wp:lineTo x="3621" y="21343"/>
                <wp:lineTo x="3811" y="21343"/>
                <wp:lineTo x="21343" y="21343"/>
                <wp:lineTo x="20962" y="18484"/>
                <wp:lineTo x="19437" y="12005"/>
                <wp:lineTo x="17341" y="10100"/>
                <wp:lineTo x="15816" y="9337"/>
                <wp:lineTo x="12386" y="6288"/>
                <wp:lineTo x="12196" y="2477"/>
                <wp:lineTo x="10290" y="762"/>
                <wp:lineTo x="8766" y="0"/>
                <wp:lineTo x="7622" y="0"/>
              </wp:wrapPolygon>
            </wp:wrapTight>
            <wp:docPr id="116728624" name="Picture 1167286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310864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28F6AC" w14:textId="1F63893E" w:rsidR="007254FD" w:rsidRDefault="007254FD" w:rsidP="003B2096">
      <w:pPr>
        <w:pStyle w:val="Listtoplevel"/>
      </w:pPr>
      <w:r>
        <w:t>ask us for support.</w:t>
      </w:r>
    </w:p>
    <w:p w14:paraId="3E3FB562" w14:textId="6BE4429D" w:rsidR="003B2096" w:rsidRDefault="003B2096" w:rsidP="003B2096">
      <w:pPr>
        <w:pStyle w:val="Listtoplevel"/>
      </w:pPr>
      <w:r>
        <w:drawing>
          <wp:anchor distT="0" distB="0" distL="114300" distR="114300" simplePos="0" relativeHeight="252034048" behindDoc="0" locked="0" layoutInCell="1" allowOverlap="1" wp14:anchorId="460A1B4F" wp14:editId="1FE13C84">
            <wp:simplePos x="0" y="0"/>
            <wp:positionH relativeFrom="margin">
              <wp:posOffset>0</wp:posOffset>
            </wp:positionH>
            <wp:positionV relativeFrom="paragraph">
              <wp:posOffset>729615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8080971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0971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talk to someone you trust about how you are feeling.</w:t>
      </w:r>
    </w:p>
    <w:p w14:paraId="2D1E353D" w14:textId="407FF242" w:rsidR="003B2096" w:rsidRDefault="003B2096" w:rsidP="003B2096"/>
    <w:p w14:paraId="7AED2752" w14:textId="006444DB" w:rsidR="003B2096" w:rsidRDefault="003B2096" w:rsidP="003B2096"/>
    <w:p w14:paraId="7F4B9488" w14:textId="235FEDBC" w:rsidR="007254FD" w:rsidRDefault="003B2096" w:rsidP="003B2096">
      <w:r>
        <w:t>It can be good to talk even if you do not feel like it.</w:t>
      </w:r>
    </w:p>
    <w:p w14:paraId="5687F104" w14:textId="49025F07" w:rsidR="007254FD" w:rsidRDefault="007254FD">
      <w:pPr>
        <w:spacing w:line="240" w:lineRule="auto"/>
        <w:ind w:left="0"/>
      </w:pPr>
      <w:r>
        <w:br w:type="page"/>
      </w:r>
    </w:p>
    <w:p w14:paraId="1665167D" w14:textId="01C9F036" w:rsidR="007254FD" w:rsidRDefault="0070751F" w:rsidP="007254FD">
      <w:r>
        <w:rPr>
          <w:noProof/>
        </w:rPr>
        <w:lastRenderedPageBreak/>
        <w:drawing>
          <wp:anchor distT="0" distB="0" distL="114300" distR="114300" simplePos="0" relativeHeight="252041216" behindDoc="0" locked="0" layoutInCell="1" allowOverlap="1" wp14:anchorId="711DFF5C" wp14:editId="7DA68A2D">
            <wp:simplePos x="0" y="0"/>
            <wp:positionH relativeFrom="margin">
              <wp:posOffset>0</wp:posOffset>
            </wp:positionH>
            <wp:positionV relativeFrom="page">
              <wp:posOffset>732107</wp:posOffset>
            </wp:positionV>
            <wp:extent cx="1440000" cy="1440000"/>
            <wp:effectExtent l="0" t="0" r="0" b="0"/>
            <wp:wrapTight wrapText="bothSides">
              <wp:wrapPolygon edited="0">
                <wp:start x="12577" y="191"/>
                <wp:lineTo x="11434" y="953"/>
                <wp:lineTo x="4955" y="3621"/>
                <wp:lineTo x="4192" y="4383"/>
                <wp:lineTo x="3430" y="6098"/>
                <wp:lineTo x="2858" y="9719"/>
                <wp:lineTo x="762" y="12768"/>
                <wp:lineTo x="381" y="13911"/>
                <wp:lineTo x="191" y="15816"/>
                <wp:lineTo x="2287" y="18865"/>
                <wp:lineTo x="1715" y="20962"/>
                <wp:lineTo x="1906" y="21343"/>
                <wp:lineTo x="13149" y="21343"/>
                <wp:lineTo x="13530" y="18865"/>
                <wp:lineTo x="13339" y="15816"/>
                <wp:lineTo x="18865" y="12958"/>
                <wp:lineTo x="20962" y="9909"/>
                <wp:lineTo x="21343" y="6479"/>
                <wp:lineTo x="20390" y="3240"/>
                <wp:lineTo x="17150" y="953"/>
                <wp:lineTo x="15816" y="191"/>
                <wp:lineTo x="12577" y="191"/>
              </wp:wrapPolygon>
            </wp:wrapTight>
            <wp:docPr id="1790515640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515640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54FD">
        <w:t xml:space="preserve">You can </w:t>
      </w:r>
      <w:r w:rsidR="003B2096">
        <w:t xml:space="preserve">also </w:t>
      </w:r>
      <w:r w:rsidR="007254FD">
        <w:t xml:space="preserve">talk to a support service like </w:t>
      </w:r>
      <w:r w:rsidR="007254FD">
        <w:rPr>
          <w:b/>
          <w:bCs/>
        </w:rPr>
        <w:t>Lifeline</w:t>
      </w:r>
      <w:r w:rsidR="007254FD">
        <w:t>.</w:t>
      </w:r>
    </w:p>
    <w:p w14:paraId="0BC442C4" w14:textId="3144D283" w:rsidR="007254FD" w:rsidRDefault="007254FD" w:rsidP="007254FD"/>
    <w:p w14:paraId="174C4821" w14:textId="00FF39BF" w:rsidR="007254FD" w:rsidRDefault="003B2096" w:rsidP="007254FD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5568" behindDoc="1" locked="0" layoutInCell="1" allowOverlap="1" wp14:anchorId="456FAC52" wp14:editId="16580AEA">
                <wp:simplePos x="0" y="0"/>
                <wp:positionH relativeFrom="column">
                  <wp:posOffset>2160270</wp:posOffset>
                </wp:positionH>
                <wp:positionV relativeFrom="paragraph">
                  <wp:posOffset>205106</wp:posOffset>
                </wp:positionV>
                <wp:extent cx="3599815" cy="3171190"/>
                <wp:effectExtent l="0" t="0" r="635" b="0"/>
                <wp:wrapNone/>
                <wp:docPr id="63064648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17119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D9B3AC" id="Rectangle 1" o:spid="_x0000_s1026" style="position:absolute;margin-left:170.1pt;margin-top:16.15pt;width:283.45pt;height:249.7pt;z-index:-25143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" fillcolor="#074b73" stroked="f" strokeweight="1pt">
                <v:fill opacity="13107f"/>
              </v:rect>
            </w:pict>
          </mc:Fallback>
        </mc:AlternateContent>
      </w:r>
      <w:r w:rsidR="0070751F">
        <w:rPr>
          <w:noProof/>
        </w:rPr>
        <w:drawing>
          <wp:anchor distT="0" distB="0" distL="114300" distR="114300" simplePos="0" relativeHeight="252043264" behindDoc="0" locked="0" layoutInCell="1" allowOverlap="1" wp14:anchorId="4991E6F5" wp14:editId="6F09EB48">
            <wp:simplePos x="0" y="0"/>
            <wp:positionH relativeFrom="margin">
              <wp:posOffset>0</wp:posOffset>
            </wp:positionH>
            <wp:positionV relativeFrom="paragraph">
              <wp:posOffset>320675</wp:posOffset>
            </wp:positionV>
            <wp:extent cx="1439545" cy="1439545"/>
            <wp:effectExtent l="0" t="0" r="0" b="0"/>
            <wp:wrapTight wrapText="bothSides">
              <wp:wrapPolygon edited="0">
                <wp:start x="8004" y="0"/>
                <wp:lineTo x="6098" y="191"/>
                <wp:lineTo x="4955" y="1334"/>
                <wp:lineTo x="4955" y="19818"/>
                <wp:lineTo x="6288" y="21343"/>
                <wp:lineTo x="7622" y="21343"/>
                <wp:lineTo x="13720" y="21343"/>
                <wp:lineTo x="15054" y="21343"/>
                <wp:lineTo x="16579" y="19628"/>
                <wp:lineTo x="16579" y="1715"/>
                <wp:lineTo x="15054" y="0"/>
                <wp:lineTo x="13339" y="0"/>
                <wp:lineTo x="8004" y="0"/>
              </wp:wrapPolygon>
            </wp:wrapTight>
            <wp:docPr id="1311729445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729445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17F6A5" w14:textId="43241AF7" w:rsidR="007254FD" w:rsidRDefault="007254FD" w:rsidP="007254FD">
      <w:r>
        <w:rPr>
          <w:b/>
          <w:bCs/>
        </w:rPr>
        <w:t xml:space="preserve">Lifeline </w:t>
      </w:r>
      <w:r>
        <w:t xml:space="preserve">is a service you can </w:t>
      </w:r>
      <w:r w:rsidR="0070751F">
        <w:t>phone / text</w:t>
      </w:r>
      <w:r>
        <w:t xml:space="preserve"> when you are having a hard time to get:</w:t>
      </w:r>
    </w:p>
    <w:p w14:paraId="2D40EC96" w14:textId="1B2FA830" w:rsidR="007254FD" w:rsidRDefault="0070751F" w:rsidP="007254FD">
      <w:pPr>
        <w:pStyle w:val="ListParagraph"/>
      </w:pPr>
      <w:r>
        <w:rPr>
          <w:noProof/>
        </w:rPr>
        <w:drawing>
          <wp:anchor distT="0" distB="0" distL="114300" distR="114300" simplePos="0" relativeHeight="252042240" behindDoc="0" locked="0" layoutInCell="1" allowOverlap="1" wp14:anchorId="764C3825" wp14:editId="790FD276">
            <wp:simplePos x="0" y="0"/>
            <wp:positionH relativeFrom="margin">
              <wp:posOffset>0</wp:posOffset>
            </wp:positionH>
            <wp:positionV relativeFrom="paragraph">
              <wp:posOffset>452811</wp:posOffset>
            </wp:positionV>
            <wp:extent cx="1439545" cy="1439545"/>
            <wp:effectExtent l="0" t="0" r="0" b="0"/>
            <wp:wrapTight wrapText="bothSides">
              <wp:wrapPolygon edited="0">
                <wp:start x="12577" y="191"/>
                <wp:lineTo x="10862" y="1143"/>
                <wp:lineTo x="8194" y="3049"/>
                <wp:lineTo x="5907" y="9719"/>
                <wp:lineTo x="2096" y="12768"/>
                <wp:lineTo x="191" y="15816"/>
                <wp:lineTo x="191" y="16198"/>
                <wp:lineTo x="1143" y="18865"/>
                <wp:lineTo x="1524" y="21343"/>
                <wp:lineTo x="11243" y="21343"/>
                <wp:lineTo x="11624" y="15816"/>
                <wp:lineTo x="12386" y="15816"/>
                <wp:lineTo x="18865" y="13149"/>
                <wp:lineTo x="20962" y="9909"/>
                <wp:lineTo x="21343" y="6479"/>
                <wp:lineTo x="20390" y="3240"/>
                <wp:lineTo x="17150" y="953"/>
                <wp:lineTo x="15816" y="191"/>
                <wp:lineTo x="12577" y="191"/>
              </wp:wrapPolygon>
            </wp:wrapTight>
            <wp:docPr id="1724411369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411369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54FD">
        <w:t>support</w:t>
      </w:r>
    </w:p>
    <w:p w14:paraId="07D02EDA" w14:textId="1E0AA0F4" w:rsidR="007254FD" w:rsidRDefault="007254FD" w:rsidP="007254FD">
      <w:pPr>
        <w:pStyle w:val="ListParagraph"/>
      </w:pPr>
      <w:r>
        <w:t>advice</w:t>
      </w:r>
    </w:p>
    <w:p w14:paraId="6097441F" w14:textId="67E5C5DF" w:rsidR="007254FD" w:rsidRDefault="007254FD" w:rsidP="007254FD">
      <w:pPr>
        <w:pStyle w:val="ListParagraph"/>
      </w:pPr>
      <w:r>
        <w:t>someone to talk to.</w:t>
      </w:r>
    </w:p>
    <w:p w14:paraId="599306E9" w14:textId="3373509E" w:rsidR="003B2096" w:rsidRDefault="001F5F6F" w:rsidP="003B2096">
      <w:r>
        <w:rPr>
          <w:noProof/>
        </w:rPr>
        <w:drawing>
          <wp:anchor distT="0" distB="0" distL="114300" distR="114300" simplePos="0" relativeHeight="252084224" behindDoc="0" locked="0" layoutInCell="1" allowOverlap="1" wp14:anchorId="64CB7C47" wp14:editId="36E509E1">
            <wp:simplePos x="0" y="0"/>
            <wp:positionH relativeFrom="margin">
              <wp:posOffset>0</wp:posOffset>
            </wp:positionH>
            <wp:positionV relativeFrom="paragraph">
              <wp:posOffset>335280</wp:posOffset>
            </wp:positionV>
            <wp:extent cx="1439545" cy="1536700"/>
            <wp:effectExtent l="0" t="0" r="0" b="0"/>
            <wp:wrapTight wrapText="bothSides">
              <wp:wrapPolygon edited="0">
                <wp:start x="8194" y="179"/>
                <wp:lineTo x="6288" y="1250"/>
                <wp:lineTo x="5526" y="1964"/>
                <wp:lineTo x="5526" y="3392"/>
                <wp:lineTo x="4573" y="6248"/>
                <wp:lineTo x="4002" y="7498"/>
                <wp:lineTo x="3049" y="11960"/>
                <wp:lineTo x="572" y="14817"/>
                <wp:lineTo x="0" y="16780"/>
                <wp:lineTo x="0" y="18744"/>
                <wp:lineTo x="2668" y="20529"/>
                <wp:lineTo x="4192" y="20529"/>
                <wp:lineTo x="4192" y="21243"/>
                <wp:lineTo x="20581" y="21243"/>
                <wp:lineTo x="21152" y="18922"/>
                <wp:lineTo x="21152" y="17673"/>
                <wp:lineTo x="20199" y="14817"/>
                <wp:lineTo x="19818" y="11603"/>
                <wp:lineTo x="17913" y="9997"/>
                <wp:lineTo x="16007" y="9104"/>
                <wp:lineTo x="12958" y="6248"/>
                <wp:lineTo x="13149" y="2856"/>
                <wp:lineTo x="11815" y="1250"/>
                <wp:lineTo x="10671" y="179"/>
                <wp:lineTo x="8194" y="179"/>
              </wp:wrapPolygon>
            </wp:wrapTight>
            <wp:docPr id="1970380250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802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AA6671" w14:textId="2DACC228" w:rsidR="003B2096" w:rsidRDefault="003B2096" w:rsidP="003B2096"/>
    <w:p w14:paraId="101D4753" w14:textId="115220A8" w:rsidR="003B2096" w:rsidRDefault="003B2096" w:rsidP="003B2096">
      <w:r>
        <w:t>You can call Lifeline on:</w:t>
      </w:r>
    </w:p>
    <w:p w14:paraId="1DD7214E" w14:textId="78DDA0E8" w:rsidR="003B2096" w:rsidRDefault="003B2096" w:rsidP="003B2096"/>
    <w:p w14:paraId="7704C36C" w14:textId="43050A75" w:rsidR="003B2096" w:rsidRDefault="003B2096" w:rsidP="003B2096">
      <w:pPr>
        <w:rPr>
          <w:b/>
          <w:bCs/>
        </w:rPr>
      </w:pPr>
      <w:r>
        <w:rPr>
          <w:b/>
          <w:bCs/>
        </w:rPr>
        <w:t>0800 543 354</w:t>
      </w:r>
    </w:p>
    <w:p w14:paraId="78529EAE" w14:textId="2C60C544" w:rsidR="003B2096" w:rsidRDefault="003B2096" w:rsidP="003B2096">
      <w:pPr>
        <w:rPr>
          <w:b/>
          <w:bCs/>
        </w:rPr>
      </w:pPr>
    </w:p>
    <w:p w14:paraId="1E6B2BD8" w14:textId="4E46844D" w:rsidR="003B2096" w:rsidRDefault="001F5F6F" w:rsidP="003B2096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85248" behindDoc="0" locked="0" layoutInCell="1" allowOverlap="1" wp14:anchorId="08C1736E" wp14:editId="0BB8C559">
            <wp:simplePos x="0" y="0"/>
            <wp:positionH relativeFrom="margin">
              <wp:posOffset>0</wp:posOffset>
            </wp:positionH>
            <wp:positionV relativeFrom="paragraph">
              <wp:posOffset>116840</wp:posOffset>
            </wp:positionV>
            <wp:extent cx="1439545" cy="1439545"/>
            <wp:effectExtent l="0" t="0" r="0" b="0"/>
            <wp:wrapTight wrapText="bothSides">
              <wp:wrapPolygon edited="0">
                <wp:start x="8956" y="0"/>
                <wp:lineTo x="7813" y="381"/>
                <wp:lineTo x="5717" y="2477"/>
                <wp:lineTo x="5717" y="3430"/>
                <wp:lineTo x="4764" y="6479"/>
                <wp:lineTo x="4955" y="9528"/>
                <wp:lineTo x="4002" y="9909"/>
                <wp:lineTo x="1906" y="12196"/>
                <wp:lineTo x="1715" y="15626"/>
                <wp:lineTo x="2668" y="18675"/>
                <wp:lineTo x="3240" y="21343"/>
                <wp:lineTo x="19628" y="21343"/>
                <wp:lineTo x="19247" y="15626"/>
                <wp:lineTo x="17913" y="12196"/>
                <wp:lineTo x="15626" y="9719"/>
                <wp:lineTo x="14864" y="9528"/>
                <wp:lineTo x="13911" y="2858"/>
                <wp:lineTo x="11624" y="572"/>
                <wp:lineTo x="10671" y="0"/>
                <wp:lineTo x="8956" y="0"/>
              </wp:wrapPolygon>
            </wp:wrapTight>
            <wp:docPr id="1057432217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432217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CE9082" w14:textId="391CECF9" w:rsidR="003B2096" w:rsidRDefault="003B2096" w:rsidP="003B2096">
      <w:r>
        <w:t>You can text Lifeline at:</w:t>
      </w:r>
    </w:p>
    <w:p w14:paraId="30B04F20" w14:textId="77777777" w:rsidR="003B2096" w:rsidRDefault="003B2096" w:rsidP="003B2096"/>
    <w:p w14:paraId="6159E658" w14:textId="5DF5D8E9" w:rsidR="003B2096" w:rsidRDefault="003B2096" w:rsidP="003B2096">
      <w:pPr>
        <w:rPr>
          <w:b/>
          <w:bCs/>
        </w:rPr>
      </w:pPr>
      <w:r>
        <w:rPr>
          <w:b/>
          <w:bCs/>
        </w:rPr>
        <w:t>4357</w:t>
      </w:r>
    </w:p>
    <w:p w14:paraId="0D658B1D" w14:textId="77777777" w:rsidR="001F5F6F" w:rsidRDefault="001F5F6F" w:rsidP="003B2096">
      <w:pPr>
        <w:rPr>
          <w:b/>
          <w:bCs/>
        </w:rPr>
      </w:pPr>
    </w:p>
    <w:p w14:paraId="29CFEA39" w14:textId="77777777" w:rsidR="001F5F6F" w:rsidRDefault="001F5F6F" w:rsidP="003B2096">
      <w:pPr>
        <w:rPr>
          <w:b/>
          <w:bCs/>
        </w:rPr>
      </w:pPr>
    </w:p>
    <w:p w14:paraId="040A00CA" w14:textId="47F3EE7D" w:rsidR="001F5F6F" w:rsidRPr="001F5F6F" w:rsidRDefault="001F5F6F" w:rsidP="003B2096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089344" behindDoc="0" locked="0" layoutInCell="1" allowOverlap="1" wp14:anchorId="741115E3" wp14:editId="4A779B2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714500" cy="1014730"/>
                <wp:effectExtent l="0" t="0" r="0" b="0"/>
                <wp:wrapTight wrapText="bothSides">
                  <wp:wrapPolygon edited="0">
                    <wp:start x="3040" y="1892"/>
                    <wp:lineTo x="2560" y="20005"/>
                    <wp:lineTo x="13600" y="20005"/>
                    <wp:lineTo x="19360" y="19194"/>
                    <wp:lineTo x="20480" y="17842"/>
                    <wp:lineTo x="19360" y="15409"/>
                    <wp:lineTo x="18720" y="11084"/>
                    <wp:lineTo x="19680" y="10273"/>
                    <wp:lineTo x="20320" y="7840"/>
                    <wp:lineTo x="20000" y="6758"/>
                    <wp:lineTo x="13280" y="1892"/>
                    <wp:lineTo x="3040" y="1892"/>
                  </wp:wrapPolygon>
                </wp:wrapTight>
                <wp:docPr id="1679367912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014730"/>
                          <a:chOff x="0" y="0"/>
                          <a:chExt cx="1714500" cy="1014730"/>
                        </a:xfrm>
                      </wpg:grpSpPr>
                      <pic:pic xmlns:pic="http://schemas.openxmlformats.org/drawingml/2006/picture">
                        <pic:nvPicPr>
                          <pic:cNvPr id="110714152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0147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6142815" name="Graphic 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20574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svg="http://schemas.microsoft.com/office/drawing/2016/SVG/main"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106C5CCA">
              <v:group id="Group 9" style="position:absolute;margin-left:0;margin-top:0;width:135pt;height:79.9pt;z-index:252089344" coordsize="17145,10147" o:spid="_x0000_s1026" w14:anchorId="4F1074B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">
                <v:shape id="Picture 7" style="position:absolute;width:14395;height:10147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">
                  <v:imagedata o:title="" r:id="rId141"/>
                </v:shape>
                <v:shape id="Graphic 8" style="position:absolute;left:9144;top:2057;width:8001;height:8001;visibility:visible;mso-wrap-style:square" alt="Close with solid fill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">
                  <v:imagedata o:title="Close with solid fill" r:id="rId20"/>
                </v:shape>
                <w10:wrap type="tight"/>
              </v:group>
            </w:pict>
          </mc:Fallback>
        </mc:AlternateContent>
      </w:r>
      <w:r>
        <w:t>It does not cost money to call / text Lifeline.</w:t>
      </w:r>
    </w:p>
    <w:p w14:paraId="074F1CE9" w14:textId="6D8CCCEE" w:rsidR="007254FD" w:rsidRDefault="0070751F" w:rsidP="007254FD">
      <w:r>
        <w:rPr>
          <w:b/>
          <w:bCs/>
          <w:noProof/>
        </w:rPr>
        <w:drawing>
          <wp:anchor distT="0" distB="0" distL="114300" distR="114300" simplePos="0" relativeHeight="252044288" behindDoc="0" locked="0" layoutInCell="1" allowOverlap="1" wp14:anchorId="6C2B6EFD" wp14:editId="6A941114">
            <wp:simplePos x="0" y="0"/>
            <wp:positionH relativeFrom="margin">
              <wp:posOffset>0</wp:posOffset>
            </wp:positionH>
            <wp:positionV relativeFrom="paragraph">
              <wp:posOffset>269296</wp:posOffset>
            </wp:positionV>
            <wp:extent cx="1439545" cy="1439545"/>
            <wp:effectExtent l="0" t="0" r="0" b="0"/>
            <wp:wrapTight wrapText="bothSides">
              <wp:wrapPolygon edited="0">
                <wp:start x="2858" y="191"/>
                <wp:lineTo x="2858" y="21343"/>
                <wp:lineTo x="3049" y="21343"/>
                <wp:lineTo x="7241" y="21343"/>
                <wp:lineTo x="17532" y="21343"/>
                <wp:lineTo x="19818" y="20962"/>
                <wp:lineTo x="19818" y="3621"/>
                <wp:lineTo x="19437" y="191"/>
                <wp:lineTo x="2858" y="191"/>
              </wp:wrapPolygon>
            </wp:wrapTight>
            <wp:docPr id="243022287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22287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3BB4EF" w14:textId="77777777" w:rsidR="007254FD" w:rsidRDefault="007254FD" w:rsidP="007254FD"/>
    <w:p w14:paraId="6B572D9D" w14:textId="75DF8521" w:rsidR="007254FD" w:rsidRDefault="007254FD" w:rsidP="007254FD">
      <w:r>
        <w:t>We will give you a document with information about some support services.</w:t>
      </w:r>
    </w:p>
    <w:p w14:paraId="36273B8D" w14:textId="55CD65A9" w:rsidR="007254FD" w:rsidRPr="007254FD" w:rsidRDefault="001E20AC" w:rsidP="001E20AC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187568BA" w14:textId="67469ABA" w:rsidR="00471A11" w:rsidRDefault="00DE7A44" w:rsidP="00471A11">
      <w:r>
        <w:rPr>
          <w:b/>
          <w:bCs/>
          <w:noProof/>
        </w:rPr>
        <w:lastRenderedPageBreak/>
        <w:drawing>
          <wp:anchor distT="0" distB="0" distL="114300" distR="114300" simplePos="0" relativeHeight="252071936" behindDoc="0" locked="0" layoutInCell="1" allowOverlap="1" wp14:anchorId="4087D0BF" wp14:editId="69959343">
            <wp:simplePos x="0" y="0"/>
            <wp:positionH relativeFrom="margin">
              <wp:posOffset>0</wp:posOffset>
            </wp:positionH>
            <wp:positionV relativeFrom="page">
              <wp:posOffset>833675</wp:posOffset>
            </wp:positionV>
            <wp:extent cx="1439545" cy="1108710"/>
            <wp:effectExtent l="0" t="0" r="0" b="0"/>
            <wp:wrapTight wrapText="bothSides">
              <wp:wrapPolygon edited="0">
                <wp:start x="0" y="0"/>
                <wp:lineTo x="0" y="21278"/>
                <wp:lineTo x="21343" y="21278"/>
                <wp:lineTo x="21343" y="0"/>
                <wp:lineTo x="0" y="0"/>
              </wp:wrapPolygon>
            </wp:wrapTight>
            <wp:docPr id="133492875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92875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0AC">
        <w:t xml:space="preserve">If you are worried about your </w:t>
      </w:r>
      <w:r w:rsidR="001E20AC">
        <w:rPr>
          <w:b/>
          <w:bCs/>
        </w:rPr>
        <w:t xml:space="preserve">mental health </w:t>
      </w:r>
      <w:r w:rsidR="001E20AC">
        <w:t>you should talk to:</w:t>
      </w:r>
    </w:p>
    <w:p w14:paraId="701C4533" w14:textId="4D378DC5" w:rsidR="001E20AC" w:rsidRDefault="00DE7A44" w:rsidP="001E20AC">
      <w:pPr>
        <w:pStyle w:val="ListParagraph"/>
      </w:pPr>
      <w:r>
        <w:rPr>
          <w:b/>
          <w:bCs/>
          <w:noProof/>
        </w:rPr>
        <w:drawing>
          <wp:anchor distT="0" distB="0" distL="114300" distR="114300" simplePos="0" relativeHeight="252070912" behindDoc="0" locked="0" layoutInCell="1" allowOverlap="1" wp14:anchorId="12375B5E" wp14:editId="712D1543">
            <wp:simplePos x="0" y="0"/>
            <wp:positionH relativeFrom="margin">
              <wp:posOffset>0</wp:posOffset>
            </wp:positionH>
            <wp:positionV relativeFrom="page">
              <wp:posOffset>2108859</wp:posOffset>
            </wp:positionV>
            <wp:extent cx="1439545" cy="1439545"/>
            <wp:effectExtent l="0" t="0" r="0" b="0"/>
            <wp:wrapTight wrapText="bothSides">
              <wp:wrapPolygon edited="0">
                <wp:start x="13720" y="2096"/>
                <wp:lineTo x="3811" y="2668"/>
                <wp:lineTo x="1524" y="3240"/>
                <wp:lineTo x="1715" y="5526"/>
                <wp:lineTo x="762" y="8575"/>
                <wp:lineTo x="381" y="11624"/>
                <wp:lineTo x="762" y="19247"/>
                <wp:lineTo x="2096" y="19247"/>
                <wp:lineTo x="16579" y="18865"/>
                <wp:lineTo x="18675" y="18675"/>
                <wp:lineTo x="18294" y="17722"/>
                <wp:lineTo x="21152" y="17532"/>
                <wp:lineTo x="21152" y="16007"/>
                <wp:lineTo x="18675" y="14673"/>
                <wp:lineTo x="20009" y="11815"/>
                <wp:lineTo x="20009" y="11624"/>
                <wp:lineTo x="20771" y="8575"/>
                <wp:lineTo x="20581" y="3621"/>
                <wp:lineTo x="19056" y="2668"/>
                <wp:lineTo x="15245" y="2096"/>
                <wp:lineTo x="13720" y="2096"/>
              </wp:wrapPolygon>
            </wp:wrapTight>
            <wp:docPr id="209483998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3998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0AC">
        <w:t>your family doctor / medical practice</w:t>
      </w:r>
    </w:p>
    <w:p w14:paraId="3BDCDC2D" w14:textId="6682C163" w:rsidR="001E20AC" w:rsidRDefault="001E20AC" w:rsidP="001E20AC">
      <w:pPr>
        <w:pStyle w:val="ListParagraph"/>
      </w:pPr>
      <w:r>
        <w:t>a mental health service.</w:t>
      </w:r>
    </w:p>
    <w:p w14:paraId="6F4171AC" w14:textId="14C81C5C" w:rsidR="001E20AC" w:rsidRDefault="001E20AC" w:rsidP="001E20AC"/>
    <w:p w14:paraId="4E665AFB" w14:textId="5BF4BEDA" w:rsidR="001E20AC" w:rsidRDefault="00DE7A44" w:rsidP="001E20AC">
      <w:r>
        <w:rPr>
          <w:noProof/>
        </w:rPr>
        <w:drawing>
          <wp:anchor distT="0" distB="0" distL="114300" distR="114300" simplePos="0" relativeHeight="252049408" behindDoc="0" locked="0" layoutInCell="1" allowOverlap="1" wp14:anchorId="2FEBA9BD" wp14:editId="53E6D297">
            <wp:simplePos x="0" y="0"/>
            <wp:positionH relativeFrom="margin">
              <wp:posOffset>0</wp:posOffset>
            </wp:positionH>
            <wp:positionV relativeFrom="paragraph">
              <wp:posOffset>160711</wp:posOffset>
            </wp:positionV>
            <wp:extent cx="1439545" cy="1439545"/>
            <wp:effectExtent l="0" t="0" r="0" b="0"/>
            <wp:wrapTight wrapText="bothSides">
              <wp:wrapPolygon edited="0">
                <wp:start x="10671" y="0"/>
                <wp:lineTo x="9337" y="762"/>
                <wp:lineTo x="1715" y="3811"/>
                <wp:lineTo x="0" y="5336"/>
                <wp:lineTo x="0" y="8004"/>
                <wp:lineTo x="572" y="9528"/>
                <wp:lineTo x="7051" y="12577"/>
                <wp:lineTo x="7813" y="12577"/>
                <wp:lineTo x="5907" y="16960"/>
                <wp:lineTo x="5336" y="18675"/>
                <wp:lineTo x="5336" y="21343"/>
                <wp:lineTo x="15816" y="21343"/>
                <wp:lineTo x="15816" y="18675"/>
                <wp:lineTo x="14864" y="15626"/>
                <wp:lineTo x="13339" y="12577"/>
                <wp:lineTo x="17722" y="12577"/>
                <wp:lineTo x="21343" y="11243"/>
                <wp:lineTo x="21343" y="7813"/>
                <wp:lineTo x="21152" y="7241"/>
                <wp:lineTo x="20390" y="6288"/>
                <wp:lineTo x="18484" y="4955"/>
                <wp:lineTo x="16198" y="3430"/>
                <wp:lineTo x="16388" y="2668"/>
                <wp:lineTo x="14101" y="762"/>
                <wp:lineTo x="12196" y="0"/>
                <wp:lineTo x="10671" y="0"/>
              </wp:wrapPolygon>
            </wp:wrapTight>
            <wp:docPr id="1596400508" name="Picture 1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400508" name="Picture 1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0A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7616" behindDoc="1" locked="0" layoutInCell="1" allowOverlap="1" wp14:anchorId="120EBF22" wp14:editId="11312865">
                <wp:simplePos x="0" y="0"/>
                <wp:positionH relativeFrom="column">
                  <wp:posOffset>2160270</wp:posOffset>
                </wp:positionH>
                <wp:positionV relativeFrom="paragraph">
                  <wp:posOffset>226695</wp:posOffset>
                </wp:positionV>
                <wp:extent cx="3600000" cy="4802400"/>
                <wp:effectExtent l="0" t="0" r="635" b="0"/>
                <wp:wrapNone/>
                <wp:docPr id="94840418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8024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A5B936" id="Rectangle 1" o:spid="_x0000_s1026" style="position:absolute;margin-left:170.1pt;margin-top:17.85pt;width:283.45pt;height:378.15pt;z-index:-25142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3E1B0584" w14:textId="6ED3F986" w:rsidR="001E20AC" w:rsidRDefault="001E20AC" w:rsidP="001E20AC">
      <w:r>
        <w:rPr>
          <w:b/>
          <w:bCs/>
        </w:rPr>
        <w:t>Mental health</w:t>
      </w:r>
      <w:r>
        <w:t xml:space="preserve"> is about how you feel in your mind.</w:t>
      </w:r>
    </w:p>
    <w:p w14:paraId="33C28C68" w14:textId="19DDCE46" w:rsidR="001E20AC" w:rsidRDefault="001E20AC" w:rsidP="001E20AC"/>
    <w:p w14:paraId="659909BC" w14:textId="1260D5C6" w:rsidR="001E20AC" w:rsidRDefault="001E20AC" w:rsidP="001E20AC"/>
    <w:p w14:paraId="09EC1565" w14:textId="27F5D4A3" w:rsidR="001E20AC" w:rsidRDefault="00DE7A44" w:rsidP="001E20AC">
      <w:r>
        <w:rPr>
          <w:b/>
          <w:bCs/>
          <w:noProof/>
        </w:rPr>
        <w:drawing>
          <wp:anchor distT="0" distB="0" distL="114300" distR="114300" simplePos="0" relativeHeight="252047360" behindDoc="0" locked="0" layoutInCell="1" allowOverlap="1" wp14:anchorId="35F16B51" wp14:editId="4D602A12">
            <wp:simplePos x="0" y="0"/>
            <wp:positionH relativeFrom="margin">
              <wp:posOffset>0</wp:posOffset>
            </wp:positionH>
            <wp:positionV relativeFrom="paragraph">
              <wp:posOffset>73025</wp:posOffset>
            </wp:positionV>
            <wp:extent cx="1439545" cy="1486535"/>
            <wp:effectExtent l="0" t="0" r="0" b="0"/>
            <wp:wrapTight wrapText="bothSides">
              <wp:wrapPolygon edited="0">
                <wp:start x="0" y="0"/>
                <wp:lineTo x="0" y="21406"/>
                <wp:lineTo x="21343" y="21406"/>
                <wp:lineTo x="21343" y="0"/>
                <wp:lineTo x="0" y="0"/>
              </wp:wrapPolygon>
            </wp:wrapTight>
            <wp:docPr id="1390012392" name="Picture 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012392" name="Picture 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0AC">
        <w:t>There might be a problem with your mental health if you:</w:t>
      </w:r>
    </w:p>
    <w:p w14:paraId="228F1F2D" w14:textId="0625552A" w:rsidR="0070751F" w:rsidRDefault="0070751F" w:rsidP="0070751F">
      <w:pPr>
        <w:pStyle w:val="ListParagraph"/>
      </w:pPr>
      <w:r>
        <w:rPr>
          <w:b/>
          <w:bCs/>
          <w:noProof/>
        </w:rPr>
        <w:drawing>
          <wp:anchor distT="0" distB="0" distL="114300" distR="114300" simplePos="0" relativeHeight="252048384" behindDoc="0" locked="0" layoutInCell="1" allowOverlap="1" wp14:anchorId="0AC2CD5B" wp14:editId="7D3ACD67">
            <wp:simplePos x="0" y="0"/>
            <wp:positionH relativeFrom="margin">
              <wp:posOffset>0</wp:posOffset>
            </wp:positionH>
            <wp:positionV relativeFrom="paragraph">
              <wp:posOffset>845402</wp:posOffset>
            </wp:positionV>
            <wp:extent cx="895985" cy="1619885"/>
            <wp:effectExtent l="0" t="0" r="5715" b="5715"/>
            <wp:wrapTight wrapText="bothSides">
              <wp:wrapPolygon edited="0">
                <wp:start x="0" y="0"/>
                <wp:lineTo x="0" y="21507"/>
                <wp:lineTo x="21432" y="21507"/>
                <wp:lineTo x="21432" y="0"/>
                <wp:lineTo x="0" y="0"/>
              </wp:wrapPolygon>
            </wp:wrapTight>
            <wp:docPr id="84026390" name="Picture 1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26390" name="Picture 1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9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get really worried about </w:t>
      </w:r>
      <w:r w:rsidR="00DE7A44">
        <w:t>a lot of things</w:t>
      </w:r>
    </w:p>
    <w:p w14:paraId="56A25503" w14:textId="636B32F7" w:rsidR="001E20AC" w:rsidRDefault="001E20AC" w:rsidP="001E20AC">
      <w:pPr>
        <w:pStyle w:val="ListParagraph"/>
      </w:pPr>
      <w:r>
        <w:t>feel very sad for a long time</w:t>
      </w:r>
    </w:p>
    <w:p w14:paraId="42E957C9" w14:textId="6B6F090F" w:rsidR="001E20AC" w:rsidRPr="001E20AC" w:rsidRDefault="001E20AC" w:rsidP="001E20AC">
      <w:pPr>
        <w:pStyle w:val="ListParagraph"/>
      </w:pPr>
      <w:r>
        <w:t>think about hurting yourself a lot.</w:t>
      </w:r>
      <w:r w:rsidRPr="001E20AC">
        <w:rPr>
          <w:b/>
          <w:bCs/>
          <w:noProof/>
        </w:rPr>
        <w:t xml:space="preserve"> </w:t>
      </w:r>
    </w:p>
    <w:p w14:paraId="11B8DA67" w14:textId="554616A3" w:rsidR="001E20AC" w:rsidRDefault="001E20AC">
      <w:pPr>
        <w:spacing w:line="240" w:lineRule="auto"/>
        <w:ind w:left="0"/>
      </w:pPr>
      <w:r>
        <w:br w:type="page"/>
      </w:r>
    </w:p>
    <w:p w14:paraId="7CDF6199" w14:textId="4322F078" w:rsidR="001E20AC" w:rsidRDefault="0070751F" w:rsidP="001E20AC">
      <w:r>
        <w:rPr>
          <w:noProof/>
        </w:rPr>
        <w:lastRenderedPageBreak/>
        <w:drawing>
          <wp:anchor distT="0" distB="0" distL="114300" distR="114300" simplePos="0" relativeHeight="252051456" behindDoc="0" locked="0" layoutInCell="1" allowOverlap="1" wp14:anchorId="32E9EA49" wp14:editId="5929D387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48800" cy="1648800"/>
            <wp:effectExtent l="0" t="0" r="2540" b="2540"/>
            <wp:wrapTight wrapText="bothSides">
              <wp:wrapPolygon edited="0">
                <wp:start x="0" y="0"/>
                <wp:lineTo x="0" y="21467"/>
                <wp:lineTo x="21467" y="21467"/>
                <wp:lineTo x="21467" y="0"/>
                <wp:lineTo x="0" y="0"/>
              </wp:wrapPolygon>
            </wp:wrapTight>
            <wp:docPr id="649840629" name="Picture 1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840629" name="Picture 1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800" cy="164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0AC">
        <w:t xml:space="preserve">Call the police on </w:t>
      </w:r>
      <w:r w:rsidR="001E20AC">
        <w:rPr>
          <w:b/>
          <w:bCs/>
        </w:rPr>
        <w:t>111</w:t>
      </w:r>
      <w:r w:rsidR="001E20AC">
        <w:t xml:space="preserve"> if:</w:t>
      </w:r>
    </w:p>
    <w:p w14:paraId="4FB933B2" w14:textId="196706F8" w:rsidR="001E20AC" w:rsidRDefault="001E20AC" w:rsidP="001E20AC">
      <w:pPr>
        <w:pStyle w:val="ListParagraph"/>
      </w:pPr>
      <w:r>
        <w:t>you are in danger</w:t>
      </w:r>
    </w:p>
    <w:p w14:paraId="5D659CF6" w14:textId="0FFBF8CF" w:rsidR="001E20AC" w:rsidRDefault="001E20AC" w:rsidP="001E20AC">
      <w:pPr>
        <w:pStyle w:val="ListParagraph"/>
      </w:pPr>
      <w:r>
        <w:t>someone else is in danger.</w:t>
      </w:r>
    </w:p>
    <w:p w14:paraId="13C77D31" w14:textId="623188FE" w:rsidR="001E20AC" w:rsidRDefault="001E20AC">
      <w:pPr>
        <w:spacing w:line="240" w:lineRule="auto"/>
        <w:ind w:left="0"/>
      </w:pPr>
      <w:r>
        <w:br w:type="page"/>
      </w:r>
    </w:p>
    <w:p w14:paraId="216163CC" w14:textId="555B7079" w:rsidR="001E20AC" w:rsidRDefault="001E20AC" w:rsidP="005D38F6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bookmarkStart w:id="7" w:name="_Toc155262434"/>
      <w:r>
        <w:lastRenderedPageBreak/>
        <w:t>How to contact us</w:t>
      </w:r>
      <w:bookmarkEnd w:id="7"/>
    </w:p>
    <w:p w14:paraId="268DF2BF" w14:textId="77777777" w:rsidR="001E20AC" w:rsidRDefault="001E20AC" w:rsidP="001E20AC"/>
    <w:p w14:paraId="51ED08BE" w14:textId="342E7CC5" w:rsidR="001E20AC" w:rsidRDefault="0070751F" w:rsidP="001E20AC">
      <w:r>
        <w:rPr>
          <w:noProof/>
        </w:rPr>
        <w:drawing>
          <wp:anchor distT="0" distB="0" distL="114300" distR="114300" simplePos="0" relativeHeight="252053504" behindDoc="0" locked="0" layoutInCell="1" allowOverlap="1" wp14:anchorId="0ED95A16" wp14:editId="34A4D8BB">
            <wp:simplePos x="0" y="0"/>
            <wp:positionH relativeFrom="margin">
              <wp:posOffset>0</wp:posOffset>
            </wp:positionH>
            <wp:positionV relativeFrom="paragraph">
              <wp:posOffset>123294</wp:posOffset>
            </wp:positionV>
            <wp:extent cx="1439545" cy="1439545"/>
            <wp:effectExtent l="0" t="0" r="0" b="0"/>
            <wp:wrapTight wrapText="bothSides">
              <wp:wrapPolygon edited="0">
                <wp:start x="8004" y="0"/>
                <wp:lineTo x="6098" y="191"/>
                <wp:lineTo x="4955" y="1334"/>
                <wp:lineTo x="4955" y="19818"/>
                <wp:lineTo x="6288" y="21343"/>
                <wp:lineTo x="7622" y="21343"/>
                <wp:lineTo x="13720" y="21343"/>
                <wp:lineTo x="15054" y="21343"/>
                <wp:lineTo x="16579" y="19628"/>
                <wp:lineTo x="16579" y="1715"/>
                <wp:lineTo x="15054" y="0"/>
                <wp:lineTo x="13339" y="0"/>
                <wp:lineTo x="8004" y="0"/>
              </wp:wrapPolygon>
            </wp:wrapTight>
            <wp:docPr id="375359565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359565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9646A" w14:textId="212E8BC7" w:rsidR="001E20AC" w:rsidRDefault="004455DE" w:rsidP="001E20AC">
      <w:r>
        <w:t>You can phone us on:</w:t>
      </w:r>
    </w:p>
    <w:p w14:paraId="4EBC7D3A" w14:textId="77777777" w:rsidR="004455DE" w:rsidRDefault="004455DE" w:rsidP="001E20AC"/>
    <w:p w14:paraId="62D43728" w14:textId="397F8A81" w:rsidR="004455DE" w:rsidRDefault="004455DE" w:rsidP="001E20AC">
      <w:pPr>
        <w:rPr>
          <w:b/>
          <w:bCs/>
        </w:rPr>
      </w:pPr>
      <w:r>
        <w:rPr>
          <w:b/>
          <w:bCs/>
        </w:rPr>
        <w:t>0800 456 090</w:t>
      </w:r>
    </w:p>
    <w:p w14:paraId="115AE899" w14:textId="1443897D" w:rsidR="004455DE" w:rsidRDefault="004455DE" w:rsidP="001E20AC">
      <w:pPr>
        <w:rPr>
          <w:b/>
          <w:bCs/>
        </w:rPr>
      </w:pPr>
    </w:p>
    <w:p w14:paraId="17DC271F" w14:textId="36D0782B" w:rsidR="004455DE" w:rsidRDefault="0070751F" w:rsidP="001E20AC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54528" behindDoc="0" locked="0" layoutInCell="1" allowOverlap="1" wp14:anchorId="2143F3FC" wp14:editId="331B4CFC">
            <wp:simplePos x="0" y="0"/>
            <wp:positionH relativeFrom="margin">
              <wp:posOffset>0</wp:posOffset>
            </wp:positionH>
            <wp:positionV relativeFrom="paragraph">
              <wp:posOffset>356862</wp:posOffset>
            </wp:positionV>
            <wp:extent cx="1439545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43" y="21373"/>
                <wp:lineTo x="21343" y="0"/>
                <wp:lineTo x="0" y="0"/>
              </wp:wrapPolygon>
            </wp:wrapTight>
            <wp:docPr id="1086450456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450456" name="Picture 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15" t="18794" r="30884" b="32499"/>
                    <a:stretch/>
                  </pic:blipFill>
                  <pic:spPr bwMode="auto">
                    <a:xfrm>
                      <a:off x="0" y="0"/>
                      <a:ext cx="1439545" cy="1450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3D86A" w14:textId="60DC0AE2" w:rsidR="004455DE" w:rsidRDefault="004455DE" w:rsidP="001E20AC">
      <w:r>
        <w:t>If you are in Australia you can phone us on:</w:t>
      </w:r>
    </w:p>
    <w:p w14:paraId="32C231DB" w14:textId="05A16938" w:rsidR="004455DE" w:rsidRDefault="004455DE" w:rsidP="001E20AC"/>
    <w:p w14:paraId="0A55EBBF" w14:textId="73FADE18" w:rsidR="004455DE" w:rsidRDefault="004455DE" w:rsidP="001E20AC">
      <w:pPr>
        <w:rPr>
          <w:b/>
          <w:bCs/>
        </w:rPr>
      </w:pPr>
      <w:r>
        <w:rPr>
          <w:b/>
          <w:bCs/>
        </w:rPr>
        <w:t>1800 456 032</w:t>
      </w:r>
    </w:p>
    <w:p w14:paraId="79BFCAB3" w14:textId="77777777" w:rsidR="001F5F6F" w:rsidRDefault="001F5F6F" w:rsidP="001E20AC"/>
    <w:p w14:paraId="29673756" w14:textId="629FBBA2" w:rsidR="001F5F6F" w:rsidRDefault="001F5F6F" w:rsidP="001E20AC">
      <w:r>
        <w:rPr>
          <w:noProof/>
        </w:rPr>
        <mc:AlternateContent>
          <mc:Choice Requires="wpg">
            <w:drawing>
              <wp:anchor distT="0" distB="0" distL="114300" distR="114300" simplePos="0" relativeHeight="252091392" behindDoc="0" locked="0" layoutInCell="1" allowOverlap="1" wp14:anchorId="639217D6" wp14:editId="69892839">
                <wp:simplePos x="0" y="0"/>
                <wp:positionH relativeFrom="column">
                  <wp:posOffset>0</wp:posOffset>
                </wp:positionH>
                <wp:positionV relativeFrom="paragraph">
                  <wp:posOffset>41910</wp:posOffset>
                </wp:positionV>
                <wp:extent cx="1714500" cy="1014730"/>
                <wp:effectExtent l="0" t="0" r="0" b="0"/>
                <wp:wrapTight wrapText="bothSides">
                  <wp:wrapPolygon edited="0">
                    <wp:start x="3040" y="1892"/>
                    <wp:lineTo x="2560" y="20005"/>
                    <wp:lineTo x="13600" y="20005"/>
                    <wp:lineTo x="19360" y="19194"/>
                    <wp:lineTo x="20480" y="17842"/>
                    <wp:lineTo x="19360" y="15409"/>
                    <wp:lineTo x="18720" y="11084"/>
                    <wp:lineTo x="19680" y="10273"/>
                    <wp:lineTo x="20320" y="7840"/>
                    <wp:lineTo x="20000" y="6758"/>
                    <wp:lineTo x="13280" y="1892"/>
                    <wp:lineTo x="3040" y="1892"/>
                  </wp:wrapPolygon>
                </wp:wrapTight>
                <wp:docPr id="1836144542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014730"/>
                          <a:chOff x="0" y="0"/>
                          <a:chExt cx="1714500" cy="1014730"/>
                        </a:xfrm>
                      </wpg:grpSpPr>
                      <pic:pic xmlns:pic="http://schemas.openxmlformats.org/drawingml/2006/picture">
                        <pic:nvPicPr>
                          <pic:cNvPr id="74776555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0147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8812334" name="Graphic 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20574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svg="http://schemas.microsoft.com/office/drawing/2016/SVG/main"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35AB39FE">
              <v:group id="Group 9" style="position:absolute;margin-left:0;margin-top:3.3pt;width:135pt;height:79.9pt;z-index:252091392" coordsize="17145,10147" o:spid="_x0000_s1026" w14:anchorId="4D539679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">
                <v:shape id="Picture 7" style="position:absolute;width:14395;height:10147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">
                  <v:imagedata o:title="" r:id="rId141"/>
                </v:shape>
                <v:shape id="Graphic 8" style="position:absolute;left:9144;top:2057;width:8001;height:8001;visibility:visible;mso-wrap-style:square" alt="Close with solid fill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">
                  <v:imagedata o:title="Close with solid fill" r:id="rId20"/>
                </v:shape>
                <w10:wrap type="tight"/>
              </v:group>
            </w:pict>
          </mc:Fallback>
        </mc:AlternateContent>
      </w:r>
    </w:p>
    <w:p w14:paraId="0308DBB8" w14:textId="749DBE70" w:rsidR="001F5F6F" w:rsidRDefault="001F5F6F" w:rsidP="001E20AC">
      <w:r>
        <w:t>It does not cost money to call these numbers.</w:t>
      </w:r>
    </w:p>
    <w:p w14:paraId="7DC1561E" w14:textId="3DCAA38B" w:rsidR="004455DE" w:rsidRDefault="004455DE" w:rsidP="001E20AC"/>
    <w:p w14:paraId="2AE41363" w14:textId="6D5FBD6D" w:rsidR="004455DE" w:rsidRDefault="004455DE" w:rsidP="001E20AC"/>
    <w:p w14:paraId="3F7BACB3" w14:textId="2DF8A64B" w:rsidR="001F5F6F" w:rsidRDefault="001F5F6F">
      <w:pPr>
        <w:snapToGrid/>
        <w:spacing w:line="240" w:lineRule="auto"/>
        <w:ind w:left="0"/>
      </w:pPr>
      <w:r>
        <w:br w:type="page"/>
      </w:r>
    </w:p>
    <w:p w14:paraId="50F11610" w14:textId="566BBF4D" w:rsidR="001E20AC" w:rsidRDefault="00080758" w:rsidP="001E20AC">
      <w:r>
        <w:rPr>
          <w:noProof/>
        </w:rPr>
        <w:lastRenderedPageBreak/>
        <w:drawing>
          <wp:anchor distT="0" distB="0" distL="114300" distR="114300" simplePos="0" relativeHeight="252094464" behindDoc="0" locked="0" layoutInCell="1" allowOverlap="1" wp14:anchorId="71A44DFE" wp14:editId="7D443E0B">
            <wp:simplePos x="0" y="0"/>
            <wp:positionH relativeFrom="margin">
              <wp:posOffset>0</wp:posOffset>
            </wp:positionH>
            <wp:positionV relativeFrom="page">
              <wp:posOffset>497840</wp:posOffset>
            </wp:positionV>
            <wp:extent cx="1259840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39" y="21373"/>
                <wp:lineTo x="21339" y="0"/>
                <wp:lineTo x="0" y="0"/>
              </wp:wrapPolygon>
            </wp:wrapTight>
            <wp:docPr id="552447791" name="Picture 120" descr="A clock with numbers and a blue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47791" name="Picture 120" descr="A clock with numbers and a blue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phone us from:</w:t>
      </w:r>
    </w:p>
    <w:p w14:paraId="230DAA61" w14:textId="07BC1B30" w:rsidR="00080758" w:rsidRDefault="00080758" w:rsidP="00080758">
      <w:pPr>
        <w:pStyle w:val="Listtoplevel"/>
      </w:pPr>
      <w:r>
        <w:t>8:30 in the morning</w:t>
      </w:r>
    </w:p>
    <w:p w14:paraId="4F1DE161" w14:textId="09A00FA1" w:rsidR="00080758" w:rsidRDefault="00080758" w:rsidP="00080758">
      <w:r>
        <w:rPr>
          <w:noProof/>
        </w:rPr>
        <w:drawing>
          <wp:anchor distT="0" distB="0" distL="114300" distR="114300" simplePos="0" relativeHeight="252095488" behindDoc="0" locked="0" layoutInCell="1" allowOverlap="1" wp14:anchorId="4DF25A03" wp14:editId="7536469F">
            <wp:simplePos x="0" y="0"/>
            <wp:positionH relativeFrom="margin">
              <wp:posOffset>0</wp:posOffset>
            </wp:positionH>
            <wp:positionV relativeFrom="paragraph">
              <wp:posOffset>238125</wp:posOffset>
            </wp:positionV>
            <wp:extent cx="1259840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39" y="21373"/>
                <wp:lineTo x="21339" y="0"/>
                <wp:lineTo x="0" y="0"/>
              </wp:wrapPolygon>
            </wp:wrapTight>
            <wp:docPr id="1483822985" name="Picture 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822985" name="Picture 1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10BA40" w14:textId="77CCDF51" w:rsidR="00080758" w:rsidRDefault="00080758" w:rsidP="00080758">
      <w:r>
        <w:t>to</w:t>
      </w:r>
    </w:p>
    <w:p w14:paraId="78B791E2" w14:textId="3B08DA50" w:rsidR="00080758" w:rsidRDefault="00080758" w:rsidP="00080758"/>
    <w:p w14:paraId="138C16D1" w14:textId="15B257A9" w:rsidR="00080758" w:rsidRDefault="00080758" w:rsidP="00080758">
      <w:pPr>
        <w:pStyle w:val="Listtoplevel"/>
        <w:spacing w:before="0"/>
      </w:pPr>
      <w:r>
        <w:t>4:30 in the afternoon.</w:t>
      </w:r>
    </w:p>
    <w:p w14:paraId="084F73CE" w14:textId="68E44872" w:rsidR="00080758" w:rsidRDefault="00080758" w:rsidP="00080758"/>
    <w:p w14:paraId="4206DD75" w14:textId="18BC2D49" w:rsidR="00080758" w:rsidRDefault="00080758" w:rsidP="00080758">
      <w:r>
        <w:rPr>
          <w:noProof/>
        </w:rPr>
        <w:drawing>
          <wp:anchor distT="0" distB="0" distL="114300" distR="114300" simplePos="0" relativeHeight="252096512" behindDoc="0" locked="0" layoutInCell="1" allowOverlap="1" wp14:anchorId="62ADE8F7" wp14:editId="706BDE26">
            <wp:simplePos x="0" y="0"/>
            <wp:positionH relativeFrom="margin">
              <wp:posOffset>0</wp:posOffset>
            </wp:positionH>
            <wp:positionV relativeFrom="paragraph">
              <wp:posOffset>215900</wp:posOffset>
            </wp:positionV>
            <wp:extent cx="1439545" cy="1000760"/>
            <wp:effectExtent l="0" t="0" r="0" b="2540"/>
            <wp:wrapTight wrapText="bothSides">
              <wp:wrapPolygon edited="0">
                <wp:start x="0" y="0"/>
                <wp:lineTo x="0" y="21381"/>
                <wp:lineTo x="21343" y="21381"/>
                <wp:lineTo x="21343" y="0"/>
                <wp:lineTo x="0" y="0"/>
              </wp:wrapPolygon>
            </wp:wrapTight>
            <wp:docPr id="146067494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674949" name="Picture 1460674949"/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5780F6" w14:textId="724B9953" w:rsidR="00080758" w:rsidRDefault="00080758" w:rsidP="00080758">
      <w:r>
        <w:t>These times are for the New Zealand time zone.</w:t>
      </w:r>
    </w:p>
    <w:p w14:paraId="37437D94" w14:textId="77777777" w:rsidR="00080758" w:rsidRDefault="00080758" w:rsidP="00080758"/>
    <w:p w14:paraId="1EDE046E" w14:textId="6CA5C810" w:rsidR="0070751F" w:rsidRDefault="0070751F" w:rsidP="00080758"/>
    <w:p w14:paraId="00446595" w14:textId="2CE11756" w:rsidR="004455DE" w:rsidRDefault="0070751F" w:rsidP="0070751F">
      <w:r>
        <w:rPr>
          <w:noProof/>
        </w:rPr>
        <w:drawing>
          <wp:anchor distT="0" distB="0" distL="114300" distR="114300" simplePos="0" relativeHeight="252059648" behindDoc="0" locked="0" layoutInCell="1" allowOverlap="1" wp14:anchorId="06E937E1" wp14:editId="39652B3A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10481" y="191"/>
                <wp:lineTo x="9909" y="1334"/>
                <wp:lineTo x="9719" y="6670"/>
                <wp:lineTo x="8575" y="8575"/>
                <wp:lineTo x="8194" y="9528"/>
                <wp:lineTo x="7622" y="12768"/>
                <wp:lineTo x="6479" y="12768"/>
                <wp:lineTo x="1906" y="15245"/>
                <wp:lineTo x="572" y="18675"/>
                <wp:lineTo x="0" y="21343"/>
                <wp:lineTo x="21343" y="21343"/>
                <wp:lineTo x="21343" y="19818"/>
                <wp:lineTo x="20390" y="15816"/>
                <wp:lineTo x="20390" y="12768"/>
                <wp:lineTo x="17722" y="3811"/>
                <wp:lineTo x="17532" y="1143"/>
                <wp:lineTo x="17150" y="191"/>
                <wp:lineTo x="10481" y="191"/>
              </wp:wrapPolygon>
            </wp:wrapTight>
            <wp:docPr id="1760341123" name="Picture 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341123" name="Picture 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5DE">
        <w:t>You can text us on:</w:t>
      </w:r>
    </w:p>
    <w:p w14:paraId="6BBA0EFC" w14:textId="158BBD12" w:rsidR="004455DE" w:rsidRDefault="004455DE" w:rsidP="004455DE"/>
    <w:p w14:paraId="688191B9" w14:textId="6F8F72CD" w:rsidR="004455DE" w:rsidRDefault="004455DE" w:rsidP="004455DE">
      <w:pPr>
        <w:rPr>
          <w:b/>
          <w:bCs/>
        </w:rPr>
      </w:pPr>
      <w:r>
        <w:rPr>
          <w:b/>
          <w:bCs/>
        </w:rPr>
        <w:t>8328</w:t>
      </w:r>
    </w:p>
    <w:p w14:paraId="73D57840" w14:textId="67514419" w:rsidR="004455DE" w:rsidRDefault="004455DE" w:rsidP="004455DE">
      <w:pPr>
        <w:rPr>
          <w:b/>
          <w:bCs/>
        </w:rPr>
      </w:pPr>
    </w:p>
    <w:p w14:paraId="615AA207" w14:textId="711A9994" w:rsidR="004455DE" w:rsidRDefault="004455DE" w:rsidP="004455DE">
      <w:pPr>
        <w:rPr>
          <w:b/>
          <w:bCs/>
        </w:rPr>
      </w:pPr>
    </w:p>
    <w:p w14:paraId="6CA77CCE" w14:textId="77777777" w:rsidR="00080758" w:rsidRDefault="00080758">
      <w:pPr>
        <w:snapToGrid/>
        <w:spacing w:line="240" w:lineRule="auto"/>
        <w:ind w:left="0"/>
      </w:pPr>
      <w:r>
        <w:br w:type="page"/>
      </w:r>
    </w:p>
    <w:p w14:paraId="4CAF5236" w14:textId="1453C489" w:rsidR="004455DE" w:rsidRDefault="0070751F" w:rsidP="004455DE">
      <w:r>
        <w:rPr>
          <w:noProof/>
        </w:rPr>
        <w:lastRenderedPageBreak/>
        <w:drawing>
          <wp:anchor distT="0" distB="0" distL="114300" distR="114300" simplePos="0" relativeHeight="252060672" behindDoc="0" locked="0" layoutInCell="1" allowOverlap="1" wp14:anchorId="5E55AEB7" wp14:editId="60DB26F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191" y="762"/>
                <wp:lineTo x="381" y="16388"/>
                <wp:lineTo x="3621" y="19437"/>
                <wp:lineTo x="2096" y="20199"/>
                <wp:lineTo x="2096" y="20390"/>
                <wp:lineTo x="3811" y="21343"/>
                <wp:lineTo x="17150" y="21343"/>
                <wp:lineTo x="18865" y="20199"/>
                <wp:lineTo x="17341" y="19437"/>
                <wp:lineTo x="20962" y="16388"/>
                <wp:lineTo x="21152" y="762"/>
                <wp:lineTo x="191" y="762"/>
              </wp:wrapPolygon>
            </wp:wrapTight>
            <wp:docPr id="1135239498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239498" name="Picture 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5DE">
        <w:t xml:space="preserve">You can send </w:t>
      </w:r>
      <w:r w:rsidR="001D4C0C">
        <w:t>an email to:</w:t>
      </w:r>
    </w:p>
    <w:p w14:paraId="12FC66E4" w14:textId="37271A96" w:rsidR="001D4C0C" w:rsidRPr="0070751F" w:rsidRDefault="001D4C0C" w:rsidP="0070751F">
      <w:pPr>
        <w:ind w:left="3685"/>
        <w:rPr>
          <w:b/>
          <w:bCs/>
          <w:color w:val="000000" w:themeColor="text1"/>
        </w:rPr>
      </w:pPr>
    </w:p>
    <w:p w14:paraId="4AA13198" w14:textId="13D045A7" w:rsidR="001D4C0C" w:rsidRPr="0070751F" w:rsidRDefault="0070751F" w:rsidP="0070751F">
      <w:pPr>
        <w:pStyle w:val="contentspage"/>
        <w:rPr>
          <w:color w:val="000000" w:themeColor="text1"/>
        </w:rPr>
      </w:pPr>
      <w:hyperlink r:id="rId155" w:history="1">
        <w:r w:rsidRPr="0070751F">
          <w:rPr>
            <w:rStyle w:val="Hyperlink"/>
            <w:b/>
            <w:color w:val="000000" w:themeColor="text1"/>
            <w:u w:val="none"/>
          </w:rPr>
          <w:t>contact@survivorexperiences.govt.nz</w:t>
        </w:r>
      </w:hyperlink>
    </w:p>
    <w:p w14:paraId="603B6E7A" w14:textId="16905BAC" w:rsidR="004455DE" w:rsidRPr="0070751F" w:rsidRDefault="004455DE" w:rsidP="001D4C0C">
      <w:pPr>
        <w:rPr>
          <w:u w:val="single"/>
        </w:rPr>
      </w:pPr>
    </w:p>
    <w:p w14:paraId="17925472" w14:textId="4BB093BF" w:rsidR="004455DE" w:rsidRDefault="004455DE" w:rsidP="004455DE">
      <w:pPr>
        <w:rPr>
          <w:b/>
          <w:bCs/>
        </w:rPr>
      </w:pPr>
    </w:p>
    <w:p w14:paraId="3723605E" w14:textId="053C7AED" w:rsidR="004455DE" w:rsidRDefault="0070751F" w:rsidP="004455DE">
      <w:r>
        <w:rPr>
          <w:b/>
          <w:noProof/>
          <w:color w:val="000000" w:themeColor="text1"/>
        </w:rPr>
        <w:drawing>
          <wp:anchor distT="0" distB="0" distL="114300" distR="114300" simplePos="0" relativeHeight="252061696" behindDoc="0" locked="0" layoutInCell="1" allowOverlap="1" wp14:anchorId="43354AA6" wp14:editId="4D0C1019">
            <wp:simplePos x="0" y="0"/>
            <wp:positionH relativeFrom="margin">
              <wp:posOffset>0</wp:posOffset>
            </wp:positionH>
            <wp:positionV relativeFrom="paragraph">
              <wp:posOffset>71755</wp:posOffset>
            </wp:positionV>
            <wp:extent cx="1439545" cy="1439545"/>
            <wp:effectExtent l="0" t="0" r="0" b="0"/>
            <wp:wrapTight wrapText="bothSides">
              <wp:wrapPolygon edited="0">
                <wp:start x="6860" y="2096"/>
                <wp:lineTo x="762" y="3240"/>
                <wp:lineTo x="0" y="3621"/>
                <wp:lineTo x="0" y="17150"/>
                <wp:lineTo x="2096" y="17722"/>
                <wp:lineTo x="12386" y="17722"/>
                <wp:lineTo x="12577" y="19247"/>
                <wp:lineTo x="15626" y="19247"/>
                <wp:lineTo x="18675" y="18865"/>
                <wp:lineTo x="20390" y="18484"/>
                <wp:lineTo x="20009" y="17722"/>
                <wp:lineTo x="20771" y="17722"/>
                <wp:lineTo x="21343" y="16579"/>
                <wp:lineTo x="21343" y="3621"/>
                <wp:lineTo x="17532" y="2668"/>
                <wp:lineTo x="8766" y="2096"/>
                <wp:lineTo x="6860" y="2096"/>
              </wp:wrapPolygon>
            </wp:wrapTight>
            <wp:docPr id="941621122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621122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5DE">
        <w:t>You can write to us at:</w:t>
      </w:r>
    </w:p>
    <w:p w14:paraId="74DBC7B8" w14:textId="48F70044" w:rsidR="004455DE" w:rsidRDefault="004455DE" w:rsidP="004455DE"/>
    <w:p w14:paraId="455C1F11" w14:textId="62E5893F" w:rsidR="004455DE" w:rsidRDefault="004455DE" w:rsidP="004455DE">
      <w:pPr>
        <w:rPr>
          <w:b/>
          <w:bCs/>
        </w:rPr>
      </w:pPr>
      <w:r>
        <w:rPr>
          <w:b/>
          <w:bCs/>
        </w:rPr>
        <w:t>Survivor Experiences Service</w:t>
      </w:r>
    </w:p>
    <w:p w14:paraId="082B74E0" w14:textId="790626A0" w:rsidR="004455DE" w:rsidRDefault="004455DE" w:rsidP="004455DE">
      <w:pPr>
        <w:rPr>
          <w:b/>
          <w:bCs/>
        </w:rPr>
      </w:pPr>
      <w:r>
        <w:rPr>
          <w:b/>
          <w:bCs/>
        </w:rPr>
        <w:t>PO Box 805</w:t>
      </w:r>
    </w:p>
    <w:p w14:paraId="7695A231" w14:textId="50501D93" w:rsidR="001D4C0C" w:rsidRDefault="004455DE" w:rsidP="004455DE">
      <w:pPr>
        <w:rPr>
          <w:b/>
          <w:bCs/>
        </w:rPr>
      </w:pPr>
      <w:r>
        <w:rPr>
          <w:b/>
          <w:bCs/>
        </w:rPr>
        <w:t>Wellington 6140</w:t>
      </w:r>
    </w:p>
    <w:p w14:paraId="3A01B656" w14:textId="77777777" w:rsidR="001D4C0C" w:rsidRDefault="001D4C0C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7DE2B18A" w14:textId="4C9CB26C" w:rsidR="004455DE" w:rsidRDefault="0070751F" w:rsidP="004455DE">
      <w:r>
        <w:rPr>
          <w:b/>
          <w:noProof/>
          <w:color w:val="000000" w:themeColor="text1"/>
        </w:rPr>
        <w:lastRenderedPageBreak/>
        <w:drawing>
          <wp:anchor distT="0" distB="0" distL="114300" distR="114300" simplePos="0" relativeHeight="252063744" behindDoc="0" locked="0" layoutInCell="1" allowOverlap="1" wp14:anchorId="3275C176" wp14:editId="0B3E7C37">
            <wp:simplePos x="0" y="0"/>
            <wp:positionH relativeFrom="margin">
              <wp:posOffset>0</wp:posOffset>
            </wp:positionH>
            <wp:positionV relativeFrom="page">
              <wp:posOffset>711441</wp:posOffset>
            </wp:positionV>
            <wp:extent cx="1440000" cy="1580400"/>
            <wp:effectExtent l="0" t="0" r="0" b="0"/>
            <wp:wrapTight wrapText="bothSides">
              <wp:wrapPolygon edited="0">
                <wp:start x="0" y="0"/>
                <wp:lineTo x="0" y="21357"/>
                <wp:lineTo x="21343" y="21357"/>
                <wp:lineTo x="21343" y="0"/>
                <wp:lineTo x="0" y="0"/>
              </wp:wrapPolygon>
            </wp:wrapTight>
            <wp:docPr id="1499319519" name="Picture 1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319519" name="Picture 1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8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4C0C">
        <w:t>You can use the New Zealand Relay service to call us.</w:t>
      </w:r>
    </w:p>
    <w:p w14:paraId="3EB19172" w14:textId="77777777" w:rsidR="001D4C0C" w:rsidRDefault="001D4C0C" w:rsidP="001D4C0C"/>
    <w:p w14:paraId="120ED4E0" w14:textId="2308B404" w:rsidR="001D4C0C" w:rsidRDefault="001D4C0C" w:rsidP="001D4C0C">
      <w:pPr>
        <w:rPr>
          <w:rFonts w:eastAsia="Times New Roman" w:cs="Arial"/>
          <w:color w:val="000000"/>
          <w:szCs w:val="32"/>
          <w:lang w:val="en-GB" w:eastAsia="en-NZ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93760" behindDoc="1" locked="0" layoutInCell="1" allowOverlap="1" wp14:anchorId="60AD1A95" wp14:editId="5C964A90">
                <wp:simplePos x="0" y="0"/>
                <wp:positionH relativeFrom="column">
                  <wp:posOffset>2160270</wp:posOffset>
                </wp:positionH>
                <wp:positionV relativeFrom="paragraph">
                  <wp:posOffset>201506</wp:posOffset>
                </wp:positionV>
                <wp:extent cx="3600000" cy="5605200"/>
                <wp:effectExtent l="0" t="0" r="635" b="0"/>
                <wp:wrapNone/>
                <wp:docPr id="51561641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6052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FDFCCC" id="Rectangle 1" o:spid="_x0000_s1026" style="position:absolute;margin-left:170.1pt;margin-top:15.85pt;width:283.45pt;height:441.35pt;z-index:-25142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5E095344" w14:textId="7A5ED470" w:rsidR="001D4C0C" w:rsidRPr="00EF59FC" w:rsidRDefault="001D4C0C" w:rsidP="001D4C0C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91712" behindDoc="0" locked="0" layoutInCell="1" allowOverlap="1" wp14:anchorId="7B24B766" wp14:editId="71338D84">
            <wp:simplePos x="0" y="0"/>
            <wp:positionH relativeFrom="column">
              <wp:posOffset>144780</wp:posOffset>
            </wp:positionH>
            <wp:positionV relativeFrom="paragraph">
              <wp:posOffset>253172</wp:posOffset>
            </wp:positionV>
            <wp:extent cx="952500" cy="1314450"/>
            <wp:effectExtent l="0" t="0" r="0" b="6350"/>
            <wp:wrapThrough wrapText="bothSides">
              <wp:wrapPolygon edited="0">
                <wp:start x="576" y="0"/>
                <wp:lineTo x="0" y="626"/>
                <wp:lineTo x="0" y="11478"/>
                <wp:lineTo x="7776" y="13357"/>
                <wp:lineTo x="3456" y="15026"/>
                <wp:lineTo x="2016" y="15861"/>
                <wp:lineTo x="2016" y="21496"/>
                <wp:lineTo x="18144" y="21496"/>
                <wp:lineTo x="18720" y="20035"/>
                <wp:lineTo x="19584" y="16696"/>
                <wp:lineTo x="19008" y="13357"/>
                <wp:lineTo x="21312" y="11687"/>
                <wp:lineTo x="21312" y="3965"/>
                <wp:lineTo x="21024" y="2922"/>
                <wp:lineTo x="12096" y="1043"/>
                <wp:lineTo x="4608" y="0"/>
                <wp:lineTo x="576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26CC32E5" w14:textId="77777777" w:rsidR="001D4C0C" w:rsidRPr="00EF59FC" w:rsidRDefault="001D4C0C" w:rsidP="001D4C0C">
      <w:pPr>
        <w:rPr>
          <w:rFonts w:eastAsia="Times New Roman" w:cs="Arial"/>
          <w:sz w:val="26"/>
          <w:szCs w:val="32"/>
          <w:lang w:val="en-GB" w:eastAsia="en-NZ"/>
        </w:rPr>
      </w:pPr>
    </w:p>
    <w:p w14:paraId="02C930D8" w14:textId="7069B10B" w:rsidR="001D4C0C" w:rsidRPr="00EF59FC" w:rsidRDefault="001D4C0C" w:rsidP="001D4C0C">
      <w:pPr>
        <w:numPr>
          <w:ilvl w:val="0"/>
          <w:numId w:val="1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7B63840A" w14:textId="39915EE9" w:rsidR="001D4C0C" w:rsidRPr="00EF59FC" w:rsidRDefault="001D4C0C" w:rsidP="001D4C0C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33CD6EF8" w14:textId="18F2E65D" w:rsidR="001D4C0C" w:rsidRPr="00EF59FC" w:rsidRDefault="0070751F" w:rsidP="001D4C0C">
      <w:pPr>
        <w:numPr>
          <w:ilvl w:val="0"/>
          <w:numId w:val="1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90688" behindDoc="0" locked="0" layoutInCell="1" allowOverlap="1" wp14:anchorId="7A729189" wp14:editId="28236702">
            <wp:simplePos x="0" y="0"/>
            <wp:positionH relativeFrom="column">
              <wp:posOffset>-166370</wp:posOffset>
            </wp:positionH>
            <wp:positionV relativeFrom="paragraph">
              <wp:posOffset>78105</wp:posOffset>
            </wp:positionV>
            <wp:extent cx="1447800" cy="1447800"/>
            <wp:effectExtent l="0" t="0" r="0" b="0"/>
            <wp:wrapThrough wrapText="bothSides">
              <wp:wrapPolygon edited="0">
                <wp:start x="7958" y="0"/>
                <wp:lineTo x="6253" y="189"/>
                <wp:lineTo x="4926" y="1516"/>
                <wp:lineTo x="4926" y="19326"/>
                <wp:lineTo x="5874" y="21221"/>
                <wp:lineTo x="6442" y="21411"/>
                <wp:lineTo x="7768" y="21411"/>
                <wp:lineTo x="13642" y="21411"/>
                <wp:lineTo x="14211" y="21411"/>
                <wp:lineTo x="15537" y="21221"/>
                <wp:lineTo x="16674" y="19137"/>
                <wp:lineTo x="16674" y="1705"/>
                <wp:lineTo x="14968" y="0"/>
                <wp:lineTo x="13453" y="0"/>
                <wp:lineTo x="795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C0C"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6B26E9BF" w14:textId="77777777" w:rsidR="001D4C0C" w:rsidRPr="00EF59FC" w:rsidRDefault="001D4C0C" w:rsidP="001D4C0C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4EE2336E" w14:textId="77777777" w:rsidR="001D4C0C" w:rsidRPr="00EF59FC" w:rsidRDefault="001D4C0C" w:rsidP="001D4C0C">
      <w:pPr>
        <w:numPr>
          <w:ilvl w:val="0"/>
          <w:numId w:val="1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56DBE424" w14:textId="77777777" w:rsidR="001D4C0C" w:rsidRPr="00EF59FC" w:rsidRDefault="001D4C0C" w:rsidP="001D4C0C">
      <w:pPr>
        <w:rPr>
          <w:rFonts w:eastAsia="Times New Roman" w:cs="Arial"/>
          <w:szCs w:val="32"/>
        </w:rPr>
      </w:pPr>
    </w:p>
    <w:p w14:paraId="4CCC2978" w14:textId="77777777" w:rsidR="001D4C0C" w:rsidRPr="00EF59FC" w:rsidRDefault="001D4C0C" w:rsidP="001D4C0C">
      <w:pPr>
        <w:rPr>
          <w:rFonts w:eastAsia="Times New Roman" w:cs="Arial"/>
          <w:b/>
          <w:bCs/>
          <w:szCs w:val="32"/>
        </w:rPr>
      </w:pPr>
    </w:p>
    <w:p w14:paraId="4F5FCC1E" w14:textId="77777777" w:rsidR="001D4C0C" w:rsidRPr="00EF59FC" w:rsidRDefault="001D4C0C" w:rsidP="001D4C0C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89664" behindDoc="0" locked="0" layoutInCell="1" allowOverlap="1" wp14:anchorId="55C78485" wp14:editId="1040FC80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2926677A" w14:textId="77777777" w:rsidR="001D4C0C" w:rsidRPr="00EF59FC" w:rsidRDefault="001D4C0C" w:rsidP="001D4C0C">
      <w:pPr>
        <w:rPr>
          <w:rFonts w:eastAsia="Times New Roman" w:cs="Arial"/>
          <w:szCs w:val="32"/>
        </w:rPr>
      </w:pPr>
    </w:p>
    <w:p w14:paraId="415C7F39" w14:textId="77777777" w:rsidR="001D4C0C" w:rsidRPr="00EF59FC" w:rsidRDefault="001D4C0C" w:rsidP="001D4C0C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148987A0" w14:textId="77777777" w:rsidR="001D4C0C" w:rsidRDefault="001D4C0C" w:rsidP="001D4C0C"/>
    <w:p w14:paraId="65448E2A" w14:textId="77777777" w:rsidR="001D4C0C" w:rsidRPr="001D4C0C" w:rsidRDefault="001D4C0C" w:rsidP="004455DE"/>
    <w:p w14:paraId="3054A73F" w14:textId="6B01EAE2" w:rsidR="00E26F5E" w:rsidRDefault="00E26F5E" w:rsidP="000B5ED7">
      <w:r>
        <w:br w:type="page"/>
      </w:r>
    </w:p>
    <w:p w14:paraId="61A454FC" w14:textId="080A9C2E" w:rsidR="00EC5F32" w:rsidRPr="00E43F08" w:rsidRDefault="005D38F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8" w:name="_Hlk53559738"/>
      <w:r w:rsidRPr="00651200">
        <w:rPr>
          <w:rFonts w:cs="Arial"/>
          <w:b/>
          <w:bCs/>
          <w:noProof/>
          <w:szCs w:val="32"/>
        </w:rPr>
        <w:lastRenderedPageBreak/>
        <w:drawing>
          <wp:anchor distT="0" distB="0" distL="114300" distR="114300" simplePos="0" relativeHeight="252098560" behindDoc="0" locked="0" layoutInCell="1" allowOverlap="1" wp14:anchorId="3F659C89" wp14:editId="1A16581F">
            <wp:simplePos x="0" y="0"/>
            <wp:positionH relativeFrom="column">
              <wp:posOffset>3346</wp:posOffset>
            </wp:positionH>
            <wp:positionV relativeFrom="paragraph">
              <wp:posOffset>41189</wp:posOffset>
            </wp:positionV>
            <wp:extent cx="1920875" cy="443865"/>
            <wp:effectExtent l="0" t="0" r="3175" b="0"/>
            <wp:wrapSquare wrapText="bothSides"/>
            <wp:docPr id="1337822425" name="Picture 2" descr="Survivor Experiences Service logo, which says Survivor Experiences Service, For people who experienced abuse in ca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urvivor Experiences Service logo, which says Survivor Experiences Service, For people who experienced abuse in care.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875" cy="44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792E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74976" behindDoc="1" locked="0" layoutInCell="1" allowOverlap="1" wp14:anchorId="2FF2F049" wp14:editId="466AA335">
                <wp:simplePos x="0" y="0"/>
                <wp:positionH relativeFrom="margin">
                  <wp:posOffset>-348916</wp:posOffset>
                </wp:positionH>
                <wp:positionV relativeFrom="paragraph">
                  <wp:posOffset>-264695</wp:posOffset>
                </wp:positionV>
                <wp:extent cx="6234430" cy="9023684"/>
                <wp:effectExtent l="0" t="0" r="13970" b="2540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23684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3F7DEE" id="Rectangle: Rounded Corners 24" o:spid="_x0000_s1026" style="position:absolute;margin-left:-27.45pt;margin-top:-20.85pt;width:490.9pt;height:710.55pt;z-index:-25154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497269" w:rsidRPr="00497269">
        <w:rPr>
          <w:rFonts w:eastAsia="Times New Roman" w:cs="Arial"/>
          <w:szCs w:val="32"/>
          <w:lang w:eastAsia="en-NZ"/>
        </w:rPr>
        <w:t>Survivor Experiences Service</w:t>
      </w:r>
      <w:r w:rsidR="00497269">
        <w:rPr>
          <w:rFonts w:eastAsia="Times New Roman" w:cs="Arial"/>
          <w:szCs w:val="32"/>
          <w:lang w:eastAsia="en-NZ"/>
        </w:rPr>
        <w:t>.</w:t>
      </w:r>
    </w:p>
    <w:p w14:paraId="785D2368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8244126" w14:textId="77777777" w:rsidR="00EC5F32" w:rsidRPr="00E43F08" w:rsidRDefault="000D2B45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02624" behindDoc="0" locked="0" layoutInCell="1" allowOverlap="1" wp14:anchorId="09116AF9" wp14:editId="6E423CF6">
            <wp:simplePos x="0" y="0"/>
            <wp:positionH relativeFrom="margin">
              <wp:posOffset>-37465</wp:posOffset>
            </wp:positionH>
            <wp:positionV relativeFrom="paragraph">
              <wp:posOffset>150495</wp:posOffset>
            </wp:positionV>
            <wp:extent cx="1943100" cy="971550"/>
            <wp:effectExtent l="0" t="0" r="0" b="0"/>
            <wp:wrapNone/>
            <wp:docPr id="1500319913" name="Picture 2" descr="Make it Easy Kia Māmā Ma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319913" name="Picture 2" descr="Make it Easy Kia Māmā Mai logo"/>
                    <pic:cNvPicPr/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11E405BB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3BC8FE0" w14:textId="5F68EE0B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78048" behindDoc="0" locked="0" layoutInCell="1" allowOverlap="1" wp14:anchorId="3EFBCCBC" wp14:editId="7B7000FF">
            <wp:simplePos x="0" y="0"/>
            <wp:positionH relativeFrom="column">
              <wp:posOffset>-57785</wp:posOffset>
            </wp:positionH>
            <wp:positionV relativeFrom="paragraph">
              <wp:posOffset>48895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23E88661" w14:textId="5780F576" w:rsidR="00EC5F32" w:rsidRPr="00E43F08" w:rsidRDefault="00D30263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1904" behindDoc="1" locked="0" layoutInCell="1" allowOverlap="1" wp14:anchorId="7799A08E" wp14:editId="5DCAD6F9">
            <wp:simplePos x="0" y="0"/>
            <wp:positionH relativeFrom="margin">
              <wp:posOffset>283845</wp:posOffset>
            </wp:positionH>
            <wp:positionV relativeFrom="paragraph">
              <wp:posOffset>220846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77F069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64EB653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4B56140" w14:textId="117EA13F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t>Changepeople.org</w:t>
      </w:r>
    </w:p>
    <w:p w14:paraId="5D609895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5DCA7F24" w14:textId="41FC9EBD" w:rsidR="00EC5F32" w:rsidRPr="00E43F08" w:rsidRDefault="00D30263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76000" behindDoc="0" locked="0" layoutInCell="1" allowOverlap="1" wp14:anchorId="1D0CCBD0" wp14:editId="1807C9D0">
            <wp:simplePos x="0" y="0"/>
            <wp:positionH relativeFrom="margin">
              <wp:posOffset>32385</wp:posOffset>
            </wp:positionH>
            <wp:positionV relativeFrom="paragraph">
              <wp:posOffset>571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t>Photosymbols.com</w:t>
      </w:r>
    </w:p>
    <w:p w14:paraId="3C7C8150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0F79AFDC" w14:textId="0B1597B8" w:rsidR="00EC5F32" w:rsidRPr="00AF668B" w:rsidRDefault="00D30263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77024" behindDoc="0" locked="0" layoutInCell="1" allowOverlap="1" wp14:anchorId="33FCCC0E" wp14:editId="4D4981DD">
            <wp:simplePos x="0" y="0"/>
            <wp:positionH relativeFrom="column">
              <wp:posOffset>-35560</wp:posOffset>
            </wp:positionH>
            <wp:positionV relativeFrom="paragraph">
              <wp:posOffset>90270</wp:posOffset>
            </wp:positionV>
            <wp:extent cx="902368" cy="955969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2368" cy="9559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hd w:val="clear" w:color="auto" w:fill="FFFFFF"/>
        </w:rPr>
        <w:drawing>
          <wp:anchor distT="0" distB="0" distL="114300" distR="114300" simplePos="0" relativeHeight="251800576" behindDoc="0" locked="0" layoutInCell="1" allowOverlap="1" wp14:anchorId="4D946370" wp14:editId="3B1DAFE1">
            <wp:simplePos x="0" y="0"/>
            <wp:positionH relativeFrom="column">
              <wp:posOffset>1038860</wp:posOffset>
            </wp:positionH>
            <wp:positionV relativeFrom="paragraph">
              <wp:posOffset>17345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4A5C3D93" w14:textId="56C6C7B5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4FB30226" w14:textId="5B7BEDB2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Wood.</w:t>
      </w:r>
    </w:p>
    <w:p w14:paraId="21664C2A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73952" behindDoc="0" locked="0" layoutInCell="1" allowOverlap="1" wp14:anchorId="2C815920" wp14:editId="6400F9B3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8"/>
    </w:p>
    <w:sectPr w:rsidR="00E757C5" w:rsidRPr="0060011B" w:rsidSect="00651200">
      <w:footerReference w:type="even" r:id="rId169"/>
      <w:footerReference w:type="default" r:id="rId170"/>
      <w:pgSz w:w="11900" w:h="16820"/>
      <w:pgMar w:top="1440" w:right="1440" w:bottom="1440" w:left="1440" w:header="708" w:footer="708" w:gutter="0"/>
      <w:pgBorders w:display="firstPage" w:offsetFrom="page">
        <w:top w:val="single" w:sz="24" w:space="24" w:color="074B73"/>
        <w:left w:val="single" w:sz="24" w:space="24" w:color="074B73"/>
        <w:bottom w:val="single" w:sz="24" w:space="24" w:color="074B73"/>
        <w:right w:val="single" w:sz="24" w:space="24" w:color="074B73"/>
      </w:pgBorders>
      <w:pgNumType w:start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E6869" w14:textId="77777777" w:rsidR="000B04E6" w:rsidRDefault="000B04E6">
      <w:pPr>
        <w:spacing w:line="240" w:lineRule="auto"/>
      </w:pPr>
      <w:r>
        <w:separator/>
      </w:r>
    </w:p>
  </w:endnote>
  <w:endnote w:type="continuationSeparator" w:id="0">
    <w:p w14:paraId="053EFFD9" w14:textId="77777777" w:rsidR="000B04E6" w:rsidRDefault="000B04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A003DB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0C0E013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B849AA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DEED364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9C8221" w14:textId="77777777" w:rsidR="000B04E6" w:rsidRDefault="000B04E6">
      <w:pPr>
        <w:spacing w:line="240" w:lineRule="auto"/>
      </w:pPr>
      <w:r>
        <w:separator/>
      </w:r>
    </w:p>
  </w:footnote>
  <w:footnote w:type="continuationSeparator" w:id="0">
    <w:p w14:paraId="3668EF56" w14:textId="77777777" w:rsidR="000B04E6" w:rsidRDefault="000B04E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37C6F"/>
    <w:multiLevelType w:val="hybridMultilevel"/>
    <w:tmpl w:val="1CAC4CCC"/>
    <w:lvl w:ilvl="0" w:tplc="B7CA42C4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321641E"/>
    <w:multiLevelType w:val="hybridMultilevel"/>
    <w:tmpl w:val="DD489124"/>
    <w:lvl w:ilvl="0" w:tplc="9B14B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3A185E95"/>
    <w:multiLevelType w:val="hybridMultilevel"/>
    <w:tmpl w:val="6CF8C008"/>
    <w:lvl w:ilvl="0" w:tplc="0809000F">
      <w:start w:val="1"/>
      <w:numFmt w:val="decimal"/>
      <w:lvlText w:val="%1."/>
      <w:lvlJc w:val="left"/>
      <w:pPr>
        <w:ind w:left="4406" w:hanging="360"/>
      </w:pPr>
    </w:lvl>
    <w:lvl w:ilvl="1" w:tplc="08090019" w:tentative="1">
      <w:start w:val="1"/>
      <w:numFmt w:val="lowerLetter"/>
      <w:lvlText w:val="%2."/>
      <w:lvlJc w:val="left"/>
      <w:pPr>
        <w:ind w:left="5126" w:hanging="360"/>
      </w:pPr>
    </w:lvl>
    <w:lvl w:ilvl="2" w:tplc="0809001B" w:tentative="1">
      <w:start w:val="1"/>
      <w:numFmt w:val="lowerRoman"/>
      <w:lvlText w:val="%3."/>
      <w:lvlJc w:val="right"/>
      <w:pPr>
        <w:ind w:left="5846" w:hanging="180"/>
      </w:pPr>
    </w:lvl>
    <w:lvl w:ilvl="3" w:tplc="0809000F" w:tentative="1">
      <w:start w:val="1"/>
      <w:numFmt w:val="decimal"/>
      <w:lvlText w:val="%4."/>
      <w:lvlJc w:val="left"/>
      <w:pPr>
        <w:ind w:left="6566" w:hanging="360"/>
      </w:pPr>
    </w:lvl>
    <w:lvl w:ilvl="4" w:tplc="08090019" w:tentative="1">
      <w:start w:val="1"/>
      <w:numFmt w:val="lowerLetter"/>
      <w:lvlText w:val="%5."/>
      <w:lvlJc w:val="left"/>
      <w:pPr>
        <w:ind w:left="7286" w:hanging="360"/>
      </w:pPr>
    </w:lvl>
    <w:lvl w:ilvl="5" w:tplc="0809001B" w:tentative="1">
      <w:start w:val="1"/>
      <w:numFmt w:val="lowerRoman"/>
      <w:lvlText w:val="%6."/>
      <w:lvlJc w:val="right"/>
      <w:pPr>
        <w:ind w:left="8006" w:hanging="180"/>
      </w:pPr>
    </w:lvl>
    <w:lvl w:ilvl="6" w:tplc="0809000F" w:tentative="1">
      <w:start w:val="1"/>
      <w:numFmt w:val="decimal"/>
      <w:lvlText w:val="%7."/>
      <w:lvlJc w:val="left"/>
      <w:pPr>
        <w:ind w:left="8726" w:hanging="360"/>
      </w:pPr>
    </w:lvl>
    <w:lvl w:ilvl="7" w:tplc="08090019" w:tentative="1">
      <w:start w:val="1"/>
      <w:numFmt w:val="lowerLetter"/>
      <w:lvlText w:val="%8."/>
      <w:lvlJc w:val="left"/>
      <w:pPr>
        <w:ind w:left="9446" w:hanging="360"/>
      </w:pPr>
    </w:lvl>
    <w:lvl w:ilvl="8" w:tplc="08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10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A577EF"/>
    <w:multiLevelType w:val="hybridMultilevel"/>
    <w:tmpl w:val="9E325666"/>
    <w:lvl w:ilvl="0" w:tplc="BE126024">
      <w:start w:val="1"/>
      <w:numFmt w:val="bullet"/>
      <w:pStyle w:val="Listtoplevel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572D2F73"/>
    <w:multiLevelType w:val="hybridMultilevel"/>
    <w:tmpl w:val="0C6E281C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6" w15:restartNumberingAfterBreak="0">
    <w:nsid w:val="5B102E49"/>
    <w:multiLevelType w:val="hybridMultilevel"/>
    <w:tmpl w:val="B0AE7F44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A7FE6"/>
    <w:multiLevelType w:val="multilevel"/>
    <w:tmpl w:val="439048C4"/>
    <w:styleLink w:val="CurrentList3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9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7"/>
  </w:num>
  <w:num w:numId="2" w16cid:durableId="1751925994">
    <w:abstractNumId w:val="2"/>
  </w:num>
  <w:num w:numId="3" w16cid:durableId="930426864">
    <w:abstractNumId w:val="14"/>
  </w:num>
  <w:num w:numId="4" w16cid:durableId="90706847">
    <w:abstractNumId w:val="18"/>
  </w:num>
  <w:num w:numId="5" w16cid:durableId="313334513">
    <w:abstractNumId w:val="8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12"/>
  </w:num>
  <w:num w:numId="9" w16cid:durableId="279923130">
    <w:abstractNumId w:val="1"/>
  </w:num>
  <w:num w:numId="10" w16cid:durableId="1141115467">
    <w:abstractNumId w:val="11"/>
  </w:num>
  <w:num w:numId="11" w16cid:durableId="1254901281">
    <w:abstractNumId w:val="0"/>
  </w:num>
  <w:num w:numId="12" w16cid:durableId="2111922917">
    <w:abstractNumId w:val="19"/>
  </w:num>
  <w:num w:numId="13" w16cid:durableId="1099790564">
    <w:abstractNumId w:val="6"/>
  </w:num>
  <w:num w:numId="14" w16cid:durableId="365371947">
    <w:abstractNumId w:val="16"/>
  </w:num>
  <w:num w:numId="15" w16cid:durableId="2030256371">
    <w:abstractNumId w:val="4"/>
  </w:num>
  <w:num w:numId="16" w16cid:durableId="1967930116">
    <w:abstractNumId w:val="15"/>
  </w:num>
  <w:num w:numId="17" w16cid:durableId="1567373129">
    <w:abstractNumId w:val="9"/>
  </w:num>
  <w:num w:numId="18" w16cid:durableId="640429253">
    <w:abstractNumId w:val="10"/>
  </w:num>
  <w:num w:numId="19" w16cid:durableId="1855535179">
    <w:abstractNumId w:val="17"/>
  </w:num>
  <w:num w:numId="20" w16cid:durableId="13741912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251845"/>
    <w:rsid w:val="000013CC"/>
    <w:rsid w:val="00005DB6"/>
    <w:rsid w:val="000064D2"/>
    <w:rsid w:val="000227B4"/>
    <w:rsid w:val="0003092A"/>
    <w:rsid w:val="0004557B"/>
    <w:rsid w:val="00080758"/>
    <w:rsid w:val="00085E05"/>
    <w:rsid w:val="0009079F"/>
    <w:rsid w:val="000A3C46"/>
    <w:rsid w:val="000A63D8"/>
    <w:rsid w:val="000B04E6"/>
    <w:rsid w:val="000B5ED7"/>
    <w:rsid w:val="000D2B45"/>
    <w:rsid w:val="000F41D2"/>
    <w:rsid w:val="00122416"/>
    <w:rsid w:val="00124EA8"/>
    <w:rsid w:val="001279A5"/>
    <w:rsid w:val="0017063A"/>
    <w:rsid w:val="001754F4"/>
    <w:rsid w:val="00176DDF"/>
    <w:rsid w:val="00192835"/>
    <w:rsid w:val="001B4DD5"/>
    <w:rsid w:val="001C2139"/>
    <w:rsid w:val="001D223E"/>
    <w:rsid w:val="001D4C0C"/>
    <w:rsid w:val="001E20AC"/>
    <w:rsid w:val="001E3429"/>
    <w:rsid w:val="001F5F6F"/>
    <w:rsid w:val="001F7258"/>
    <w:rsid w:val="00201791"/>
    <w:rsid w:val="00224241"/>
    <w:rsid w:val="00226F54"/>
    <w:rsid w:val="00251845"/>
    <w:rsid w:val="00257D60"/>
    <w:rsid w:val="00261BF8"/>
    <w:rsid w:val="00262121"/>
    <w:rsid w:val="00266B9F"/>
    <w:rsid w:val="002B2B0E"/>
    <w:rsid w:val="00313791"/>
    <w:rsid w:val="00315307"/>
    <w:rsid w:val="00323EB3"/>
    <w:rsid w:val="00330EEF"/>
    <w:rsid w:val="00371C85"/>
    <w:rsid w:val="003B2096"/>
    <w:rsid w:val="003F07F7"/>
    <w:rsid w:val="003F5628"/>
    <w:rsid w:val="0043541B"/>
    <w:rsid w:val="004455DE"/>
    <w:rsid w:val="004535B5"/>
    <w:rsid w:val="004567B0"/>
    <w:rsid w:val="00471A11"/>
    <w:rsid w:val="00481E28"/>
    <w:rsid w:val="00497269"/>
    <w:rsid w:val="004F56C0"/>
    <w:rsid w:val="00503AD5"/>
    <w:rsid w:val="00520688"/>
    <w:rsid w:val="00522E5E"/>
    <w:rsid w:val="00544DEC"/>
    <w:rsid w:val="0055377D"/>
    <w:rsid w:val="005562DD"/>
    <w:rsid w:val="00570380"/>
    <w:rsid w:val="005768A1"/>
    <w:rsid w:val="005921AD"/>
    <w:rsid w:val="005A568F"/>
    <w:rsid w:val="005B1A97"/>
    <w:rsid w:val="005D1824"/>
    <w:rsid w:val="005D38F6"/>
    <w:rsid w:val="0060011B"/>
    <w:rsid w:val="00626F8A"/>
    <w:rsid w:val="0063526B"/>
    <w:rsid w:val="0064667B"/>
    <w:rsid w:val="00651200"/>
    <w:rsid w:val="0065792E"/>
    <w:rsid w:val="00657FD0"/>
    <w:rsid w:val="0069362B"/>
    <w:rsid w:val="006B45FC"/>
    <w:rsid w:val="006C5C26"/>
    <w:rsid w:val="006D12ED"/>
    <w:rsid w:val="006E050D"/>
    <w:rsid w:val="007023F3"/>
    <w:rsid w:val="00705CA3"/>
    <w:rsid w:val="0070751F"/>
    <w:rsid w:val="007254FD"/>
    <w:rsid w:val="00730D6C"/>
    <w:rsid w:val="00736E4E"/>
    <w:rsid w:val="007656D4"/>
    <w:rsid w:val="007829EC"/>
    <w:rsid w:val="007C7764"/>
    <w:rsid w:val="007E7233"/>
    <w:rsid w:val="00813C12"/>
    <w:rsid w:val="00840E1C"/>
    <w:rsid w:val="00863D53"/>
    <w:rsid w:val="00880B25"/>
    <w:rsid w:val="008848CB"/>
    <w:rsid w:val="00887F23"/>
    <w:rsid w:val="008B5B3A"/>
    <w:rsid w:val="008D437D"/>
    <w:rsid w:val="009036AF"/>
    <w:rsid w:val="009411B0"/>
    <w:rsid w:val="0094516C"/>
    <w:rsid w:val="00974E0B"/>
    <w:rsid w:val="0098180B"/>
    <w:rsid w:val="009B0833"/>
    <w:rsid w:val="009C278A"/>
    <w:rsid w:val="009F11CC"/>
    <w:rsid w:val="009F14CA"/>
    <w:rsid w:val="00A12915"/>
    <w:rsid w:val="00A41480"/>
    <w:rsid w:val="00A67570"/>
    <w:rsid w:val="00B11FC2"/>
    <w:rsid w:val="00B32E0E"/>
    <w:rsid w:val="00B50B0B"/>
    <w:rsid w:val="00B80FBD"/>
    <w:rsid w:val="00B81A2E"/>
    <w:rsid w:val="00BA7681"/>
    <w:rsid w:val="00BB3E54"/>
    <w:rsid w:val="00BC7E04"/>
    <w:rsid w:val="00BD34B6"/>
    <w:rsid w:val="00BF5DDC"/>
    <w:rsid w:val="00C200AE"/>
    <w:rsid w:val="00C24E2C"/>
    <w:rsid w:val="00C73F99"/>
    <w:rsid w:val="00CF2DEE"/>
    <w:rsid w:val="00D30263"/>
    <w:rsid w:val="00D3081F"/>
    <w:rsid w:val="00D456ED"/>
    <w:rsid w:val="00D54CE5"/>
    <w:rsid w:val="00D64A80"/>
    <w:rsid w:val="00D652D9"/>
    <w:rsid w:val="00D67451"/>
    <w:rsid w:val="00D852B6"/>
    <w:rsid w:val="00D92B59"/>
    <w:rsid w:val="00DC5D2A"/>
    <w:rsid w:val="00DE27B9"/>
    <w:rsid w:val="00DE7A44"/>
    <w:rsid w:val="00DF2E18"/>
    <w:rsid w:val="00E17BF8"/>
    <w:rsid w:val="00E25EA4"/>
    <w:rsid w:val="00E26F5E"/>
    <w:rsid w:val="00E301CA"/>
    <w:rsid w:val="00E52DEC"/>
    <w:rsid w:val="00E56A37"/>
    <w:rsid w:val="00E70E61"/>
    <w:rsid w:val="00E757C5"/>
    <w:rsid w:val="00EA567F"/>
    <w:rsid w:val="00EC5F32"/>
    <w:rsid w:val="00EF4A04"/>
    <w:rsid w:val="00EF5A85"/>
    <w:rsid w:val="00F20BCC"/>
    <w:rsid w:val="00F32DCE"/>
    <w:rsid w:val="00F47F39"/>
    <w:rsid w:val="00F87859"/>
    <w:rsid w:val="00FC1BD7"/>
    <w:rsid w:val="00FD781D"/>
    <w:rsid w:val="067F7F52"/>
    <w:rsid w:val="2014B2D2"/>
    <w:rsid w:val="3984B52F"/>
    <w:rsid w:val="520A0EB2"/>
    <w:rsid w:val="68E187D6"/>
    <w:rsid w:val="72446FC0"/>
    <w:rsid w:val="7BE81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03450"/>
  <w15:chartTrackingRefBased/>
  <w15:docId w15:val="{611DBDE1-1626-1246-BE6E-52935652B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70751F"/>
    <w:pPr>
      <w:snapToGrid w:val="0"/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251845"/>
    <w:pPr>
      <w:keepNext/>
      <w:keepLines/>
      <w:widowControl w:val="0"/>
      <w:pBdr>
        <w:top w:val="single" w:sz="18" w:space="10" w:color="5B8047"/>
        <w:left w:val="single" w:sz="18" w:space="4" w:color="5B8047"/>
        <w:bottom w:val="single" w:sz="18" w:space="0" w:color="5B8047"/>
        <w:right w:val="single" w:sz="18" w:space="4" w:color="5B8047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251845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5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251845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251845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520688"/>
    <w:pPr>
      <w:numPr>
        <w:numId w:val="20"/>
      </w:numPr>
    </w:pPr>
    <w:rPr>
      <w:rFonts w:cs="Times New Roman (Body CS)"/>
      <w:noProof/>
      <w:color w:val="000000" w:themeColor="text1"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520688"/>
    <w:rPr>
      <w:rFonts w:ascii="Arial" w:hAnsi="Arial" w:cs="Times New Roman (Body CS)"/>
      <w:noProof/>
      <w:color w:val="000000" w:themeColor="text1"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D4C0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1D4C0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D4C0C"/>
    <w:pPr>
      <w:spacing w:before="360" w:after="360"/>
      <w:ind w:left="0"/>
    </w:pPr>
    <w:rPr>
      <w:rFonts w:asciiTheme="minorHAnsi" w:hAnsiTheme="minorHAnsi" w:cstheme="minorHAnsi"/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D4C0C"/>
    <w:pPr>
      <w:ind w:left="0"/>
    </w:pPr>
    <w:rPr>
      <w:rFonts w:asciiTheme="minorHAnsi" w:hAnsiTheme="minorHAnsi" w:cstheme="minorHAnsi"/>
      <w:sz w:val="22"/>
      <w:szCs w:val="22"/>
    </w:rPr>
  </w:style>
  <w:style w:type="numbering" w:customStyle="1" w:styleId="CurrentList3">
    <w:name w:val="Current List3"/>
    <w:uiPriority w:val="99"/>
    <w:rsid w:val="00520688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3.jpeg"/><Relationship Id="rId21" Type="http://schemas.openxmlformats.org/officeDocument/2006/relationships/image" Target="media/image8.png"/><Relationship Id="rId42" Type="http://schemas.openxmlformats.org/officeDocument/2006/relationships/image" Target="media/image29.jpeg"/><Relationship Id="rId63" Type="http://schemas.openxmlformats.org/officeDocument/2006/relationships/image" Target="media/image50.png"/><Relationship Id="rId84" Type="http://schemas.openxmlformats.org/officeDocument/2006/relationships/image" Target="media/image70.png"/><Relationship Id="rId138" Type="http://schemas.openxmlformats.org/officeDocument/2006/relationships/image" Target="media/image123.png"/><Relationship Id="rId159" Type="http://schemas.openxmlformats.org/officeDocument/2006/relationships/image" Target="media/image142.png"/><Relationship Id="rId170" Type="http://schemas.openxmlformats.org/officeDocument/2006/relationships/footer" Target="footer2.xml"/><Relationship Id="rId107" Type="http://schemas.openxmlformats.org/officeDocument/2006/relationships/image" Target="media/image92.png"/><Relationship Id="rId11" Type="http://schemas.openxmlformats.org/officeDocument/2006/relationships/endnotes" Target="endnotes.xml"/><Relationship Id="rId32" Type="http://schemas.openxmlformats.org/officeDocument/2006/relationships/image" Target="media/image19.png"/><Relationship Id="rId53" Type="http://schemas.openxmlformats.org/officeDocument/2006/relationships/image" Target="media/image40.png"/><Relationship Id="rId74" Type="http://schemas.openxmlformats.org/officeDocument/2006/relationships/image" Target="media/image61.png"/><Relationship Id="rId128" Type="http://schemas.openxmlformats.org/officeDocument/2006/relationships/image" Target="media/image113.jpeg"/><Relationship Id="rId149" Type="http://schemas.openxmlformats.org/officeDocument/2006/relationships/image" Target="media/image133.png"/><Relationship Id="rId5" Type="http://schemas.openxmlformats.org/officeDocument/2006/relationships/customXml" Target="../customXml/item5.xml"/><Relationship Id="rId95" Type="http://schemas.openxmlformats.org/officeDocument/2006/relationships/image" Target="media/image81.jpeg"/><Relationship Id="rId160" Type="http://schemas.openxmlformats.org/officeDocument/2006/relationships/image" Target="media/image143.jpeg"/><Relationship Id="rId22" Type="http://schemas.openxmlformats.org/officeDocument/2006/relationships/image" Target="media/image9.jpg"/><Relationship Id="rId43" Type="http://schemas.openxmlformats.org/officeDocument/2006/relationships/image" Target="media/image30.png"/><Relationship Id="rId64" Type="http://schemas.openxmlformats.org/officeDocument/2006/relationships/image" Target="media/image51.png"/><Relationship Id="rId118" Type="http://schemas.openxmlformats.org/officeDocument/2006/relationships/image" Target="media/image104.png"/><Relationship Id="rId139" Type="http://schemas.openxmlformats.org/officeDocument/2006/relationships/image" Target="media/image124.png"/><Relationship Id="rId85" Type="http://schemas.openxmlformats.org/officeDocument/2006/relationships/image" Target="media/image71.jpeg"/><Relationship Id="rId150" Type="http://schemas.openxmlformats.org/officeDocument/2006/relationships/image" Target="media/image134.jpeg"/><Relationship Id="rId171" Type="http://schemas.openxmlformats.org/officeDocument/2006/relationships/fontTable" Target="fontTable.xml"/><Relationship Id="rId12" Type="http://schemas.openxmlformats.org/officeDocument/2006/relationships/image" Target="media/image1.png"/><Relationship Id="rId33" Type="http://schemas.openxmlformats.org/officeDocument/2006/relationships/image" Target="media/image20.png"/><Relationship Id="rId108" Type="http://schemas.openxmlformats.org/officeDocument/2006/relationships/image" Target="media/image93.png"/><Relationship Id="rId129" Type="http://schemas.openxmlformats.org/officeDocument/2006/relationships/image" Target="media/image114.jpeg"/><Relationship Id="rId54" Type="http://schemas.openxmlformats.org/officeDocument/2006/relationships/image" Target="media/image41.png"/><Relationship Id="rId70" Type="http://schemas.openxmlformats.org/officeDocument/2006/relationships/image" Target="media/image57.jpeg"/><Relationship Id="rId75" Type="http://schemas.openxmlformats.org/officeDocument/2006/relationships/image" Target="media/image62.jpeg"/><Relationship Id="rId91" Type="http://schemas.openxmlformats.org/officeDocument/2006/relationships/image" Target="media/image77.jpeg"/><Relationship Id="rId96" Type="http://schemas.openxmlformats.org/officeDocument/2006/relationships/image" Target="media/image82.png"/><Relationship Id="rId140" Type="http://schemas.openxmlformats.org/officeDocument/2006/relationships/image" Target="media/image125.png"/><Relationship Id="rId145" Type="http://schemas.openxmlformats.org/officeDocument/2006/relationships/image" Target="media/image129.png"/><Relationship Id="rId161" Type="http://schemas.openxmlformats.org/officeDocument/2006/relationships/image" Target="media/image144.png"/><Relationship Id="rId166" Type="http://schemas.openxmlformats.org/officeDocument/2006/relationships/image" Target="media/image14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10.jpeg"/><Relationship Id="rId28" Type="http://schemas.openxmlformats.org/officeDocument/2006/relationships/image" Target="media/image15.jpeg"/><Relationship Id="rId49" Type="http://schemas.openxmlformats.org/officeDocument/2006/relationships/image" Target="media/image36.png"/><Relationship Id="rId114" Type="http://schemas.openxmlformats.org/officeDocument/2006/relationships/image" Target="media/image100.png"/><Relationship Id="rId119" Type="http://schemas.openxmlformats.org/officeDocument/2006/relationships/image" Target="media/image105.jpeg"/><Relationship Id="rId44" Type="http://schemas.openxmlformats.org/officeDocument/2006/relationships/image" Target="media/image31.jpeg"/><Relationship Id="rId60" Type="http://schemas.openxmlformats.org/officeDocument/2006/relationships/image" Target="media/image47.png"/><Relationship Id="rId65" Type="http://schemas.openxmlformats.org/officeDocument/2006/relationships/image" Target="media/image52.jpeg"/><Relationship Id="rId81" Type="http://schemas.openxmlformats.org/officeDocument/2006/relationships/image" Target="media/image66.jpeg"/><Relationship Id="rId86" Type="http://schemas.openxmlformats.org/officeDocument/2006/relationships/image" Target="media/image72.png"/><Relationship Id="rId130" Type="http://schemas.openxmlformats.org/officeDocument/2006/relationships/image" Target="media/image115.jpeg"/><Relationship Id="rId135" Type="http://schemas.openxmlformats.org/officeDocument/2006/relationships/image" Target="media/image120.png"/><Relationship Id="rId151" Type="http://schemas.openxmlformats.org/officeDocument/2006/relationships/image" Target="media/image135.jpeg"/><Relationship Id="rId156" Type="http://schemas.openxmlformats.org/officeDocument/2006/relationships/image" Target="media/image139.png"/><Relationship Id="rId172" Type="http://schemas.openxmlformats.org/officeDocument/2006/relationships/theme" Target="theme/theme1.xml"/><Relationship Id="rId13" Type="http://schemas.openxmlformats.org/officeDocument/2006/relationships/image" Target="media/image2.jpeg"/><Relationship Id="rId18" Type="http://schemas.openxmlformats.org/officeDocument/2006/relationships/image" Target="media/image7.svg"/><Relationship Id="rId39" Type="http://schemas.openxmlformats.org/officeDocument/2006/relationships/image" Target="media/image26.png"/><Relationship Id="rId109" Type="http://schemas.openxmlformats.org/officeDocument/2006/relationships/image" Target="media/image94.jpeg"/><Relationship Id="rId34" Type="http://schemas.openxmlformats.org/officeDocument/2006/relationships/image" Target="media/image21.jpeg"/><Relationship Id="rId50" Type="http://schemas.openxmlformats.org/officeDocument/2006/relationships/image" Target="media/image37.jpe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image" Target="media/image83.png"/><Relationship Id="rId104" Type="http://schemas.openxmlformats.org/officeDocument/2006/relationships/image" Target="media/image90.png"/><Relationship Id="rId120" Type="http://schemas.openxmlformats.org/officeDocument/2006/relationships/image" Target="media/image106.jpeg"/><Relationship Id="rId125" Type="http://schemas.openxmlformats.org/officeDocument/2006/relationships/image" Target="media/image109.png"/><Relationship Id="rId141" Type="http://schemas.openxmlformats.org/officeDocument/2006/relationships/image" Target="media/image130.png"/><Relationship Id="rId146" Type="http://schemas.openxmlformats.org/officeDocument/2006/relationships/image" Target="media/image130.jpeg"/><Relationship Id="rId167" Type="http://schemas.openxmlformats.org/officeDocument/2006/relationships/image" Target="media/image150.jpeg"/><Relationship Id="rId7" Type="http://schemas.openxmlformats.org/officeDocument/2006/relationships/styles" Target="styles.xml"/><Relationship Id="rId71" Type="http://schemas.openxmlformats.org/officeDocument/2006/relationships/image" Target="media/image58.jpeg"/><Relationship Id="rId92" Type="http://schemas.openxmlformats.org/officeDocument/2006/relationships/image" Target="media/image78.jpeg"/><Relationship Id="rId162" Type="http://schemas.openxmlformats.org/officeDocument/2006/relationships/image" Target="media/image145.jpeg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1.jpe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jpeg"/><Relationship Id="rId87" Type="http://schemas.openxmlformats.org/officeDocument/2006/relationships/image" Target="media/image73.jpeg"/><Relationship Id="rId110" Type="http://schemas.openxmlformats.org/officeDocument/2006/relationships/image" Target="media/image96.png"/><Relationship Id="rId115" Type="http://schemas.openxmlformats.org/officeDocument/2006/relationships/image" Target="media/image101.png"/><Relationship Id="rId131" Type="http://schemas.openxmlformats.org/officeDocument/2006/relationships/image" Target="media/image116.png"/><Relationship Id="rId136" Type="http://schemas.openxmlformats.org/officeDocument/2006/relationships/image" Target="media/image121.png"/><Relationship Id="rId157" Type="http://schemas.openxmlformats.org/officeDocument/2006/relationships/image" Target="media/image140.png"/><Relationship Id="rId61" Type="http://schemas.openxmlformats.org/officeDocument/2006/relationships/image" Target="media/image48.png"/><Relationship Id="rId82" Type="http://schemas.openxmlformats.org/officeDocument/2006/relationships/image" Target="media/image67.png"/><Relationship Id="rId152" Type="http://schemas.openxmlformats.org/officeDocument/2006/relationships/image" Target="media/image136.jpeg"/><Relationship Id="rId19" Type="http://schemas.openxmlformats.org/officeDocument/2006/relationships/image" Target="media/image8.jpeg"/><Relationship Id="rId14" Type="http://schemas.openxmlformats.org/officeDocument/2006/relationships/image" Target="media/image3.jpg"/><Relationship Id="rId30" Type="http://schemas.openxmlformats.org/officeDocument/2006/relationships/image" Target="media/image17.png"/><Relationship Id="rId35" Type="http://schemas.openxmlformats.org/officeDocument/2006/relationships/image" Target="media/image22.jpe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image" Target="media/image89.png"/><Relationship Id="rId105" Type="http://schemas.openxmlformats.org/officeDocument/2006/relationships/image" Target="media/image91.svg"/><Relationship Id="rId126" Type="http://schemas.openxmlformats.org/officeDocument/2006/relationships/image" Target="media/image110.jpeg"/><Relationship Id="rId147" Type="http://schemas.openxmlformats.org/officeDocument/2006/relationships/image" Target="media/image131.jpeg"/><Relationship Id="rId168" Type="http://schemas.openxmlformats.org/officeDocument/2006/relationships/image" Target="media/image151.png"/><Relationship Id="rId8" Type="http://schemas.openxmlformats.org/officeDocument/2006/relationships/settings" Target="settings.xml"/><Relationship Id="rId51" Type="http://schemas.openxmlformats.org/officeDocument/2006/relationships/image" Target="media/image38.jpeg"/><Relationship Id="rId72" Type="http://schemas.openxmlformats.org/officeDocument/2006/relationships/image" Target="media/image59.png"/><Relationship Id="rId93" Type="http://schemas.openxmlformats.org/officeDocument/2006/relationships/image" Target="media/image79.jpeg"/><Relationship Id="rId98" Type="http://schemas.openxmlformats.org/officeDocument/2006/relationships/image" Target="media/image84.jpeg"/><Relationship Id="rId121" Type="http://schemas.openxmlformats.org/officeDocument/2006/relationships/image" Target="media/image107.jpeg"/><Relationship Id="rId142" Type="http://schemas.openxmlformats.org/officeDocument/2006/relationships/image" Target="media/image126.png"/><Relationship Id="rId163" Type="http://schemas.openxmlformats.org/officeDocument/2006/relationships/image" Target="media/image146.png"/><Relationship Id="rId3" Type="http://schemas.openxmlformats.org/officeDocument/2006/relationships/customXml" Target="../customXml/item3.xml"/><Relationship Id="rId25" Type="http://schemas.openxmlformats.org/officeDocument/2006/relationships/image" Target="media/image12.jpeg"/><Relationship Id="rId46" Type="http://schemas.openxmlformats.org/officeDocument/2006/relationships/image" Target="media/image33.jpeg"/><Relationship Id="rId67" Type="http://schemas.openxmlformats.org/officeDocument/2006/relationships/image" Target="media/image54.jpeg"/><Relationship Id="rId116" Type="http://schemas.openxmlformats.org/officeDocument/2006/relationships/image" Target="media/image102.png"/><Relationship Id="rId137" Type="http://schemas.openxmlformats.org/officeDocument/2006/relationships/image" Target="media/image122.png"/><Relationship Id="rId158" Type="http://schemas.openxmlformats.org/officeDocument/2006/relationships/image" Target="media/image141.png"/><Relationship Id="rId20" Type="http://schemas.openxmlformats.org/officeDocument/2006/relationships/image" Target="media/image9.png"/><Relationship Id="rId41" Type="http://schemas.openxmlformats.org/officeDocument/2006/relationships/image" Target="media/image28.jpeg"/><Relationship Id="rId62" Type="http://schemas.openxmlformats.org/officeDocument/2006/relationships/image" Target="media/image49.jpeg"/><Relationship Id="rId83" Type="http://schemas.openxmlformats.org/officeDocument/2006/relationships/image" Target="media/image68.jpeg"/><Relationship Id="rId88" Type="http://schemas.openxmlformats.org/officeDocument/2006/relationships/image" Target="media/image74.png"/><Relationship Id="rId111" Type="http://schemas.openxmlformats.org/officeDocument/2006/relationships/image" Target="media/image97.jpeg"/><Relationship Id="rId132" Type="http://schemas.openxmlformats.org/officeDocument/2006/relationships/image" Target="media/image117.jpeg"/><Relationship Id="rId153" Type="http://schemas.openxmlformats.org/officeDocument/2006/relationships/image" Target="media/image137.png"/><Relationship Id="rId15" Type="http://schemas.openxmlformats.org/officeDocument/2006/relationships/image" Target="media/image4.png"/><Relationship Id="rId36" Type="http://schemas.openxmlformats.org/officeDocument/2006/relationships/image" Target="media/image23.jpeg"/><Relationship Id="rId57" Type="http://schemas.openxmlformats.org/officeDocument/2006/relationships/image" Target="media/image44.png"/><Relationship Id="rId106" Type="http://schemas.openxmlformats.org/officeDocument/2006/relationships/image" Target="media/image95.png"/><Relationship Id="rId127" Type="http://schemas.openxmlformats.org/officeDocument/2006/relationships/image" Target="media/image111.png"/><Relationship Id="rId10" Type="http://schemas.openxmlformats.org/officeDocument/2006/relationships/footnotes" Target="footnotes.xml"/><Relationship Id="rId31" Type="http://schemas.openxmlformats.org/officeDocument/2006/relationships/image" Target="media/image18.jpeg"/><Relationship Id="rId52" Type="http://schemas.openxmlformats.org/officeDocument/2006/relationships/image" Target="media/image39.jpeg"/><Relationship Id="rId73" Type="http://schemas.openxmlformats.org/officeDocument/2006/relationships/image" Target="media/image60.jpeg"/><Relationship Id="rId78" Type="http://schemas.openxmlformats.org/officeDocument/2006/relationships/image" Target="media/image65.svg"/><Relationship Id="rId94" Type="http://schemas.openxmlformats.org/officeDocument/2006/relationships/image" Target="media/image80.jpeg"/><Relationship Id="rId99" Type="http://schemas.openxmlformats.org/officeDocument/2006/relationships/image" Target="media/image85.png"/><Relationship Id="rId101" Type="http://schemas.openxmlformats.org/officeDocument/2006/relationships/image" Target="media/image86.jpeg"/><Relationship Id="rId122" Type="http://schemas.openxmlformats.org/officeDocument/2006/relationships/image" Target="media/image108.png"/><Relationship Id="rId143" Type="http://schemas.openxmlformats.org/officeDocument/2006/relationships/image" Target="media/image127.jpeg"/><Relationship Id="rId148" Type="http://schemas.openxmlformats.org/officeDocument/2006/relationships/image" Target="media/image132.jpeg"/><Relationship Id="rId164" Type="http://schemas.openxmlformats.org/officeDocument/2006/relationships/image" Target="media/image147.jpeg"/><Relationship Id="rId16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13.png"/><Relationship Id="rId47" Type="http://schemas.openxmlformats.org/officeDocument/2006/relationships/image" Target="media/image34.jpeg"/><Relationship Id="rId68" Type="http://schemas.openxmlformats.org/officeDocument/2006/relationships/image" Target="media/image55.jpeg"/><Relationship Id="rId89" Type="http://schemas.openxmlformats.org/officeDocument/2006/relationships/image" Target="media/image75.png"/><Relationship Id="rId112" Type="http://schemas.openxmlformats.org/officeDocument/2006/relationships/image" Target="media/image98.jpeg"/><Relationship Id="rId133" Type="http://schemas.openxmlformats.org/officeDocument/2006/relationships/image" Target="media/image118.png"/><Relationship Id="rId154" Type="http://schemas.openxmlformats.org/officeDocument/2006/relationships/image" Target="media/image138.png"/><Relationship Id="rId16" Type="http://schemas.openxmlformats.org/officeDocument/2006/relationships/image" Target="media/image5.jpeg"/><Relationship Id="rId37" Type="http://schemas.openxmlformats.org/officeDocument/2006/relationships/image" Target="media/image24.jpeg"/><Relationship Id="rId58" Type="http://schemas.openxmlformats.org/officeDocument/2006/relationships/image" Target="media/image45.png"/><Relationship Id="rId79" Type="http://schemas.openxmlformats.org/officeDocument/2006/relationships/image" Target="media/image68.png"/><Relationship Id="rId102" Type="http://schemas.openxmlformats.org/officeDocument/2006/relationships/image" Target="media/image87.png"/><Relationship Id="rId123" Type="http://schemas.openxmlformats.org/officeDocument/2006/relationships/image" Target="media/image112.jpeg"/><Relationship Id="rId144" Type="http://schemas.openxmlformats.org/officeDocument/2006/relationships/image" Target="media/image128.png"/><Relationship Id="rId90" Type="http://schemas.openxmlformats.org/officeDocument/2006/relationships/image" Target="media/image76.png"/><Relationship Id="rId165" Type="http://schemas.openxmlformats.org/officeDocument/2006/relationships/image" Target="media/image148.png"/><Relationship Id="rId27" Type="http://schemas.openxmlformats.org/officeDocument/2006/relationships/image" Target="media/image14.png"/><Relationship Id="rId48" Type="http://schemas.openxmlformats.org/officeDocument/2006/relationships/image" Target="media/image35.jpeg"/><Relationship Id="rId69" Type="http://schemas.openxmlformats.org/officeDocument/2006/relationships/image" Target="media/image56.jpeg"/><Relationship Id="rId113" Type="http://schemas.openxmlformats.org/officeDocument/2006/relationships/image" Target="media/image99.jpeg"/><Relationship Id="rId134" Type="http://schemas.openxmlformats.org/officeDocument/2006/relationships/image" Target="media/image119.png"/><Relationship Id="rId80" Type="http://schemas.openxmlformats.org/officeDocument/2006/relationships/image" Target="media/image69.png"/><Relationship Id="rId155" Type="http://schemas.openxmlformats.org/officeDocument/2006/relationships/hyperlink" Target="mailto:contact@survivorexperiences.govt.nz" TargetMode="External"/><Relationship Id="rId17" Type="http://schemas.openxmlformats.org/officeDocument/2006/relationships/image" Target="media/image6.png"/><Relationship Id="rId38" Type="http://schemas.openxmlformats.org/officeDocument/2006/relationships/image" Target="media/image25.jpeg"/><Relationship Id="rId59" Type="http://schemas.openxmlformats.org/officeDocument/2006/relationships/image" Target="media/image46.png"/><Relationship Id="rId103" Type="http://schemas.openxmlformats.org/officeDocument/2006/relationships/image" Target="media/image88.jpeg"/><Relationship Id="rId124" Type="http://schemas.openxmlformats.org/officeDocument/2006/relationships/image" Target="media/image1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11e8c64-e8a0-4af6-a7e4-a01164aad3ed">
      <Value>2</Value>
    </TaxCatchAll>
    <cee8f90c915749c691c4fad225c89881 xmlns="811e8c64-e8a0-4af6-a7e4-a01164aad3ed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2c10f15e-4fe4-4bec-ae91-1116436da94b</TermId>
        </TermInfo>
      </Terms>
    </cee8f90c915749c691c4fad225c89881>
    <lcf76f155ced4ddcb4097134ff3c332f xmlns="fbe8e2c5-0436-4e83-a7a8-050c253182ef">
      <Terms xmlns="http://schemas.microsoft.com/office/infopath/2007/PartnerControls"/>
    </lcf76f155ced4ddcb4097134ff3c332f>
    <_dlc_DocId xmlns="811e8c64-e8a0-4af6-a7e4-a01164aad3ed">TRRECP-719487926-881</_dlc_DocId>
    <_dlc_DocIdUrl xmlns="811e8c64-e8a0-4af6-a7e4-a01164aad3ed">
      <Url>https://azurediagovt.sharepoint.com/sites/TeRopuRaranga-EngagementandCommunicationsProgramme_EP/_layouts/15/DocIdRedir.aspx?ID=TRRECP-719487926-881</Url>
      <Description>TRRECP-719487926-881</Description>
    </_dlc_DocIdUrl>
    <TypeofDocument xmlns="fbe8e2c5-0436-4e83-a7a8-050c253182ef" xsi:nil="true"/>
    <DateofTravel xmlns="fbe8e2c5-0436-4e83-a7a8-050c253182ef" xsi:nil="true"/>
    <Comments xmlns="fbe8e2c5-0436-4e83-a7a8-050c253182ef" xsi:nil="true"/>
    <_dlc_DocIdPersistId xmlns="811e8c64-e8a0-4af6-a7e4-a01164aad3ed" xsi:nil="true"/>
    <Notes xmlns="fbe8e2c5-0436-4e83-a7a8-050c253182e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E9EF6F382FD5429EEB8B49A7C2BD7B" ma:contentTypeVersion="23" ma:contentTypeDescription="Create a new document." ma:contentTypeScope="" ma:versionID="86fad3c7971f56185e98f2ff5f92fdae">
  <xsd:schema xmlns:xsd="http://www.w3.org/2001/XMLSchema" xmlns:xs="http://www.w3.org/2001/XMLSchema" xmlns:p="http://schemas.microsoft.com/office/2006/metadata/properties" xmlns:ns2="811e8c64-e8a0-4af6-a7e4-a01164aad3ed" xmlns:ns3="fbe8e2c5-0436-4e83-a7a8-050c253182ef" targetNamespace="http://schemas.microsoft.com/office/2006/metadata/properties" ma:root="true" ma:fieldsID="ad820860810fa09622f99e060edf3753" ns2:_="" ns3:_="">
    <xsd:import namespace="811e8c64-e8a0-4af6-a7e4-a01164aad3ed"/>
    <xsd:import namespace="fbe8e2c5-0436-4e83-a7a8-050c253182ef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3:Notes" minOccurs="0"/>
                <xsd:element ref="ns3:TypeofDocument" minOccurs="0"/>
                <xsd:element ref="ns2:_dlc_DocId" minOccurs="0"/>
                <xsd:element ref="ns2:_dlc_DocIdPersistId" minOccurs="0"/>
                <xsd:element ref="ns2:cee8f90c915749c691c4fad225c89881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Comments" minOccurs="0"/>
                <xsd:element ref="ns3:DateofTrav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e8c64-e8a0-4af6-a7e4-a01164aad3ed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8" nillable="true" ma:displayName="Document ID Value" ma:description="The value of the document ID assigned to this item." ma:hidden="true" ma:indexed="true" ma:internalName="_dlc_DocId" ma:readOnly="false">
      <xsd:simpleType>
        <xsd:restriction base="dms:Text"/>
      </xsd:simple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cee8f90c915749c691c4fad225c89881" ma:index="12" ma:taxonomy="true" ma:internalName="cee8f90c915749c691c4fad225c89881" ma:taxonomyFieldName="SecurityClassification" ma:displayName="Security Classification" ma:default="2;#UNCLASSIFIED|2c10f15e-4fe4-4bec-ae91-1116436da94b" ma:fieldId="{cee8f90c-9157-49c6-91c4-fad225c89881}" ma:sspId="220cfdc9-10b9-451b-a41a-57414fe47a11" ma:termSetId="00e9160e-5cc3-4f05-9047-e482ea24a9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3736d634-851d-44ee-a545-ed0674f6ee10}" ma:internalName="TaxCatchAll" ma:readOnly="false" ma:showField="CatchAllData" ma:web="811e8c64-e8a0-4af6-a7e4-a01164aad3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8e2c5-0436-4e83-a7a8-050c253182ef" elementFormDefault="qualified">
    <xsd:import namespace="http://schemas.microsoft.com/office/2006/documentManagement/types"/>
    <xsd:import namespace="http://schemas.microsoft.com/office/infopath/2007/PartnerControls"/>
    <xsd:element name="Notes" ma:index="4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TypeofDocument" ma:index="5" nillable="true" ma:displayName="Type of Document" ma:format="Dropdown" ma:internalName="TypeofDocument">
      <xsd:simpleType>
        <xsd:restriction base="dms:Choice">
          <xsd:enumeration value="Policy and Proceedure"/>
          <xsd:enumeration value="Forms"/>
          <xsd:enumeration value="How to Guide"/>
          <xsd:enumeration value="Approvals"/>
          <xsd:enumeration value="Reference Document"/>
        </xsd:restriction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20cfdc9-10b9-451b-a41a-57414fe47a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6" nillable="true" ma:displayName="Location" ma:hidden="true" ma:indexed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Comments" ma:index="3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DateofTravel" ma:index="31" nillable="true" ma:displayName="Date of Travel" ma:format="Dropdown" ma:internalName="DateofTravel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6962E3-40E0-451D-B0F5-E2EFB9C8F450}">
  <ds:schemaRefs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fbe8e2c5-0436-4e83-a7a8-050c253182ef"/>
    <ds:schemaRef ds:uri="http://schemas.openxmlformats.org/package/2006/metadata/core-properties"/>
    <ds:schemaRef ds:uri="811e8c64-e8a0-4af6-a7e4-a01164aad3ed"/>
  </ds:schemaRefs>
</ds:datastoreItem>
</file>

<file path=customXml/itemProps2.xml><?xml version="1.0" encoding="utf-8"?>
<ds:datastoreItem xmlns:ds="http://schemas.openxmlformats.org/officeDocument/2006/customXml" ds:itemID="{E5FC6E37-A4FF-324C-A2D7-04F109B449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B14B37F-B6CC-455D-A181-E0B9CFCE5A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1e8c64-e8a0-4af6-a7e4-a01164aad3ed"/>
    <ds:schemaRef ds:uri="fbe8e2c5-0436-4e83-a7a8-050c253182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3B7301-5275-4FA4-B868-FF9EE01D809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B2F947A-839D-4E20-B83D-86383D39AD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1</Pages>
  <Words>1611</Words>
  <Characters>9183</Characters>
  <Application>Microsoft Office Word</Application>
  <DocSecurity>0</DocSecurity>
  <Lines>76</Lines>
  <Paragraphs>21</Paragraphs>
  <ScaleCrop>false</ScaleCrop>
  <Company/>
  <LinksUpToDate>false</LinksUpToDate>
  <CharactersWithSpaces>10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Jennifer Brasch</cp:lastModifiedBy>
  <cp:revision>12</cp:revision>
  <cp:lastPrinted>2025-03-13T04:55:00Z</cp:lastPrinted>
  <dcterms:created xsi:type="dcterms:W3CDTF">2024-01-15T22:36:00Z</dcterms:created>
  <dcterms:modified xsi:type="dcterms:W3CDTF">2025-03-13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E9EF6F382FD5429EEB8B49A7C2BD7B</vt:lpwstr>
  </property>
  <property fmtid="{D5CDD505-2E9C-101B-9397-08002B2CF9AE}" pid="3" name="SecurityClassification">
    <vt:lpwstr>2;#UNCLASSIFIED|2c10f15e-4fe4-4bec-ae91-1116436da94b</vt:lpwstr>
  </property>
  <property fmtid="{D5CDD505-2E9C-101B-9397-08002B2CF9AE}" pid="4" name="_dlc_DocIdItemGuid">
    <vt:lpwstr>abc8d8df-6a6f-46d4-8433-e7b36b7333b8</vt:lpwstr>
  </property>
  <property fmtid="{D5CDD505-2E9C-101B-9397-08002B2CF9AE}" pid="5" name="MediaServiceImageTags">
    <vt:lpwstr/>
  </property>
</Properties>
</file>